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647E9C" w14:textId="77777777" w:rsidR="0040122D" w:rsidRPr="002A3715" w:rsidRDefault="0040122D" w:rsidP="0040122D">
      <w:pPr>
        <w:snapToGrid w:val="0"/>
        <w:spacing w:line="360" w:lineRule="auto"/>
        <w:ind w:left="2410" w:hanging="2410"/>
        <w:jc w:val="both"/>
        <w:outlineLvl w:val="1"/>
        <w:rPr>
          <w:rFonts w:eastAsia="標楷體"/>
          <w:b/>
          <w:color w:val="000000" w:themeColor="text1"/>
          <w:kern w:val="0"/>
          <w:sz w:val="32"/>
          <w:szCs w:val="28"/>
        </w:rPr>
      </w:pPr>
      <w:bookmarkStart w:id="0" w:name="_Toc493841183"/>
      <w:bookmarkStart w:id="1" w:name="_Toc495910782"/>
      <w:bookmarkStart w:id="2" w:name="_Toc178263002"/>
      <w:r w:rsidRPr="00AA235B">
        <w:rPr>
          <w:rFonts w:eastAsia="標楷體"/>
          <w:kern w:val="0"/>
          <w:sz w:val="32"/>
          <w:szCs w:val="28"/>
        </w:rPr>
        <w:t>【附件十</w:t>
      </w:r>
      <w:r w:rsidRPr="002A3715">
        <w:rPr>
          <w:rFonts w:eastAsia="標楷體"/>
          <w:color w:val="000000" w:themeColor="text1"/>
          <w:kern w:val="0"/>
          <w:sz w:val="32"/>
          <w:szCs w:val="28"/>
        </w:rPr>
        <w:t>一】</w:t>
      </w:r>
      <w:bookmarkEnd w:id="0"/>
      <w:bookmarkEnd w:id="1"/>
      <w:r>
        <w:rPr>
          <w:rFonts w:eastAsia="標楷體"/>
          <w:color w:val="000000" w:themeColor="text1"/>
          <w:kern w:val="0"/>
          <w:sz w:val="32"/>
          <w:szCs w:val="28"/>
        </w:rPr>
        <w:br/>
      </w:r>
      <w:r w:rsidRPr="002A3715">
        <w:rPr>
          <w:rFonts w:eastAsia="標楷體" w:hint="eastAsia"/>
          <w:b/>
          <w:noProof/>
          <w:color w:val="000000" w:themeColor="text1"/>
          <w:sz w:val="36"/>
          <w:szCs w:val="36"/>
        </w:rPr>
        <w:t>業界參與計畫</w:t>
      </w:r>
      <w:r w:rsidRPr="002A3715">
        <w:rPr>
          <w:rFonts w:eastAsia="標楷體"/>
          <w:b/>
          <w:color w:val="000000" w:themeColor="text1"/>
          <w:sz w:val="36"/>
          <w:szCs w:val="36"/>
        </w:rPr>
        <w:t>簽約注意事項</w:t>
      </w:r>
      <w:bookmarkEnd w:id="2"/>
    </w:p>
    <w:p w14:paraId="155A19FD" w14:textId="77777777" w:rsidR="0040122D" w:rsidRPr="002A3715" w:rsidRDefault="0040122D" w:rsidP="0040122D">
      <w:pPr>
        <w:adjustRightInd w:val="0"/>
        <w:snapToGrid w:val="0"/>
        <w:spacing w:line="480" w:lineRule="exact"/>
        <w:jc w:val="both"/>
        <w:rPr>
          <w:rFonts w:eastAsia="標楷體"/>
          <w:color w:val="000000" w:themeColor="text1"/>
          <w:sz w:val="28"/>
          <w:szCs w:val="28"/>
        </w:rPr>
      </w:pPr>
      <w:r w:rsidRPr="002A3715">
        <w:rPr>
          <w:rFonts w:eastAsia="標楷體"/>
          <w:color w:val="000000" w:themeColor="text1"/>
          <w:sz w:val="28"/>
          <w:szCs w:val="28"/>
        </w:rPr>
        <w:t>壹、簽約作業程序</w:t>
      </w:r>
    </w:p>
    <w:p w14:paraId="3CA3C74B" w14:textId="77777777" w:rsidR="0040122D" w:rsidRPr="002A3715" w:rsidRDefault="0040122D" w:rsidP="0040122D">
      <w:pPr>
        <w:pStyle w:val="afe"/>
        <w:widowControl w:val="0"/>
        <w:numPr>
          <w:ilvl w:val="0"/>
          <w:numId w:val="39"/>
        </w:numPr>
        <w:snapToGrid w:val="0"/>
        <w:spacing w:line="480" w:lineRule="exact"/>
        <w:ind w:left="993" w:hanging="709"/>
        <w:jc w:val="both"/>
        <w:rPr>
          <w:rFonts w:ascii="Times New Roman" w:eastAsia="標楷體" w:hAnsi="Times New Roman"/>
          <w:color w:val="000000" w:themeColor="text1"/>
          <w:sz w:val="28"/>
          <w:szCs w:val="28"/>
        </w:rPr>
      </w:pPr>
      <w:r w:rsidRPr="002A3715">
        <w:rPr>
          <w:rFonts w:ascii="Times New Roman" w:eastAsia="標楷體" w:hAnsi="Times New Roman"/>
          <w:color w:val="000000" w:themeColor="text1"/>
          <w:sz w:val="28"/>
          <w:szCs w:val="28"/>
        </w:rPr>
        <w:t>受補助單位於審查通過後，經農</w:t>
      </w:r>
      <w:r w:rsidRPr="002A3715">
        <w:rPr>
          <w:rFonts w:ascii="Times New Roman" w:eastAsia="標楷體" w:hAnsi="Times New Roman" w:hint="eastAsia"/>
          <w:color w:val="000000" w:themeColor="text1"/>
          <w:sz w:val="28"/>
          <w:szCs w:val="28"/>
        </w:rPr>
        <w:t>業部</w:t>
      </w:r>
      <w:r w:rsidRPr="002A3715">
        <w:rPr>
          <w:rFonts w:ascii="Times New Roman" w:eastAsia="標楷體" w:hAnsi="Times New Roman"/>
          <w:color w:val="000000" w:themeColor="text1"/>
          <w:sz w:val="28"/>
          <w:szCs w:val="28"/>
        </w:rPr>
        <w:t>函文通知獲補助後，依委員審查意見修訂全程計畫書，並上網研提年度計畫說明書。修訂後內容俾交審查委員先行確認，農業部做最後內容確認並準備簽約相關文件。</w:t>
      </w:r>
    </w:p>
    <w:p w14:paraId="72214D8D" w14:textId="77777777" w:rsidR="0040122D" w:rsidRPr="002A3715" w:rsidRDefault="0040122D" w:rsidP="0040122D">
      <w:pPr>
        <w:pStyle w:val="afe"/>
        <w:widowControl w:val="0"/>
        <w:numPr>
          <w:ilvl w:val="0"/>
          <w:numId w:val="39"/>
        </w:numPr>
        <w:snapToGrid w:val="0"/>
        <w:spacing w:line="480" w:lineRule="exact"/>
        <w:ind w:left="993" w:hanging="709"/>
        <w:jc w:val="both"/>
        <w:rPr>
          <w:rFonts w:ascii="Times New Roman" w:eastAsia="標楷體" w:hAnsi="Times New Roman"/>
          <w:color w:val="000000" w:themeColor="text1"/>
          <w:sz w:val="28"/>
          <w:szCs w:val="28"/>
        </w:rPr>
      </w:pPr>
      <w:r w:rsidRPr="002A3715">
        <w:rPr>
          <w:rFonts w:ascii="Times New Roman" w:eastAsia="標楷體" w:hAnsi="Times New Roman"/>
          <w:color w:val="000000" w:themeColor="text1"/>
          <w:sz w:val="28"/>
          <w:szCs w:val="28"/>
        </w:rPr>
        <w:t>函文年度計畫說明書核定日起</w:t>
      </w:r>
      <w:r w:rsidRPr="002A3715">
        <w:rPr>
          <w:rFonts w:ascii="Times New Roman" w:eastAsia="標楷體" w:hAnsi="Times New Roman"/>
          <w:color w:val="000000" w:themeColor="text1"/>
          <w:sz w:val="28"/>
          <w:szCs w:val="28"/>
        </w:rPr>
        <w:t>20</w:t>
      </w:r>
      <w:r w:rsidRPr="002A3715">
        <w:rPr>
          <w:rFonts w:ascii="Times New Roman" w:eastAsia="標楷體" w:hAnsi="Times New Roman"/>
          <w:color w:val="000000" w:themeColor="text1"/>
          <w:sz w:val="28"/>
          <w:szCs w:val="28"/>
        </w:rPr>
        <w:t>個工作天內完成簽約，若無法依限辦理，應用函敘明事由申請展延，經同意後得展延簽約期限最長一個月，逾期視同放棄受補助之權利。另農</w:t>
      </w:r>
      <w:r w:rsidRPr="002A3715">
        <w:rPr>
          <w:rFonts w:ascii="Times New Roman" w:eastAsia="標楷體" w:hAnsi="Times New Roman" w:hint="eastAsia"/>
          <w:color w:val="000000" w:themeColor="text1"/>
          <w:sz w:val="28"/>
          <w:szCs w:val="28"/>
        </w:rPr>
        <w:t>業部</w:t>
      </w:r>
      <w:r w:rsidRPr="002A3715">
        <w:rPr>
          <w:rFonts w:ascii="Times New Roman" w:eastAsia="標楷體" w:hAnsi="Times New Roman"/>
          <w:color w:val="000000" w:themeColor="text1"/>
          <w:sz w:val="28"/>
          <w:szCs w:val="28"/>
        </w:rPr>
        <w:t>得評估申請案件情形，彈性調整簽約期限。</w:t>
      </w:r>
    </w:p>
    <w:p w14:paraId="02A91B1A" w14:textId="77777777" w:rsidR="0040122D" w:rsidRPr="002A3715" w:rsidRDefault="0040122D" w:rsidP="0040122D">
      <w:pPr>
        <w:pStyle w:val="afe"/>
        <w:widowControl w:val="0"/>
        <w:numPr>
          <w:ilvl w:val="0"/>
          <w:numId w:val="39"/>
        </w:numPr>
        <w:snapToGrid w:val="0"/>
        <w:spacing w:line="480" w:lineRule="exact"/>
        <w:ind w:left="993" w:hanging="709"/>
        <w:jc w:val="both"/>
        <w:rPr>
          <w:rFonts w:ascii="Times New Roman" w:eastAsia="標楷體" w:hAnsi="Times New Roman"/>
          <w:color w:val="000000" w:themeColor="text1"/>
          <w:sz w:val="28"/>
          <w:szCs w:val="28"/>
        </w:rPr>
      </w:pPr>
      <w:r w:rsidRPr="002A3715">
        <w:rPr>
          <w:rFonts w:ascii="Times New Roman" w:eastAsia="標楷體" w:hAnsi="Times New Roman"/>
          <w:color w:val="000000" w:themeColor="text1"/>
          <w:sz w:val="28"/>
        </w:rPr>
        <w:t>受補助人</w:t>
      </w:r>
      <w:r w:rsidRPr="002A3715">
        <w:rPr>
          <w:rFonts w:ascii="Times New Roman" w:eastAsia="標楷體" w:hAnsi="Times New Roman"/>
          <w:color w:val="000000" w:themeColor="text1"/>
          <w:sz w:val="28"/>
          <w:szCs w:val="28"/>
        </w:rPr>
        <w:t>請將核定計畫說明書、通過審查之全程計畫書連同計畫附件，製成簽約用計畫書及農</w:t>
      </w:r>
      <w:r w:rsidRPr="002A3715">
        <w:rPr>
          <w:rFonts w:ascii="Times New Roman" w:eastAsia="標楷體" w:hAnsi="Times New Roman" w:hint="eastAsia"/>
          <w:color w:val="000000" w:themeColor="text1"/>
          <w:sz w:val="28"/>
          <w:szCs w:val="28"/>
        </w:rPr>
        <w:t>業部</w:t>
      </w:r>
      <w:r w:rsidRPr="002A3715">
        <w:rPr>
          <w:rFonts w:ascii="Times New Roman" w:eastAsia="標楷體" w:hAnsi="Times New Roman"/>
          <w:color w:val="000000" w:themeColor="text1"/>
          <w:sz w:val="28"/>
          <w:szCs w:val="28"/>
        </w:rPr>
        <w:t>核定之制式契約。將簽約用計畫書、制式契約及上網填寫之年度計畫說明書核定本合併裝成一冊，以色紙隔頁。其中之契約書中之乙方立約人處：申請人、負責人、計畫主持人、地址及日期</w:t>
      </w:r>
      <w:r w:rsidRPr="002A3715">
        <w:rPr>
          <w:rFonts w:ascii="Times New Roman" w:eastAsia="標楷體" w:hAnsi="Times New Roman" w:hint="eastAsia"/>
          <w:color w:val="000000" w:themeColor="text1"/>
          <w:sz w:val="28"/>
          <w:szCs w:val="28"/>
        </w:rPr>
        <w:t>處</w:t>
      </w:r>
      <w:r w:rsidRPr="002A3715">
        <w:rPr>
          <w:rFonts w:ascii="Times New Roman" w:eastAsia="標楷體" w:hAnsi="Times New Roman"/>
          <w:color w:val="000000" w:themeColor="text1"/>
          <w:sz w:val="28"/>
          <w:szCs w:val="28"/>
        </w:rPr>
        <w:t>應繕打用印</w:t>
      </w:r>
      <w:r w:rsidRPr="002A3715">
        <w:rPr>
          <w:rFonts w:ascii="Times New Roman" w:eastAsia="標楷體" w:hAnsi="Times New Roman" w:hint="eastAsia"/>
          <w:color w:val="000000" w:themeColor="text1"/>
          <w:sz w:val="28"/>
          <w:szCs w:val="28"/>
        </w:rPr>
        <w:t>，其整份契約書</w:t>
      </w:r>
      <w:r w:rsidRPr="002A3715">
        <w:rPr>
          <w:rFonts w:ascii="Times New Roman" w:eastAsia="標楷體" w:hAnsi="Times New Roman" w:hint="eastAsia"/>
          <w:color w:val="000000" w:themeColor="text1"/>
          <w:sz w:val="28"/>
          <w:szCs w:val="28"/>
        </w:rPr>
        <w:t>(</w:t>
      </w:r>
      <w:r w:rsidRPr="002A3715">
        <w:rPr>
          <w:rFonts w:ascii="Times New Roman" w:eastAsia="標楷體" w:hAnsi="Times New Roman" w:hint="eastAsia"/>
          <w:color w:val="000000" w:themeColor="text1"/>
          <w:sz w:val="28"/>
          <w:szCs w:val="28"/>
        </w:rPr>
        <w:t>函附件資料</w:t>
      </w:r>
      <w:r w:rsidRPr="002A3715">
        <w:rPr>
          <w:rFonts w:ascii="Times New Roman" w:eastAsia="標楷體" w:hAnsi="Times New Roman" w:hint="eastAsia"/>
          <w:color w:val="000000" w:themeColor="text1"/>
          <w:sz w:val="28"/>
          <w:szCs w:val="28"/>
        </w:rPr>
        <w:t>)</w:t>
      </w:r>
      <w:r w:rsidRPr="002A3715">
        <w:rPr>
          <w:rFonts w:ascii="Times New Roman" w:eastAsia="標楷體" w:hAnsi="Times New Roman" w:hint="eastAsia"/>
          <w:color w:val="000000" w:themeColor="text1"/>
          <w:sz w:val="28"/>
          <w:szCs w:val="28"/>
        </w:rPr>
        <w:t>須</w:t>
      </w:r>
      <w:r w:rsidRPr="002A3715">
        <w:rPr>
          <w:rFonts w:ascii="Times New Roman" w:eastAsia="標楷體" w:hAnsi="Times New Roman"/>
          <w:color w:val="000000" w:themeColor="text1"/>
          <w:sz w:val="28"/>
          <w:szCs w:val="28"/>
        </w:rPr>
        <w:t>加蓋騎縫章</w:t>
      </w:r>
      <w:r w:rsidRPr="002A3715">
        <w:rPr>
          <w:rFonts w:ascii="Times New Roman" w:eastAsia="標楷體" w:hAnsi="Times New Roman"/>
          <w:color w:val="000000" w:themeColor="text1"/>
          <w:sz w:val="28"/>
          <w:szCs w:val="28"/>
        </w:rPr>
        <w:t>(</w:t>
      </w:r>
      <w:r w:rsidRPr="002A3715">
        <w:rPr>
          <w:rFonts w:ascii="Times New Roman" w:eastAsia="標楷體" w:hAnsi="Times New Roman"/>
          <w:color w:val="000000" w:themeColor="text1"/>
          <w:sz w:val="28"/>
          <w:szCs w:val="28"/>
        </w:rPr>
        <w:t>用印處不得以影本為之</w:t>
      </w:r>
      <w:r w:rsidRPr="002A3715">
        <w:rPr>
          <w:rFonts w:ascii="Times New Roman" w:eastAsia="標楷體" w:hAnsi="Times New Roman"/>
          <w:color w:val="000000" w:themeColor="text1"/>
          <w:sz w:val="28"/>
          <w:szCs w:val="28"/>
        </w:rPr>
        <w:t>)</w:t>
      </w:r>
      <w:r w:rsidRPr="002A3715">
        <w:rPr>
          <w:rFonts w:ascii="Times New Roman" w:eastAsia="標楷體" w:hAnsi="Times New Roman"/>
          <w:color w:val="000000" w:themeColor="text1"/>
          <w:sz w:val="28"/>
          <w:szCs w:val="28"/>
        </w:rPr>
        <w:t>，合併裝定</w:t>
      </w:r>
      <w:r w:rsidRPr="002A3715">
        <w:rPr>
          <w:rFonts w:ascii="Times New Roman" w:eastAsia="標楷體" w:hAnsi="Times New Roman" w:hint="eastAsia"/>
          <w:color w:val="000000" w:themeColor="text1"/>
          <w:sz w:val="28"/>
          <w:szCs w:val="28"/>
        </w:rPr>
        <w:t>成</w:t>
      </w:r>
      <w:r w:rsidRPr="002A3715">
        <w:rPr>
          <w:rFonts w:ascii="Times New Roman" w:eastAsia="標楷體" w:hAnsi="Times New Roman"/>
          <w:color w:val="000000" w:themeColor="text1"/>
          <w:sz w:val="28"/>
          <w:szCs w:val="28"/>
        </w:rPr>
        <w:t>契約書正本</w:t>
      </w:r>
      <w:r w:rsidRPr="002A3715">
        <w:rPr>
          <w:rFonts w:ascii="Times New Roman" w:eastAsia="標楷體" w:hAnsi="Times New Roman"/>
          <w:color w:val="000000" w:themeColor="text1"/>
          <w:sz w:val="28"/>
          <w:szCs w:val="28"/>
        </w:rPr>
        <w:t>2</w:t>
      </w:r>
      <w:r w:rsidRPr="002A3715">
        <w:rPr>
          <w:rFonts w:ascii="Times New Roman" w:eastAsia="標楷體" w:hAnsi="Times New Roman"/>
          <w:color w:val="000000" w:themeColor="text1"/>
          <w:sz w:val="28"/>
          <w:szCs w:val="28"/>
        </w:rPr>
        <w:t>份，副本</w:t>
      </w:r>
      <w:r w:rsidRPr="002A3715">
        <w:rPr>
          <w:rFonts w:ascii="Times New Roman" w:eastAsia="標楷體" w:hAnsi="Times New Roman"/>
          <w:color w:val="000000" w:themeColor="text1"/>
          <w:sz w:val="28"/>
          <w:szCs w:val="28"/>
        </w:rPr>
        <w:t>4</w:t>
      </w:r>
      <w:r w:rsidRPr="002A3715">
        <w:rPr>
          <w:rFonts w:ascii="Times New Roman" w:eastAsia="標楷體" w:hAnsi="Times New Roman"/>
          <w:color w:val="000000" w:themeColor="text1"/>
          <w:sz w:val="28"/>
          <w:szCs w:val="28"/>
        </w:rPr>
        <w:t>份，於期限內送達農</w:t>
      </w:r>
      <w:r w:rsidRPr="002A3715">
        <w:rPr>
          <w:rFonts w:ascii="Times New Roman" w:eastAsia="標楷體" w:hAnsi="Times New Roman" w:hint="eastAsia"/>
          <w:color w:val="000000" w:themeColor="text1"/>
          <w:sz w:val="28"/>
          <w:szCs w:val="28"/>
        </w:rPr>
        <w:t>業部</w:t>
      </w:r>
      <w:r w:rsidRPr="002A3715">
        <w:rPr>
          <w:rFonts w:ascii="Times New Roman" w:eastAsia="標楷體" w:hAnsi="Times New Roman"/>
          <w:color w:val="000000" w:themeColor="text1"/>
          <w:sz w:val="28"/>
          <w:szCs w:val="28"/>
        </w:rPr>
        <w:t>辦理簽約。</w:t>
      </w:r>
    </w:p>
    <w:p w14:paraId="2C81781B" w14:textId="77777777" w:rsidR="0040122D" w:rsidRPr="00AA235B" w:rsidRDefault="0040122D" w:rsidP="0040122D">
      <w:pPr>
        <w:pStyle w:val="afe"/>
        <w:widowControl w:val="0"/>
        <w:numPr>
          <w:ilvl w:val="0"/>
          <w:numId w:val="39"/>
        </w:numPr>
        <w:snapToGrid w:val="0"/>
        <w:spacing w:line="480" w:lineRule="exact"/>
        <w:ind w:left="993" w:hanging="709"/>
        <w:jc w:val="both"/>
        <w:rPr>
          <w:rFonts w:ascii="Times New Roman" w:eastAsia="標楷體" w:hAnsi="Times New Roman"/>
          <w:sz w:val="28"/>
          <w:szCs w:val="28"/>
        </w:rPr>
      </w:pPr>
      <w:r w:rsidRPr="002A3715">
        <w:rPr>
          <w:rFonts w:ascii="Times New Roman" w:eastAsia="標楷體" w:hAnsi="Times New Roman"/>
          <w:color w:val="000000" w:themeColor="text1"/>
          <w:sz w:val="28"/>
          <w:szCs w:val="28"/>
        </w:rPr>
        <w:t>契約經</w:t>
      </w:r>
      <w:r>
        <w:rPr>
          <w:rFonts w:ascii="Times New Roman" w:eastAsia="標楷體" w:hAnsi="Times New Roman" w:hint="eastAsia"/>
          <w:color w:val="000000" w:themeColor="text1"/>
          <w:sz w:val="28"/>
          <w:szCs w:val="28"/>
        </w:rPr>
        <w:t>科研整合推動</w:t>
      </w:r>
      <w:r w:rsidRPr="002A3715">
        <w:rPr>
          <w:rFonts w:ascii="Times New Roman" w:eastAsia="標楷體" w:hAnsi="Times New Roman"/>
          <w:color w:val="000000" w:themeColor="text1"/>
          <w:sz w:val="28"/>
          <w:szCs w:val="22"/>
        </w:rPr>
        <w:t>小組</w:t>
      </w:r>
      <w:r w:rsidRPr="002A3715">
        <w:rPr>
          <w:rFonts w:ascii="Times New Roman" w:eastAsia="標楷體" w:hAnsi="Times New Roman"/>
          <w:color w:val="000000" w:themeColor="text1"/>
          <w:sz w:val="28"/>
          <w:szCs w:val="28"/>
        </w:rPr>
        <w:t>依據農</w:t>
      </w:r>
      <w:r w:rsidRPr="002A3715">
        <w:rPr>
          <w:rFonts w:ascii="Times New Roman" w:eastAsia="標楷體" w:hAnsi="Times New Roman" w:hint="eastAsia"/>
          <w:color w:val="000000" w:themeColor="text1"/>
          <w:sz w:val="28"/>
          <w:szCs w:val="28"/>
        </w:rPr>
        <w:t>業部</w:t>
      </w:r>
      <w:r w:rsidRPr="002A3715">
        <w:rPr>
          <w:rFonts w:ascii="Times New Roman" w:eastAsia="標楷體" w:hAnsi="Times New Roman"/>
          <w:color w:val="000000" w:themeColor="text1"/>
          <w:sz w:val="28"/>
          <w:szCs w:val="28"/>
        </w:rPr>
        <w:t>審定決議，</w:t>
      </w:r>
      <w:r w:rsidRPr="00AA235B">
        <w:rPr>
          <w:rFonts w:ascii="Times New Roman" w:eastAsia="標楷體" w:hAnsi="Times New Roman"/>
          <w:sz w:val="28"/>
          <w:szCs w:val="28"/>
        </w:rPr>
        <w:t>檢查內容正確無誤，並完成甲方用印後，送還受補助單位契約正、副本各一份後，完成簽約。</w:t>
      </w:r>
    </w:p>
    <w:p w14:paraId="7DE97E79" w14:textId="77777777" w:rsidR="0040122D" w:rsidRPr="00AA235B" w:rsidRDefault="0040122D" w:rsidP="0040122D">
      <w:pPr>
        <w:adjustRightInd w:val="0"/>
        <w:snapToGrid w:val="0"/>
        <w:spacing w:line="480" w:lineRule="exact"/>
        <w:jc w:val="both"/>
        <w:rPr>
          <w:rFonts w:eastAsia="標楷體"/>
          <w:sz w:val="28"/>
          <w:szCs w:val="28"/>
        </w:rPr>
      </w:pPr>
      <w:r w:rsidRPr="00AA235B">
        <w:rPr>
          <w:rFonts w:eastAsia="標楷體"/>
          <w:sz w:val="28"/>
          <w:szCs w:val="28"/>
        </w:rPr>
        <w:t>貳、簽約計畫書相關事項</w:t>
      </w:r>
    </w:p>
    <w:p w14:paraId="01A5D090" w14:textId="77777777" w:rsidR="0040122D" w:rsidRPr="00AA235B" w:rsidRDefault="0040122D" w:rsidP="0040122D">
      <w:pPr>
        <w:pStyle w:val="afe"/>
        <w:widowControl w:val="0"/>
        <w:numPr>
          <w:ilvl w:val="0"/>
          <w:numId w:val="40"/>
        </w:numPr>
        <w:snapToGrid w:val="0"/>
        <w:spacing w:line="480" w:lineRule="exact"/>
        <w:ind w:left="567" w:hanging="196"/>
        <w:jc w:val="both"/>
        <w:rPr>
          <w:rFonts w:eastAsia="標楷體"/>
          <w:sz w:val="28"/>
        </w:rPr>
      </w:pPr>
      <w:r w:rsidRPr="00AA235B">
        <w:rPr>
          <w:rFonts w:ascii="Times New Roman" w:eastAsia="標楷體" w:hAnsi="Times New Roman"/>
          <w:sz w:val="28"/>
          <w:szCs w:val="28"/>
        </w:rPr>
        <w:t>計畫書裝訂之次序為：</w:t>
      </w:r>
    </w:p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308"/>
        <w:gridCol w:w="1036"/>
        <w:gridCol w:w="6248"/>
      </w:tblGrid>
      <w:tr w:rsidR="0040122D" w:rsidRPr="00AA235B" w14:paraId="049E224E" w14:textId="77777777" w:rsidTr="00D57F01">
        <w:trPr>
          <w:trHeight w:val="217"/>
          <w:tblHeader/>
        </w:trPr>
        <w:tc>
          <w:tcPr>
            <w:tcW w:w="1203" w:type="pc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EEECE1" w:themeFill="background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13EC74E" w14:textId="77777777" w:rsidR="0040122D" w:rsidRPr="00AA235B" w:rsidRDefault="0040122D" w:rsidP="00D57F01">
            <w:pPr>
              <w:jc w:val="center"/>
              <w:rPr>
                <w:rFonts w:eastAsia="標楷體"/>
                <w:kern w:val="0"/>
                <w:sz w:val="28"/>
                <w:szCs w:val="28"/>
              </w:rPr>
            </w:pPr>
            <w:r w:rsidRPr="00AA235B">
              <w:rPr>
                <w:rFonts w:eastAsia="標楷體"/>
                <w:kern w:val="24"/>
                <w:sz w:val="28"/>
                <w:szCs w:val="28"/>
                <w:lang w:eastAsia="zh-CN"/>
              </w:rPr>
              <w:t>次序</w:t>
            </w:r>
          </w:p>
        </w:tc>
        <w:tc>
          <w:tcPr>
            <w:tcW w:w="540" w:type="pct"/>
            <w:tcBorders>
              <w:top w:val="single" w:sz="1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EEECE1" w:themeFill="background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070CE81" w14:textId="77777777" w:rsidR="0040122D" w:rsidRPr="00AA235B" w:rsidRDefault="0040122D" w:rsidP="00D57F01">
            <w:pPr>
              <w:jc w:val="center"/>
              <w:rPr>
                <w:rFonts w:eastAsia="標楷體"/>
                <w:kern w:val="0"/>
                <w:sz w:val="28"/>
                <w:szCs w:val="28"/>
              </w:rPr>
            </w:pPr>
            <w:r w:rsidRPr="00AA235B">
              <w:rPr>
                <w:rFonts w:eastAsia="標楷體"/>
                <w:kern w:val="24"/>
                <w:sz w:val="28"/>
                <w:szCs w:val="28"/>
                <w:lang w:eastAsia="zh-CN"/>
              </w:rPr>
              <w:t>序號</w:t>
            </w:r>
          </w:p>
        </w:tc>
        <w:tc>
          <w:tcPr>
            <w:tcW w:w="3257" w:type="pct"/>
            <w:tcBorders>
              <w:top w:val="single" w:sz="1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EEECE1" w:themeFill="background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2AF27FF" w14:textId="77777777" w:rsidR="0040122D" w:rsidRPr="00AA235B" w:rsidRDefault="0040122D" w:rsidP="00D57F01">
            <w:pPr>
              <w:jc w:val="center"/>
              <w:rPr>
                <w:rFonts w:eastAsia="標楷體"/>
                <w:kern w:val="0"/>
                <w:sz w:val="28"/>
                <w:szCs w:val="28"/>
              </w:rPr>
            </w:pPr>
            <w:r w:rsidRPr="00AA235B">
              <w:rPr>
                <w:rFonts w:eastAsia="標楷體"/>
                <w:kern w:val="24"/>
                <w:sz w:val="28"/>
                <w:szCs w:val="28"/>
                <w:lang w:eastAsia="zh-CN"/>
              </w:rPr>
              <w:t>內容</w:t>
            </w:r>
          </w:p>
        </w:tc>
      </w:tr>
      <w:tr w:rsidR="0040122D" w:rsidRPr="00AA235B" w14:paraId="383ACC76" w14:textId="77777777" w:rsidTr="00D57F01">
        <w:trPr>
          <w:trHeight w:val="403"/>
        </w:trPr>
        <w:tc>
          <w:tcPr>
            <w:tcW w:w="1203" w:type="pct"/>
            <w:vMerge w:val="restart"/>
            <w:tcBorders>
              <w:top w:val="single" w:sz="18" w:space="0" w:color="000000"/>
              <w:left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196B472" w14:textId="77777777" w:rsidR="0040122D" w:rsidRPr="00AA235B" w:rsidRDefault="0040122D" w:rsidP="00D57F01">
            <w:pPr>
              <w:jc w:val="both"/>
              <w:rPr>
                <w:rFonts w:eastAsia="標楷體"/>
                <w:kern w:val="0"/>
                <w:sz w:val="28"/>
                <w:szCs w:val="28"/>
              </w:rPr>
            </w:pPr>
            <w:r w:rsidRPr="00AA235B">
              <w:rPr>
                <w:rFonts w:eastAsia="標楷體"/>
                <w:kern w:val="24"/>
                <w:sz w:val="28"/>
                <w:szCs w:val="28"/>
              </w:rPr>
              <w:t>1.</w:t>
            </w:r>
            <w:r w:rsidRPr="00AA235B">
              <w:rPr>
                <w:rFonts w:eastAsia="標楷體"/>
                <w:kern w:val="24"/>
                <w:sz w:val="28"/>
                <w:szCs w:val="28"/>
                <w:lang w:eastAsia="zh-CN"/>
              </w:rPr>
              <w:t>補助契約書</w:t>
            </w:r>
          </w:p>
        </w:tc>
        <w:tc>
          <w:tcPr>
            <w:tcW w:w="540" w:type="pct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955666" w14:textId="77777777" w:rsidR="0040122D" w:rsidRPr="00AA235B" w:rsidRDefault="0040122D" w:rsidP="00D57F01">
            <w:pPr>
              <w:jc w:val="both"/>
              <w:rPr>
                <w:rFonts w:eastAsia="標楷體"/>
                <w:kern w:val="0"/>
                <w:sz w:val="28"/>
                <w:szCs w:val="28"/>
              </w:rPr>
            </w:pPr>
            <w:r w:rsidRPr="00AA235B">
              <w:rPr>
                <w:rFonts w:eastAsia="標楷體"/>
                <w:kern w:val="24"/>
                <w:sz w:val="28"/>
                <w:szCs w:val="28"/>
              </w:rPr>
              <w:t>1-1</w:t>
            </w:r>
          </w:p>
        </w:tc>
        <w:tc>
          <w:tcPr>
            <w:tcW w:w="3257" w:type="pct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2070DA" w14:textId="77777777" w:rsidR="0040122D" w:rsidRPr="002A3715" w:rsidRDefault="0040122D" w:rsidP="00D57F01">
            <w:pPr>
              <w:jc w:val="both"/>
              <w:rPr>
                <w:rFonts w:eastAsia="標楷體"/>
                <w:color w:val="000000" w:themeColor="text1"/>
                <w:kern w:val="24"/>
                <w:sz w:val="28"/>
                <w:szCs w:val="28"/>
              </w:rPr>
            </w:pPr>
            <w:r>
              <w:rPr>
                <w:rFonts w:eastAsia="標楷體" w:hint="eastAsia"/>
                <w:color w:val="000000" w:themeColor="text1"/>
                <w:kern w:val="24"/>
                <w:sz w:val="28"/>
                <w:szCs w:val="28"/>
              </w:rPr>
              <w:t>農業科研成果整合擴散業界參與計畫</w:t>
            </w:r>
            <w:r w:rsidRPr="002A3715">
              <w:rPr>
                <w:rFonts w:eastAsia="標楷體"/>
                <w:color w:val="000000" w:themeColor="text1"/>
                <w:kern w:val="24"/>
                <w:sz w:val="28"/>
                <w:szCs w:val="28"/>
              </w:rPr>
              <w:t>補助契約書</w:t>
            </w:r>
            <w:r w:rsidRPr="002A3715">
              <w:rPr>
                <w:rFonts w:eastAsia="標楷體"/>
                <w:color w:val="000000" w:themeColor="text1"/>
                <w:kern w:val="24"/>
                <w:sz w:val="28"/>
                <w:szCs w:val="28"/>
              </w:rPr>
              <w:t xml:space="preserve"> </w:t>
            </w:r>
          </w:p>
          <w:p w14:paraId="78964750" w14:textId="77777777" w:rsidR="0040122D" w:rsidRPr="00AA235B" w:rsidRDefault="0040122D" w:rsidP="00D57F01">
            <w:pPr>
              <w:jc w:val="both"/>
              <w:rPr>
                <w:rFonts w:eastAsia="標楷體"/>
                <w:kern w:val="0"/>
                <w:sz w:val="28"/>
                <w:szCs w:val="28"/>
              </w:rPr>
            </w:pPr>
            <w:r w:rsidRPr="00AA235B">
              <w:rPr>
                <w:rFonts w:eastAsia="標楷體"/>
                <w:kern w:val="24"/>
                <w:sz w:val="28"/>
                <w:szCs w:val="28"/>
              </w:rPr>
              <w:t>(</w:t>
            </w:r>
            <w:r w:rsidRPr="00AA235B">
              <w:rPr>
                <w:rFonts w:eastAsia="標楷體"/>
                <w:kern w:val="24"/>
                <w:sz w:val="28"/>
                <w:szCs w:val="28"/>
              </w:rPr>
              <w:t>用印</w:t>
            </w:r>
            <w:r w:rsidRPr="00AA235B">
              <w:rPr>
                <w:rFonts w:eastAsia="標楷體"/>
                <w:kern w:val="24"/>
                <w:sz w:val="28"/>
                <w:szCs w:val="28"/>
              </w:rPr>
              <w:t>)</w:t>
            </w:r>
          </w:p>
        </w:tc>
      </w:tr>
      <w:tr w:rsidR="0040122D" w:rsidRPr="00AA235B" w14:paraId="2FE09715" w14:textId="77777777" w:rsidTr="00D57F01">
        <w:trPr>
          <w:trHeight w:val="400"/>
        </w:trPr>
        <w:tc>
          <w:tcPr>
            <w:tcW w:w="1203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2C2A335" w14:textId="77777777" w:rsidR="0040122D" w:rsidRPr="00AA235B" w:rsidRDefault="0040122D" w:rsidP="00D57F01">
            <w:pPr>
              <w:jc w:val="both"/>
              <w:rPr>
                <w:rFonts w:eastAsia="標楷體"/>
                <w:kern w:val="0"/>
                <w:sz w:val="28"/>
                <w:szCs w:val="28"/>
              </w:rPr>
            </w:pPr>
          </w:p>
        </w:tc>
        <w:tc>
          <w:tcPr>
            <w:tcW w:w="54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FFC0803" w14:textId="77777777" w:rsidR="0040122D" w:rsidRPr="00AA235B" w:rsidRDefault="0040122D" w:rsidP="00D57F01">
            <w:pPr>
              <w:jc w:val="both"/>
              <w:rPr>
                <w:rFonts w:eastAsia="標楷體"/>
                <w:kern w:val="0"/>
                <w:sz w:val="28"/>
                <w:szCs w:val="28"/>
              </w:rPr>
            </w:pPr>
            <w:r w:rsidRPr="00AA235B">
              <w:rPr>
                <w:rFonts w:eastAsia="標楷體"/>
                <w:kern w:val="24"/>
                <w:sz w:val="28"/>
                <w:szCs w:val="28"/>
              </w:rPr>
              <w:t>1-2</w:t>
            </w:r>
          </w:p>
        </w:tc>
        <w:tc>
          <w:tcPr>
            <w:tcW w:w="32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2CC3A2D" w14:textId="77777777" w:rsidR="0040122D" w:rsidRPr="00AA235B" w:rsidRDefault="0040122D" w:rsidP="00D57F01">
            <w:pPr>
              <w:jc w:val="both"/>
              <w:rPr>
                <w:rFonts w:eastAsia="標楷體"/>
                <w:kern w:val="0"/>
                <w:sz w:val="28"/>
                <w:szCs w:val="28"/>
              </w:rPr>
            </w:pPr>
            <w:r w:rsidRPr="00AA235B">
              <w:rPr>
                <w:rFonts w:eastAsia="標楷體" w:hint="eastAsia"/>
                <w:kern w:val="0"/>
                <w:sz w:val="28"/>
                <w:szCs w:val="28"/>
              </w:rPr>
              <w:t>年度計畫核定函及所附審查結果影本</w:t>
            </w:r>
            <w:r w:rsidRPr="00AA235B">
              <w:rPr>
                <w:rFonts w:eastAsia="標楷體" w:hint="eastAsia"/>
                <w:kern w:val="0"/>
                <w:sz w:val="28"/>
                <w:szCs w:val="28"/>
              </w:rPr>
              <w:t>(</w:t>
            </w:r>
            <w:r w:rsidRPr="00AA235B">
              <w:rPr>
                <w:rFonts w:eastAsia="標楷體" w:hint="eastAsia"/>
                <w:kern w:val="0"/>
                <w:sz w:val="28"/>
                <w:szCs w:val="28"/>
              </w:rPr>
              <w:t>含會議記錄</w:t>
            </w:r>
            <w:r w:rsidRPr="00AA235B">
              <w:rPr>
                <w:rFonts w:eastAsia="標楷體" w:hint="eastAsia"/>
                <w:kern w:val="0"/>
                <w:sz w:val="28"/>
                <w:szCs w:val="28"/>
              </w:rPr>
              <w:t>)</w:t>
            </w:r>
          </w:p>
        </w:tc>
      </w:tr>
      <w:tr w:rsidR="0040122D" w:rsidRPr="00AA235B" w14:paraId="6C181E4C" w14:textId="77777777" w:rsidTr="00D57F01">
        <w:trPr>
          <w:trHeight w:val="400"/>
        </w:trPr>
        <w:tc>
          <w:tcPr>
            <w:tcW w:w="1203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610C616" w14:textId="77777777" w:rsidR="0040122D" w:rsidRPr="00AA235B" w:rsidRDefault="0040122D" w:rsidP="00D57F01">
            <w:pPr>
              <w:jc w:val="both"/>
              <w:rPr>
                <w:rFonts w:eastAsia="標楷體"/>
                <w:kern w:val="0"/>
                <w:sz w:val="28"/>
                <w:szCs w:val="28"/>
              </w:rPr>
            </w:pPr>
          </w:p>
        </w:tc>
        <w:tc>
          <w:tcPr>
            <w:tcW w:w="54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C8C2271" w14:textId="77777777" w:rsidR="0040122D" w:rsidRPr="00AA235B" w:rsidRDefault="0040122D" w:rsidP="00D57F01">
            <w:pPr>
              <w:jc w:val="both"/>
              <w:rPr>
                <w:rFonts w:eastAsia="標楷體"/>
                <w:kern w:val="24"/>
                <w:sz w:val="28"/>
                <w:szCs w:val="28"/>
              </w:rPr>
            </w:pPr>
            <w:r w:rsidRPr="00AA235B">
              <w:rPr>
                <w:rFonts w:eastAsia="標楷體" w:hint="eastAsia"/>
                <w:kern w:val="24"/>
                <w:sz w:val="28"/>
                <w:szCs w:val="28"/>
              </w:rPr>
              <w:t>1-3</w:t>
            </w:r>
          </w:p>
        </w:tc>
        <w:tc>
          <w:tcPr>
            <w:tcW w:w="32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7122AD6" w14:textId="77777777" w:rsidR="0040122D" w:rsidRPr="002A3715" w:rsidRDefault="0040122D" w:rsidP="00D57F01">
            <w:pPr>
              <w:jc w:val="both"/>
              <w:rPr>
                <w:rFonts w:eastAsia="SimSun"/>
                <w:color w:val="000000" w:themeColor="text1"/>
                <w:kern w:val="24"/>
                <w:sz w:val="28"/>
                <w:szCs w:val="28"/>
              </w:rPr>
            </w:pPr>
            <w:r w:rsidRPr="002A3715">
              <w:rPr>
                <w:rFonts w:eastAsia="標楷體" w:hint="eastAsia"/>
                <w:color w:val="000000" w:themeColor="text1"/>
                <w:kern w:val="24"/>
                <w:sz w:val="28"/>
                <w:szCs w:val="28"/>
              </w:rPr>
              <w:t>展延申請函與農業部同意函影本</w:t>
            </w:r>
          </w:p>
          <w:p w14:paraId="5F0208CA" w14:textId="77777777" w:rsidR="0040122D" w:rsidRPr="00AA235B" w:rsidRDefault="0040122D" w:rsidP="00D57F01">
            <w:pPr>
              <w:jc w:val="both"/>
              <w:rPr>
                <w:rFonts w:eastAsia="SimSun"/>
                <w:kern w:val="24"/>
                <w:sz w:val="28"/>
                <w:szCs w:val="28"/>
              </w:rPr>
            </w:pPr>
            <w:r w:rsidRPr="002A3715">
              <w:rPr>
                <w:rFonts w:eastAsia="標楷體" w:hint="eastAsia"/>
                <w:color w:val="000000" w:themeColor="text1"/>
                <w:kern w:val="24"/>
                <w:sz w:val="28"/>
                <w:szCs w:val="28"/>
              </w:rPr>
              <w:t>(</w:t>
            </w:r>
            <w:r w:rsidRPr="002A3715">
              <w:rPr>
                <w:rFonts w:eastAsia="標楷體" w:hint="eastAsia"/>
                <w:color w:val="000000" w:themeColor="text1"/>
                <w:kern w:val="24"/>
                <w:sz w:val="28"/>
                <w:szCs w:val="28"/>
              </w:rPr>
              <w:t>經農業部同意展延簽約期限者應檢附，未申請展延簽約者免附</w:t>
            </w:r>
            <w:r w:rsidRPr="002A3715">
              <w:rPr>
                <w:rFonts w:eastAsia="標楷體" w:hint="eastAsia"/>
                <w:color w:val="000000" w:themeColor="text1"/>
                <w:kern w:val="24"/>
                <w:sz w:val="28"/>
                <w:szCs w:val="28"/>
              </w:rPr>
              <w:t>)</w:t>
            </w:r>
          </w:p>
        </w:tc>
      </w:tr>
      <w:tr w:rsidR="0040122D" w:rsidRPr="00AA235B" w14:paraId="068E0A42" w14:textId="77777777" w:rsidTr="00D57F01">
        <w:trPr>
          <w:trHeight w:val="400"/>
        </w:trPr>
        <w:tc>
          <w:tcPr>
            <w:tcW w:w="1203" w:type="pct"/>
            <w:vMerge/>
            <w:tcBorders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44F3F8B" w14:textId="77777777" w:rsidR="0040122D" w:rsidRPr="00AA235B" w:rsidRDefault="0040122D" w:rsidP="00D57F01">
            <w:pPr>
              <w:jc w:val="both"/>
              <w:rPr>
                <w:rFonts w:eastAsia="標楷體"/>
                <w:kern w:val="0"/>
                <w:sz w:val="28"/>
                <w:szCs w:val="28"/>
              </w:rPr>
            </w:pPr>
          </w:p>
        </w:tc>
        <w:tc>
          <w:tcPr>
            <w:tcW w:w="54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F45B41B" w14:textId="77777777" w:rsidR="0040122D" w:rsidRPr="00AA235B" w:rsidRDefault="0040122D" w:rsidP="00D57F01">
            <w:pPr>
              <w:jc w:val="both"/>
              <w:rPr>
                <w:rFonts w:eastAsia="標楷體"/>
                <w:kern w:val="24"/>
                <w:sz w:val="28"/>
                <w:szCs w:val="28"/>
              </w:rPr>
            </w:pPr>
            <w:r w:rsidRPr="00AA235B">
              <w:rPr>
                <w:rFonts w:eastAsia="標楷體" w:hint="eastAsia"/>
                <w:kern w:val="24"/>
                <w:sz w:val="28"/>
                <w:szCs w:val="28"/>
              </w:rPr>
              <w:t>1-4</w:t>
            </w:r>
          </w:p>
        </w:tc>
        <w:tc>
          <w:tcPr>
            <w:tcW w:w="32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01B25FB" w14:textId="77777777" w:rsidR="0040122D" w:rsidRPr="00AA235B" w:rsidRDefault="0040122D" w:rsidP="00D57F01">
            <w:pPr>
              <w:jc w:val="both"/>
              <w:rPr>
                <w:rFonts w:eastAsia="SimSun"/>
                <w:kern w:val="24"/>
                <w:sz w:val="28"/>
                <w:szCs w:val="28"/>
              </w:rPr>
            </w:pPr>
            <w:r w:rsidRPr="00AA235B">
              <w:rPr>
                <w:rFonts w:eastAsia="標楷體" w:hint="eastAsia"/>
                <w:kern w:val="24"/>
                <w:sz w:val="28"/>
                <w:szCs w:val="28"/>
              </w:rPr>
              <w:t>計畫專戶存簿帳號封面影本</w:t>
            </w:r>
          </w:p>
          <w:p w14:paraId="3C8CF489" w14:textId="77777777" w:rsidR="0040122D" w:rsidRPr="00AA235B" w:rsidRDefault="0040122D" w:rsidP="00D57F01">
            <w:pPr>
              <w:jc w:val="both"/>
              <w:rPr>
                <w:rFonts w:eastAsia="SimSun"/>
                <w:kern w:val="24"/>
                <w:sz w:val="28"/>
                <w:szCs w:val="28"/>
                <w:lang w:eastAsia="zh-CN"/>
              </w:rPr>
            </w:pPr>
            <w:r w:rsidRPr="00AA235B">
              <w:rPr>
                <w:rFonts w:eastAsia="標楷體" w:hint="eastAsia"/>
                <w:kern w:val="24"/>
                <w:sz w:val="28"/>
                <w:szCs w:val="28"/>
              </w:rPr>
              <w:t>(</w:t>
            </w:r>
            <w:r w:rsidRPr="00AA235B">
              <w:rPr>
                <w:rFonts w:eastAsia="標楷體" w:hint="eastAsia"/>
                <w:kern w:val="24"/>
                <w:sz w:val="28"/>
                <w:szCs w:val="28"/>
                <w:lang w:eastAsia="zh-CN"/>
              </w:rPr>
              <w:t>請蓋公司</w:t>
            </w:r>
            <w:r w:rsidRPr="00AA235B">
              <w:rPr>
                <w:rFonts w:eastAsia="標楷體" w:hint="eastAsia"/>
                <w:kern w:val="24"/>
                <w:sz w:val="28"/>
                <w:szCs w:val="28"/>
                <w:lang w:eastAsia="zh-CN"/>
              </w:rPr>
              <w:t>/</w:t>
            </w:r>
            <w:r w:rsidRPr="00AA235B">
              <w:rPr>
                <w:rFonts w:eastAsia="標楷體" w:hint="eastAsia"/>
                <w:kern w:val="24"/>
                <w:sz w:val="28"/>
                <w:szCs w:val="28"/>
                <w:lang w:eastAsia="zh-CN"/>
              </w:rPr>
              <w:t>組織大小章</w:t>
            </w:r>
            <w:r w:rsidRPr="00AA235B">
              <w:rPr>
                <w:rFonts w:eastAsia="標楷體" w:hint="eastAsia"/>
                <w:kern w:val="24"/>
                <w:sz w:val="28"/>
                <w:szCs w:val="28"/>
              </w:rPr>
              <w:t>)</w:t>
            </w:r>
          </w:p>
        </w:tc>
      </w:tr>
      <w:tr w:rsidR="0040122D" w:rsidRPr="00AA235B" w14:paraId="45ECC594" w14:textId="77777777" w:rsidTr="00D57F01">
        <w:trPr>
          <w:trHeight w:val="403"/>
        </w:trPr>
        <w:tc>
          <w:tcPr>
            <w:tcW w:w="5000" w:type="pct"/>
            <w:gridSpan w:val="3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18" w:space="0" w:color="000000"/>
            </w:tcBorders>
            <w:shd w:val="clear" w:color="auto" w:fill="DBE5F1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22C3B54" w14:textId="77777777" w:rsidR="0040122D" w:rsidRPr="00AA235B" w:rsidRDefault="0040122D" w:rsidP="00D57F01">
            <w:pPr>
              <w:jc w:val="center"/>
              <w:rPr>
                <w:rFonts w:eastAsia="標楷體"/>
                <w:kern w:val="0"/>
                <w:sz w:val="28"/>
                <w:szCs w:val="28"/>
              </w:rPr>
            </w:pPr>
            <w:r w:rsidRPr="00AA235B">
              <w:rPr>
                <w:rFonts w:eastAsia="標楷體"/>
                <w:kern w:val="24"/>
                <w:sz w:val="28"/>
                <w:szCs w:val="28"/>
              </w:rPr>
              <w:t>淡色紙</w:t>
            </w:r>
            <w:r w:rsidRPr="00AA235B">
              <w:rPr>
                <w:rFonts w:eastAsia="標楷體"/>
                <w:kern w:val="24"/>
                <w:sz w:val="28"/>
                <w:szCs w:val="28"/>
                <w:lang w:eastAsia="zh-CN"/>
              </w:rPr>
              <w:t>隔頁</w:t>
            </w:r>
          </w:p>
        </w:tc>
      </w:tr>
      <w:tr w:rsidR="0040122D" w:rsidRPr="00AA235B" w14:paraId="2833A892" w14:textId="77777777" w:rsidTr="00D57F01">
        <w:trPr>
          <w:trHeight w:val="400"/>
        </w:trPr>
        <w:tc>
          <w:tcPr>
            <w:tcW w:w="1203" w:type="pct"/>
            <w:vMerge w:val="restar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764A438" w14:textId="77777777" w:rsidR="0040122D" w:rsidRPr="00AA235B" w:rsidRDefault="0040122D" w:rsidP="00D57F01">
            <w:pPr>
              <w:jc w:val="both"/>
              <w:rPr>
                <w:rFonts w:eastAsia="標楷體"/>
                <w:kern w:val="0"/>
                <w:sz w:val="28"/>
                <w:szCs w:val="28"/>
              </w:rPr>
            </w:pPr>
            <w:r w:rsidRPr="00AA235B">
              <w:rPr>
                <w:rFonts w:eastAsia="標楷體"/>
                <w:kern w:val="24"/>
                <w:sz w:val="28"/>
                <w:szCs w:val="28"/>
              </w:rPr>
              <w:t>2.</w:t>
            </w:r>
            <w:r w:rsidRPr="00AA235B">
              <w:rPr>
                <w:rFonts w:eastAsia="標楷體"/>
                <w:kern w:val="24"/>
                <w:sz w:val="28"/>
                <w:szCs w:val="28"/>
                <w:lang w:eastAsia="zh-CN"/>
              </w:rPr>
              <w:t>計畫書</w:t>
            </w:r>
          </w:p>
        </w:tc>
        <w:tc>
          <w:tcPr>
            <w:tcW w:w="54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AFCCFEF" w14:textId="77777777" w:rsidR="0040122D" w:rsidRPr="00AA235B" w:rsidRDefault="0040122D" w:rsidP="00D57F01">
            <w:pPr>
              <w:jc w:val="both"/>
              <w:rPr>
                <w:rFonts w:eastAsia="標楷體"/>
                <w:kern w:val="0"/>
                <w:sz w:val="28"/>
                <w:szCs w:val="28"/>
              </w:rPr>
            </w:pPr>
            <w:r w:rsidRPr="00AA235B">
              <w:rPr>
                <w:rFonts w:eastAsia="標楷體"/>
                <w:kern w:val="24"/>
                <w:sz w:val="28"/>
                <w:szCs w:val="28"/>
              </w:rPr>
              <w:t>2-1</w:t>
            </w:r>
          </w:p>
        </w:tc>
        <w:tc>
          <w:tcPr>
            <w:tcW w:w="32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FC1EAA1" w14:textId="77777777" w:rsidR="0040122D" w:rsidRPr="00AA235B" w:rsidRDefault="0040122D" w:rsidP="00D57F01">
            <w:pPr>
              <w:jc w:val="both"/>
              <w:rPr>
                <w:rFonts w:eastAsia="標楷體"/>
                <w:kern w:val="0"/>
                <w:sz w:val="28"/>
                <w:szCs w:val="28"/>
              </w:rPr>
            </w:pPr>
            <w:r w:rsidRPr="00AA235B">
              <w:rPr>
                <w:rFonts w:eastAsia="標楷體" w:hint="eastAsia"/>
                <w:kern w:val="0"/>
                <w:sz w:val="28"/>
                <w:szCs w:val="28"/>
              </w:rPr>
              <w:t>年度計畫書核定本</w:t>
            </w:r>
            <w:r w:rsidRPr="00AA235B">
              <w:rPr>
                <w:rFonts w:eastAsia="標楷體" w:hint="eastAsia"/>
                <w:kern w:val="0"/>
                <w:sz w:val="28"/>
                <w:szCs w:val="28"/>
              </w:rPr>
              <w:t>(</w:t>
            </w:r>
            <w:r w:rsidRPr="00AA235B">
              <w:rPr>
                <w:rFonts w:eastAsia="標楷體" w:hint="eastAsia"/>
                <w:kern w:val="0"/>
                <w:sz w:val="28"/>
                <w:szCs w:val="28"/>
              </w:rPr>
              <w:t>含二級科目表及附加檔案</w:t>
            </w:r>
            <w:r w:rsidRPr="00AA235B">
              <w:rPr>
                <w:rFonts w:eastAsia="標楷體" w:hint="eastAsia"/>
                <w:kern w:val="0"/>
                <w:sz w:val="28"/>
                <w:szCs w:val="28"/>
              </w:rPr>
              <w:t>)</w:t>
            </w:r>
          </w:p>
          <w:p w14:paraId="3D52DE0F" w14:textId="77777777" w:rsidR="0040122D" w:rsidRPr="00AA235B" w:rsidRDefault="0040122D" w:rsidP="00D57F01">
            <w:pPr>
              <w:spacing w:beforeLines="50" w:before="120"/>
              <w:jc w:val="both"/>
              <w:rPr>
                <w:rFonts w:eastAsia="標楷體"/>
                <w:kern w:val="0"/>
                <w:sz w:val="28"/>
                <w:szCs w:val="28"/>
              </w:rPr>
            </w:pPr>
            <w:r w:rsidRPr="00AA235B">
              <w:rPr>
                <w:rFonts w:eastAsia="標楷體" w:hint="eastAsia"/>
                <w:kern w:val="0"/>
                <w:sz w:val="28"/>
                <w:szCs w:val="28"/>
              </w:rPr>
              <w:t>附加檔案包含如下：</w:t>
            </w:r>
          </w:p>
          <w:p w14:paraId="2F1DA870" w14:textId="77777777" w:rsidR="0040122D" w:rsidRPr="00AA235B" w:rsidRDefault="0040122D" w:rsidP="00D57F01">
            <w:pPr>
              <w:pStyle w:val="afff"/>
              <w:numPr>
                <w:ilvl w:val="0"/>
                <w:numId w:val="57"/>
              </w:numPr>
              <w:ind w:leftChars="0"/>
              <w:jc w:val="both"/>
              <w:rPr>
                <w:rFonts w:eastAsia="標楷體"/>
                <w:kern w:val="0"/>
                <w:sz w:val="28"/>
                <w:szCs w:val="28"/>
              </w:rPr>
            </w:pPr>
            <w:r w:rsidRPr="00AA235B">
              <w:rPr>
                <w:rFonts w:eastAsia="標楷體" w:hint="eastAsia"/>
                <w:kern w:val="0"/>
                <w:sz w:val="28"/>
                <w:szCs w:val="28"/>
              </w:rPr>
              <w:t>委員意見回覆表</w:t>
            </w:r>
          </w:p>
          <w:p w14:paraId="1FD39300" w14:textId="77777777" w:rsidR="0040122D" w:rsidRPr="00AA235B" w:rsidRDefault="0040122D" w:rsidP="00D57F01">
            <w:pPr>
              <w:pStyle w:val="afff"/>
              <w:numPr>
                <w:ilvl w:val="0"/>
                <w:numId w:val="57"/>
              </w:numPr>
              <w:ind w:leftChars="0"/>
              <w:jc w:val="both"/>
              <w:rPr>
                <w:rFonts w:eastAsia="標楷體"/>
                <w:kern w:val="0"/>
                <w:sz w:val="28"/>
                <w:szCs w:val="28"/>
              </w:rPr>
            </w:pPr>
            <w:r w:rsidRPr="00AA235B">
              <w:rPr>
                <w:rFonts w:eastAsia="標楷體" w:hint="eastAsia"/>
                <w:kern w:val="0"/>
                <w:sz w:val="28"/>
                <w:szCs w:val="28"/>
              </w:rPr>
              <w:t>參與計畫人員勞保投保證明</w:t>
            </w:r>
          </w:p>
          <w:p w14:paraId="12BB3754" w14:textId="77777777" w:rsidR="0040122D" w:rsidRPr="00AA235B" w:rsidRDefault="0040122D" w:rsidP="00D57F01">
            <w:pPr>
              <w:pStyle w:val="afff"/>
              <w:numPr>
                <w:ilvl w:val="0"/>
                <w:numId w:val="57"/>
              </w:numPr>
              <w:ind w:leftChars="0"/>
              <w:jc w:val="both"/>
              <w:rPr>
                <w:rFonts w:eastAsia="標楷體"/>
                <w:kern w:val="0"/>
                <w:sz w:val="28"/>
                <w:szCs w:val="28"/>
              </w:rPr>
            </w:pPr>
            <w:r w:rsidRPr="00AA235B">
              <w:rPr>
                <w:rFonts w:eastAsia="標楷體" w:hint="eastAsia"/>
                <w:kern w:val="0"/>
                <w:sz w:val="28"/>
                <w:szCs w:val="28"/>
              </w:rPr>
              <w:t>委外合作契約書</w:t>
            </w:r>
            <w:r w:rsidRPr="00AA235B">
              <w:rPr>
                <w:rFonts w:eastAsia="標楷體" w:hint="eastAsia"/>
                <w:kern w:val="0"/>
                <w:sz w:val="28"/>
                <w:szCs w:val="28"/>
              </w:rPr>
              <w:t>:</w:t>
            </w:r>
            <w:r w:rsidRPr="00AA235B">
              <w:rPr>
                <w:rFonts w:eastAsia="標楷體" w:hint="eastAsia"/>
                <w:kern w:val="0"/>
                <w:sz w:val="28"/>
                <w:szCs w:val="28"/>
              </w:rPr>
              <w:t>委託研究、勞務契約，無委外合作者免</w:t>
            </w:r>
            <w:r w:rsidRPr="00AA235B">
              <w:rPr>
                <w:rFonts w:eastAsia="標楷體" w:hint="eastAsia"/>
                <w:kern w:val="0"/>
                <w:sz w:val="28"/>
                <w:szCs w:val="28"/>
              </w:rPr>
              <w:t>(</w:t>
            </w:r>
            <w:r w:rsidRPr="00AA235B">
              <w:rPr>
                <w:rFonts w:eastAsia="標楷體" w:hint="eastAsia"/>
                <w:kern w:val="0"/>
                <w:sz w:val="28"/>
                <w:szCs w:val="28"/>
              </w:rPr>
              <w:t>影本，加蓋公司大小章</w:t>
            </w:r>
            <w:r w:rsidRPr="00AA235B">
              <w:rPr>
                <w:rFonts w:eastAsia="標楷體" w:hint="eastAsia"/>
                <w:kern w:val="0"/>
                <w:sz w:val="28"/>
                <w:szCs w:val="28"/>
              </w:rPr>
              <w:t>)</w:t>
            </w:r>
          </w:p>
          <w:p w14:paraId="33463A34" w14:textId="77777777" w:rsidR="0040122D" w:rsidRPr="00AA235B" w:rsidRDefault="0040122D" w:rsidP="00D57F01">
            <w:pPr>
              <w:pStyle w:val="afff"/>
              <w:numPr>
                <w:ilvl w:val="0"/>
                <w:numId w:val="57"/>
              </w:numPr>
              <w:ind w:leftChars="0"/>
              <w:jc w:val="both"/>
              <w:rPr>
                <w:rFonts w:eastAsia="標楷體"/>
                <w:kern w:val="0"/>
                <w:sz w:val="28"/>
                <w:szCs w:val="28"/>
              </w:rPr>
            </w:pPr>
            <w:r w:rsidRPr="00AA235B">
              <w:rPr>
                <w:rFonts w:eastAsia="標楷體" w:hint="eastAsia"/>
                <w:kern w:val="0"/>
                <w:sz w:val="28"/>
                <w:szCs w:val="28"/>
              </w:rPr>
              <w:t>資訊服務費</w:t>
            </w:r>
            <w:r w:rsidRPr="00AA235B">
              <w:rPr>
                <w:rFonts w:eastAsia="標楷體" w:hint="eastAsia"/>
                <w:kern w:val="0"/>
                <w:sz w:val="28"/>
                <w:szCs w:val="28"/>
              </w:rPr>
              <w:t>/</w:t>
            </w:r>
            <w:r w:rsidRPr="00AA235B">
              <w:rPr>
                <w:rFonts w:eastAsia="標楷體" w:hint="eastAsia"/>
                <w:kern w:val="0"/>
                <w:sz w:val="28"/>
                <w:szCs w:val="28"/>
              </w:rPr>
              <w:t>資訊軟硬體設備費之報價單</w:t>
            </w:r>
            <w:r w:rsidRPr="00AA235B">
              <w:rPr>
                <w:rFonts w:eastAsia="標楷體" w:hint="eastAsia"/>
                <w:kern w:val="0"/>
                <w:sz w:val="28"/>
                <w:szCs w:val="28"/>
              </w:rPr>
              <w:t>(</w:t>
            </w:r>
            <w:r w:rsidRPr="00AA235B">
              <w:rPr>
                <w:rFonts w:eastAsia="標楷體" w:hint="eastAsia"/>
                <w:kern w:val="0"/>
                <w:sz w:val="28"/>
                <w:szCs w:val="28"/>
              </w:rPr>
              <w:t>或相關佐證資料</w:t>
            </w:r>
            <w:r w:rsidRPr="00AA235B">
              <w:rPr>
                <w:rFonts w:eastAsia="標楷體" w:hint="eastAsia"/>
                <w:kern w:val="0"/>
                <w:sz w:val="28"/>
                <w:szCs w:val="28"/>
              </w:rPr>
              <w:t>)</w:t>
            </w:r>
            <w:r w:rsidRPr="00AA235B">
              <w:rPr>
                <w:rFonts w:eastAsia="標楷體" w:hint="eastAsia"/>
                <w:kern w:val="0"/>
                <w:sz w:val="28"/>
                <w:szCs w:val="28"/>
              </w:rPr>
              <w:t>，無編列者免</w:t>
            </w:r>
          </w:p>
        </w:tc>
      </w:tr>
      <w:tr w:rsidR="0040122D" w:rsidRPr="00AA235B" w14:paraId="1932B9A1" w14:textId="77777777" w:rsidTr="00D57F01">
        <w:trPr>
          <w:trHeight w:val="403"/>
        </w:trPr>
        <w:tc>
          <w:tcPr>
            <w:tcW w:w="1203" w:type="pct"/>
            <w:vMerge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0D6AE0C" w14:textId="77777777" w:rsidR="0040122D" w:rsidRPr="00AA235B" w:rsidRDefault="0040122D" w:rsidP="00D57F01">
            <w:pPr>
              <w:jc w:val="both"/>
              <w:rPr>
                <w:rFonts w:eastAsia="標楷體"/>
                <w:kern w:val="0"/>
                <w:sz w:val="28"/>
                <w:szCs w:val="28"/>
              </w:rPr>
            </w:pPr>
          </w:p>
        </w:tc>
        <w:tc>
          <w:tcPr>
            <w:tcW w:w="54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6DFE75D" w14:textId="77777777" w:rsidR="0040122D" w:rsidRPr="00AA235B" w:rsidRDefault="0040122D" w:rsidP="00D57F01">
            <w:pPr>
              <w:jc w:val="both"/>
              <w:rPr>
                <w:rFonts w:eastAsia="標楷體"/>
                <w:kern w:val="0"/>
                <w:sz w:val="28"/>
                <w:szCs w:val="28"/>
              </w:rPr>
            </w:pPr>
            <w:r w:rsidRPr="00AA235B">
              <w:rPr>
                <w:rFonts w:eastAsia="標楷體"/>
                <w:kern w:val="24"/>
                <w:sz w:val="28"/>
                <w:szCs w:val="28"/>
              </w:rPr>
              <w:t>2-2</w:t>
            </w:r>
          </w:p>
        </w:tc>
        <w:tc>
          <w:tcPr>
            <w:tcW w:w="32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6BBAEED" w14:textId="77777777" w:rsidR="0040122D" w:rsidRPr="00AA235B" w:rsidRDefault="0040122D" w:rsidP="00D57F01">
            <w:pPr>
              <w:jc w:val="both"/>
              <w:rPr>
                <w:rFonts w:eastAsia="標楷體"/>
                <w:kern w:val="0"/>
                <w:sz w:val="28"/>
                <w:szCs w:val="28"/>
              </w:rPr>
            </w:pPr>
            <w:r w:rsidRPr="00AA235B">
              <w:rPr>
                <w:rFonts w:eastAsia="標楷體"/>
                <w:kern w:val="24"/>
                <w:sz w:val="28"/>
                <w:szCs w:val="28"/>
              </w:rPr>
              <w:t>修正後</w:t>
            </w:r>
            <w:r>
              <w:rPr>
                <w:rFonts w:eastAsia="標楷體" w:hint="eastAsia"/>
                <w:kern w:val="24"/>
                <w:sz w:val="28"/>
                <w:szCs w:val="28"/>
              </w:rPr>
              <w:t>提案構想書</w:t>
            </w:r>
            <w:r w:rsidRPr="00AA235B">
              <w:rPr>
                <w:rFonts w:eastAsia="標楷體"/>
                <w:kern w:val="24"/>
                <w:sz w:val="28"/>
                <w:szCs w:val="28"/>
              </w:rPr>
              <w:t>內文</w:t>
            </w:r>
          </w:p>
        </w:tc>
      </w:tr>
      <w:tr w:rsidR="0040122D" w:rsidRPr="00AA235B" w14:paraId="0EC470A6" w14:textId="77777777" w:rsidTr="00D57F01">
        <w:trPr>
          <w:trHeight w:val="403"/>
        </w:trPr>
        <w:tc>
          <w:tcPr>
            <w:tcW w:w="1203" w:type="pct"/>
            <w:vMerge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A080EF5" w14:textId="77777777" w:rsidR="0040122D" w:rsidRPr="00AA235B" w:rsidRDefault="0040122D" w:rsidP="00D57F01">
            <w:pPr>
              <w:jc w:val="both"/>
              <w:rPr>
                <w:rFonts w:eastAsia="標楷體"/>
                <w:kern w:val="0"/>
                <w:sz w:val="28"/>
                <w:szCs w:val="28"/>
              </w:rPr>
            </w:pPr>
          </w:p>
        </w:tc>
        <w:tc>
          <w:tcPr>
            <w:tcW w:w="54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232B30F" w14:textId="77777777" w:rsidR="0040122D" w:rsidRPr="00AA235B" w:rsidRDefault="0040122D" w:rsidP="00D57F01">
            <w:pPr>
              <w:jc w:val="both"/>
              <w:rPr>
                <w:rFonts w:eastAsia="標楷體"/>
                <w:kern w:val="0"/>
                <w:sz w:val="28"/>
                <w:szCs w:val="28"/>
              </w:rPr>
            </w:pPr>
            <w:r w:rsidRPr="00AA235B">
              <w:rPr>
                <w:rFonts w:eastAsia="標楷體"/>
                <w:kern w:val="24"/>
                <w:sz w:val="28"/>
                <w:szCs w:val="28"/>
              </w:rPr>
              <w:t>2-3</w:t>
            </w:r>
          </w:p>
        </w:tc>
        <w:tc>
          <w:tcPr>
            <w:tcW w:w="32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E0C090F" w14:textId="77777777" w:rsidR="0040122D" w:rsidRPr="00AA235B" w:rsidRDefault="0040122D" w:rsidP="00D57F01">
            <w:pPr>
              <w:jc w:val="both"/>
              <w:rPr>
                <w:rFonts w:eastAsia="標楷體"/>
                <w:kern w:val="0"/>
                <w:sz w:val="28"/>
                <w:szCs w:val="28"/>
              </w:rPr>
            </w:pPr>
            <w:r w:rsidRPr="00AA235B">
              <w:rPr>
                <w:rFonts w:eastAsia="標楷體"/>
                <w:kern w:val="0"/>
                <w:sz w:val="28"/>
                <w:szCs w:val="28"/>
              </w:rPr>
              <w:t>核定函及年度計畫書核定本</w:t>
            </w:r>
          </w:p>
        </w:tc>
      </w:tr>
      <w:tr w:rsidR="0040122D" w:rsidRPr="00AA235B" w14:paraId="66C32C84" w14:textId="77777777" w:rsidTr="00D57F01">
        <w:trPr>
          <w:trHeight w:val="400"/>
        </w:trPr>
        <w:tc>
          <w:tcPr>
            <w:tcW w:w="1203" w:type="pct"/>
            <w:tcBorders>
              <w:top w:val="single" w:sz="8" w:space="0" w:color="000000"/>
              <w:left w:val="single" w:sz="18" w:space="0" w:color="000000"/>
              <w:bottom w:val="single" w:sz="12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224EDF" w14:textId="77777777" w:rsidR="0040122D" w:rsidRPr="00AA235B" w:rsidRDefault="0040122D" w:rsidP="00D57F01">
            <w:pPr>
              <w:jc w:val="both"/>
              <w:rPr>
                <w:rFonts w:eastAsia="標楷體"/>
                <w:kern w:val="0"/>
                <w:sz w:val="28"/>
                <w:szCs w:val="28"/>
              </w:rPr>
            </w:pPr>
            <w:r w:rsidRPr="00AA235B">
              <w:rPr>
                <w:rFonts w:eastAsia="標楷體"/>
                <w:kern w:val="24"/>
                <w:sz w:val="28"/>
                <w:szCs w:val="28"/>
              </w:rPr>
              <w:t>3.</w:t>
            </w:r>
            <w:r w:rsidRPr="00AA235B">
              <w:rPr>
                <w:rFonts w:eastAsia="標楷體"/>
                <w:kern w:val="24"/>
                <w:sz w:val="28"/>
                <w:szCs w:val="28"/>
                <w:lang w:eastAsia="zh-CN"/>
              </w:rPr>
              <w:t>計畫書附件</w:t>
            </w:r>
          </w:p>
        </w:tc>
        <w:tc>
          <w:tcPr>
            <w:tcW w:w="540" w:type="pct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388E30" w14:textId="77777777" w:rsidR="0040122D" w:rsidRPr="00AA235B" w:rsidRDefault="0040122D" w:rsidP="00D57F01">
            <w:pPr>
              <w:jc w:val="both"/>
              <w:rPr>
                <w:rFonts w:eastAsia="標楷體"/>
                <w:kern w:val="0"/>
                <w:sz w:val="28"/>
                <w:szCs w:val="28"/>
              </w:rPr>
            </w:pPr>
            <w:r w:rsidRPr="00AA235B">
              <w:rPr>
                <w:rFonts w:eastAsia="標楷體"/>
                <w:kern w:val="24"/>
                <w:sz w:val="28"/>
                <w:szCs w:val="28"/>
              </w:rPr>
              <w:t>3-1</w:t>
            </w:r>
          </w:p>
        </w:tc>
        <w:tc>
          <w:tcPr>
            <w:tcW w:w="3257" w:type="pct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B3A4B9" w14:textId="77777777" w:rsidR="0040122D" w:rsidRPr="00AA235B" w:rsidRDefault="0040122D" w:rsidP="00D57F01">
            <w:pPr>
              <w:jc w:val="both"/>
              <w:rPr>
                <w:rFonts w:eastAsia="標楷體"/>
                <w:sz w:val="28"/>
                <w:szCs w:val="28"/>
              </w:rPr>
            </w:pPr>
            <w:r w:rsidRPr="00AA235B">
              <w:rPr>
                <w:rFonts w:eastAsia="標楷體"/>
                <w:kern w:val="0"/>
                <w:sz w:val="28"/>
                <w:szCs w:val="28"/>
              </w:rPr>
              <w:t>最新版「營利事業登記證」</w:t>
            </w:r>
            <w:r w:rsidRPr="00AA235B">
              <w:rPr>
                <w:rFonts w:eastAsia="標楷體"/>
                <w:kern w:val="0"/>
                <w:sz w:val="28"/>
                <w:szCs w:val="28"/>
              </w:rPr>
              <w:t>(</w:t>
            </w:r>
            <w:r w:rsidRPr="00AA235B">
              <w:rPr>
                <w:rFonts w:eastAsia="標楷體"/>
                <w:kern w:val="0"/>
                <w:sz w:val="28"/>
                <w:szCs w:val="28"/>
              </w:rPr>
              <w:t>或「商業登記資料」</w:t>
            </w:r>
            <w:r w:rsidRPr="00AA235B">
              <w:rPr>
                <w:rFonts w:eastAsia="標楷體"/>
                <w:kern w:val="0"/>
                <w:sz w:val="28"/>
                <w:szCs w:val="28"/>
              </w:rPr>
              <w:t>)/</w:t>
            </w:r>
            <w:r w:rsidRPr="00AA235B">
              <w:rPr>
                <w:rFonts w:eastAsia="標楷體"/>
                <w:kern w:val="0"/>
                <w:sz w:val="28"/>
                <w:szCs w:val="28"/>
              </w:rPr>
              <w:t>主管機關設立許可或登記相關文件影本。</w:t>
            </w:r>
          </w:p>
        </w:tc>
      </w:tr>
    </w:tbl>
    <w:p w14:paraId="688F9F97" w14:textId="77777777" w:rsidR="0040122D" w:rsidRPr="00AA235B" w:rsidRDefault="0040122D" w:rsidP="0040122D">
      <w:pPr>
        <w:pStyle w:val="afe"/>
        <w:widowControl w:val="0"/>
        <w:numPr>
          <w:ilvl w:val="0"/>
          <w:numId w:val="40"/>
        </w:numPr>
        <w:snapToGrid w:val="0"/>
        <w:spacing w:line="480" w:lineRule="exact"/>
        <w:ind w:hanging="196"/>
        <w:jc w:val="both"/>
        <w:rPr>
          <w:rFonts w:ascii="Times New Roman" w:eastAsia="標楷體" w:hAnsi="Times New Roman"/>
          <w:sz w:val="28"/>
          <w:szCs w:val="28"/>
        </w:rPr>
      </w:pPr>
      <w:r w:rsidRPr="00AA235B">
        <w:rPr>
          <w:rFonts w:ascii="Times New Roman" w:eastAsia="標楷體" w:hAnsi="Times New Roman"/>
          <w:sz w:val="28"/>
          <w:szCs w:val="28"/>
        </w:rPr>
        <w:t>計畫經費為補助款加配合款，須依核定金額編列。</w:t>
      </w:r>
    </w:p>
    <w:p w14:paraId="68EA4350" w14:textId="77777777" w:rsidR="0040122D" w:rsidRPr="00EB5EB3" w:rsidRDefault="0040122D" w:rsidP="0040122D">
      <w:pPr>
        <w:pStyle w:val="afe"/>
        <w:widowControl w:val="0"/>
        <w:numPr>
          <w:ilvl w:val="0"/>
          <w:numId w:val="40"/>
        </w:numPr>
        <w:snapToGrid w:val="0"/>
        <w:spacing w:line="480" w:lineRule="exact"/>
        <w:ind w:left="993" w:hanging="709"/>
        <w:jc w:val="both"/>
        <w:rPr>
          <w:rFonts w:ascii="Times New Roman" w:eastAsia="標楷體" w:hAnsi="Times New Roman"/>
          <w:sz w:val="28"/>
          <w:szCs w:val="28"/>
        </w:rPr>
      </w:pPr>
      <w:r w:rsidRPr="00EB5EB3">
        <w:rPr>
          <w:rFonts w:ascii="Times New Roman" w:eastAsia="標楷體" w:hAnsi="Times New Roman"/>
          <w:sz w:val="28"/>
          <w:szCs w:val="28"/>
        </w:rPr>
        <w:t>契約封面黃色</w:t>
      </w:r>
      <w:r w:rsidRPr="00EB5EB3">
        <w:rPr>
          <w:rFonts w:ascii="Times New Roman" w:eastAsia="標楷體" w:hAnsi="Times New Roman" w:hint="eastAsia"/>
          <w:sz w:val="28"/>
          <w:szCs w:val="28"/>
        </w:rPr>
        <w:t>200</w:t>
      </w:r>
      <w:r w:rsidRPr="00EB5EB3">
        <w:rPr>
          <w:rFonts w:ascii="Times New Roman" w:eastAsia="標楷體" w:hAnsi="Times New Roman" w:hint="eastAsia"/>
          <w:sz w:val="28"/>
          <w:szCs w:val="28"/>
        </w:rPr>
        <w:t>磅以上雲彩紙之</w:t>
      </w:r>
      <w:r w:rsidRPr="00EB5EB3">
        <w:rPr>
          <w:rFonts w:ascii="Times New Roman" w:eastAsia="標楷體" w:hAnsi="Times New Roman"/>
          <w:sz w:val="28"/>
          <w:szCs w:val="28"/>
        </w:rPr>
        <w:t>非油性封皮膠裝，並於側邊註計畫編號、計畫名稱、及受補助人名稱。</w:t>
      </w:r>
    </w:p>
    <w:p w14:paraId="7E253DA2" w14:textId="77777777" w:rsidR="0040122D" w:rsidRPr="00AA235B" w:rsidRDefault="0040122D" w:rsidP="0040122D">
      <w:pPr>
        <w:pStyle w:val="afe"/>
        <w:snapToGrid w:val="0"/>
        <w:spacing w:line="480" w:lineRule="exact"/>
        <w:ind w:left="546" w:hangingChars="195" w:hanging="546"/>
        <w:jc w:val="both"/>
        <w:rPr>
          <w:rFonts w:ascii="Times New Roman" w:eastAsia="標楷體" w:hAnsi="Times New Roman"/>
          <w:sz w:val="28"/>
        </w:rPr>
      </w:pPr>
    </w:p>
    <w:p w14:paraId="75BA6D6E" w14:textId="77777777" w:rsidR="0040122D" w:rsidRPr="00AA235B" w:rsidRDefault="0040122D" w:rsidP="0040122D">
      <w:pPr>
        <w:spacing w:line="500" w:lineRule="exact"/>
        <w:jc w:val="both"/>
        <w:rPr>
          <w:rFonts w:eastAsia="標楷體"/>
          <w:sz w:val="28"/>
          <w:szCs w:val="28"/>
        </w:rPr>
      </w:pPr>
    </w:p>
    <w:p w14:paraId="0C04FF4A" w14:textId="4915BCF6" w:rsidR="0040122D" w:rsidRPr="00AA235B" w:rsidRDefault="0040122D" w:rsidP="0040122D">
      <w:pPr>
        <w:jc w:val="both"/>
        <w:rPr>
          <w:rFonts w:eastAsia="標楷體"/>
          <w:sz w:val="28"/>
          <w:szCs w:val="28"/>
        </w:rPr>
      </w:pPr>
    </w:p>
    <w:sectPr w:rsidR="0040122D" w:rsidRPr="00AA235B" w:rsidSect="00BE5B9C">
      <w:footerReference w:type="even" r:id="rId8"/>
      <w:footerReference w:type="default" r:id="rId9"/>
      <w:pgSz w:w="11906" w:h="16838"/>
      <w:pgMar w:top="1134" w:right="1134" w:bottom="1134" w:left="1134" w:header="851" w:footer="567" w:gutter="0"/>
      <w:pgNumType w:fmt="numberInDash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2D5B77" w14:textId="77777777" w:rsidR="00D513AA" w:rsidRDefault="00D513AA">
      <w:r>
        <w:separator/>
      </w:r>
    </w:p>
  </w:endnote>
  <w:endnote w:type="continuationSeparator" w:id="0">
    <w:p w14:paraId="39B898B2" w14:textId="77777777" w:rsidR="00D513AA" w:rsidRDefault="00D513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2010601000101010101"/>
    <w:charset w:val="88"/>
    <w:family w:val="script"/>
    <w:pitch w:val="fixed"/>
    <w:sig w:usb0="F1002BFF" w:usb1="29DFFFFF" w:usb2="00000037" w:usb3="00000000" w:csb0="001000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華康粗明體">
    <w:altName w:val="細明體"/>
    <w:panose1 w:val="020B0604020202020204"/>
    <w:charset w:val="88"/>
    <w:family w:val="modern"/>
    <w:pitch w:val="fixed"/>
    <w:sig w:usb0="80000001" w:usb1="28091800" w:usb2="00000016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華康中楷體">
    <w:altName w:val="微軟正黑體"/>
    <w:panose1 w:val="020B0604020202020204"/>
    <w:charset w:val="88"/>
    <w:family w:val="modern"/>
    <w:pitch w:val="fixed"/>
    <w:sig w:usb0="00000001" w:usb1="08080000" w:usb2="00000010" w:usb3="00000000" w:csb0="001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華康古印體">
    <w:panose1 w:val="020B0604020202020204"/>
    <w:charset w:val="88"/>
    <w:family w:val="script"/>
    <w:pitch w:val="fixed"/>
    <w:sig w:usb0="80000001" w:usb1="28091800" w:usb2="00000016" w:usb3="00000000" w:csb0="001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af0"/>
      </w:rPr>
      <w:id w:val="1616405029"/>
      <w:docPartObj>
        <w:docPartGallery w:val="Page Numbers (Bottom of Page)"/>
        <w:docPartUnique/>
      </w:docPartObj>
    </w:sdtPr>
    <w:sdtContent>
      <w:p w14:paraId="50F9B918" w14:textId="5A3EA427" w:rsidR="00BE5B9C" w:rsidRDefault="00BE5B9C" w:rsidP="001A4870">
        <w:pPr>
          <w:pStyle w:val="ac"/>
          <w:framePr w:wrap="none" w:vAnchor="text" w:hAnchor="margin" w:xAlign="right" w:y="1"/>
          <w:rPr>
            <w:rStyle w:val="af0"/>
          </w:rPr>
        </w:pPr>
        <w:r>
          <w:rPr>
            <w:rStyle w:val="af0"/>
          </w:rPr>
          <w:fldChar w:fldCharType="begin"/>
        </w:r>
        <w:r>
          <w:rPr>
            <w:rStyle w:val="af0"/>
          </w:rPr>
          <w:instrText xml:space="preserve"> PAGE </w:instrText>
        </w:r>
        <w:r>
          <w:rPr>
            <w:rStyle w:val="af0"/>
          </w:rPr>
          <w:fldChar w:fldCharType="end"/>
        </w:r>
      </w:p>
    </w:sdtContent>
  </w:sdt>
  <w:p w14:paraId="3A9A6AA3" w14:textId="77777777" w:rsidR="00BE5B9C" w:rsidRDefault="00BE5B9C" w:rsidP="00BE5B9C">
    <w:pPr>
      <w:pStyle w:val="ac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af0"/>
      </w:rPr>
      <w:id w:val="2069685003"/>
      <w:docPartObj>
        <w:docPartGallery w:val="Page Numbers (Bottom of Page)"/>
        <w:docPartUnique/>
      </w:docPartObj>
    </w:sdtPr>
    <w:sdtContent>
      <w:p w14:paraId="3B9529B7" w14:textId="247A83C6" w:rsidR="00BE5B9C" w:rsidRDefault="00BE5B9C" w:rsidP="001A4870">
        <w:pPr>
          <w:pStyle w:val="ac"/>
          <w:framePr w:wrap="none" w:vAnchor="text" w:hAnchor="margin" w:xAlign="right" w:y="1"/>
          <w:rPr>
            <w:rStyle w:val="af0"/>
          </w:rPr>
        </w:pPr>
        <w:r>
          <w:rPr>
            <w:rStyle w:val="af0"/>
          </w:rPr>
          <w:fldChar w:fldCharType="begin"/>
        </w:r>
        <w:r>
          <w:rPr>
            <w:rStyle w:val="af0"/>
          </w:rPr>
          <w:instrText xml:space="preserve"> PAGE </w:instrText>
        </w:r>
        <w:r>
          <w:rPr>
            <w:rStyle w:val="af0"/>
          </w:rPr>
          <w:fldChar w:fldCharType="separate"/>
        </w:r>
        <w:r>
          <w:rPr>
            <w:rStyle w:val="af0"/>
            <w:noProof/>
          </w:rPr>
          <w:t>- 2 -</w:t>
        </w:r>
        <w:r>
          <w:rPr>
            <w:rStyle w:val="af0"/>
          </w:rPr>
          <w:fldChar w:fldCharType="end"/>
        </w:r>
      </w:p>
    </w:sdtContent>
  </w:sdt>
  <w:p w14:paraId="621AFD78" w14:textId="3CAFB3E5" w:rsidR="00E105AE" w:rsidRDefault="00E105AE" w:rsidP="00BE5B9C">
    <w:pPr>
      <w:pStyle w:val="ac"/>
      <w:ind w:right="36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747D6E" w14:textId="77777777" w:rsidR="00D513AA" w:rsidRDefault="00D513AA">
      <w:r>
        <w:separator/>
      </w:r>
    </w:p>
  </w:footnote>
  <w:footnote w:type="continuationSeparator" w:id="0">
    <w:p w14:paraId="56CC202E" w14:textId="77777777" w:rsidR="00D513AA" w:rsidRDefault="00D513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4845B6"/>
    <w:multiLevelType w:val="hybridMultilevel"/>
    <w:tmpl w:val="1602A600"/>
    <w:lvl w:ilvl="0" w:tplc="A7EA428A">
      <w:start w:val="1"/>
      <w:numFmt w:val="taiwaneseCountingThousand"/>
      <w:lvlText w:val="%1、"/>
      <w:lvlJc w:val="left"/>
      <w:pPr>
        <w:ind w:left="621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01" w:hanging="480"/>
      </w:pPr>
    </w:lvl>
    <w:lvl w:ilvl="2" w:tplc="0409001B" w:tentative="1">
      <w:start w:val="1"/>
      <w:numFmt w:val="lowerRoman"/>
      <w:lvlText w:val="%3."/>
      <w:lvlJc w:val="right"/>
      <w:pPr>
        <w:ind w:left="1581" w:hanging="480"/>
      </w:pPr>
    </w:lvl>
    <w:lvl w:ilvl="3" w:tplc="0409000F" w:tentative="1">
      <w:start w:val="1"/>
      <w:numFmt w:val="decimal"/>
      <w:lvlText w:val="%4."/>
      <w:lvlJc w:val="left"/>
      <w:pPr>
        <w:ind w:left="206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1" w:hanging="480"/>
      </w:pPr>
    </w:lvl>
    <w:lvl w:ilvl="5" w:tplc="0409001B" w:tentative="1">
      <w:start w:val="1"/>
      <w:numFmt w:val="lowerRoman"/>
      <w:lvlText w:val="%6."/>
      <w:lvlJc w:val="right"/>
      <w:pPr>
        <w:ind w:left="3021" w:hanging="480"/>
      </w:pPr>
    </w:lvl>
    <w:lvl w:ilvl="6" w:tplc="0409000F" w:tentative="1">
      <w:start w:val="1"/>
      <w:numFmt w:val="decimal"/>
      <w:lvlText w:val="%7."/>
      <w:lvlJc w:val="left"/>
      <w:pPr>
        <w:ind w:left="350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1" w:hanging="480"/>
      </w:pPr>
    </w:lvl>
    <w:lvl w:ilvl="8" w:tplc="0409001B" w:tentative="1">
      <w:start w:val="1"/>
      <w:numFmt w:val="lowerRoman"/>
      <w:lvlText w:val="%9."/>
      <w:lvlJc w:val="right"/>
      <w:pPr>
        <w:ind w:left="4461" w:hanging="480"/>
      </w:pPr>
    </w:lvl>
  </w:abstractNum>
  <w:abstractNum w:abstractNumId="1" w15:restartNumberingAfterBreak="0">
    <w:nsid w:val="032D76DF"/>
    <w:multiLevelType w:val="hybridMultilevel"/>
    <w:tmpl w:val="49F0062C"/>
    <w:lvl w:ilvl="0" w:tplc="09B6C4A4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40"/>
        <w:w w:val="100"/>
        <w:sz w:val="24"/>
        <w:szCs w:val="24"/>
        <w:lang w:val="zh-TW" w:eastAsia="zh-TW" w:bidi="zh-TW"/>
      </w:rPr>
    </w:lvl>
    <w:lvl w:ilvl="1" w:tplc="392246E8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9B22F208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D12AF67C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BD18B49A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F6B41294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1346A936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23420F4C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1FF0BB5C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2" w15:restartNumberingAfterBreak="0">
    <w:nsid w:val="073769E9"/>
    <w:multiLevelType w:val="hybridMultilevel"/>
    <w:tmpl w:val="54E44642"/>
    <w:lvl w:ilvl="0" w:tplc="E60E5116">
      <w:start w:val="1"/>
      <w:numFmt w:val="taiwaneseCountingThousand"/>
      <w:lvlText w:val="(%1)"/>
      <w:lvlJc w:val="left"/>
      <w:pPr>
        <w:ind w:left="2465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8415775"/>
    <w:multiLevelType w:val="hybridMultilevel"/>
    <w:tmpl w:val="BE10E2A8"/>
    <w:lvl w:ilvl="0" w:tplc="DB96C8E6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77"/>
        <w:w w:val="100"/>
        <w:sz w:val="24"/>
        <w:szCs w:val="24"/>
        <w:lang w:val="zh-TW" w:eastAsia="zh-TW" w:bidi="zh-TW"/>
      </w:rPr>
    </w:lvl>
    <w:lvl w:ilvl="1" w:tplc="A1AE028E">
      <w:start w:val="1"/>
      <w:numFmt w:val="decimal"/>
      <w:lvlText w:val="(%2)"/>
      <w:lvlJc w:val="left"/>
      <w:pPr>
        <w:ind w:left="654" w:hanging="286"/>
      </w:pPr>
      <w:rPr>
        <w:rFonts w:ascii="Times New Roman" w:eastAsia="Times New Roman" w:hAnsi="Times New Roman" w:cs="Times New Roman" w:hint="default"/>
        <w:w w:val="99"/>
        <w:sz w:val="22"/>
        <w:szCs w:val="22"/>
        <w:lang w:val="zh-TW" w:eastAsia="zh-TW" w:bidi="zh-TW"/>
      </w:rPr>
    </w:lvl>
    <w:lvl w:ilvl="2" w:tplc="5252A8EC">
      <w:numFmt w:val="bullet"/>
      <w:lvlText w:val="•"/>
      <w:lvlJc w:val="left"/>
      <w:pPr>
        <w:ind w:left="962" w:hanging="286"/>
      </w:pPr>
      <w:rPr>
        <w:rFonts w:hint="default"/>
        <w:lang w:val="zh-TW" w:eastAsia="zh-TW" w:bidi="zh-TW"/>
      </w:rPr>
    </w:lvl>
    <w:lvl w:ilvl="3" w:tplc="ECEC98D6">
      <w:numFmt w:val="bullet"/>
      <w:lvlText w:val="•"/>
      <w:lvlJc w:val="left"/>
      <w:pPr>
        <w:ind w:left="1264" w:hanging="286"/>
      </w:pPr>
      <w:rPr>
        <w:rFonts w:hint="default"/>
        <w:lang w:val="zh-TW" w:eastAsia="zh-TW" w:bidi="zh-TW"/>
      </w:rPr>
    </w:lvl>
    <w:lvl w:ilvl="4" w:tplc="ED603DE0">
      <w:numFmt w:val="bullet"/>
      <w:lvlText w:val="•"/>
      <w:lvlJc w:val="left"/>
      <w:pPr>
        <w:ind w:left="1566" w:hanging="286"/>
      </w:pPr>
      <w:rPr>
        <w:rFonts w:hint="default"/>
        <w:lang w:val="zh-TW" w:eastAsia="zh-TW" w:bidi="zh-TW"/>
      </w:rPr>
    </w:lvl>
    <w:lvl w:ilvl="5" w:tplc="17B6FA52">
      <w:numFmt w:val="bullet"/>
      <w:lvlText w:val="•"/>
      <w:lvlJc w:val="left"/>
      <w:pPr>
        <w:ind w:left="1868" w:hanging="286"/>
      </w:pPr>
      <w:rPr>
        <w:rFonts w:hint="default"/>
        <w:lang w:val="zh-TW" w:eastAsia="zh-TW" w:bidi="zh-TW"/>
      </w:rPr>
    </w:lvl>
    <w:lvl w:ilvl="6" w:tplc="E1B44152">
      <w:numFmt w:val="bullet"/>
      <w:lvlText w:val="•"/>
      <w:lvlJc w:val="left"/>
      <w:pPr>
        <w:ind w:left="2170" w:hanging="286"/>
      </w:pPr>
      <w:rPr>
        <w:rFonts w:hint="default"/>
        <w:lang w:val="zh-TW" w:eastAsia="zh-TW" w:bidi="zh-TW"/>
      </w:rPr>
    </w:lvl>
    <w:lvl w:ilvl="7" w:tplc="36720A96">
      <w:numFmt w:val="bullet"/>
      <w:lvlText w:val="•"/>
      <w:lvlJc w:val="left"/>
      <w:pPr>
        <w:ind w:left="2472" w:hanging="286"/>
      </w:pPr>
      <w:rPr>
        <w:rFonts w:hint="default"/>
        <w:lang w:val="zh-TW" w:eastAsia="zh-TW" w:bidi="zh-TW"/>
      </w:rPr>
    </w:lvl>
    <w:lvl w:ilvl="8" w:tplc="96BAF8B2">
      <w:numFmt w:val="bullet"/>
      <w:lvlText w:val="•"/>
      <w:lvlJc w:val="left"/>
      <w:pPr>
        <w:ind w:left="2774" w:hanging="286"/>
      </w:pPr>
      <w:rPr>
        <w:rFonts w:hint="default"/>
        <w:lang w:val="zh-TW" w:eastAsia="zh-TW" w:bidi="zh-TW"/>
      </w:rPr>
    </w:lvl>
  </w:abstractNum>
  <w:abstractNum w:abstractNumId="4" w15:restartNumberingAfterBreak="0">
    <w:nsid w:val="08A00E7D"/>
    <w:multiLevelType w:val="hybridMultilevel"/>
    <w:tmpl w:val="F8CE8236"/>
    <w:lvl w:ilvl="0" w:tplc="B9FA4AF8">
      <w:start w:val="1"/>
      <w:numFmt w:val="decimal"/>
      <w:lvlText w:val="%1."/>
      <w:lvlJc w:val="left"/>
      <w:pPr>
        <w:ind w:left="368" w:hanging="284"/>
      </w:pPr>
      <w:rPr>
        <w:rFonts w:ascii="Times New Roman" w:eastAsia="新細明體" w:hAnsi="Times New Roman" w:cs="Times New Roman" w:hint="default"/>
        <w:spacing w:val="-60"/>
        <w:w w:val="100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9787049"/>
    <w:multiLevelType w:val="hybridMultilevel"/>
    <w:tmpl w:val="D554748C"/>
    <w:lvl w:ilvl="0" w:tplc="0A8E4D1C">
      <w:start w:val="1"/>
      <w:numFmt w:val="decimal"/>
      <w:lvlText w:val="%1."/>
      <w:lvlJc w:val="right"/>
      <w:pPr>
        <w:ind w:left="1440" w:hanging="480"/>
      </w:pPr>
      <w:rPr>
        <w:rFonts w:ascii="Times New Roman" w:eastAsia="標楷體" w:hAnsi="Times New Roman"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0AE65383"/>
    <w:multiLevelType w:val="hybridMultilevel"/>
    <w:tmpl w:val="19B0D5EE"/>
    <w:lvl w:ilvl="0" w:tplc="6B1A43CC">
      <w:start w:val="1"/>
      <w:numFmt w:val="decimal"/>
      <w:lvlText w:val="%1."/>
      <w:lvlJc w:val="left"/>
      <w:pPr>
        <w:ind w:left="480" w:hanging="480"/>
      </w:pPr>
      <w:rPr>
        <w:rFonts w:eastAsia="標楷體" w:hint="eastAsia"/>
        <w:strike w:val="0"/>
        <w:color w:val="000000" w:themeColor="text1"/>
        <w:sz w:val="24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0CF41597"/>
    <w:multiLevelType w:val="hybridMultilevel"/>
    <w:tmpl w:val="DA94152A"/>
    <w:lvl w:ilvl="0" w:tplc="694E6D3A">
      <w:start w:val="2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36"/>
        <w:w w:val="100"/>
        <w:sz w:val="24"/>
        <w:szCs w:val="24"/>
        <w:lang w:val="zh-TW" w:eastAsia="zh-TW" w:bidi="zh-TW"/>
      </w:rPr>
    </w:lvl>
    <w:lvl w:ilvl="1" w:tplc="D85A9BA0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CD220D56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F236AA3C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6546A534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34A4D024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A79227BA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8FB23CCC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C26C5418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8" w15:restartNumberingAfterBreak="0">
    <w:nsid w:val="0CF71A44"/>
    <w:multiLevelType w:val="hybridMultilevel"/>
    <w:tmpl w:val="E7568706"/>
    <w:lvl w:ilvl="0" w:tplc="866449EE">
      <w:start w:val="1"/>
      <w:numFmt w:val="decimal"/>
      <w:lvlText w:val="%1."/>
      <w:lvlJc w:val="left"/>
      <w:pPr>
        <w:ind w:left="368" w:hanging="284"/>
      </w:pPr>
      <w:rPr>
        <w:rFonts w:ascii="Times New Roman" w:hAnsi="Times New Roman" w:cs="Times New Roman" w:hint="default"/>
        <w:spacing w:val="-39"/>
        <w:w w:val="100"/>
        <w:lang w:val="zh-TW" w:eastAsia="zh-TW" w:bidi="zh-TW"/>
      </w:rPr>
    </w:lvl>
    <w:lvl w:ilvl="1" w:tplc="42FAC04C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9BA6DFE4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DD4AE106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3476E5E2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AE661BC8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1CAA14DE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DECE3224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158AB0DE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9" w15:restartNumberingAfterBreak="0">
    <w:nsid w:val="115947A8"/>
    <w:multiLevelType w:val="hybridMultilevel"/>
    <w:tmpl w:val="07245CE6"/>
    <w:lvl w:ilvl="0" w:tplc="4E5A503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34502BD"/>
    <w:multiLevelType w:val="hybridMultilevel"/>
    <w:tmpl w:val="5A3060B8"/>
    <w:lvl w:ilvl="0" w:tplc="E9B8E9A2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bCs w:val="0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58002BF"/>
    <w:multiLevelType w:val="hybridMultilevel"/>
    <w:tmpl w:val="157EFF62"/>
    <w:lvl w:ilvl="0" w:tplc="F34435A4">
      <w:start w:val="1"/>
      <w:numFmt w:val="decimal"/>
      <w:lvlText w:val="%1."/>
      <w:lvlJc w:val="left"/>
      <w:pPr>
        <w:ind w:left="365" w:hanging="284"/>
      </w:pPr>
      <w:rPr>
        <w:rFonts w:ascii="Times New Roman" w:eastAsia="新細明體" w:hAnsi="Times New Roman" w:cs="Times New Roman" w:hint="default"/>
        <w:spacing w:val="-17"/>
        <w:w w:val="100"/>
        <w:sz w:val="24"/>
        <w:szCs w:val="24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160B61A1"/>
    <w:multiLevelType w:val="hybridMultilevel"/>
    <w:tmpl w:val="07245CE6"/>
    <w:lvl w:ilvl="0" w:tplc="4E5A503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17F41158"/>
    <w:multiLevelType w:val="hybridMultilevel"/>
    <w:tmpl w:val="070A882A"/>
    <w:lvl w:ilvl="0" w:tplc="56BCDA1A">
      <w:start w:val="3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zh-TW" w:eastAsia="zh-TW" w:bidi="zh-TW"/>
      </w:rPr>
    </w:lvl>
    <w:lvl w:ilvl="1" w:tplc="91143068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6A388442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497A3D06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7AF45D2A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B2C0F25E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BDD050DE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D2B06280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3EE681F4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14" w15:restartNumberingAfterBreak="0">
    <w:nsid w:val="185D4B6D"/>
    <w:multiLevelType w:val="hybridMultilevel"/>
    <w:tmpl w:val="A4166104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15" w15:restartNumberingAfterBreak="0">
    <w:nsid w:val="18BF19C6"/>
    <w:multiLevelType w:val="hybridMultilevel"/>
    <w:tmpl w:val="54E44642"/>
    <w:lvl w:ilvl="0" w:tplc="E60E5116">
      <w:start w:val="1"/>
      <w:numFmt w:val="taiwaneseCountingThousand"/>
      <w:lvlText w:val="(%1)"/>
      <w:lvlJc w:val="left"/>
      <w:pPr>
        <w:ind w:left="2465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1A5C028C"/>
    <w:multiLevelType w:val="hybridMultilevel"/>
    <w:tmpl w:val="5A668B5A"/>
    <w:lvl w:ilvl="0" w:tplc="E9DE6B4E">
      <w:start w:val="1"/>
      <w:numFmt w:val="taiwaneseCountingThousand"/>
      <w:suff w:val="nothing"/>
      <w:lvlText w:val="（%1）"/>
      <w:lvlJc w:val="left"/>
      <w:pPr>
        <w:ind w:left="960" w:hanging="480"/>
      </w:pPr>
      <w:rPr>
        <w:rFonts w:hAnsi="標楷體" w:hint="default"/>
      </w:r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7E004B52">
      <w:start w:val="1"/>
      <w:numFmt w:val="decimal"/>
      <w:suff w:val="nothing"/>
      <w:lvlText w:val="%4."/>
      <w:lvlJc w:val="left"/>
      <w:pPr>
        <w:ind w:left="2400" w:hanging="480"/>
      </w:pPr>
      <w:rPr>
        <w:rFonts w:ascii="Times New Roman" w:hAnsi="Times New Roman" w:cs="Times New Roman" w:hint="default"/>
        <w:sz w:val="18"/>
        <w:szCs w:val="18"/>
      </w:r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7" w15:restartNumberingAfterBreak="0">
    <w:nsid w:val="1D4D4718"/>
    <w:multiLevelType w:val="hybridMultilevel"/>
    <w:tmpl w:val="B44E8864"/>
    <w:lvl w:ilvl="0" w:tplc="F51863E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/>
        <w:b w:val="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11">
      <w:start w:val="1"/>
      <w:numFmt w:val="upperLetter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1D9A6505"/>
    <w:multiLevelType w:val="hybridMultilevel"/>
    <w:tmpl w:val="86701A24"/>
    <w:lvl w:ilvl="0" w:tplc="5DAC0C38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FDAA0090">
      <w:start w:val="1"/>
      <w:numFmt w:val="decimal"/>
      <w:lvlText w:val="(%2)"/>
      <w:lvlJc w:val="left"/>
      <w:pPr>
        <w:ind w:left="651" w:hanging="286"/>
      </w:pPr>
      <w:rPr>
        <w:rFonts w:ascii="Times New Roman" w:eastAsia="Times New Roman" w:hAnsi="Times New Roman" w:cs="Times New Roman" w:hint="default"/>
        <w:w w:val="99"/>
        <w:sz w:val="22"/>
        <w:szCs w:val="22"/>
        <w:lang w:val="zh-TW" w:eastAsia="zh-TW" w:bidi="zh-TW"/>
      </w:rPr>
    </w:lvl>
    <w:lvl w:ilvl="2" w:tplc="DA8A9D80">
      <w:numFmt w:val="bullet"/>
      <w:lvlText w:val="•"/>
      <w:lvlJc w:val="left"/>
      <w:pPr>
        <w:ind w:left="991" w:hanging="286"/>
      </w:pPr>
      <w:rPr>
        <w:rFonts w:hint="default"/>
        <w:lang w:val="zh-TW" w:eastAsia="zh-TW" w:bidi="zh-TW"/>
      </w:rPr>
    </w:lvl>
    <w:lvl w:ilvl="3" w:tplc="9CD4E838">
      <w:numFmt w:val="bullet"/>
      <w:lvlText w:val="•"/>
      <w:lvlJc w:val="left"/>
      <w:pPr>
        <w:ind w:left="1322" w:hanging="286"/>
      </w:pPr>
      <w:rPr>
        <w:rFonts w:hint="default"/>
        <w:lang w:val="zh-TW" w:eastAsia="zh-TW" w:bidi="zh-TW"/>
      </w:rPr>
    </w:lvl>
    <w:lvl w:ilvl="4" w:tplc="69345E90">
      <w:numFmt w:val="bullet"/>
      <w:lvlText w:val="•"/>
      <w:lvlJc w:val="left"/>
      <w:pPr>
        <w:ind w:left="1653" w:hanging="286"/>
      </w:pPr>
      <w:rPr>
        <w:rFonts w:hint="default"/>
        <w:lang w:val="zh-TW" w:eastAsia="zh-TW" w:bidi="zh-TW"/>
      </w:rPr>
    </w:lvl>
    <w:lvl w:ilvl="5" w:tplc="2212943C">
      <w:numFmt w:val="bullet"/>
      <w:lvlText w:val="•"/>
      <w:lvlJc w:val="left"/>
      <w:pPr>
        <w:ind w:left="1984" w:hanging="286"/>
      </w:pPr>
      <w:rPr>
        <w:rFonts w:hint="default"/>
        <w:lang w:val="zh-TW" w:eastAsia="zh-TW" w:bidi="zh-TW"/>
      </w:rPr>
    </w:lvl>
    <w:lvl w:ilvl="6" w:tplc="6922C1BC">
      <w:numFmt w:val="bullet"/>
      <w:lvlText w:val="•"/>
      <w:lvlJc w:val="left"/>
      <w:pPr>
        <w:ind w:left="2315" w:hanging="286"/>
      </w:pPr>
      <w:rPr>
        <w:rFonts w:hint="default"/>
        <w:lang w:val="zh-TW" w:eastAsia="zh-TW" w:bidi="zh-TW"/>
      </w:rPr>
    </w:lvl>
    <w:lvl w:ilvl="7" w:tplc="D7AC701C">
      <w:numFmt w:val="bullet"/>
      <w:lvlText w:val="•"/>
      <w:lvlJc w:val="left"/>
      <w:pPr>
        <w:ind w:left="2646" w:hanging="286"/>
      </w:pPr>
      <w:rPr>
        <w:rFonts w:hint="default"/>
        <w:lang w:val="zh-TW" w:eastAsia="zh-TW" w:bidi="zh-TW"/>
      </w:rPr>
    </w:lvl>
    <w:lvl w:ilvl="8" w:tplc="7646DDE8">
      <w:numFmt w:val="bullet"/>
      <w:lvlText w:val="•"/>
      <w:lvlJc w:val="left"/>
      <w:pPr>
        <w:ind w:left="2977" w:hanging="286"/>
      </w:pPr>
      <w:rPr>
        <w:rFonts w:hint="default"/>
        <w:lang w:val="zh-TW" w:eastAsia="zh-TW" w:bidi="zh-TW"/>
      </w:rPr>
    </w:lvl>
  </w:abstractNum>
  <w:abstractNum w:abstractNumId="19" w15:restartNumberingAfterBreak="0">
    <w:nsid w:val="20CF6FFE"/>
    <w:multiLevelType w:val="hybridMultilevel"/>
    <w:tmpl w:val="5A78448C"/>
    <w:lvl w:ilvl="0" w:tplc="2E5A7FA6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97483872">
      <w:start w:val="1"/>
      <w:numFmt w:val="decimal"/>
      <w:lvlText w:val="(%2)"/>
      <w:lvlJc w:val="left"/>
      <w:pPr>
        <w:ind w:left="651" w:hanging="286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zh-TW" w:eastAsia="zh-TW" w:bidi="zh-TW"/>
      </w:rPr>
    </w:lvl>
    <w:lvl w:ilvl="2" w:tplc="E3526A60">
      <w:numFmt w:val="bullet"/>
      <w:lvlText w:val="•"/>
      <w:lvlJc w:val="left"/>
      <w:pPr>
        <w:ind w:left="991" w:hanging="286"/>
      </w:pPr>
      <w:rPr>
        <w:rFonts w:hint="default"/>
        <w:lang w:val="zh-TW" w:eastAsia="zh-TW" w:bidi="zh-TW"/>
      </w:rPr>
    </w:lvl>
    <w:lvl w:ilvl="3" w:tplc="3C70137C">
      <w:numFmt w:val="bullet"/>
      <w:lvlText w:val="•"/>
      <w:lvlJc w:val="left"/>
      <w:pPr>
        <w:ind w:left="1322" w:hanging="286"/>
      </w:pPr>
      <w:rPr>
        <w:rFonts w:hint="default"/>
        <w:lang w:val="zh-TW" w:eastAsia="zh-TW" w:bidi="zh-TW"/>
      </w:rPr>
    </w:lvl>
    <w:lvl w:ilvl="4" w:tplc="EEB677A0">
      <w:numFmt w:val="bullet"/>
      <w:lvlText w:val="•"/>
      <w:lvlJc w:val="left"/>
      <w:pPr>
        <w:ind w:left="1653" w:hanging="286"/>
      </w:pPr>
      <w:rPr>
        <w:rFonts w:hint="default"/>
        <w:lang w:val="zh-TW" w:eastAsia="zh-TW" w:bidi="zh-TW"/>
      </w:rPr>
    </w:lvl>
    <w:lvl w:ilvl="5" w:tplc="A0A0986C">
      <w:numFmt w:val="bullet"/>
      <w:lvlText w:val="•"/>
      <w:lvlJc w:val="left"/>
      <w:pPr>
        <w:ind w:left="1984" w:hanging="286"/>
      </w:pPr>
      <w:rPr>
        <w:rFonts w:hint="default"/>
        <w:lang w:val="zh-TW" w:eastAsia="zh-TW" w:bidi="zh-TW"/>
      </w:rPr>
    </w:lvl>
    <w:lvl w:ilvl="6" w:tplc="01E4E85A">
      <w:numFmt w:val="bullet"/>
      <w:lvlText w:val="•"/>
      <w:lvlJc w:val="left"/>
      <w:pPr>
        <w:ind w:left="2315" w:hanging="286"/>
      </w:pPr>
      <w:rPr>
        <w:rFonts w:hint="default"/>
        <w:lang w:val="zh-TW" w:eastAsia="zh-TW" w:bidi="zh-TW"/>
      </w:rPr>
    </w:lvl>
    <w:lvl w:ilvl="7" w:tplc="774AB0DA">
      <w:numFmt w:val="bullet"/>
      <w:lvlText w:val="•"/>
      <w:lvlJc w:val="left"/>
      <w:pPr>
        <w:ind w:left="2646" w:hanging="286"/>
      </w:pPr>
      <w:rPr>
        <w:rFonts w:hint="default"/>
        <w:lang w:val="zh-TW" w:eastAsia="zh-TW" w:bidi="zh-TW"/>
      </w:rPr>
    </w:lvl>
    <w:lvl w:ilvl="8" w:tplc="1E4808BE">
      <w:numFmt w:val="bullet"/>
      <w:lvlText w:val="•"/>
      <w:lvlJc w:val="left"/>
      <w:pPr>
        <w:ind w:left="2977" w:hanging="286"/>
      </w:pPr>
      <w:rPr>
        <w:rFonts w:hint="default"/>
        <w:lang w:val="zh-TW" w:eastAsia="zh-TW" w:bidi="zh-TW"/>
      </w:rPr>
    </w:lvl>
  </w:abstractNum>
  <w:abstractNum w:abstractNumId="20" w15:restartNumberingAfterBreak="0">
    <w:nsid w:val="20E63E3F"/>
    <w:multiLevelType w:val="hybridMultilevel"/>
    <w:tmpl w:val="82CEAFB2"/>
    <w:lvl w:ilvl="0" w:tplc="AEB25C4A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24"/>
        <w:w w:val="99"/>
        <w:sz w:val="24"/>
        <w:szCs w:val="24"/>
        <w:lang w:val="zh-TW" w:eastAsia="zh-TW" w:bidi="zh-TW"/>
      </w:rPr>
    </w:lvl>
    <w:lvl w:ilvl="1" w:tplc="D6FAB0C6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3754FE1A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B860CC82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477817DC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BC1C0EA2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D9AACAB0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6600794A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912CBE9E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21" w15:restartNumberingAfterBreak="0">
    <w:nsid w:val="210F6A53"/>
    <w:multiLevelType w:val="hybridMultilevel"/>
    <w:tmpl w:val="7E365A64"/>
    <w:lvl w:ilvl="0" w:tplc="18D062FC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24"/>
        <w:w w:val="99"/>
        <w:sz w:val="24"/>
        <w:szCs w:val="24"/>
        <w:lang w:val="zh-TW" w:eastAsia="zh-TW" w:bidi="zh-TW"/>
      </w:rPr>
    </w:lvl>
    <w:lvl w:ilvl="1" w:tplc="ED00D640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E0D260A4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ECBA5DC4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825223C6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B7246E16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E370F630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16004316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39025DE4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22" w15:restartNumberingAfterBreak="0">
    <w:nsid w:val="21B668B3"/>
    <w:multiLevelType w:val="hybridMultilevel"/>
    <w:tmpl w:val="C1D81D1C"/>
    <w:lvl w:ilvl="0" w:tplc="45D0C9C6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zh-TW" w:eastAsia="zh-TW" w:bidi="zh-TW"/>
      </w:rPr>
    </w:lvl>
    <w:lvl w:ilvl="1" w:tplc="3646768A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194AA450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2584ABAA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1DCC6968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3C96C97C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2592BD7A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87B6D9D0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A8C662BA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23" w15:restartNumberingAfterBreak="0">
    <w:nsid w:val="22862793"/>
    <w:multiLevelType w:val="hybridMultilevel"/>
    <w:tmpl w:val="FBDE034C"/>
    <w:lvl w:ilvl="0" w:tplc="EBD25DF8">
      <w:start w:val="4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6FBE3DFA">
      <w:start w:val="1"/>
      <w:numFmt w:val="decimal"/>
      <w:lvlText w:val="(%2)"/>
      <w:lvlJc w:val="left"/>
      <w:pPr>
        <w:ind w:left="654" w:hanging="286"/>
      </w:pPr>
      <w:rPr>
        <w:rFonts w:ascii="Times New Roman" w:eastAsia="Times New Roman" w:hAnsi="Times New Roman" w:cs="Times New Roman" w:hint="default"/>
        <w:w w:val="99"/>
        <w:sz w:val="22"/>
        <w:szCs w:val="22"/>
        <w:lang w:val="zh-TW" w:eastAsia="zh-TW" w:bidi="zh-TW"/>
      </w:rPr>
    </w:lvl>
    <w:lvl w:ilvl="2" w:tplc="24D6B12E">
      <w:numFmt w:val="bullet"/>
      <w:lvlText w:val="•"/>
      <w:lvlJc w:val="left"/>
      <w:pPr>
        <w:ind w:left="962" w:hanging="286"/>
      </w:pPr>
      <w:rPr>
        <w:rFonts w:hint="default"/>
        <w:lang w:val="zh-TW" w:eastAsia="zh-TW" w:bidi="zh-TW"/>
      </w:rPr>
    </w:lvl>
    <w:lvl w:ilvl="3" w:tplc="E77E7B38">
      <w:numFmt w:val="bullet"/>
      <w:lvlText w:val="•"/>
      <w:lvlJc w:val="left"/>
      <w:pPr>
        <w:ind w:left="1264" w:hanging="286"/>
      </w:pPr>
      <w:rPr>
        <w:rFonts w:hint="default"/>
        <w:lang w:val="zh-TW" w:eastAsia="zh-TW" w:bidi="zh-TW"/>
      </w:rPr>
    </w:lvl>
    <w:lvl w:ilvl="4" w:tplc="936899E4">
      <w:numFmt w:val="bullet"/>
      <w:lvlText w:val="•"/>
      <w:lvlJc w:val="left"/>
      <w:pPr>
        <w:ind w:left="1566" w:hanging="286"/>
      </w:pPr>
      <w:rPr>
        <w:rFonts w:hint="default"/>
        <w:lang w:val="zh-TW" w:eastAsia="zh-TW" w:bidi="zh-TW"/>
      </w:rPr>
    </w:lvl>
    <w:lvl w:ilvl="5" w:tplc="33247788">
      <w:numFmt w:val="bullet"/>
      <w:lvlText w:val="•"/>
      <w:lvlJc w:val="left"/>
      <w:pPr>
        <w:ind w:left="1868" w:hanging="286"/>
      </w:pPr>
      <w:rPr>
        <w:rFonts w:hint="default"/>
        <w:lang w:val="zh-TW" w:eastAsia="zh-TW" w:bidi="zh-TW"/>
      </w:rPr>
    </w:lvl>
    <w:lvl w:ilvl="6" w:tplc="0D8ACFF2">
      <w:numFmt w:val="bullet"/>
      <w:lvlText w:val="•"/>
      <w:lvlJc w:val="left"/>
      <w:pPr>
        <w:ind w:left="2170" w:hanging="286"/>
      </w:pPr>
      <w:rPr>
        <w:rFonts w:hint="default"/>
        <w:lang w:val="zh-TW" w:eastAsia="zh-TW" w:bidi="zh-TW"/>
      </w:rPr>
    </w:lvl>
    <w:lvl w:ilvl="7" w:tplc="EE54A8E0">
      <w:numFmt w:val="bullet"/>
      <w:lvlText w:val="•"/>
      <w:lvlJc w:val="left"/>
      <w:pPr>
        <w:ind w:left="2472" w:hanging="286"/>
      </w:pPr>
      <w:rPr>
        <w:rFonts w:hint="default"/>
        <w:lang w:val="zh-TW" w:eastAsia="zh-TW" w:bidi="zh-TW"/>
      </w:rPr>
    </w:lvl>
    <w:lvl w:ilvl="8" w:tplc="08608CE0">
      <w:numFmt w:val="bullet"/>
      <w:lvlText w:val="•"/>
      <w:lvlJc w:val="left"/>
      <w:pPr>
        <w:ind w:left="2774" w:hanging="286"/>
      </w:pPr>
      <w:rPr>
        <w:rFonts w:hint="default"/>
        <w:lang w:val="zh-TW" w:eastAsia="zh-TW" w:bidi="zh-TW"/>
      </w:rPr>
    </w:lvl>
  </w:abstractNum>
  <w:abstractNum w:abstractNumId="24" w15:restartNumberingAfterBreak="0">
    <w:nsid w:val="26245DC3"/>
    <w:multiLevelType w:val="hybridMultilevel"/>
    <w:tmpl w:val="59903D8C"/>
    <w:lvl w:ilvl="0" w:tplc="4E069D62">
      <w:start w:val="1"/>
      <w:numFmt w:val="upperLetter"/>
      <w:lvlText w:val="%1."/>
      <w:lvlJc w:val="left"/>
      <w:pPr>
        <w:ind w:left="135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36" w:hanging="480"/>
      </w:pPr>
    </w:lvl>
    <w:lvl w:ilvl="2" w:tplc="0409001B" w:tentative="1">
      <w:start w:val="1"/>
      <w:numFmt w:val="lowerRoman"/>
      <w:lvlText w:val="%3."/>
      <w:lvlJc w:val="right"/>
      <w:pPr>
        <w:ind w:left="2316" w:hanging="480"/>
      </w:pPr>
    </w:lvl>
    <w:lvl w:ilvl="3" w:tplc="0409000F" w:tentative="1">
      <w:start w:val="1"/>
      <w:numFmt w:val="decimal"/>
      <w:lvlText w:val="%4."/>
      <w:lvlJc w:val="left"/>
      <w:pPr>
        <w:ind w:left="279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76" w:hanging="480"/>
      </w:pPr>
    </w:lvl>
    <w:lvl w:ilvl="5" w:tplc="0409001B" w:tentative="1">
      <w:start w:val="1"/>
      <w:numFmt w:val="lowerRoman"/>
      <w:lvlText w:val="%6."/>
      <w:lvlJc w:val="right"/>
      <w:pPr>
        <w:ind w:left="3756" w:hanging="480"/>
      </w:pPr>
    </w:lvl>
    <w:lvl w:ilvl="6" w:tplc="0409000F" w:tentative="1">
      <w:start w:val="1"/>
      <w:numFmt w:val="decimal"/>
      <w:lvlText w:val="%7."/>
      <w:lvlJc w:val="left"/>
      <w:pPr>
        <w:ind w:left="423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16" w:hanging="480"/>
      </w:pPr>
    </w:lvl>
    <w:lvl w:ilvl="8" w:tplc="0409001B" w:tentative="1">
      <w:start w:val="1"/>
      <w:numFmt w:val="lowerRoman"/>
      <w:lvlText w:val="%9."/>
      <w:lvlJc w:val="right"/>
      <w:pPr>
        <w:ind w:left="5196" w:hanging="480"/>
      </w:pPr>
    </w:lvl>
  </w:abstractNum>
  <w:abstractNum w:abstractNumId="25" w15:restartNumberingAfterBreak="0">
    <w:nsid w:val="26B81A77"/>
    <w:multiLevelType w:val="hybridMultilevel"/>
    <w:tmpl w:val="04429132"/>
    <w:lvl w:ilvl="0" w:tplc="03622B20">
      <w:start w:val="1"/>
      <w:numFmt w:val="taiwaneseCountingThousand"/>
      <w:lvlText w:val="(%1)"/>
      <w:lvlJc w:val="left"/>
      <w:pPr>
        <w:ind w:left="1280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760" w:hanging="480"/>
      </w:pPr>
    </w:lvl>
    <w:lvl w:ilvl="2" w:tplc="0409001B">
      <w:start w:val="1"/>
      <w:numFmt w:val="lowerRoman"/>
      <w:lvlText w:val="%3."/>
      <w:lvlJc w:val="right"/>
      <w:pPr>
        <w:ind w:left="2240" w:hanging="480"/>
      </w:pPr>
    </w:lvl>
    <w:lvl w:ilvl="3" w:tplc="0409000F" w:tentative="1">
      <w:start w:val="1"/>
      <w:numFmt w:val="decimal"/>
      <w:lvlText w:val="%4."/>
      <w:lvlJc w:val="left"/>
      <w:pPr>
        <w:ind w:left="27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00" w:hanging="480"/>
      </w:pPr>
    </w:lvl>
    <w:lvl w:ilvl="5" w:tplc="0409001B" w:tentative="1">
      <w:start w:val="1"/>
      <w:numFmt w:val="lowerRoman"/>
      <w:lvlText w:val="%6."/>
      <w:lvlJc w:val="right"/>
      <w:pPr>
        <w:ind w:left="3680" w:hanging="480"/>
      </w:pPr>
    </w:lvl>
    <w:lvl w:ilvl="6" w:tplc="0409000F" w:tentative="1">
      <w:start w:val="1"/>
      <w:numFmt w:val="decimal"/>
      <w:lvlText w:val="%7."/>
      <w:lvlJc w:val="left"/>
      <w:pPr>
        <w:ind w:left="41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40" w:hanging="480"/>
      </w:pPr>
    </w:lvl>
    <w:lvl w:ilvl="8" w:tplc="0409001B" w:tentative="1">
      <w:start w:val="1"/>
      <w:numFmt w:val="lowerRoman"/>
      <w:lvlText w:val="%9."/>
      <w:lvlJc w:val="right"/>
      <w:pPr>
        <w:ind w:left="5120" w:hanging="480"/>
      </w:pPr>
    </w:lvl>
  </w:abstractNum>
  <w:abstractNum w:abstractNumId="26" w15:restartNumberingAfterBreak="0">
    <w:nsid w:val="28087F4C"/>
    <w:multiLevelType w:val="hybridMultilevel"/>
    <w:tmpl w:val="B9EAB49C"/>
    <w:lvl w:ilvl="0" w:tplc="9A88E80C">
      <w:start w:val="4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294B4E96"/>
    <w:multiLevelType w:val="hybridMultilevel"/>
    <w:tmpl w:val="688ACBA2"/>
    <w:lvl w:ilvl="0" w:tplc="66E2541E">
      <w:start w:val="1"/>
      <w:numFmt w:val="taiwaneseCountingThousand"/>
      <w:lvlText w:val="%1、"/>
      <w:lvlJc w:val="left"/>
      <w:pPr>
        <w:ind w:left="720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2A5658C7"/>
    <w:multiLevelType w:val="hybridMultilevel"/>
    <w:tmpl w:val="4B5A1724"/>
    <w:lvl w:ilvl="0" w:tplc="0D2CAA9A">
      <w:start w:val="1"/>
      <w:numFmt w:val="taiwaneseCountingThousand"/>
      <w:lvlText w:val="(%1)"/>
      <w:lvlJc w:val="left"/>
      <w:pPr>
        <w:ind w:left="480" w:hanging="480"/>
      </w:pPr>
      <w:rPr>
        <w:rFonts w:ascii="Times New Roman" w:eastAsia="標楷體" w:hAnsi="Times New Roman"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2B0D3BF8"/>
    <w:multiLevelType w:val="hybridMultilevel"/>
    <w:tmpl w:val="FE9A2746"/>
    <w:lvl w:ilvl="0" w:tplc="E1B69C6A">
      <w:start w:val="1"/>
      <w:numFmt w:val="taiwaneseCountingThousand"/>
      <w:lvlText w:val="(%1)"/>
      <w:lvlJc w:val="left"/>
      <w:pPr>
        <w:ind w:left="608" w:hanging="60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2B5F07E4"/>
    <w:multiLevelType w:val="hybridMultilevel"/>
    <w:tmpl w:val="B3425714"/>
    <w:lvl w:ilvl="0" w:tplc="A954A7E4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2C806F75"/>
    <w:multiLevelType w:val="hybridMultilevel"/>
    <w:tmpl w:val="451815C0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2DDB673A"/>
    <w:multiLevelType w:val="hybridMultilevel"/>
    <w:tmpl w:val="8B7A486A"/>
    <w:lvl w:ilvl="0" w:tplc="82EADAA6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30515263"/>
    <w:multiLevelType w:val="hybridMultilevel"/>
    <w:tmpl w:val="A626A478"/>
    <w:lvl w:ilvl="0" w:tplc="FCE68CE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30A32235"/>
    <w:multiLevelType w:val="hybridMultilevel"/>
    <w:tmpl w:val="F9AA8B78"/>
    <w:lvl w:ilvl="0" w:tplc="004CB376">
      <w:start w:val="1"/>
      <w:numFmt w:val="decimal"/>
      <w:lvlText w:val="%1."/>
      <w:lvlJc w:val="right"/>
      <w:pPr>
        <w:ind w:left="1440" w:hanging="480"/>
      </w:pPr>
      <w:rPr>
        <w:rFonts w:ascii="Times New Roman" w:eastAsia="標楷體" w:hAnsi="Times New Roman"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30FB4A4F"/>
    <w:multiLevelType w:val="hybridMultilevel"/>
    <w:tmpl w:val="5E88F67E"/>
    <w:lvl w:ilvl="0" w:tplc="1B0636E0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cs="Times New Roman" w:hint="default"/>
        <w:lang w:val="en-US"/>
      </w:rPr>
    </w:lvl>
    <w:lvl w:ilvl="1" w:tplc="E3B40BFA">
      <w:start w:val="1"/>
      <w:numFmt w:val="taiwaneseCountingThousand"/>
      <w:lvlText w:val="(%2)"/>
      <w:lvlJc w:val="left"/>
      <w:pPr>
        <w:ind w:left="960" w:hanging="480"/>
      </w:pPr>
      <w:rPr>
        <w:rFonts w:hint="eastAsia"/>
        <w:b w:val="0"/>
        <w:bCs/>
      </w:rPr>
    </w:lvl>
    <w:lvl w:ilvl="2" w:tplc="CEDC5332">
      <w:start w:val="1"/>
      <w:numFmt w:val="decimal"/>
      <w:lvlText w:val="%3."/>
      <w:lvlJc w:val="left"/>
      <w:pPr>
        <w:tabs>
          <w:tab w:val="num" w:pos="1320"/>
        </w:tabs>
        <w:ind w:left="1320" w:hanging="360"/>
      </w:pPr>
      <w:rPr>
        <w:rFonts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36" w15:restartNumberingAfterBreak="0">
    <w:nsid w:val="31CF114D"/>
    <w:multiLevelType w:val="hybridMultilevel"/>
    <w:tmpl w:val="EE84E1E6"/>
    <w:lvl w:ilvl="0" w:tplc="F8C64A5E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31D32BC1"/>
    <w:multiLevelType w:val="hybridMultilevel"/>
    <w:tmpl w:val="9C7A79B2"/>
    <w:lvl w:ilvl="0" w:tplc="56BE4F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346E0AF6"/>
    <w:multiLevelType w:val="hybridMultilevel"/>
    <w:tmpl w:val="55061BF6"/>
    <w:lvl w:ilvl="0" w:tplc="F1922D6C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D56638BC">
      <w:start w:val="1"/>
      <w:numFmt w:val="decimal"/>
      <w:lvlText w:val="(%2)"/>
      <w:lvlJc w:val="left"/>
      <w:pPr>
        <w:ind w:left="651" w:hanging="286"/>
      </w:pPr>
      <w:rPr>
        <w:rFonts w:ascii="Times New Roman" w:eastAsia="Times New Roman" w:hAnsi="Times New Roman" w:cs="Times New Roman" w:hint="default"/>
        <w:w w:val="99"/>
        <w:sz w:val="22"/>
        <w:szCs w:val="22"/>
        <w:lang w:val="zh-TW" w:eastAsia="zh-TW" w:bidi="zh-TW"/>
      </w:rPr>
    </w:lvl>
    <w:lvl w:ilvl="2" w:tplc="CC32305A">
      <w:numFmt w:val="bullet"/>
      <w:lvlText w:val="•"/>
      <w:lvlJc w:val="left"/>
      <w:pPr>
        <w:ind w:left="991" w:hanging="286"/>
      </w:pPr>
      <w:rPr>
        <w:rFonts w:hint="default"/>
        <w:lang w:val="zh-TW" w:eastAsia="zh-TW" w:bidi="zh-TW"/>
      </w:rPr>
    </w:lvl>
    <w:lvl w:ilvl="3" w:tplc="79CAAB20">
      <w:numFmt w:val="bullet"/>
      <w:lvlText w:val="•"/>
      <w:lvlJc w:val="left"/>
      <w:pPr>
        <w:ind w:left="1322" w:hanging="286"/>
      </w:pPr>
      <w:rPr>
        <w:rFonts w:hint="default"/>
        <w:lang w:val="zh-TW" w:eastAsia="zh-TW" w:bidi="zh-TW"/>
      </w:rPr>
    </w:lvl>
    <w:lvl w:ilvl="4" w:tplc="9A60F8B4">
      <w:numFmt w:val="bullet"/>
      <w:lvlText w:val="•"/>
      <w:lvlJc w:val="left"/>
      <w:pPr>
        <w:ind w:left="1653" w:hanging="286"/>
      </w:pPr>
      <w:rPr>
        <w:rFonts w:hint="default"/>
        <w:lang w:val="zh-TW" w:eastAsia="zh-TW" w:bidi="zh-TW"/>
      </w:rPr>
    </w:lvl>
    <w:lvl w:ilvl="5" w:tplc="C7B400B4">
      <w:numFmt w:val="bullet"/>
      <w:lvlText w:val="•"/>
      <w:lvlJc w:val="left"/>
      <w:pPr>
        <w:ind w:left="1984" w:hanging="286"/>
      </w:pPr>
      <w:rPr>
        <w:rFonts w:hint="default"/>
        <w:lang w:val="zh-TW" w:eastAsia="zh-TW" w:bidi="zh-TW"/>
      </w:rPr>
    </w:lvl>
    <w:lvl w:ilvl="6" w:tplc="322AF2A2">
      <w:numFmt w:val="bullet"/>
      <w:lvlText w:val="•"/>
      <w:lvlJc w:val="left"/>
      <w:pPr>
        <w:ind w:left="2315" w:hanging="286"/>
      </w:pPr>
      <w:rPr>
        <w:rFonts w:hint="default"/>
        <w:lang w:val="zh-TW" w:eastAsia="zh-TW" w:bidi="zh-TW"/>
      </w:rPr>
    </w:lvl>
    <w:lvl w:ilvl="7" w:tplc="E13C7076">
      <w:numFmt w:val="bullet"/>
      <w:lvlText w:val="•"/>
      <w:lvlJc w:val="left"/>
      <w:pPr>
        <w:ind w:left="2646" w:hanging="286"/>
      </w:pPr>
      <w:rPr>
        <w:rFonts w:hint="default"/>
        <w:lang w:val="zh-TW" w:eastAsia="zh-TW" w:bidi="zh-TW"/>
      </w:rPr>
    </w:lvl>
    <w:lvl w:ilvl="8" w:tplc="FE26AFF8">
      <w:numFmt w:val="bullet"/>
      <w:lvlText w:val="•"/>
      <w:lvlJc w:val="left"/>
      <w:pPr>
        <w:ind w:left="2977" w:hanging="286"/>
      </w:pPr>
      <w:rPr>
        <w:rFonts w:hint="default"/>
        <w:lang w:val="zh-TW" w:eastAsia="zh-TW" w:bidi="zh-TW"/>
      </w:rPr>
    </w:lvl>
  </w:abstractNum>
  <w:abstractNum w:abstractNumId="39" w15:restartNumberingAfterBreak="0">
    <w:nsid w:val="3512431B"/>
    <w:multiLevelType w:val="hybridMultilevel"/>
    <w:tmpl w:val="5570448E"/>
    <w:lvl w:ilvl="0" w:tplc="62D897A0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36"/>
        <w:w w:val="100"/>
        <w:sz w:val="24"/>
        <w:szCs w:val="24"/>
        <w:lang w:val="zh-TW" w:eastAsia="zh-TW" w:bidi="zh-TW"/>
      </w:rPr>
    </w:lvl>
    <w:lvl w:ilvl="1" w:tplc="3E047CC6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4706033E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9B2A2C1C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7B223B28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00A63B90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8C02D56E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885235C4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1B248E14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40" w15:restartNumberingAfterBreak="0">
    <w:nsid w:val="35AF2DFA"/>
    <w:multiLevelType w:val="hybridMultilevel"/>
    <w:tmpl w:val="02EC86BC"/>
    <w:lvl w:ilvl="0" w:tplc="0ADACFD2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36A17BF5"/>
    <w:multiLevelType w:val="hybridMultilevel"/>
    <w:tmpl w:val="5F52513C"/>
    <w:lvl w:ilvl="0" w:tplc="E40A1576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36"/>
        <w:w w:val="100"/>
        <w:sz w:val="24"/>
        <w:szCs w:val="24"/>
        <w:lang w:val="zh-TW" w:eastAsia="zh-TW" w:bidi="zh-TW"/>
      </w:rPr>
    </w:lvl>
    <w:lvl w:ilvl="1" w:tplc="CA4EB3CE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756C3C58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889409F4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59FED45A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179C34FC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1C52C5FE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2B165ECC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35F091D4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42" w15:restartNumberingAfterBreak="0">
    <w:nsid w:val="36A753D3"/>
    <w:multiLevelType w:val="hybridMultilevel"/>
    <w:tmpl w:val="188655A6"/>
    <w:lvl w:ilvl="0" w:tplc="18024432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36"/>
        <w:w w:val="100"/>
        <w:sz w:val="24"/>
        <w:szCs w:val="24"/>
        <w:lang w:val="zh-TW" w:eastAsia="zh-TW" w:bidi="zh-TW"/>
      </w:rPr>
    </w:lvl>
    <w:lvl w:ilvl="1" w:tplc="A7725DF0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3C44678E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43AEDB6C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36BEA28A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F6583A80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C16CC102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F3E4011A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970420E2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43" w15:restartNumberingAfterBreak="0">
    <w:nsid w:val="376E3BAF"/>
    <w:multiLevelType w:val="hybridMultilevel"/>
    <w:tmpl w:val="F71A3A8E"/>
    <w:lvl w:ilvl="0" w:tplc="B8F88C0E">
      <w:start w:val="1"/>
      <w:numFmt w:val="decimal"/>
      <w:lvlText w:val="%1."/>
      <w:lvlJc w:val="left"/>
      <w:pPr>
        <w:ind w:left="367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56B24166">
      <w:numFmt w:val="bullet"/>
      <w:lvlText w:val=""/>
      <w:lvlJc w:val="left"/>
      <w:pPr>
        <w:ind w:left="537" w:hanging="171"/>
      </w:pPr>
      <w:rPr>
        <w:rFonts w:ascii="Wingdings" w:eastAsia="Wingdings" w:hAnsi="Wingdings" w:cs="Wingdings" w:hint="default"/>
        <w:w w:val="100"/>
        <w:sz w:val="24"/>
        <w:szCs w:val="24"/>
        <w:lang w:val="zh-TW" w:eastAsia="zh-TW" w:bidi="zh-TW"/>
      </w:rPr>
    </w:lvl>
    <w:lvl w:ilvl="2" w:tplc="472E0F0E">
      <w:numFmt w:val="bullet"/>
      <w:lvlText w:val="•"/>
      <w:lvlJc w:val="left"/>
      <w:pPr>
        <w:ind w:left="714" w:hanging="171"/>
      </w:pPr>
      <w:rPr>
        <w:rFonts w:hint="default"/>
        <w:lang w:val="zh-TW" w:eastAsia="zh-TW" w:bidi="zh-TW"/>
      </w:rPr>
    </w:lvl>
    <w:lvl w:ilvl="3" w:tplc="CC12504C">
      <w:numFmt w:val="bullet"/>
      <w:lvlText w:val="•"/>
      <w:lvlJc w:val="left"/>
      <w:pPr>
        <w:ind w:left="888" w:hanging="171"/>
      </w:pPr>
      <w:rPr>
        <w:rFonts w:hint="default"/>
        <w:lang w:val="zh-TW" w:eastAsia="zh-TW" w:bidi="zh-TW"/>
      </w:rPr>
    </w:lvl>
    <w:lvl w:ilvl="4" w:tplc="E54C4620">
      <w:numFmt w:val="bullet"/>
      <w:lvlText w:val="•"/>
      <w:lvlJc w:val="left"/>
      <w:pPr>
        <w:ind w:left="1062" w:hanging="171"/>
      </w:pPr>
      <w:rPr>
        <w:rFonts w:hint="default"/>
        <w:lang w:val="zh-TW" w:eastAsia="zh-TW" w:bidi="zh-TW"/>
      </w:rPr>
    </w:lvl>
    <w:lvl w:ilvl="5" w:tplc="A32447D8">
      <w:numFmt w:val="bullet"/>
      <w:lvlText w:val="•"/>
      <w:lvlJc w:val="left"/>
      <w:pPr>
        <w:ind w:left="1236" w:hanging="171"/>
      </w:pPr>
      <w:rPr>
        <w:rFonts w:hint="default"/>
        <w:lang w:val="zh-TW" w:eastAsia="zh-TW" w:bidi="zh-TW"/>
      </w:rPr>
    </w:lvl>
    <w:lvl w:ilvl="6" w:tplc="948EA7C0">
      <w:numFmt w:val="bullet"/>
      <w:lvlText w:val="•"/>
      <w:lvlJc w:val="left"/>
      <w:pPr>
        <w:ind w:left="1410" w:hanging="171"/>
      </w:pPr>
      <w:rPr>
        <w:rFonts w:hint="default"/>
        <w:lang w:val="zh-TW" w:eastAsia="zh-TW" w:bidi="zh-TW"/>
      </w:rPr>
    </w:lvl>
    <w:lvl w:ilvl="7" w:tplc="E954EB8E">
      <w:numFmt w:val="bullet"/>
      <w:lvlText w:val="•"/>
      <w:lvlJc w:val="left"/>
      <w:pPr>
        <w:ind w:left="1584" w:hanging="171"/>
      </w:pPr>
      <w:rPr>
        <w:rFonts w:hint="default"/>
        <w:lang w:val="zh-TW" w:eastAsia="zh-TW" w:bidi="zh-TW"/>
      </w:rPr>
    </w:lvl>
    <w:lvl w:ilvl="8" w:tplc="46383112">
      <w:numFmt w:val="bullet"/>
      <w:lvlText w:val="•"/>
      <w:lvlJc w:val="left"/>
      <w:pPr>
        <w:ind w:left="1758" w:hanging="171"/>
      </w:pPr>
      <w:rPr>
        <w:rFonts w:hint="default"/>
        <w:lang w:val="zh-TW" w:eastAsia="zh-TW" w:bidi="zh-TW"/>
      </w:rPr>
    </w:lvl>
  </w:abstractNum>
  <w:abstractNum w:abstractNumId="44" w15:restartNumberingAfterBreak="0">
    <w:nsid w:val="3A4119EA"/>
    <w:multiLevelType w:val="hybridMultilevel"/>
    <w:tmpl w:val="54E44642"/>
    <w:lvl w:ilvl="0" w:tplc="E60E5116">
      <w:start w:val="1"/>
      <w:numFmt w:val="taiwaneseCountingThousand"/>
      <w:lvlText w:val="(%1)"/>
      <w:lvlJc w:val="left"/>
      <w:pPr>
        <w:ind w:left="906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-599" w:hanging="480"/>
      </w:pPr>
    </w:lvl>
    <w:lvl w:ilvl="2" w:tplc="0409001B" w:tentative="1">
      <w:start w:val="1"/>
      <w:numFmt w:val="lowerRoman"/>
      <w:lvlText w:val="%3."/>
      <w:lvlJc w:val="right"/>
      <w:pPr>
        <w:ind w:left="-119" w:hanging="480"/>
      </w:pPr>
    </w:lvl>
    <w:lvl w:ilvl="3" w:tplc="0409000F" w:tentative="1">
      <w:start w:val="1"/>
      <w:numFmt w:val="decimal"/>
      <w:lvlText w:val="%4."/>
      <w:lvlJc w:val="left"/>
      <w:pPr>
        <w:ind w:left="36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841" w:hanging="480"/>
      </w:pPr>
    </w:lvl>
    <w:lvl w:ilvl="5" w:tplc="0409001B" w:tentative="1">
      <w:start w:val="1"/>
      <w:numFmt w:val="lowerRoman"/>
      <w:lvlText w:val="%6."/>
      <w:lvlJc w:val="right"/>
      <w:pPr>
        <w:ind w:left="1321" w:hanging="480"/>
      </w:pPr>
    </w:lvl>
    <w:lvl w:ilvl="6" w:tplc="0409000F" w:tentative="1">
      <w:start w:val="1"/>
      <w:numFmt w:val="decimal"/>
      <w:lvlText w:val="%7."/>
      <w:lvlJc w:val="left"/>
      <w:pPr>
        <w:ind w:left="180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2281" w:hanging="480"/>
      </w:pPr>
    </w:lvl>
    <w:lvl w:ilvl="8" w:tplc="0409001B" w:tentative="1">
      <w:start w:val="1"/>
      <w:numFmt w:val="lowerRoman"/>
      <w:lvlText w:val="%9."/>
      <w:lvlJc w:val="right"/>
      <w:pPr>
        <w:ind w:left="2761" w:hanging="480"/>
      </w:pPr>
    </w:lvl>
  </w:abstractNum>
  <w:abstractNum w:abstractNumId="45" w15:restartNumberingAfterBreak="0">
    <w:nsid w:val="3A8C59DE"/>
    <w:multiLevelType w:val="hybridMultilevel"/>
    <w:tmpl w:val="CB9CCAB6"/>
    <w:lvl w:ilvl="0" w:tplc="E7E606C6">
      <w:start w:val="4"/>
      <w:numFmt w:val="taiwaneseCountingThousand"/>
      <w:lvlText w:val="(%1)"/>
      <w:lvlJc w:val="left"/>
      <w:pPr>
        <w:ind w:left="960" w:hanging="480"/>
      </w:pPr>
      <w:rPr>
        <w:rFonts w:hint="eastAsia"/>
        <w:b w:val="0"/>
        <w:bCs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6" w15:restartNumberingAfterBreak="0">
    <w:nsid w:val="3B5E3BBA"/>
    <w:multiLevelType w:val="hybridMultilevel"/>
    <w:tmpl w:val="CF94DE18"/>
    <w:lvl w:ilvl="0" w:tplc="3C001DA0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7" w15:restartNumberingAfterBreak="0">
    <w:nsid w:val="3CC51DD0"/>
    <w:multiLevelType w:val="hybridMultilevel"/>
    <w:tmpl w:val="7BF4D336"/>
    <w:lvl w:ilvl="0" w:tplc="355ED816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8" w15:restartNumberingAfterBreak="0">
    <w:nsid w:val="3E186E84"/>
    <w:multiLevelType w:val="hybridMultilevel"/>
    <w:tmpl w:val="D020FB8A"/>
    <w:lvl w:ilvl="0" w:tplc="68F2A300">
      <w:start w:val="1"/>
      <w:numFmt w:val="taiwaneseCountingThousand"/>
      <w:lvlText w:val="(%1)"/>
      <w:lvlJc w:val="left"/>
      <w:pPr>
        <w:ind w:left="451" w:hanging="465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46" w:hanging="480"/>
      </w:pPr>
    </w:lvl>
    <w:lvl w:ilvl="2" w:tplc="0409001B" w:tentative="1">
      <w:start w:val="1"/>
      <w:numFmt w:val="lowerRoman"/>
      <w:lvlText w:val="%3."/>
      <w:lvlJc w:val="right"/>
      <w:pPr>
        <w:ind w:left="1426" w:hanging="480"/>
      </w:pPr>
    </w:lvl>
    <w:lvl w:ilvl="3" w:tplc="0409000F" w:tentative="1">
      <w:start w:val="1"/>
      <w:numFmt w:val="decimal"/>
      <w:lvlText w:val="%4."/>
      <w:lvlJc w:val="left"/>
      <w:pPr>
        <w:ind w:left="190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386" w:hanging="480"/>
      </w:pPr>
    </w:lvl>
    <w:lvl w:ilvl="5" w:tplc="0409001B" w:tentative="1">
      <w:start w:val="1"/>
      <w:numFmt w:val="lowerRoman"/>
      <w:lvlText w:val="%6."/>
      <w:lvlJc w:val="right"/>
      <w:pPr>
        <w:ind w:left="2866" w:hanging="480"/>
      </w:pPr>
    </w:lvl>
    <w:lvl w:ilvl="6" w:tplc="0409000F" w:tentative="1">
      <w:start w:val="1"/>
      <w:numFmt w:val="decimal"/>
      <w:lvlText w:val="%7."/>
      <w:lvlJc w:val="left"/>
      <w:pPr>
        <w:ind w:left="334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26" w:hanging="480"/>
      </w:pPr>
    </w:lvl>
    <w:lvl w:ilvl="8" w:tplc="0409001B" w:tentative="1">
      <w:start w:val="1"/>
      <w:numFmt w:val="lowerRoman"/>
      <w:lvlText w:val="%9."/>
      <w:lvlJc w:val="right"/>
      <w:pPr>
        <w:ind w:left="4306" w:hanging="480"/>
      </w:pPr>
    </w:lvl>
  </w:abstractNum>
  <w:abstractNum w:abstractNumId="49" w15:restartNumberingAfterBreak="0">
    <w:nsid w:val="3FB4126B"/>
    <w:multiLevelType w:val="hybridMultilevel"/>
    <w:tmpl w:val="45F68430"/>
    <w:lvl w:ilvl="0" w:tplc="435EBEFC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0" w15:restartNumberingAfterBreak="0">
    <w:nsid w:val="40DF7D07"/>
    <w:multiLevelType w:val="hybridMultilevel"/>
    <w:tmpl w:val="C4D4A67C"/>
    <w:lvl w:ilvl="0" w:tplc="A7946374">
      <w:start w:val="1"/>
      <w:numFmt w:val="decimal"/>
      <w:lvlText w:val="(%1)"/>
      <w:lvlJc w:val="left"/>
      <w:pPr>
        <w:ind w:left="2077" w:hanging="46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572" w:hanging="480"/>
      </w:pPr>
    </w:lvl>
    <w:lvl w:ilvl="2" w:tplc="0409001B" w:tentative="1">
      <w:start w:val="1"/>
      <w:numFmt w:val="lowerRoman"/>
      <w:lvlText w:val="%3."/>
      <w:lvlJc w:val="right"/>
      <w:pPr>
        <w:ind w:left="3052" w:hanging="480"/>
      </w:pPr>
    </w:lvl>
    <w:lvl w:ilvl="3" w:tplc="0409000F" w:tentative="1">
      <w:start w:val="1"/>
      <w:numFmt w:val="decimal"/>
      <w:lvlText w:val="%4."/>
      <w:lvlJc w:val="left"/>
      <w:pPr>
        <w:ind w:left="353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012" w:hanging="480"/>
      </w:pPr>
    </w:lvl>
    <w:lvl w:ilvl="5" w:tplc="0409001B" w:tentative="1">
      <w:start w:val="1"/>
      <w:numFmt w:val="lowerRoman"/>
      <w:lvlText w:val="%6."/>
      <w:lvlJc w:val="right"/>
      <w:pPr>
        <w:ind w:left="4492" w:hanging="480"/>
      </w:pPr>
    </w:lvl>
    <w:lvl w:ilvl="6" w:tplc="0409000F" w:tentative="1">
      <w:start w:val="1"/>
      <w:numFmt w:val="decimal"/>
      <w:lvlText w:val="%7."/>
      <w:lvlJc w:val="left"/>
      <w:pPr>
        <w:ind w:left="497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52" w:hanging="480"/>
      </w:pPr>
    </w:lvl>
    <w:lvl w:ilvl="8" w:tplc="0409001B" w:tentative="1">
      <w:start w:val="1"/>
      <w:numFmt w:val="lowerRoman"/>
      <w:lvlText w:val="%9."/>
      <w:lvlJc w:val="right"/>
      <w:pPr>
        <w:ind w:left="5932" w:hanging="480"/>
      </w:pPr>
    </w:lvl>
  </w:abstractNum>
  <w:abstractNum w:abstractNumId="51" w15:restartNumberingAfterBreak="0">
    <w:nsid w:val="4116386E"/>
    <w:multiLevelType w:val="hybridMultilevel"/>
    <w:tmpl w:val="07245CE6"/>
    <w:lvl w:ilvl="0" w:tplc="4E5A503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2" w15:restartNumberingAfterBreak="0">
    <w:nsid w:val="44E30ACF"/>
    <w:multiLevelType w:val="hybridMultilevel"/>
    <w:tmpl w:val="974CDCD8"/>
    <w:lvl w:ilvl="0" w:tplc="275AF4A8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3" w15:restartNumberingAfterBreak="0">
    <w:nsid w:val="44F70284"/>
    <w:multiLevelType w:val="hybridMultilevel"/>
    <w:tmpl w:val="07245CE6"/>
    <w:lvl w:ilvl="0" w:tplc="4E5A503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4" w15:restartNumberingAfterBreak="0">
    <w:nsid w:val="46916551"/>
    <w:multiLevelType w:val="hybridMultilevel"/>
    <w:tmpl w:val="FCEA38F2"/>
    <w:lvl w:ilvl="0" w:tplc="0409000F">
      <w:start w:val="1"/>
      <w:numFmt w:val="decimal"/>
      <w:lvlText w:val="%1."/>
      <w:lvlJc w:val="left"/>
      <w:pPr>
        <w:ind w:left="121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810" w:hanging="480"/>
      </w:pPr>
    </w:lvl>
    <w:lvl w:ilvl="2" w:tplc="0409001B" w:tentative="1">
      <w:start w:val="1"/>
      <w:numFmt w:val="lowerRoman"/>
      <w:lvlText w:val="%3."/>
      <w:lvlJc w:val="right"/>
      <w:pPr>
        <w:ind w:left="2290" w:hanging="480"/>
      </w:pPr>
    </w:lvl>
    <w:lvl w:ilvl="3" w:tplc="0409000F" w:tentative="1">
      <w:start w:val="1"/>
      <w:numFmt w:val="decimal"/>
      <w:lvlText w:val="%4."/>
      <w:lvlJc w:val="left"/>
      <w:pPr>
        <w:ind w:left="27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0" w:hanging="480"/>
      </w:pPr>
    </w:lvl>
    <w:lvl w:ilvl="5" w:tplc="0409001B" w:tentative="1">
      <w:start w:val="1"/>
      <w:numFmt w:val="lowerRoman"/>
      <w:lvlText w:val="%6."/>
      <w:lvlJc w:val="right"/>
      <w:pPr>
        <w:ind w:left="3730" w:hanging="480"/>
      </w:pPr>
    </w:lvl>
    <w:lvl w:ilvl="6" w:tplc="0409000F" w:tentative="1">
      <w:start w:val="1"/>
      <w:numFmt w:val="decimal"/>
      <w:lvlText w:val="%7."/>
      <w:lvlJc w:val="left"/>
      <w:pPr>
        <w:ind w:left="42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0" w:hanging="480"/>
      </w:pPr>
    </w:lvl>
    <w:lvl w:ilvl="8" w:tplc="0409001B" w:tentative="1">
      <w:start w:val="1"/>
      <w:numFmt w:val="lowerRoman"/>
      <w:lvlText w:val="%9."/>
      <w:lvlJc w:val="right"/>
      <w:pPr>
        <w:ind w:left="5170" w:hanging="480"/>
      </w:pPr>
    </w:lvl>
  </w:abstractNum>
  <w:abstractNum w:abstractNumId="55" w15:restartNumberingAfterBreak="0">
    <w:nsid w:val="47C760A0"/>
    <w:multiLevelType w:val="hybridMultilevel"/>
    <w:tmpl w:val="281ACAAC"/>
    <w:lvl w:ilvl="0" w:tplc="1FC29728">
      <w:start w:val="1"/>
      <w:numFmt w:val="decimal"/>
      <w:lvlText w:val="%1."/>
      <w:lvlJc w:val="left"/>
      <w:pPr>
        <w:tabs>
          <w:tab w:val="num" w:pos="1320"/>
        </w:tabs>
        <w:ind w:left="132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6" w15:restartNumberingAfterBreak="0">
    <w:nsid w:val="47DE5039"/>
    <w:multiLevelType w:val="hybridMultilevel"/>
    <w:tmpl w:val="B82E2C5C"/>
    <w:lvl w:ilvl="0" w:tplc="4D566F9E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7" w15:restartNumberingAfterBreak="0">
    <w:nsid w:val="4A9F0D28"/>
    <w:multiLevelType w:val="hybridMultilevel"/>
    <w:tmpl w:val="C8502986"/>
    <w:lvl w:ilvl="0" w:tplc="3BA47772">
      <w:start w:val="1"/>
      <w:numFmt w:val="decimal"/>
      <w:lvlText w:val="%1."/>
      <w:lvlJc w:val="left"/>
      <w:pPr>
        <w:ind w:left="1612" w:hanging="480"/>
      </w:pPr>
      <w:rPr>
        <w:rFonts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2092" w:hanging="480"/>
      </w:pPr>
    </w:lvl>
    <w:lvl w:ilvl="2" w:tplc="0409001B" w:tentative="1">
      <w:start w:val="1"/>
      <w:numFmt w:val="lowerRoman"/>
      <w:lvlText w:val="%3."/>
      <w:lvlJc w:val="right"/>
      <w:pPr>
        <w:ind w:left="2572" w:hanging="480"/>
      </w:pPr>
    </w:lvl>
    <w:lvl w:ilvl="3" w:tplc="0409000F" w:tentative="1">
      <w:start w:val="1"/>
      <w:numFmt w:val="decimal"/>
      <w:lvlText w:val="%4."/>
      <w:lvlJc w:val="left"/>
      <w:pPr>
        <w:ind w:left="305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2" w:hanging="480"/>
      </w:pPr>
    </w:lvl>
    <w:lvl w:ilvl="5" w:tplc="0409001B" w:tentative="1">
      <w:start w:val="1"/>
      <w:numFmt w:val="lowerRoman"/>
      <w:lvlText w:val="%6."/>
      <w:lvlJc w:val="right"/>
      <w:pPr>
        <w:ind w:left="4012" w:hanging="480"/>
      </w:pPr>
    </w:lvl>
    <w:lvl w:ilvl="6" w:tplc="0409000F" w:tentative="1">
      <w:start w:val="1"/>
      <w:numFmt w:val="decimal"/>
      <w:lvlText w:val="%7."/>
      <w:lvlJc w:val="left"/>
      <w:pPr>
        <w:ind w:left="449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2" w:hanging="480"/>
      </w:pPr>
    </w:lvl>
    <w:lvl w:ilvl="8" w:tplc="0409001B" w:tentative="1">
      <w:start w:val="1"/>
      <w:numFmt w:val="lowerRoman"/>
      <w:lvlText w:val="%9."/>
      <w:lvlJc w:val="right"/>
      <w:pPr>
        <w:ind w:left="5452" w:hanging="480"/>
      </w:pPr>
    </w:lvl>
  </w:abstractNum>
  <w:abstractNum w:abstractNumId="58" w15:restartNumberingAfterBreak="0">
    <w:nsid w:val="4B1401AA"/>
    <w:multiLevelType w:val="hybridMultilevel"/>
    <w:tmpl w:val="B1B8856A"/>
    <w:lvl w:ilvl="0" w:tplc="C3729C8C">
      <w:start w:val="1"/>
      <w:numFmt w:val="ideographLegalTraditional"/>
      <w:pStyle w:val="0"/>
      <w:lvlText w:val="%1、"/>
      <w:lvlJc w:val="left"/>
      <w:pPr>
        <w:ind w:left="480" w:hanging="480"/>
      </w:pPr>
      <w:rPr>
        <w:rFonts w:eastAsia="標楷體" w:hint="eastAsia"/>
        <w:b/>
        <w:i w:val="0"/>
        <w:sz w:val="32"/>
        <w:szCs w:val="3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9" w15:restartNumberingAfterBreak="0">
    <w:nsid w:val="4C337E62"/>
    <w:multiLevelType w:val="hybridMultilevel"/>
    <w:tmpl w:val="89529AC0"/>
    <w:lvl w:ilvl="0" w:tplc="742E709C">
      <w:start w:val="3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 w:tplc="0B809688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48EE2EF4">
      <w:start w:val="1"/>
      <w:numFmt w:val="decimal"/>
      <w:lvlText w:val="%3."/>
      <w:lvlJc w:val="right"/>
      <w:pPr>
        <w:ind w:left="1440" w:hanging="480"/>
      </w:pPr>
      <w:rPr>
        <w:rFonts w:ascii="Times New Roman" w:eastAsia="標楷體" w:hAnsi="Times New Roman" w:cs="Times New Roman"/>
      </w:rPr>
    </w:lvl>
    <w:lvl w:ilvl="3" w:tplc="D4B24766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0" w15:restartNumberingAfterBreak="0">
    <w:nsid w:val="4C4A0459"/>
    <w:multiLevelType w:val="hybridMultilevel"/>
    <w:tmpl w:val="0C54771C"/>
    <w:lvl w:ilvl="0" w:tplc="2CA4EE02">
      <w:start w:val="2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1" w15:restartNumberingAfterBreak="0">
    <w:nsid w:val="4CCF74CB"/>
    <w:multiLevelType w:val="hybridMultilevel"/>
    <w:tmpl w:val="095C611E"/>
    <w:lvl w:ilvl="0" w:tplc="262CC5FE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/>
        <w:b w:val="0"/>
        <w:i w:val="0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2" w15:restartNumberingAfterBreak="0">
    <w:nsid w:val="4E14224F"/>
    <w:multiLevelType w:val="hybridMultilevel"/>
    <w:tmpl w:val="65F606BE"/>
    <w:lvl w:ilvl="0" w:tplc="EDD24B20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0164938C">
      <w:start w:val="1"/>
      <w:numFmt w:val="decimal"/>
      <w:lvlText w:val="%2."/>
      <w:lvlJc w:val="left"/>
      <w:pPr>
        <w:ind w:left="651" w:hanging="291"/>
      </w:pPr>
      <w:rPr>
        <w:rFonts w:ascii="Times New Roman" w:eastAsia="標楷體" w:hAnsi="Times New Roman" w:cs="Times New Roman" w:hint="default"/>
        <w:w w:val="99"/>
        <w:sz w:val="24"/>
        <w:szCs w:val="24"/>
        <w:lang w:val="zh-TW" w:eastAsia="zh-TW" w:bidi="zh-TW"/>
      </w:rPr>
    </w:lvl>
    <w:lvl w:ilvl="2" w:tplc="F2ECDE44">
      <w:numFmt w:val="bullet"/>
      <w:lvlText w:val="•"/>
      <w:lvlJc w:val="left"/>
      <w:pPr>
        <w:ind w:left="991" w:hanging="291"/>
      </w:pPr>
      <w:rPr>
        <w:rFonts w:hint="default"/>
        <w:lang w:val="zh-TW" w:eastAsia="zh-TW" w:bidi="zh-TW"/>
      </w:rPr>
    </w:lvl>
    <w:lvl w:ilvl="3" w:tplc="6E180ECE">
      <w:numFmt w:val="bullet"/>
      <w:lvlText w:val="•"/>
      <w:lvlJc w:val="left"/>
      <w:pPr>
        <w:ind w:left="1322" w:hanging="291"/>
      </w:pPr>
      <w:rPr>
        <w:rFonts w:hint="default"/>
        <w:lang w:val="zh-TW" w:eastAsia="zh-TW" w:bidi="zh-TW"/>
      </w:rPr>
    </w:lvl>
    <w:lvl w:ilvl="4" w:tplc="34D8AF5E">
      <w:numFmt w:val="bullet"/>
      <w:lvlText w:val="•"/>
      <w:lvlJc w:val="left"/>
      <w:pPr>
        <w:ind w:left="1653" w:hanging="291"/>
      </w:pPr>
      <w:rPr>
        <w:rFonts w:hint="default"/>
        <w:lang w:val="zh-TW" w:eastAsia="zh-TW" w:bidi="zh-TW"/>
      </w:rPr>
    </w:lvl>
    <w:lvl w:ilvl="5" w:tplc="27987D08">
      <w:numFmt w:val="bullet"/>
      <w:lvlText w:val="•"/>
      <w:lvlJc w:val="left"/>
      <w:pPr>
        <w:ind w:left="1984" w:hanging="291"/>
      </w:pPr>
      <w:rPr>
        <w:rFonts w:hint="default"/>
        <w:lang w:val="zh-TW" w:eastAsia="zh-TW" w:bidi="zh-TW"/>
      </w:rPr>
    </w:lvl>
    <w:lvl w:ilvl="6" w:tplc="146A6840">
      <w:numFmt w:val="bullet"/>
      <w:lvlText w:val="•"/>
      <w:lvlJc w:val="left"/>
      <w:pPr>
        <w:ind w:left="2315" w:hanging="291"/>
      </w:pPr>
      <w:rPr>
        <w:rFonts w:hint="default"/>
        <w:lang w:val="zh-TW" w:eastAsia="zh-TW" w:bidi="zh-TW"/>
      </w:rPr>
    </w:lvl>
    <w:lvl w:ilvl="7" w:tplc="E3446DCC">
      <w:numFmt w:val="bullet"/>
      <w:lvlText w:val="•"/>
      <w:lvlJc w:val="left"/>
      <w:pPr>
        <w:ind w:left="2646" w:hanging="291"/>
      </w:pPr>
      <w:rPr>
        <w:rFonts w:hint="default"/>
        <w:lang w:val="zh-TW" w:eastAsia="zh-TW" w:bidi="zh-TW"/>
      </w:rPr>
    </w:lvl>
    <w:lvl w:ilvl="8" w:tplc="CC682B8C">
      <w:numFmt w:val="bullet"/>
      <w:lvlText w:val="•"/>
      <w:lvlJc w:val="left"/>
      <w:pPr>
        <w:ind w:left="2977" w:hanging="291"/>
      </w:pPr>
      <w:rPr>
        <w:rFonts w:hint="default"/>
        <w:lang w:val="zh-TW" w:eastAsia="zh-TW" w:bidi="zh-TW"/>
      </w:rPr>
    </w:lvl>
  </w:abstractNum>
  <w:abstractNum w:abstractNumId="63" w15:restartNumberingAfterBreak="0">
    <w:nsid w:val="4EE31DEA"/>
    <w:multiLevelType w:val="hybridMultilevel"/>
    <w:tmpl w:val="54E44642"/>
    <w:lvl w:ilvl="0" w:tplc="E60E5116">
      <w:start w:val="1"/>
      <w:numFmt w:val="taiwaneseCountingThousand"/>
      <w:lvlText w:val="(%1)"/>
      <w:lvlJc w:val="left"/>
      <w:pPr>
        <w:ind w:left="2465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4" w15:restartNumberingAfterBreak="0">
    <w:nsid w:val="4F1C28AC"/>
    <w:multiLevelType w:val="hybridMultilevel"/>
    <w:tmpl w:val="DE20ECE4"/>
    <w:lvl w:ilvl="0" w:tplc="9012A8EA">
      <w:start w:val="1"/>
      <w:numFmt w:val="decimal"/>
      <w:lvlText w:val="%1."/>
      <w:lvlJc w:val="left"/>
      <w:pPr>
        <w:ind w:left="1320" w:hanging="360"/>
      </w:pPr>
      <w:rPr>
        <w:rFonts w:hint="default"/>
      </w:rPr>
    </w:lvl>
    <w:lvl w:ilvl="1" w:tplc="756067A0">
      <w:start w:val="1"/>
      <w:numFmt w:val="taiwaneseCountingThousand"/>
      <w:lvlText w:val="（%2）"/>
      <w:lvlJc w:val="left"/>
      <w:pPr>
        <w:ind w:left="480" w:firstLine="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5" w15:restartNumberingAfterBreak="0">
    <w:nsid w:val="516B38E4"/>
    <w:multiLevelType w:val="hybridMultilevel"/>
    <w:tmpl w:val="7AF47B8A"/>
    <w:lvl w:ilvl="0" w:tplc="64860108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 w:tplc="CCAEE400">
      <w:start w:val="1"/>
      <w:numFmt w:val="taiwaneseCountingThousand"/>
      <w:pStyle w:val="3"/>
      <w:lvlText w:val="（%2）"/>
      <w:lvlJc w:val="left"/>
      <w:pPr>
        <w:tabs>
          <w:tab w:val="num" w:pos="960"/>
        </w:tabs>
        <w:ind w:left="960" w:hanging="480"/>
      </w:pPr>
      <w:rPr>
        <w:rFonts w:ascii="標楷體" w:eastAsia="標楷體" w:hAnsi="細明體" w:cs="新細明體" w:hint="eastAsia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66" w15:restartNumberingAfterBreak="0">
    <w:nsid w:val="5301117F"/>
    <w:multiLevelType w:val="hybridMultilevel"/>
    <w:tmpl w:val="B9D6E636"/>
    <w:lvl w:ilvl="0" w:tplc="4AFC00F0">
      <w:start w:val="1"/>
      <w:numFmt w:val="taiwaneseCountingThousand"/>
      <w:pStyle w:val="1"/>
      <w:lvlText w:val="%1、"/>
      <w:lvlJc w:val="left"/>
      <w:pPr>
        <w:tabs>
          <w:tab w:val="num" w:pos="795"/>
        </w:tabs>
        <w:ind w:left="795" w:hanging="72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035"/>
        </w:tabs>
        <w:ind w:left="103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515"/>
        </w:tabs>
        <w:ind w:left="151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95"/>
        </w:tabs>
        <w:ind w:left="199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75"/>
        </w:tabs>
        <w:ind w:left="247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955"/>
        </w:tabs>
        <w:ind w:left="295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435"/>
        </w:tabs>
        <w:ind w:left="343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915"/>
        </w:tabs>
        <w:ind w:left="391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95"/>
        </w:tabs>
        <w:ind w:left="4395" w:hanging="480"/>
      </w:pPr>
      <w:rPr>
        <w:rFonts w:cs="Times New Roman"/>
      </w:rPr>
    </w:lvl>
  </w:abstractNum>
  <w:abstractNum w:abstractNumId="67" w15:restartNumberingAfterBreak="0">
    <w:nsid w:val="55FC5F91"/>
    <w:multiLevelType w:val="multilevel"/>
    <w:tmpl w:val="FA0E8F30"/>
    <w:lvl w:ilvl="0">
      <w:start w:val="1"/>
      <w:numFmt w:val="decimal"/>
      <w:pStyle w:val="1-3A"/>
      <w:lvlText w:val="%1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cs="Times New Roman"/>
      </w:rPr>
    </w:lvl>
  </w:abstractNum>
  <w:abstractNum w:abstractNumId="68" w15:restartNumberingAfterBreak="0">
    <w:nsid w:val="56AA041B"/>
    <w:multiLevelType w:val="hybridMultilevel"/>
    <w:tmpl w:val="69A41F50"/>
    <w:lvl w:ilvl="0" w:tplc="0BC866F0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9" w15:restartNumberingAfterBreak="0">
    <w:nsid w:val="57CF6960"/>
    <w:multiLevelType w:val="hybridMultilevel"/>
    <w:tmpl w:val="3AF06462"/>
    <w:lvl w:ilvl="0" w:tplc="A014C176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bCs w:val="0"/>
        <w:color w:val="auto"/>
        <w:sz w:val="20"/>
      </w:rPr>
    </w:lvl>
    <w:lvl w:ilvl="1" w:tplc="69C42026">
      <w:start w:val="1"/>
      <w:numFmt w:val="taiwaneseCountingThousand"/>
      <w:lvlText w:val="（%2）"/>
      <w:lvlJc w:val="left"/>
      <w:pPr>
        <w:ind w:left="1344" w:hanging="864"/>
      </w:pPr>
      <w:rPr>
        <w:rFonts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0" w15:restartNumberingAfterBreak="0">
    <w:nsid w:val="57D26ACA"/>
    <w:multiLevelType w:val="hybridMultilevel"/>
    <w:tmpl w:val="4C26A8C2"/>
    <w:lvl w:ilvl="0" w:tplc="3126E80C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 w:tplc="03622B20">
      <w:start w:val="1"/>
      <w:numFmt w:val="taiwaneseCountingThousand"/>
      <w:lvlText w:val="(%2)"/>
      <w:lvlJc w:val="left"/>
      <w:pPr>
        <w:tabs>
          <w:tab w:val="num" w:pos="840"/>
        </w:tabs>
        <w:ind w:left="840" w:hanging="360"/>
      </w:pPr>
      <w:rPr>
        <w:rFonts w:cs="Times New Roman" w:hint="default"/>
      </w:rPr>
    </w:lvl>
    <w:lvl w:ilvl="2" w:tplc="9CF63284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808080" w:themeColor="background1" w:themeShade="80"/>
        <w:sz w:val="20"/>
      </w:rPr>
    </w:lvl>
    <w:lvl w:ilvl="3" w:tplc="CF06BA3E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71" w15:restartNumberingAfterBreak="0">
    <w:nsid w:val="585B7477"/>
    <w:multiLevelType w:val="hybridMultilevel"/>
    <w:tmpl w:val="78C8F652"/>
    <w:lvl w:ilvl="0" w:tplc="2C6453D2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24"/>
        <w:w w:val="99"/>
        <w:sz w:val="24"/>
        <w:szCs w:val="24"/>
        <w:lang w:val="zh-TW" w:eastAsia="zh-TW" w:bidi="zh-TW"/>
      </w:rPr>
    </w:lvl>
    <w:lvl w:ilvl="1" w:tplc="297E51D2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6722FF66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B32056A4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27A41E4E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DFF6A220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553C3A4C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C7D00DCA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6FC43B32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72" w15:restartNumberingAfterBreak="0">
    <w:nsid w:val="58B314A5"/>
    <w:multiLevelType w:val="hybridMultilevel"/>
    <w:tmpl w:val="8A127746"/>
    <w:lvl w:ilvl="0" w:tplc="42DC66D4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3" w15:restartNumberingAfterBreak="0">
    <w:nsid w:val="5B230BC4"/>
    <w:multiLevelType w:val="hybridMultilevel"/>
    <w:tmpl w:val="028C3488"/>
    <w:lvl w:ilvl="0" w:tplc="8DE043BC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F90CEC6C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7B5018E0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AD10E38A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D368EB00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E3CA4BD6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AD788082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88EAE944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78D27E1C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74" w15:restartNumberingAfterBreak="0">
    <w:nsid w:val="5D432EB4"/>
    <w:multiLevelType w:val="hybridMultilevel"/>
    <w:tmpl w:val="D1E48CE0"/>
    <w:lvl w:ilvl="0" w:tplc="F8FA18F0">
      <w:start w:val="1"/>
      <w:numFmt w:val="decimal"/>
      <w:lvlText w:val="%1."/>
      <w:lvlJc w:val="left"/>
      <w:pPr>
        <w:ind w:left="252" w:hanging="252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5" w15:restartNumberingAfterBreak="0">
    <w:nsid w:val="5D501508"/>
    <w:multiLevelType w:val="hybridMultilevel"/>
    <w:tmpl w:val="F0E4EF72"/>
    <w:lvl w:ilvl="0" w:tplc="0409000F">
      <w:start w:val="1"/>
      <w:numFmt w:val="decimal"/>
      <w:lvlText w:val="%1."/>
      <w:lvlJc w:val="left"/>
      <w:pPr>
        <w:ind w:left="161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2" w:hanging="480"/>
      </w:pPr>
    </w:lvl>
    <w:lvl w:ilvl="2" w:tplc="0409001B" w:tentative="1">
      <w:start w:val="1"/>
      <w:numFmt w:val="lowerRoman"/>
      <w:lvlText w:val="%3."/>
      <w:lvlJc w:val="right"/>
      <w:pPr>
        <w:ind w:left="2572" w:hanging="480"/>
      </w:pPr>
    </w:lvl>
    <w:lvl w:ilvl="3" w:tplc="0409000F" w:tentative="1">
      <w:start w:val="1"/>
      <w:numFmt w:val="decimal"/>
      <w:lvlText w:val="%4."/>
      <w:lvlJc w:val="left"/>
      <w:pPr>
        <w:ind w:left="305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2" w:hanging="480"/>
      </w:pPr>
    </w:lvl>
    <w:lvl w:ilvl="5" w:tplc="0409001B" w:tentative="1">
      <w:start w:val="1"/>
      <w:numFmt w:val="lowerRoman"/>
      <w:lvlText w:val="%6."/>
      <w:lvlJc w:val="right"/>
      <w:pPr>
        <w:ind w:left="4012" w:hanging="480"/>
      </w:pPr>
    </w:lvl>
    <w:lvl w:ilvl="6" w:tplc="0409000F" w:tentative="1">
      <w:start w:val="1"/>
      <w:numFmt w:val="decimal"/>
      <w:lvlText w:val="%7."/>
      <w:lvlJc w:val="left"/>
      <w:pPr>
        <w:ind w:left="449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2" w:hanging="480"/>
      </w:pPr>
    </w:lvl>
    <w:lvl w:ilvl="8" w:tplc="0409001B" w:tentative="1">
      <w:start w:val="1"/>
      <w:numFmt w:val="lowerRoman"/>
      <w:lvlText w:val="%9."/>
      <w:lvlJc w:val="right"/>
      <w:pPr>
        <w:ind w:left="5452" w:hanging="480"/>
      </w:pPr>
    </w:lvl>
  </w:abstractNum>
  <w:abstractNum w:abstractNumId="76" w15:restartNumberingAfterBreak="0">
    <w:nsid w:val="5EDB5141"/>
    <w:multiLevelType w:val="hybridMultilevel"/>
    <w:tmpl w:val="FE407C1E"/>
    <w:lvl w:ilvl="0" w:tplc="1688DFA6">
      <w:start w:val="4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60"/>
        <w:w w:val="100"/>
        <w:sz w:val="24"/>
        <w:szCs w:val="24"/>
        <w:lang w:val="zh-TW" w:eastAsia="zh-TW" w:bidi="zh-TW"/>
      </w:rPr>
    </w:lvl>
    <w:lvl w:ilvl="1" w:tplc="9F843614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E9FE6B7C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005656F4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2EACE044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37ECDF46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0C428FE6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DEDC5E08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C9322098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77" w15:restartNumberingAfterBreak="0">
    <w:nsid w:val="5F755337"/>
    <w:multiLevelType w:val="hybridMultilevel"/>
    <w:tmpl w:val="BB38F1C8"/>
    <w:lvl w:ilvl="0" w:tplc="FFFFFFFF">
      <w:start w:val="2"/>
      <w:numFmt w:val="decimal"/>
      <w:lvlText w:val="%1."/>
      <w:lvlJc w:val="left"/>
      <w:pPr>
        <w:ind w:left="480" w:hanging="480"/>
      </w:pPr>
      <w:rPr>
        <w:rFonts w:eastAsia="標楷體" w:hint="eastAsia"/>
        <w:strike w:val="0"/>
        <w:color w:val="000000" w:themeColor="text1"/>
        <w:sz w:val="24"/>
        <w:szCs w:val="28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8" w15:restartNumberingAfterBreak="0">
    <w:nsid w:val="616D51D1"/>
    <w:multiLevelType w:val="hybridMultilevel"/>
    <w:tmpl w:val="ED521F84"/>
    <w:lvl w:ilvl="0" w:tplc="5F385D5E">
      <w:start w:val="1"/>
      <w:numFmt w:val="decimal"/>
      <w:lvlText w:val="%1."/>
      <w:lvlJc w:val="left"/>
      <w:pPr>
        <w:ind w:left="383" w:hanging="383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61972404"/>
    <w:multiLevelType w:val="hybridMultilevel"/>
    <w:tmpl w:val="41220DC4"/>
    <w:lvl w:ilvl="0" w:tplc="2A5083F2">
      <w:start w:val="1"/>
      <w:numFmt w:val="taiwaneseCountingThousand"/>
      <w:lvlText w:val="(%1)"/>
      <w:lvlJc w:val="left"/>
      <w:pPr>
        <w:ind w:left="458" w:hanging="45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0" w15:restartNumberingAfterBreak="0">
    <w:nsid w:val="62CC7841"/>
    <w:multiLevelType w:val="hybridMultilevel"/>
    <w:tmpl w:val="BBB46B62"/>
    <w:lvl w:ilvl="0" w:tplc="E3B40BFA">
      <w:start w:val="1"/>
      <w:numFmt w:val="taiwaneseCountingThousand"/>
      <w:lvlText w:val="(%1)"/>
      <w:lvlJc w:val="left"/>
      <w:pPr>
        <w:ind w:left="480" w:hanging="480"/>
      </w:pPr>
      <w:rPr>
        <w:rFonts w:hint="eastAsia"/>
        <w:b w:val="0"/>
        <w:bCs/>
        <w:i w:val="0"/>
        <w:sz w:val="28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1" w15:restartNumberingAfterBreak="0">
    <w:nsid w:val="6317447C"/>
    <w:multiLevelType w:val="hybridMultilevel"/>
    <w:tmpl w:val="AFB0957C"/>
    <w:lvl w:ilvl="0" w:tplc="208AC8C2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2" w15:restartNumberingAfterBreak="0">
    <w:nsid w:val="648D4BEA"/>
    <w:multiLevelType w:val="hybridMultilevel"/>
    <w:tmpl w:val="6E44A248"/>
    <w:lvl w:ilvl="0" w:tplc="E60E5116">
      <w:start w:val="1"/>
      <w:numFmt w:val="taiwaneseCountingThousand"/>
      <w:lvlText w:val="(%1)"/>
      <w:lvlJc w:val="left"/>
      <w:pPr>
        <w:ind w:left="906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-599" w:hanging="480"/>
      </w:pPr>
    </w:lvl>
    <w:lvl w:ilvl="2" w:tplc="0409001B" w:tentative="1">
      <w:start w:val="1"/>
      <w:numFmt w:val="lowerRoman"/>
      <w:lvlText w:val="%3."/>
      <w:lvlJc w:val="right"/>
      <w:pPr>
        <w:ind w:left="-119" w:hanging="480"/>
      </w:pPr>
    </w:lvl>
    <w:lvl w:ilvl="3" w:tplc="0409000F" w:tentative="1">
      <w:start w:val="1"/>
      <w:numFmt w:val="decimal"/>
      <w:lvlText w:val="%4."/>
      <w:lvlJc w:val="left"/>
      <w:pPr>
        <w:ind w:left="36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841" w:hanging="480"/>
      </w:pPr>
    </w:lvl>
    <w:lvl w:ilvl="5" w:tplc="0409001B" w:tentative="1">
      <w:start w:val="1"/>
      <w:numFmt w:val="lowerRoman"/>
      <w:lvlText w:val="%6."/>
      <w:lvlJc w:val="right"/>
      <w:pPr>
        <w:ind w:left="1321" w:hanging="480"/>
      </w:pPr>
    </w:lvl>
    <w:lvl w:ilvl="6" w:tplc="0409000F" w:tentative="1">
      <w:start w:val="1"/>
      <w:numFmt w:val="decimal"/>
      <w:lvlText w:val="%7."/>
      <w:lvlJc w:val="left"/>
      <w:pPr>
        <w:ind w:left="180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2281" w:hanging="480"/>
      </w:pPr>
    </w:lvl>
    <w:lvl w:ilvl="8" w:tplc="0409001B" w:tentative="1">
      <w:start w:val="1"/>
      <w:numFmt w:val="lowerRoman"/>
      <w:lvlText w:val="%9."/>
      <w:lvlJc w:val="right"/>
      <w:pPr>
        <w:ind w:left="2761" w:hanging="480"/>
      </w:pPr>
    </w:lvl>
  </w:abstractNum>
  <w:abstractNum w:abstractNumId="83" w15:restartNumberingAfterBreak="0">
    <w:nsid w:val="656F2BCD"/>
    <w:multiLevelType w:val="hybridMultilevel"/>
    <w:tmpl w:val="CC603C50"/>
    <w:lvl w:ilvl="0" w:tplc="314ECBD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0"/>
        <w:szCs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4" w15:restartNumberingAfterBreak="0">
    <w:nsid w:val="677955D5"/>
    <w:multiLevelType w:val="hybridMultilevel"/>
    <w:tmpl w:val="3508F012"/>
    <w:lvl w:ilvl="0" w:tplc="7FD2FCCA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24"/>
        <w:w w:val="99"/>
        <w:sz w:val="24"/>
        <w:szCs w:val="24"/>
        <w:lang w:val="zh-TW" w:eastAsia="zh-TW" w:bidi="zh-TW"/>
      </w:rPr>
    </w:lvl>
    <w:lvl w:ilvl="1" w:tplc="576C1FD6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BC604796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D85AB210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A22AB3F6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6C52FFAC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1930A432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9CF29D5A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2E1C2E9A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85" w15:restartNumberingAfterBreak="0">
    <w:nsid w:val="687D6247"/>
    <w:multiLevelType w:val="hybridMultilevel"/>
    <w:tmpl w:val="0D165244"/>
    <w:lvl w:ilvl="0" w:tplc="812611E0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374256A4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641E543C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E3885EC8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7AFA30E6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64322B7A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484E5842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35AA3E26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CB26FCB6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86" w15:restartNumberingAfterBreak="0">
    <w:nsid w:val="68B0694B"/>
    <w:multiLevelType w:val="hybridMultilevel"/>
    <w:tmpl w:val="BCCEA94E"/>
    <w:lvl w:ilvl="0" w:tplc="A9A00656">
      <w:start w:val="1"/>
      <w:numFmt w:val="taiwaneseCountingThousand"/>
      <w:lvlText w:val="(%1)"/>
      <w:lvlJc w:val="left"/>
      <w:pPr>
        <w:ind w:left="3316" w:hanging="480"/>
      </w:pPr>
      <w:rPr>
        <w:rFonts w:eastAsia="標楷體" w:hint="eastAsia"/>
        <w:b w:val="0"/>
        <w:i w:val="0"/>
        <w:color w:val="auto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3796" w:hanging="480"/>
      </w:pPr>
    </w:lvl>
    <w:lvl w:ilvl="2" w:tplc="0409001B" w:tentative="1">
      <w:start w:val="1"/>
      <w:numFmt w:val="lowerRoman"/>
      <w:lvlText w:val="%3."/>
      <w:lvlJc w:val="right"/>
      <w:pPr>
        <w:ind w:left="4276" w:hanging="480"/>
      </w:pPr>
    </w:lvl>
    <w:lvl w:ilvl="3" w:tplc="0409000F" w:tentative="1">
      <w:start w:val="1"/>
      <w:numFmt w:val="decimal"/>
      <w:lvlText w:val="%4."/>
      <w:lvlJc w:val="left"/>
      <w:pPr>
        <w:ind w:left="475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5236" w:hanging="480"/>
      </w:pPr>
    </w:lvl>
    <w:lvl w:ilvl="5" w:tplc="0409001B" w:tentative="1">
      <w:start w:val="1"/>
      <w:numFmt w:val="lowerRoman"/>
      <w:lvlText w:val="%6."/>
      <w:lvlJc w:val="right"/>
      <w:pPr>
        <w:ind w:left="5716" w:hanging="480"/>
      </w:pPr>
    </w:lvl>
    <w:lvl w:ilvl="6" w:tplc="0409000F" w:tentative="1">
      <w:start w:val="1"/>
      <w:numFmt w:val="decimal"/>
      <w:lvlText w:val="%7."/>
      <w:lvlJc w:val="left"/>
      <w:pPr>
        <w:ind w:left="619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6676" w:hanging="480"/>
      </w:pPr>
    </w:lvl>
    <w:lvl w:ilvl="8" w:tplc="0409001B" w:tentative="1">
      <w:start w:val="1"/>
      <w:numFmt w:val="lowerRoman"/>
      <w:lvlText w:val="%9."/>
      <w:lvlJc w:val="right"/>
      <w:pPr>
        <w:ind w:left="7156" w:hanging="480"/>
      </w:pPr>
    </w:lvl>
  </w:abstractNum>
  <w:abstractNum w:abstractNumId="87" w15:restartNumberingAfterBreak="0">
    <w:nsid w:val="68C51670"/>
    <w:multiLevelType w:val="hybridMultilevel"/>
    <w:tmpl w:val="F40297A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8" w15:restartNumberingAfterBreak="0">
    <w:nsid w:val="69732A3D"/>
    <w:multiLevelType w:val="hybridMultilevel"/>
    <w:tmpl w:val="58842610"/>
    <w:lvl w:ilvl="0" w:tplc="3F26116E">
      <w:numFmt w:val="bullet"/>
      <w:lvlText w:val=""/>
      <w:lvlJc w:val="left"/>
      <w:pPr>
        <w:ind w:left="847" w:hanging="480"/>
      </w:pPr>
      <w:rPr>
        <w:rFonts w:ascii="Wingdings" w:eastAsia="Wingdings" w:hAnsi="Wingdings" w:cs="Wingdings" w:hint="default"/>
        <w:w w:val="100"/>
        <w:sz w:val="24"/>
        <w:szCs w:val="24"/>
        <w:lang w:val="zh-TW" w:eastAsia="zh-TW" w:bidi="zh-TW"/>
      </w:rPr>
    </w:lvl>
    <w:lvl w:ilvl="1" w:tplc="04090003" w:tentative="1">
      <w:start w:val="1"/>
      <w:numFmt w:val="bullet"/>
      <w:lvlText w:val=""/>
      <w:lvlJc w:val="left"/>
      <w:pPr>
        <w:ind w:left="132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7" w:hanging="480"/>
      </w:pPr>
      <w:rPr>
        <w:rFonts w:ascii="Wingdings" w:hAnsi="Wingdings" w:hint="default"/>
      </w:rPr>
    </w:lvl>
  </w:abstractNum>
  <w:abstractNum w:abstractNumId="89" w15:restartNumberingAfterBreak="0">
    <w:nsid w:val="69E42485"/>
    <w:multiLevelType w:val="hybridMultilevel"/>
    <w:tmpl w:val="E84C2AD8"/>
    <w:lvl w:ilvl="0" w:tplc="1C344084">
      <w:start w:val="1"/>
      <w:numFmt w:val="decimal"/>
      <w:lvlText w:val="%1."/>
      <w:lvlJc w:val="left"/>
      <w:pPr>
        <w:ind w:left="480" w:hanging="480"/>
      </w:pPr>
      <w:rPr>
        <w:rFonts w:hint="eastAsia"/>
        <w:sz w:val="22"/>
        <w:szCs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0" w15:restartNumberingAfterBreak="0">
    <w:nsid w:val="6A1F70E7"/>
    <w:multiLevelType w:val="hybridMultilevel"/>
    <w:tmpl w:val="5534FBFA"/>
    <w:lvl w:ilvl="0" w:tplc="C4EC1B34">
      <w:start w:val="3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1" w15:restartNumberingAfterBreak="0">
    <w:nsid w:val="6A743A85"/>
    <w:multiLevelType w:val="hybridMultilevel"/>
    <w:tmpl w:val="F38A883A"/>
    <w:lvl w:ilvl="0" w:tplc="9D3EC9A6">
      <w:start w:val="1"/>
      <w:numFmt w:val="decimal"/>
      <w:pStyle w:val="5-1"/>
      <w:lvlText w:val="%1."/>
      <w:lvlJc w:val="left"/>
      <w:pPr>
        <w:tabs>
          <w:tab w:val="num" w:pos="1740"/>
        </w:tabs>
        <w:ind w:left="1740" w:hanging="420"/>
      </w:pPr>
      <w:rPr>
        <w:rFonts w:cs="Times New Roman" w:hint="default"/>
      </w:rPr>
    </w:lvl>
    <w:lvl w:ilvl="1" w:tplc="196A67B6">
      <w:start w:val="1"/>
      <w:numFmt w:val="decimalFullWidth"/>
      <w:lvlText w:val="%2、"/>
      <w:lvlJc w:val="left"/>
      <w:pPr>
        <w:tabs>
          <w:tab w:val="num" w:pos="2520"/>
        </w:tabs>
        <w:ind w:left="2520" w:hanging="720"/>
      </w:pPr>
      <w:rPr>
        <w:rFonts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760"/>
        </w:tabs>
        <w:ind w:left="27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3720"/>
        </w:tabs>
        <w:ind w:left="37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200"/>
        </w:tabs>
        <w:ind w:left="42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5160"/>
        </w:tabs>
        <w:ind w:left="51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5640"/>
        </w:tabs>
        <w:ind w:left="5640" w:hanging="480"/>
      </w:pPr>
      <w:rPr>
        <w:rFonts w:cs="Times New Roman"/>
      </w:rPr>
    </w:lvl>
  </w:abstractNum>
  <w:abstractNum w:abstractNumId="92" w15:restartNumberingAfterBreak="0">
    <w:nsid w:val="6CB2261F"/>
    <w:multiLevelType w:val="hybridMultilevel"/>
    <w:tmpl w:val="784210D2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3" w15:restartNumberingAfterBreak="0">
    <w:nsid w:val="6DD41B9A"/>
    <w:multiLevelType w:val="hybridMultilevel"/>
    <w:tmpl w:val="ED32518C"/>
    <w:lvl w:ilvl="0" w:tplc="923CA54C">
      <w:start w:val="1"/>
      <w:numFmt w:val="taiwaneseCountingThousand"/>
      <w:lvlText w:val="%1、"/>
      <w:lvlJc w:val="left"/>
      <w:pPr>
        <w:ind w:left="862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94" w15:restartNumberingAfterBreak="0">
    <w:nsid w:val="6F7E0C67"/>
    <w:multiLevelType w:val="hybridMultilevel"/>
    <w:tmpl w:val="07A6B8F4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5" w15:restartNumberingAfterBreak="0">
    <w:nsid w:val="6FEF73A0"/>
    <w:multiLevelType w:val="hybridMultilevel"/>
    <w:tmpl w:val="1A4C2430"/>
    <w:lvl w:ilvl="0" w:tplc="A29A6C36">
      <w:start w:val="3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F42E412A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518E0F7C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44E2E6C2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52AAA642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ABA43648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DE480EAC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545CA682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6C5C6408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96" w15:restartNumberingAfterBreak="0">
    <w:nsid w:val="6FFB3E5E"/>
    <w:multiLevelType w:val="hybridMultilevel"/>
    <w:tmpl w:val="B874DD0E"/>
    <w:lvl w:ilvl="0" w:tplc="1B04E236">
      <w:start w:val="1"/>
      <w:numFmt w:val="decimal"/>
      <w:lvlText w:val="(%1)"/>
      <w:lvlJc w:val="left"/>
      <w:pPr>
        <w:ind w:left="1136" w:hanging="286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zh-TW" w:eastAsia="zh-TW" w:bidi="zh-TW"/>
      </w:rPr>
    </w:lvl>
    <w:lvl w:ilvl="1" w:tplc="E06E7418">
      <w:numFmt w:val="bullet"/>
      <w:lvlText w:val="•"/>
      <w:lvlJc w:val="left"/>
      <w:pPr>
        <w:ind w:left="958" w:hanging="286"/>
      </w:pPr>
      <w:rPr>
        <w:rFonts w:hint="default"/>
        <w:lang w:val="zh-TW" w:eastAsia="zh-TW" w:bidi="zh-TW"/>
      </w:rPr>
    </w:lvl>
    <w:lvl w:ilvl="2" w:tplc="4D4E1BEC">
      <w:numFmt w:val="bullet"/>
      <w:lvlText w:val="•"/>
      <w:lvlJc w:val="left"/>
      <w:pPr>
        <w:ind w:left="1256" w:hanging="286"/>
      </w:pPr>
      <w:rPr>
        <w:rFonts w:hint="default"/>
        <w:lang w:val="zh-TW" w:eastAsia="zh-TW" w:bidi="zh-TW"/>
      </w:rPr>
    </w:lvl>
    <w:lvl w:ilvl="3" w:tplc="77E4CA9A">
      <w:numFmt w:val="bullet"/>
      <w:lvlText w:val="•"/>
      <w:lvlJc w:val="left"/>
      <w:pPr>
        <w:ind w:left="1554" w:hanging="286"/>
      </w:pPr>
      <w:rPr>
        <w:rFonts w:hint="default"/>
        <w:lang w:val="zh-TW" w:eastAsia="zh-TW" w:bidi="zh-TW"/>
      </w:rPr>
    </w:lvl>
    <w:lvl w:ilvl="4" w:tplc="0C5EB982">
      <w:numFmt w:val="bullet"/>
      <w:lvlText w:val="•"/>
      <w:lvlJc w:val="left"/>
      <w:pPr>
        <w:ind w:left="1852" w:hanging="286"/>
      </w:pPr>
      <w:rPr>
        <w:rFonts w:hint="default"/>
        <w:lang w:val="zh-TW" w:eastAsia="zh-TW" w:bidi="zh-TW"/>
      </w:rPr>
    </w:lvl>
    <w:lvl w:ilvl="5" w:tplc="53E62528">
      <w:numFmt w:val="bullet"/>
      <w:lvlText w:val="•"/>
      <w:lvlJc w:val="left"/>
      <w:pPr>
        <w:ind w:left="2150" w:hanging="286"/>
      </w:pPr>
      <w:rPr>
        <w:rFonts w:hint="default"/>
        <w:lang w:val="zh-TW" w:eastAsia="zh-TW" w:bidi="zh-TW"/>
      </w:rPr>
    </w:lvl>
    <w:lvl w:ilvl="6" w:tplc="C980DE9A">
      <w:numFmt w:val="bullet"/>
      <w:lvlText w:val="•"/>
      <w:lvlJc w:val="left"/>
      <w:pPr>
        <w:ind w:left="2448" w:hanging="286"/>
      </w:pPr>
      <w:rPr>
        <w:rFonts w:hint="default"/>
        <w:lang w:val="zh-TW" w:eastAsia="zh-TW" w:bidi="zh-TW"/>
      </w:rPr>
    </w:lvl>
    <w:lvl w:ilvl="7" w:tplc="5E3C93AE">
      <w:numFmt w:val="bullet"/>
      <w:lvlText w:val="•"/>
      <w:lvlJc w:val="left"/>
      <w:pPr>
        <w:ind w:left="2746" w:hanging="286"/>
      </w:pPr>
      <w:rPr>
        <w:rFonts w:hint="default"/>
        <w:lang w:val="zh-TW" w:eastAsia="zh-TW" w:bidi="zh-TW"/>
      </w:rPr>
    </w:lvl>
    <w:lvl w:ilvl="8" w:tplc="06A44148">
      <w:numFmt w:val="bullet"/>
      <w:lvlText w:val="•"/>
      <w:lvlJc w:val="left"/>
      <w:pPr>
        <w:ind w:left="3044" w:hanging="286"/>
      </w:pPr>
      <w:rPr>
        <w:rFonts w:hint="default"/>
        <w:lang w:val="zh-TW" w:eastAsia="zh-TW" w:bidi="zh-TW"/>
      </w:rPr>
    </w:lvl>
  </w:abstractNum>
  <w:abstractNum w:abstractNumId="97" w15:restartNumberingAfterBreak="0">
    <w:nsid w:val="709307CA"/>
    <w:multiLevelType w:val="hybridMultilevel"/>
    <w:tmpl w:val="23E6B282"/>
    <w:lvl w:ilvl="0" w:tplc="D20EE7B6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E57422F0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AACE566E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32D0C2CA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7956534C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E25CA726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F7C879A2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B13851BA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D7F8BE9A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98" w15:restartNumberingAfterBreak="0">
    <w:nsid w:val="73F83FCE"/>
    <w:multiLevelType w:val="hybridMultilevel"/>
    <w:tmpl w:val="11042B8A"/>
    <w:lvl w:ilvl="0" w:tplc="0164938C">
      <w:start w:val="1"/>
      <w:numFmt w:val="decimal"/>
      <w:lvlText w:val="%1."/>
      <w:lvlJc w:val="left"/>
      <w:pPr>
        <w:ind w:left="651" w:hanging="291"/>
      </w:pPr>
      <w:rPr>
        <w:rFonts w:ascii="Times New Roman" w:eastAsia="標楷體" w:hAnsi="Times New Roman" w:cs="Times New Roman" w:hint="default"/>
        <w:w w:val="99"/>
        <w:sz w:val="24"/>
        <w:szCs w:val="24"/>
        <w:lang w:val="zh-TW" w:eastAsia="zh-TW" w:bidi="zh-TW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9" w15:restartNumberingAfterBreak="0">
    <w:nsid w:val="75896227"/>
    <w:multiLevelType w:val="hybridMultilevel"/>
    <w:tmpl w:val="F5D8180A"/>
    <w:lvl w:ilvl="0" w:tplc="8E66625E">
      <w:start w:val="1"/>
      <w:numFmt w:val="taiwaneseCountingThousand"/>
      <w:lvlText w:val="(%1)"/>
      <w:lvlJc w:val="left"/>
      <w:pPr>
        <w:ind w:left="2465" w:hanging="480"/>
      </w:pPr>
      <w:rPr>
        <w:rFonts w:eastAsia="標楷體" w:hint="eastAsia"/>
        <w:b w:val="0"/>
        <w:i w:val="0"/>
        <w:color w:val="000000" w:themeColor="text1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0" w15:restartNumberingAfterBreak="0">
    <w:nsid w:val="75D5317C"/>
    <w:multiLevelType w:val="hybridMultilevel"/>
    <w:tmpl w:val="7B223EAA"/>
    <w:lvl w:ilvl="0" w:tplc="89B8D83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1" w15:restartNumberingAfterBreak="0">
    <w:nsid w:val="765442DC"/>
    <w:multiLevelType w:val="hybridMultilevel"/>
    <w:tmpl w:val="07245CE6"/>
    <w:lvl w:ilvl="0" w:tplc="4E5A503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2" w15:restartNumberingAfterBreak="0">
    <w:nsid w:val="765D2D20"/>
    <w:multiLevelType w:val="hybridMultilevel"/>
    <w:tmpl w:val="250829F2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3" w15:restartNumberingAfterBreak="0">
    <w:nsid w:val="76B143F9"/>
    <w:multiLevelType w:val="hybridMultilevel"/>
    <w:tmpl w:val="D0724C2C"/>
    <w:lvl w:ilvl="0" w:tplc="A362540C">
      <w:start w:val="1"/>
      <w:numFmt w:val="taiwaneseCountingThousand"/>
      <w:lvlText w:val="(%1)"/>
      <w:lvlJc w:val="left"/>
      <w:pPr>
        <w:ind w:left="1286" w:hanging="720"/>
      </w:pPr>
      <w:rPr>
        <w:rFonts w:ascii="Times New Roman" w:eastAsia="標楷體" w:hAnsi="Times New Roman"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104" w15:restartNumberingAfterBreak="0">
    <w:nsid w:val="77EA2A0A"/>
    <w:multiLevelType w:val="hybridMultilevel"/>
    <w:tmpl w:val="E6ACE310"/>
    <w:lvl w:ilvl="0" w:tplc="7BC6E5F8">
      <w:start w:val="1"/>
      <w:numFmt w:val="decimal"/>
      <w:lvlText w:val="%1."/>
      <w:lvlJc w:val="left"/>
      <w:pPr>
        <w:ind w:left="1049" w:hanging="480"/>
      </w:pPr>
      <w:rPr>
        <w:rFonts w:ascii="Times New Roman" w:hAnsi="Times New Roman" w:cs="Times New Roman" w:hint="default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1529" w:hanging="480"/>
      </w:pPr>
    </w:lvl>
    <w:lvl w:ilvl="2" w:tplc="0409001B" w:tentative="1">
      <w:start w:val="1"/>
      <w:numFmt w:val="lowerRoman"/>
      <w:lvlText w:val="%3."/>
      <w:lvlJc w:val="right"/>
      <w:pPr>
        <w:ind w:left="2009" w:hanging="480"/>
      </w:pPr>
    </w:lvl>
    <w:lvl w:ilvl="3" w:tplc="0409000F" w:tentative="1">
      <w:start w:val="1"/>
      <w:numFmt w:val="decimal"/>
      <w:lvlText w:val="%4."/>
      <w:lvlJc w:val="left"/>
      <w:pPr>
        <w:ind w:left="248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9" w:hanging="480"/>
      </w:pPr>
    </w:lvl>
    <w:lvl w:ilvl="5" w:tplc="0409001B" w:tentative="1">
      <w:start w:val="1"/>
      <w:numFmt w:val="lowerRoman"/>
      <w:lvlText w:val="%6."/>
      <w:lvlJc w:val="right"/>
      <w:pPr>
        <w:ind w:left="3449" w:hanging="480"/>
      </w:pPr>
    </w:lvl>
    <w:lvl w:ilvl="6" w:tplc="0409000F" w:tentative="1">
      <w:start w:val="1"/>
      <w:numFmt w:val="decimal"/>
      <w:lvlText w:val="%7."/>
      <w:lvlJc w:val="left"/>
      <w:pPr>
        <w:ind w:left="392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9" w:hanging="480"/>
      </w:pPr>
    </w:lvl>
    <w:lvl w:ilvl="8" w:tplc="0409001B" w:tentative="1">
      <w:start w:val="1"/>
      <w:numFmt w:val="lowerRoman"/>
      <w:lvlText w:val="%9."/>
      <w:lvlJc w:val="right"/>
      <w:pPr>
        <w:ind w:left="4889" w:hanging="480"/>
      </w:pPr>
    </w:lvl>
  </w:abstractNum>
  <w:abstractNum w:abstractNumId="105" w15:restartNumberingAfterBreak="0">
    <w:nsid w:val="78331682"/>
    <w:multiLevelType w:val="hybridMultilevel"/>
    <w:tmpl w:val="71C2A6A0"/>
    <w:lvl w:ilvl="0" w:tplc="DB504226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41C45E80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E3480062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E61A3454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D44CE390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9B3CC394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7F24E944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958A70A6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28267F96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106" w15:restartNumberingAfterBreak="0">
    <w:nsid w:val="7882698C"/>
    <w:multiLevelType w:val="hybridMultilevel"/>
    <w:tmpl w:val="BD76F578"/>
    <w:lvl w:ilvl="0" w:tplc="C506F6EE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39"/>
        <w:w w:val="100"/>
        <w:sz w:val="24"/>
        <w:szCs w:val="24"/>
        <w:lang w:val="zh-TW" w:eastAsia="zh-TW" w:bidi="zh-TW"/>
      </w:rPr>
    </w:lvl>
    <w:lvl w:ilvl="1" w:tplc="C9B85614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BFD6181A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0C269412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1416E0C6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A0AA3FDC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5CBE6AF4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9CC6EE1A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DFDE06CE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107" w15:restartNumberingAfterBreak="0">
    <w:nsid w:val="7B7872D3"/>
    <w:multiLevelType w:val="hybridMultilevel"/>
    <w:tmpl w:val="3998F7F6"/>
    <w:lvl w:ilvl="0" w:tplc="3126E80C">
      <w:start w:val="1"/>
      <w:numFmt w:val="taiwaneseCountingThousand"/>
      <w:lvlText w:val="%1、"/>
      <w:lvlJc w:val="left"/>
      <w:pPr>
        <w:tabs>
          <w:tab w:val="num" w:pos="2705"/>
        </w:tabs>
        <w:ind w:left="2705" w:hanging="720"/>
      </w:pPr>
      <w:rPr>
        <w:rFonts w:cs="Times New Roman" w:hint="default"/>
      </w:rPr>
    </w:lvl>
    <w:lvl w:ilvl="1" w:tplc="03622B20">
      <w:start w:val="1"/>
      <w:numFmt w:val="taiwaneseCountingThousand"/>
      <w:lvlText w:val="(%2)"/>
      <w:lvlJc w:val="left"/>
      <w:pPr>
        <w:tabs>
          <w:tab w:val="num" w:pos="840"/>
        </w:tabs>
        <w:ind w:left="840" w:hanging="360"/>
      </w:pPr>
      <w:rPr>
        <w:rFonts w:cs="Times New Roman" w:hint="default"/>
      </w:rPr>
    </w:lvl>
    <w:lvl w:ilvl="2" w:tplc="CEDC5332">
      <w:start w:val="1"/>
      <w:numFmt w:val="decimal"/>
      <w:lvlText w:val="%3."/>
      <w:lvlJc w:val="left"/>
      <w:pPr>
        <w:tabs>
          <w:tab w:val="num" w:pos="1320"/>
        </w:tabs>
        <w:ind w:left="1320" w:hanging="360"/>
      </w:pPr>
      <w:rPr>
        <w:rFonts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108" w15:restartNumberingAfterBreak="0">
    <w:nsid w:val="7D56327E"/>
    <w:multiLevelType w:val="hybridMultilevel"/>
    <w:tmpl w:val="A85E9CB0"/>
    <w:lvl w:ilvl="0" w:tplc="7BD297A6">
      <w:start w:val="1"/>
      <w:numFmt w:val="decimal"/>
      <w:lvlText w:val="%1."/>
      <w:lvlJc w:val="left"/>
      <w:pPr>
        <w:ind w:left="1049" w:hanging="480"/>
      </w:pPr>
      <w:rPr>
        <w:rFonts w:ascii="Times New Roman" w:hAnsi="Times New Roman" w:cs="Times New Roman" w:hint="default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1529" w:hanging="480"/>
      </w:pPr>
    </w:lvl>
    <w:lvl w:ilvl="2" w:tplc="0409001B" w:tentative="1">
      <w:start w:val="1"/>
      <w:numFmt w:val="lowerRoman"/>
      <w:lvlText w:val="%3."/>
      <w:lvlJc w:val="right"/>
      <w:pPr>
        <w:ind w:left="2009" w:hanging="480"/>
      </w:pPr>
    </w:lvl>
    <w:lvl w:ilvl="3" w:tplc="0409000F" w:tentative="1">
      <w:start w:val="1"/>
      <w:numFmt w:val="decimal"/>
      <w:lvlText w:val="%4."/>
      <w:lvlJc w:val="left"/>
      <w:pPr>
        <w:ind w:left="248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9" w:hanging="480"/>
      </w:pPr>
    </w:lvl>
    <w:lvl w:ilvl="5" w:tplc="0409001B" w:tentative="1">
      <w:start w:val="1"/>
      <w:numFmt w:val="lowerRoman"/>
      <w:lvlText w:val="%6."/>
      <w:lvlJc w:val="right"/>
      <w:pPr>
        <w:ind w:left="3449" w:hanging="480"/>
      </w:pPr>
    </w:lvl>
    <w:lvl w:ilvl="6" w:tplc="0409000F" w:tentative="1">
      <w:start w:val="1"/>
      <w:numFmt w:val="decimal"/>
      <w:lvlText w:val="%7."/>
      <w:lvlJc w:val="left"/>
      <w:pPr>
        <w:ind w:left="392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9" w:hanging="480"/>
      </w:pPr>
    </w:lvl>
    <w:lvl w:ilvl="8" w:tplc="0409001B" w:tentative="1">
      <w:start w:val="1"/>
      <w:numFmt w:val="lowerRoman"/>
      <w:lvlText w:val="%9."/>
      <w:lvlJc w:val="right"/>
      <w:pPr>
        <w:ind w:left="4889" w:hanging="480"/>
      </w:pPr>
    </w:lvl>
  </w:abstractNum>
  <w:abstractNum w:abstractNumId="109" w15:restartNumberingAfterBreak="0">
    <w:nsid w:val="7EC640DB"/>
    <w:multiLevelType w:val="hybridMultilevel"/>
    <w:tmpl w:val="80384C6E"/>
    <w:lvl w:ilvl="0" w:tplc="04090003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10" w15:restartNumberingAfterBreak="0">
    <w:nsid w:val="7F203CA2"/>
    <w:multiLevelType w:val="hybridMultilevel"/>
    <w:tmpl w:val="A1826C8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1" w15:restartNumberingAfterBreak="0">
    <w:nsid w:val="7F512366"/>
    <w:multiLevelType w:val="hybridMultilevel"/>
    <w:tmpl w:val="54E44642"/>
    <w:lvl w:ilvl="0" w:tplc="E60E5116">
      <w:start w:val="1"/>
      <w:numFmt w:val="taiwaneseCountingThousand"/>
      <w:lvlText w:val="(%1)"/>
      <w:lvlJc w:val="left"/>
      <w:pPr>
        <w:ind w:left="2465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2" w15:restartNumberingAfterBreak="0">
    <w:nsid w:val="7FB47157"/>
    <w:multiLevelType w:val="hybridMultilevel"/>
    <w:tmpl w:val="33384322"/>
    <w:lvl w:ilvl="0" w:tplc="69A09D46">
      <w:start w:val="1"/>
      <w:numFmt w:val="taiwaneseCountingThousand"/>
      <w:lvlText w:val="(%1)"/>
      <w:lvlJc w:val="left"/>
      <w:pPr>
        <w:ind w:left="2317" w:hanging="60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669" w:hanging="480"/>
      </w:pPr>
    </w:lvl>
    <w:lvl w:ilvl="2" w:tplc="0409001B" w:tentative="1">
      <w:start w:val="1"/>
      <w:numFmt w:val="lowerRoman"/>
      <w:lvlText w:val="%3."/>
      <w:lvlJc w:val="right"/>
      <w:pPr>
        <w:ind w:left="3149" w:hanging="480"/>
      </w:pPr>
    </w:lvl>
    <w:lvl w:ilvl="3" w:tplc="0409000F" w:tentative="1">
      <w:start w:val="1"/>
      <w:numFmt w:val="decimal"/>
      <w:lvlText w:val="%4."/>
      <w:lvlJc w:val="left"/>
      <w:pPr>
        <w:ind w:left="362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109" w:hanging="480"/>
      </w:pPr>
    </w:lvl>
    <w:lvl w:ilvl="5" w:tplc="0409001B" w:tentative="1">
      <w:start w:val="1"/>
      <w:numFmt w:val="lowerRoman"/>
      <w:lvlText w:val="%6."/>
      <w:lvlJc w:val="right"/>
      <w:pPr>
        <w:ind w:left="4589" w:hanging="480"/>
      </w:pPr>
    </w:lvl>
    <w:lvl w:ilvl="6" w:tplc="0409000F" w:tentative="1">
      <w:start w:val="1"/>
      <w:numFmt w:val="decimal"/>
      <w:lvlText w:val="%7."/>
      <w:lvlJc w:val="left"/>
      <w:pPr>
        <w:ind w:left="506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549" w:hanging="480"/>
      </w:pPr>
    </w:lvl>
    <w:lvl w:ilvl="8" w:tplc="0409001B" w:tentative="1">
      <w:start w:val="1"/>
      <w:numFmt w:val="lowerRoman"/>
      <w:lvlText w:val="%9."/>
      <w:lvlJc w:val="right"/>
      <w:pPr>
        <w:ind w:left="6029" w:hanging="480"/>
      </w:pPr>
    </w:lvl>
  </w:abstractNum>
  <w:abstractNum w:abstractNumId="113" w15:restartNumberingAfterBreak="0">
    <w:nsid w:val="7FBB6B15"/>
    <w:multiLevelType w:val="hybridMultilevel"/>
    <w:tmpl w:val="54E44642"/>
    <w:lvl w:ilvl="0" w:tplc="E60E5116">
      <w:start w:val="1"/>
      <w:numFmt w:val="taiwaneseCountingThousand"/>
      <w:lvlText w:val="(%1)"/>
      <w:lvlJc w:val="left"/>
      <w:pPr>
        <w:ind w:left="2465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2092265698">
    <w:abstractNumId w:val="35"/>
  </w:num>
  <w:num w:numId="2" w16cid:durableId="1933927713">
    <w:abstractNumId w:val="91"/>
  </w:num>
  <w:num w:numId="3" w16cid:durableId="404567730">
    <w:abstractNumId w:val="14"/>
  </w:num>
  <w:num w:numId="4" w16cid:durableId="2058551849">
    <w:abstractNumId w:val="109"/>
  </w:num>
  <w:num w:numId="5" w16cid:durableId="1849053873">
    <w:abstractNumId w:val="66"/>
  </w:num>
  <w:num w:numId="6" w16cid:durableId="742609901">
    <w:abstractNumId w:val="65"/>
  </w:num>
  <w:num w:numId="7" w16cid:durableId="1831289789">
    <w:abstractNumId w:val="67"/>
  </w:num>
  <w:num w:numId="8" w16cid:durableId="589194287">
    <w:abstractNumId w:val="2"/>
  </w:num>
  <w:num w:numId="9" w16cid:durableId="164789243">
    <w:abstractNumId w:val="113"/>
  </w:num>
  <w:num w:numId="10" w16cid:durableId="793904913">
    <w:abstractNumId w:val="107"/>
  </w:num>
  <w:num w:numId="11" w16cid:durableId="1000037414">
    <w:abstractNumId w:val="70"/>
  </w:num>
  <w:num w:numId="12" w16cid:durableId="1025786322">
    <w:abstractNumId w:val="15"/>
  </w:num>
  <w:num w:numId="13" w16cid:durableId="1894852651">
    <w:abstractNumId w:val="108"/>
  </w:num>
  <w:num w:numId="14" w16cid:durableId="944993587">
    <w:abstractNumId w:val="111"/>
  </w:num>
  <w:num w:numId="15" w16cid:durableId="361512581">
    <w:abstractNumId w:val="99"/>
  </w:num>
  <w:num w:numId="16" w16cid:durableId="701395369">
    <w:abstractNumId w:val="104"/>
  </w:num>
  <w:num w:numId="17" w16cid:durableId="1699352765">
    <w:abstractNumId w:val="63"/>
  </w:num>
  <w:num w:numId="18" w16cid:durableId="1576473063">
    <w:abstractNumId w:val="82"/>
  </w:num>
  <w:num w:numId="19" w16cid:durableId="289289906">
    <w:abstractNumId w:val="44"/>
  </w:num>
  <w:num w:numId="20" w16cid:durableId="609706471">
    <w:abstractNumId w:val="57"/>
  </w:num>
  <w:num w:numId="21" w16cid:durableId="1446462877">
    <w:abstractNumId w:val="92"/>
  </w:num>
  <w:num w:numId="22" w16cid:durableId="938492074">
    <w:abstractNumId w:val="80"/>
  </w:num>
  <w:num w:numId="23" w16cid:durableId="2106656379">
    <w:abstractNumId w:val="100"/>
  </w:num>
  <w:num w:numId="24" w16cid:durableId="1453133597">
    <w:abstractNumId w:val="81"/>
  </w:num>
  <w:num w:numId="25" w16cid:durableId="1253271479">
    <w:abstractNumId w:val="56"/>
  </w:num>
  <w:num w:numId="26" w16cid:durableId="2081705072">
    <w:abstractNumId w:val="47"/>
  </w:num>
  <w:num w:numId="27" w16cid:durableId="1423333750">
    <w:abstractNumId w:val="32"/>
  </w:num>
  <w:num w:numId="28" w16cid:durableId="797265911">
    <w:abstractNumId w:val="69"/>
  </w:num>
  <w:num w:numId="29" w16cid:durableId="1365404678">
    <w:abstractNumId w:val="61"/>
  </w:num>
  <w:num w:numId="30" w16cid:durableId="745029684">
    <w:abstractNumId w:val="83"/>
  </w:num>
  <w:num w:numId="31" w16cid:durableId="744764419">
    <w:abstractNumId w:val="9"/>
  </w:num>
  <w:num w:numId="32" w16cid:durableId="1168985852">
    <w:abstractNumId w:val="87"/>
  </w:num>
  <w:num w:numId="33" w16cid:durableId="1881556131">
    <w:abstractNumId w:val="33"/>
  </w:num>
  <w:num w:numId="34" w16cid:durableId="1813015067">
    <w:abstractNumId w:val="54"/>
  </w:num>
  <w:num w:numId="35" w16cid:durableId="1391154387">
    <w:abstractNumId w:val="64"/>
  </w:num>
  <w:num w:numId="36" w16cid:durableId="1986200635">
    <w:abstractNumId w:val="16"/>
  </w:num>
  <w:num w:numId="37" w16cid:durableId="2048407573">
    <w:abstractNumId w:val="27"/>
  </w:num>
  <w:num w:numId="38" w16cid:durableId="868419615">
    <w:abstractNumId w:val="102"/>
  </w:num>
  <w:num w:numId="39" w16cid:durableId="2123645394">
    <w:abstractNumId w:val="0"/>
  </w:num>
  <w:num w:numId="40" w16cid:durableId="147940731">
    <w:abstractNumId w:val="40"/>
  </w:num>
  <w:num w:numId="41" w16cid:durableId="1011877761">
    <w:abstractNumId w:val="93"/>
  </w:num>
  <w:num w:numId="42" w16cid:durableId="612129830">
    <w:abstractNumId w:val="36"/>
  </w:num>
  <w:num w:numId="43" w16cid:durableId="33315854">
    <w:abstractNumId w:val="49"/>
  </w:num>
  <w:num w:numId="44" w16cid:durableId="1866599155">
    <w:abstractNumId w:val="51"/>
  </w:num>
  <w:num w:numId="45" w16cid:durableId="1555893518">
    <w:abstractNumId w:val="53"/>
  </w:num>
  <w:num w:numId="46" w16cid:durableId="832598645">
    <w:abstractNumId w:val="12"/>
  </w:num>
  <w:num w:numId="47" w16cid:durableId="1615095593">
    <w:abstractNumId w:val="101"/>
  </w:num>
  <w:num w:numId="48" w16cid:durableId="1858229756">
    <w:abstractNumId w:val="46"/>
  </w:num>
  <w:num w:numId="49" w16cid:durableId="986200164">
    <w:abstractNumId w:val="89"/>
  </w:num>
  <w:num w:numId="50" w16cid:durableId="2046171721">
    <w:abstractNumId w:val="75"/>
  </w:num>
  <w:num w:numId="51" w16cid:durableId="1033505600">
    <w:abstractNumId w:val="25"/>
  </w:num>
  <w:num w:numId="52" w16cid:durableId="1839609481">
    <w:abstractNumId w:val="86"/>
  </w:num>
  <w:num w:numId="53" w16cid:durableId="1351298839">
    <w:abstractNumId w:val="28"/>
  </w:num>
  <w:num w:numId="54" w16cid:durableId="1073626760">
    <w:abstractNumId w:val="17"/>
  </w:num>
  <w:num w:numId="55" w16cid:durableId="572131292">
    <w:abstractNumId w:val="94"/>
  </w:num>
  <w:num w:numId="56" w16cid:durableId="1588466878">
    <w:abstractNumId w:val="24"/>
  </w:num>
  <w:num w:numId="57" w16cid:durableId="763575934">
    <w:abstractNumId w:val="110"/>
  </w:num>
  <w:num w:numId="58" w16cid:durableId="1271082651">
    <w:abstractNumId w:val="50"/>
  </w:num>
  <w:num w:numId="59" w16cid:durableId="1308819732">
    <w:abstractNumId w:val="103"/>
  </w:num>
  <w:num w:numId="60" w16cid:durableId="1386292059">
    <w:abstractNumId w:val="112"/>
  </w:num>
  <w:num w:numId="61" w16cid:durableId="1324815544">
    <w:abstractNumId w:val="29"/>
  </w:num>
  <w:num w:numId="62" w16cid:durableId="2014332001">
    <w:abstractNumId w:val="48"/>
  </w:num>
  <w:num w:numId="63" w16cid:durableId="902369522">
    <w:abstractNumId w:val="79"/>
  </w:num>
  <w:num w:numId="64" w16cid:durableId="856576325">
    <w:abstractNumId w:val="45"/>
  </w:num>
  <w:num w:numId="65" w16cid:durableId="1355225354">
    <w:abstractNumId w:val="58"/>
  </w:num>
  <w:num w:numId="66" w16cid:durableId="1619070673">
    <w:abstractNumId w:val="52"/>
  </w:num>
  <w:num w:numId="67" w16cid:durableId="1702364170">
    <w:abstractNumId w:val="23"/>
  </w:num>
  <w:num w:numId="68" w16cid:durableId="2007123802">
    <w:abstractNumId w:val="3"/>
  </w:num>
  <w:num w:numId="69" w16cid:durableId="686906549">
    <w:abstractNumId w:val="38"/>
  </w:num>
  <w:num w:numId="70" w16cid:durableId="1555002102">
    <w:abstractNumId w:val="43"/>
  </w:num>
  <w:num w:numId="71" w16cid:durableId="749809662">
    <w:abstractNumId w:val="84"/>
  </w:num>
  <w:num w:numId="72" w16cid:durableId="531656023">
    <w:abstractNumId w:val="20"/>
  </w:num>
  <w:num w:numId="73" w16cid:durableId="452021659">
    <w:abstractNumId w:val="21"/>
  </w:num>
  <w:num w:numId="74" w16cid:durableId="113134221">
    <w:abstractNumId w:val="39"/>
  </w:num>
  <w:num w:numId="75" w16cid:durableId="1247812437">
    <w:abstractNumId w:val="13"/>
  </w:num>
  <w:num w:numId="76" w16cid:durableId="1857693013">
    <w:abstractNumId w:val="96"/>
  </w:num>
  <w:num w:numId="77" w16cid:durableId="36666956">
    <w:abstractNumId w:val="105"/>
  </w:num>
  <w:num w:numId="78" w16cid:durableId="1163467342">
    <w:abstractNumId w:val="22"/>
  </w:num>
  <w:num w:numId="79" w16cid:durableId="1596472725">
    <w:abstractNumId w:val="8"/>
  </w:num>
  <w:num w:numId="80" w16cid:durableId="489102167">
    <w:abstractNumId w:val="97"/>
  </w:num>
  <w:num w:numId="81" w16cid:durableId="1345595917">
    <w:abstractNumId w:val="76"/>
  </w:num>
  <w:num w:numId="82" w16cid:durableId="1582449111">
    <w:abstractNumId w:val="73"/>
  </w:num>
  <w:num w:numId="83" w16cid:durableId="727581567">
    <w:abstractNumId w:val="41"/>
  </w:num>
  <w:num w:numId="84" w16cid:durableId="1746876976">
    <w:abstractNumId w:val="106"/>
  </w:num>
  <w:num w:numId="85" w16cid:durableId="298612271">
    <w:abstractNumId w:val="42"/>
  </w:num>
  <w:num w:numId="86" w16cid:durableId="1540437128">
    <w:abstractNumId w:val="95"/>
  </w:num>
  <w:num w:numId="87" w16cid:durableId="1630285501">
    <w:abstractNumId w:val="7"/>
  </w:num>
  <w:num w:numId="88" w16cid:durableId="35668240">
    <w:abstractNumId w:val="71"/>
  </w:num>
  <w:num w:numId="89" w16cid:durableId="1002705871">
    <w:abstractNumId w:val="19"/>
  </w:num>
  <w:num w:numId="90" w16cid:durableId="399401842">
    <w:abstractNumId w:val="85"/>
  </w:num>
  <w:num w:numId="91" w16cid:durableId="1864586407">
    <w:abstractNumId w:val="62"/>
  </w:num>
  <w:num w:numId="92" w16cid:durableId="780341091">
    <w:abstractNumId w:val="1"/>
  </w:num>
  <w:num w:numId="93" w16cid:durableId="430668268">
    <w:abstractNumId w:val="18"/>
  </w:num>
  <w:num w:numId="94" w16cid:durableId="1762750041">
    <w:abstractNumId w:val="88"/>
  </w:num>
  <w:num w:numId="95" w16cid:durableId="665666874">
    <w:abstractNumId w:val="10"/>
  </w:num>
  <w:num w:numId="96" w16cid:durableId="56904358">
    <w:abstractNumId w:val="6"/>
  </w:num>
  <w:num w:numId="97" w16cid:durableId="1481848111">
    <w:abstractNumId w:val="60"/>
  </w:num>
  <w:num w:numId="98" w16cid:durableId="1662611832">
    <w:abstractNumId w:val="11"/>
  </w:num>
  <w:num w:numId="99" w16cid:durableId="139005735">
    <w:abstractNumId w:val="74"/>
  </w:num>
  <w:num w:numId="100" w16cid:durableId="34276559">
    <w:abstractNumId w:val="59"/>
  </w:num>
  <w:num w:numId="101" w16cid:durableId="1342853710">
    <w:abstractNumId w:val="37"/>
  </w:num>
  <w:num w:numId="102" w16cid:durableId="268242193">
    <w:abstractNumId w:val="77"/>
  </w:num>
  <w:num w:numId="103" w16cid:durableId="686950850">
    <w:abstractNumId w:val="31"/>
  </w:num>
  <w:num w:numId="104" w16cid:durableId="1742942024">
    <w:abstractNumId w:val="5"/>
  </w:num>
  <w:num w:numId="105" w16cid:durableId="445201368">
    <w:abstractNumId w:val="55"/>
  </w:num>
  <w:num w:numId="106" w16cid:durableId="1731348204">
    <w:abstractNumId w:val="98"/>
  </w:num>
  <w:num w:numId="107" w16cid:durableId="848561194">
    <w:abstractNumId w:val="4"/>
  </w:num>
  <w:num w:numId="108" w16cid:durableId="1736197263">
    <w:abstractNumId w:val="26"/>
  </w:num>
  <w:num w:numId="109" w16cid:durableId="1132284271">
    <w:abstractNumId w:val="68"/>
  </w:num>
  <w:num w:numId="110" w16cid:durableId="371732195">
    <w:abstractNumId w:val="78"/>
  </w:num>
  <w:num w:numId="111" w16cid:durableId="1867937811">
    <w:abstractNumId w:val="30"/>
  </w:num>
  <w:num w:numId="112" w16cid:durableId="1584879033">
    <w:abstractNumId w:val="72"/>
  </w:num>
  <w:num w:numId="113" w16cid:durableId="1298530822">
    <w:abstractNumId w:val="34"/>
  </w:num>
  <w:num w:numId="114" w16cid:durableId="179593184">
    <w:abstractNumId w:val="90"/>
  </w:num>
  <w:numIdMacAtCleanup w:val="10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9"/>
  <w:bordersDoNotSurroundHeader/>
  <w:bordersDoNotSurroundFooter/>
  <w:hideSpellingErrors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20"/>
  <w:drawingGridHorizontalSpacing w:val="12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Nbc0NTI1Nze0NDNS0lEKTi0uzszPAykwM6kFAFLGFYItAAAA"/>
  </w:docVars>
  <w:rsids>
    <w:rsidRoot w:val="00AF4AB8"/>
    <w:rsid w:val="000004F2"/>
    <w:rsid w:val="00000D25"/>
    <w:rsid w:val="00000F90"/>
    <w:rsid w:val="00001054"/>
    <w:rsid w:val="000011F6"/>
    <w:rsid w:val="00002103"/>
    <w:rsid w:val="00002170"/>
    <w:rsid w:val="00002208"/>
    <w:rsid w:val="00002600"/>
    <w:rsid w:val="00002CFE"/>
    <w:rsid w:val="00003131"/>
    <w:rsid w:val="00003507"/>
    <w:rsid w:val="00003B58"/>
    <w:rsid w:val="00003B85"/>
    <w:rsid w:val="00004F03"/>
    <w:rsid w:val="00005700"/>
    <w:rsid w:val="00005863"/>
    <w:rsid w:val="000058AC"/>
    <w:rsid w:val="00005916"/>
    <w:rsid w:val="0000624D"/>
    <w:rsid w:val="000064F8"/>
    <w:rsid w:val="0000656F"/>
    <w:rsid w:val="00006A43"/>
    <w:rsid w:val="00006AFC"/>
    <w:rsid w:val="00006D51"/>
    <w:rsid w:val="00007303"/>
    <w:rsid w:val="00007562"/>
    <w:rsid w:val="00007702"/>
    <w:rsid w:val="00007821"/>
    <w:rsid w:val="00007986"/>
    <w:rsid w:val="00007B39"/>
    <w:rsid w:val="000107C5"/>
    <w:rsid w:val="0001082B"/>
    <w:rsid w:val="00010963"/>
    <w:rsid w:val="00010AFC"/>
    <w:rsid w:val="00010F5B"/>
    <w:rsid w:val="00011A81"/>
    <w:rsid w:val="000122C3"/>
    <w:rsid w:val="00012581"/>
    <w:rsid w:val="00013036"/>
    <w:rsid w:val="000132C7"/>
    <w:rsid w:val="00013AFE"/>
    <w:rsid w:val="00013F0F"/>
    <w:rsid w:val="000140E9"/>
    <w:rsid w:val="000142B5"/>
    <w:rsid w:val="00014D1E"/>
    <w:rsid w:val="00014E27"/>
    <w:rsid w:val="00015E07"/>
    <w:rsid w:val="000161FA"/>
    <w:rsid w:val="00017A66"/>
    <w:rsid w:val="00017C6A"/>
    <w:rsid w:val="00020044"/>
    <w:rsid w:val="00020072"/>
    <w:rsid w:val="000202FB"/>
    <w:rsid w:val="000206B6"/>
    <w:rsid w:val="00021130"/>
    <w:rsid w:val="0002146D"/>
    <w:rsid w:val="00021883"/>
    <w:rsid w:val="0002204A"/>
    <w:rsid w:val="000221C8"/>
    <w:rsid w:val="000223DB"/>
    <w:rsid w:val="00022476"/>
    <w:rsid w:val="0002284B"/>
    <w:rsid w:val="00022CD9"/>
    <w:rsid w:val="00022CEC"/>
    <w:rsid w:val="00022D24"/>
    <w:rsid w:val="000239ED"/>
    <w:rsid w:val="00023EDD"/>
    <w:rsid w:val="0002441F"/>
    <w:rsid w:val="00024475"/>
    <w:rsid w:val="00024A44"/>
    <w:rsid w:val="00024E63"/>
    <w:rsid w:val="00025434"/>
    <w:rsid w:val="00025586"/>
    <w:rsid w:val="00025E72"/>
    <w:rsid w:val="000261B3"/>
    <w:rsid w:val="0002650A"/>
    <w:rsid w:val="00026858"/>
    <w:rsid w:val="00026B80"/>
    <w:rsid w:val="00026D20"/>
    <w:rsid w:val="0002707C"/>
    <w:rsid w:val="00027257"/>
    <w:rsid w:val="00027515"/>
    <w:rsid w:val="00027D66"/>
    <w:rsid w:val="00030BF9"/>
    <w:rsid w:val="00030E6C"/>
    <w:rsid w:val="000311D7"/>
    <w:rsid w:val="000314FD"/>
    <w:rsid w:val="00031762"/>
    <w:rsid w:val="00031FD0"/>
    <w:rsid w:val="00031FDA"/>
    <w:rsid w:val="0003213B"/>
    <w:rsid w:val="00032548"/>
    <w:rsid w:val="0003288A"/>
    <w:rsid w:val="00032C80"/>
    <w:rsid w:val="00032FE9"/>
    <w:rsid w:val="000330E1"/>
    <w:rsid w:val="00033227"/>
    <w:rsid w:val="000338F9"/>
    <w:rsid w:val="00033E12"/>
    <w:rsid w:val="00033EE7"/>
    <w:rsid w:val="0003417A"/>
    <w:rsid w:val="00034403"/>
    <w:rsid w:val="00034E72"/>
    <w:rsid w:val="00034EF3"/>
    <w:rsid w:val="000354DB"/>
    <w:rsid w:val="00035688"/>
    <w:rsid w:val="000356D1"/>
    <w:rsid w:val="00035CB5"/>
    <w:rsid w:val="00036336"/>
    <w:rsid w:val="0003636D"/>
    <w:rsid w:val="00036605"/>
    <w:rsid w:val="00036DDA"/>
    <w:rsid w:val="000371B5"/>
    <w:rsid w:val="000373D1"/>
    <w:rsid w:val="00037523"/>
    <w:rsid w:val="00037757"/>
    <w:rsid w:val="000378F7"/>
    <w:rsid w:val="00037DCA"/>
    <w:rsid w:val="0004012F"/>
    <w:rsid w:val="0004024D"/>
    <w:rsid w:val="000402C7"/>
    <w:rsid w:val="00040300"/>
    <w:rsid w:val="00040663"/>
    <w:rsid w:val="0004132C"/>
    <w:rsid w:val="00041BDE"/>
    <w:rsid w:val="00042518"/>
    <w:rsid w:val="00042A87"/>
    <w:rsid w:val="00042BC7"/>
    <w:rsid w:val="00042C22"/>
    <w:rsid w:val="0004393F"/>
    <w:rsid w:val="00043A8E"/>
    <w:rsid w:val="00044EBA"/>
    <w:rsid w:val="00045073"/>
    <w:rsid w:val="00045999"/>
    <w:rsid w:val="00045A03"/>
    <w:rsid w:val="00045B77"/>
    <w:rsid w:val="00045DE9"/>
    <w:rsid w:val="0004683E"/>
    <w:rsid w:val="00046D5A"/>
    <w:rsid w:val="00047040"/>
    <w:rsid w:val="00050611"/>
    <w:rsid w:val="00050DD0"/>
    <w:rsid w:val="00050FDA"/>
    <w:rsid w:val="00051CE0"/>
    <w:rsid w:val="00051FC3"/>
    <w:rsid w:val="00052055"/>
    <w:rsid w:val="0005219B"/>
    <w:rsid w:val="0005223D"/>
    <w:rsid w:val="0005238C"/>
    <w:rsid w:val="00052489"/>
    <w:rsid w:val="000524F9"/>
    <w:rsid w:val="000530B8"/>
    <w:rsid w:val="0005364A"/>
    <w:rsid w:val="00053AB1"/>
    <w:rsid w:val="00053E94"/>
    <w:rsid w:val="000546A8"/>
    <w:rsid w:val="000548E4"/>
    <w:rsid w:val="00054C21"/>
    <w:rsid w:val="00054D32"/>
    <w:rsid w:val="000554A5"/>
    <w:rsid w:val="00055547"/>
    <w:rsid w:val="00055AA0"/>
    <w:rsid w:val="00055AF0"/>
    <w:rsid w:val="0005637A"/>
    <w:rsid w:val="00056747"/>
    <w:rsid w:val="000572A3"/>
    <w:rsid w:val="000572FA"/>
    <w:rsid w:val="00057388"/>
    <w:rsid w:val="00057DA0"/>
    <w:rsid w:val="000600D5"/>
    <w:rsid w:val="00060530"/>
    <w:rsid w:val="00060D61"/>
    <w:rsid w:val="00061049"/>
    <w:rsid w:val="000612A3"/>
    <w:rsid w:val="00061369"/>
    <w:rsid w:val="000617F8"/>
    <w:rsid w:val="00061986"/>
    <w:rsid w:val="00061E4A"/>
    <w:rsid w:val="0006250C"/>
    <w:rsid w:val="000628EC"/>
    <w:rsid w:val="00062989"/>
    <w:rsid w:val="00062A3E"/>
    <w:rsid w:val="00062C1B"/>
    <w:rsid w:val="00063593"/>
    <w:rsid w:val="00063C6D"/>
    <w:rsid w:val="0006407C"/>
    <w:rsid w:val="000646F8"/>
    <w:rsid w:val="00064EE4"/>
    <w:rsid w:val="000655BE"/>
    <w:rsid w:val="00065BAB"/>
    <w:rsid w:val="00066304"/>
    <w:rsid w:val="0006661D"/>
    <w:rsid w:val="000668A7"/>
    <w:rsid w:val="00066D45"/>
    <w:rsid w:val="000679AA"/>
    <w:rsid w:val="00067BCC"/>
    <w:rsid w:val="00067E9D"/>
    <w:rsid w:val="000708EE"/>
    <w:rsid w:val="00070C1F"/>
    <w:rsid w:val="00071B50"/>
    <w:rsid w:val="00072719"/>
    <w:rsid w:val="00072B07"/>
    <w:rsid w:val="00073004"/>
    <w:rsid w:val="0007301C"/>
    <w:rsid w:val="0007310D"/>
    <w:rsid w:val="000736A8"/>
    <w:rsid w:val="000736D6"/>
    <w:rsid w:val="000739C0"/>
    <w:rsid w:val="00073B2E"/>
    <w:rsid w:val="00073CFC"/>
    <w:rsid w:val="00074846"/>
    <w:rsid w:val="00074A07"/>
    <w:rsid w:val="000753A2"/>
    <w:rsid w:val="00075B87"/>
    <w:rsid w:val="000760A9"/>
    <w:rsid w:val="0007697E"/>
    <w:rsid w:val="00076C3B"/>
    <w:rsid w:val="00076F25"/>
    <w:rsid w:val="0007794A"/>
    <w:rsid w:val="00077FC4"/>
    <w:rsid w:val="00077FD7"/>
    <w:rsid w:val="0008015D"/>
    <w:rsid w:val="000801EB"/>
    <w:rsid w:val="0008025D"/>
    <w:rsid w:val="00080434"/>
    <w:rsid w:val="00081516"/>
    <w:rsid w:val="000815FA"/>
    <w:rsid w:val="0008188A"/>
    <w:rsid w:val="00081A1D"/>
    <w:rsid w:val="00082159"/>
    <w:rsid w:val="00082741"/>
    <w:rsid w:val="000829DD"/>
    <w:rsid w:val="00082F17"/>
    <w:rsid w:val="00083291"/>
    <w:rsid w:val="000835CF"/>
    <w:rsid w:val="0008379C"/>
    <w:rsid w:val="000839B6"/>
    <w:rsid w:val="00083A2F"/>
    <w:rsid w:val="00083C9D"/>
    <w:rsid w:val="00083D35"/>
    <w:rsid w:val="000840CE"/>
    <w:rsid w:val="000845C2"/>
    <w:rsid w:val="00084930"/>
    <w:rsid w:val="00084D9B"/>
    <w:rsid w:val="000850AE"/>
    <w:rsid w:val="0008512E"/>
    <w:rsid w:val="00085179"/>
    <w:rsid w:val="000854A1"/>
    <w:rsid w:val="000855A4"/>
    <w:rsid w:val="00085F54"/>
    <w:rsid w:val="000860AF"/>
    <w:rsid w:val="00086DB4"/>
    <w:rsid w:val="00087A1D"/>
    <w:rsid w:val="00087C0A"/>
    <w:rsid w:val="00087D7C"/>
    <w:rsid w:val="00087F50"/>
    <w:rsid w:val="000902F9"/>
    <w:rsid w:val="00090523"/>
    <w:rsid w:val="0009126A"/>
    <w:rsid w:val="0009146D"/>
    <w:rsid w:val="0009173D"/>
    <w:rsid w:val="00091AD9"/>
    <w:rsid w:val="00091B7B"/>
    <w:rsid w:val="00091BCB"/>
    <w:rsid w:val="00091CEA"/>
    <w:rsid w:val="00091E1A"/>
    <w:rsid w:val="000925C0"/>
    <w:rsid w:val="00092AAE"/>
    <w:rsid w:val="00092B89"/>
    <w:rsid w:val="00093E47"/>
    <w:rsid w:val="00093F13"/>
    <w:rsid w:val="00093FBB"/>
    <w:rsid w:val="00094073"/>
    <w:rsid w:val="0009419A"/>
    <w:rsid w:val="00094293"/>
    <w:rsid w:val="00094342"/>
    <w:rsid w:val="000948C0"/>
    <w:rsid w:val="0009606B"/>
    <w:rsid w:val="00096111"/>
    <w:rsid w:val="00096467"/>
    <w:rsid w:val="000964B2"/>
    <w:rsid w:val="00096648"/>
    <w:rsid w:val="00096A35"/>
    <w:rsid w:val="00096AF4"/>
    <w:rsid w:val="000973D7"/>
    <w:rsid w:val="0009742D"/>
    <w:rsid w:val="00097F9E"/>
    <w:rsid w:val="000A0418"/>
    <w:rsid w:val="000A0BC1"/>
    <w:rsid w:val="000A0CE6"/>
    <w:rsid w:val="000A0F8A"/>
    <w:rsid w:val="000A0FDF"/>
    <w:rsid w:val="000A1B96"/>
    <w:rsid w:val="000A1E3D"/>
    <w:rsid w:val="000A230C"/>
    <w:rsid w:val="000A2554"/>
    <w:rsid w:val="000A2902"/>
    <w:rsid w:val="000A2AE9"/>
    <w:rsid w:val="000A2BD2"/>
    <w:rsid w:val="000A2DFB"/>
    <w:rsid w:val="000A377D"/>
    <w:rsid w:val="000A47D0"/>
    <w:rsid w:val="000A49D0"/>
    <w:rsid w:val="000A49E4"/>
    <w:rsid w:val="000A6669"/>
    <w:rsid w:val="000A6B5A"/>
    <w:rsid w:val="000A7378"/>
    <w:rsid w:val="000A7DF0"/>
    <w:rsid w:val="000B05C0"/>
    <w:rsid w:val="000B0B33"/>
    <w:rsid w:val="000B0C3C"/>
    <w:rsid w:val="000B0F59"/>
    <w:rsid w:val="000B102A"/>
    <w:rsid w:val="000B1334"/>
    <w:rsid w:val="000B1370"/>
    <w:rsid w:val="000B16DB"/>
    <w:rsid w:val="000B1E35"/>
    <w:rsid w:val="000B2548"/>
    <w:rsid w:val="000B25E0"/>
    <w:rsid w:val="000B2B32"/>
    <w:rsid w:val="000B2C5E"/>
    <w:rsid w:val="000B306B"/>
    <w:rsid w:val="000B3772"/>
    <w:rsid w:val="000B38D9"/>
    <w:rsid w:val="000B3C09"/>
    <w:rsid w:val="000B3E36"/>
    <w:rsid w:val="000B40C6"/>
    <w:rsid w:val="000B410A"/>
    <w:rsid w:val="000B499C"/>
    <w:rsid w:val="000B512D"/>
    <w:rsid w:val="000B58B4"/>
    <w:rsid w:val="000B6181"/>
    <w:rsid w:val="000B6B98"/>
    <w:rsid w:val="000B6C1C"/>
    <w:rsid w:val="000B7D3D"/>
    <w:rsid w:val="000B7DE3"/>
    <w:rsid w:val="000B7F7B"/>
    <w:rsid w:val="000C03DB"/>
    <w:rsid w:val="000C070F"/>
    <w:rsid w:val="000C0AA8"/>
    <w:rsid w:val="000C0B96"/>
    <w:rsid w:val="000C0DAC"/>
    <w:rsid w:val="000C10A2"/>
    <w:rsid w:val="000C1BEE"/>
    <w:rsid w:val="000C269C"/>
    <w:rsid w:val="000C284E"/>
    <w:rsid w:val="000C29F2"/>
    <w:rsid w:val="000C3DC7"/>
    <w:rsid w:val="000C430A"/>
    <w:rsid w:val="000C45EC"/>
    <w:rsid w:val="000C46AE"/>
    <w:rsid w:val="000C47D8"/>
    <w:rsid w:val="000C495B"/>
    <w:rsid w:val="000C4C52"/>
    <w:rsid w:val="000C4CD8"/>
    <w:rsid w:val="000C50A4"/>
    <w:rsid w:val="000C50B8"/>
    <w:rsid w:val="000C510F"/>
    <w:rsid w:val="000C57A0"/>
    <w:rsid w:val="000C58C8"/>
    <w:rsid w:val="000C597A"/>
    <w:rsid w:val="000C5DB0"/>
    <w:rsid w:val="000C6830"/>
    <w:rsid w:val="000C6AE0"/>
    <w:rsid w:val="000C7106"/>
    <w:rsid w:val="000C7379"/>
    <w:rsid w:val="000C74AD"/>
    <w:rsid w:val="000C78CE"/>
    <w:rsid w:val="000C7917"/>
    <w:rsid w:val="000C7A93"/>
    <w:rsid w:val="000D056D"/>
    <w:rsid w:val="000D0577"/>
    <w:rsid w:val="000D0A5C"/>
    <w:rsid w:val="000D136E"/>
    <w:rsid w:val="000D13D1"/>
    <w:rsid w:val="000D164F"/>
    <w:rsid w:val="000D1725"/>
    <w:rsid w:val="000D1963"/>
    <w:rsid w:val="000D1998"/>
    <w:rsid w:val="000D1B4E"/>
    <w:rsid w:val="000D1CD0"/>
    <w:rsid w:val="000D20F6"/>
    <w:rsid w:val="000D219B"/>
    <w:rsid w:val="000D2682"/>
    <w:rsid w:val="000D2E91"/>
    <w:rsid w:val="000D30EA"/>
    <w:rsid w:val="000D349B"/>
    <w:rsid w:val="000D3923"/>
    <w:rsid w:val="000D3E1B"/>
    <w:rsid w:val="000D40C6"/>
    <w:rsid w:val="000D41AC"/>
    <w:rsid w:val="000D494B"/>
    <w:rsid w:val="000D4EF4"/>
    <w:rsid w:val="000D5279"/>
    <w:rsid w:val="000D5587"/>
    <w:rsid w:val="000D55A5"/>
    <w:rsid w:val="000D5C7A"/>
    <w:rsid w:val="000D691B"/>
    <w:rsid w:val="000D6DF6"/>
    <w:rsid w:val="000D729B"/>
    <w:rsid w:val="000D76D2"/>
    <w:rsid w:val="000D79F3"/>
    <w:rsid w:val="000E0320"/>
    <w:rsid w:val="000E04D4"/>
    <w:rsid w:val="000E1A6B"/>
    <w:rsid w:val="000E2A91"/>
    <w:rsid w:val="000E33EF"/>
    <w:rsid w:val="000E3415"/>
    <w:rsid w:val="000E3AA3"/>
    <w:rsid w:val="000E3C39"/>
    <w:rsid w:val="000E3F76"/>
    <w:rsid w:val="000E42CD"/>
    <w:rsid w:val="000E4445"/>
    <w:rsid w:val="000E46E8"/>
    <w:rsid w:val="000E47A7"/>
    <w:rsid w:val="000E495C"/>
    <w:rsid w:val="000E4BC8"/>
    <w:rsid w:val="000E4BE8"/>
    <w:rsid w:val="000E4F6A"/>
    <w:rsid w:val="000E5097"/>
    <w:rsid w:val="000E5E34"/>
    <w:rsid w:val="000E60EF"/>
    <w:rsid w:val="000E60F5"/>
    <w:rsid w:val="000E618F"/>
    <w:rsid w:val="000E61AD"/>
    <w:rsid w:val="000E6E84"/>
    <w:rsid w:val="000E6EB0"/>
    <w:rsid w:val="000E706A"/>
    <w:rsid w:val="000E787E"/>
    <w:rsid w:val="000E7AD6"/>
    <w:rsid w:val="000F047F"/>
    <w:rsid w:val="000F0A9E"/>
    <w:rsid w:val="000F0B27"/>
    <w:rsid w:val="000F0CC0"/>
    <w:rsid w:val="000F0DCC"/>
    <w:rsid w:val="000F0EFE"/>
    <w:rsid w:val="000F1DD3"/>
    <w:rsid w:val="000F1FD1"/>
    <w:rsid w:val="000F282E"/>
    <w:rsid w:val="000F2DC2"/>
    <w:rsid w:val="000F3A26"/>
    <w:rsid w:val="000F3AF7"/>
    <w:rsid w:val="000F41A7"/>
    <w:rsid w:val="000F4657"/>
    <w:rsid w:val="000F4C66"/>
    <w:rsid w:val="000F55A7"/>
    <w:rsid w:val="000F5A21"/>
    <w:rsid w:val="000F5EFB"/>
    <w:rsid w:val="000F641C"/>
    <w:rsid w:val="000F648B"/>
    <w:rsid w:val="000F659B"/>
    <w:rsid w:val="000F6627"/>
    <w:rsid w:val="000F669B"/>
    <w:rsid w:val="000F6BC4"/>
    <w:rsid w:val="000F6EEC"/>
    <w:rsid w:val="000F7C18"/>
    <w:rsid w:val="000F7CC5"/>
    <w:rsid w:val="00100B79"/>
    <w:rsid w:val="00100EF7"/>
    <w:rsid w:val="00101B5A"/>
    <w:rsid w:val="00101FC3"/>
    <w:rsid w:val="0010290B"/>
    <w:rsid w:val="00102B06"/>
    <w:rsid w:val="00102B7E"/>
    <w:rsid w:val="00103813"/>
    <w:rsid w:val="0010383B"/>
    <w:rsid w:val="00103D76"/>
    <w:rsid w:val="00104869"/>
    <w:rsid w:val="00104CDB"/>
    <w:rsid w:val="001050E8"/>
    <w:rsid w:val="001059B6"/>
    <w:rsid w:val="00106385"/>
    <w:rsid w:val="00106C45"/>
    <w:rsid w:val="001078A1"/>
    <w:rsid w:val="00110A48"/>
    <w:rsid w:val="0011118C"/>
    <w:rsid w:val="001112D4"/>
    <w:rsid w:val="0011146A"/>
    <w:rsid w:val="00111913"/>
    <w:rsid w:val="001120EA"/>
    <w:rsid w:val="001122CA"/>
    <w:rsid w:val="001123C5"/>
    <w:rsid w:val="00112BB9"/>
    <w:rsid w:val="00113F9F"/>
    <w:rsid w:val="00114125"/>
    <w:rsid w:val="0011482D"/>
    <w:rsid w:val="00114C0A"/>
    <w:rsid w:val="00114C8B"/>
    <w:rsid w:val="0011508D"/>
    <w:rsid w:val="00115413"/>
    <w:rsid w:val="00115423"/>
    <w:rsid w:val="00115431"/>
    <w:rsid w:val="001158D9"/>
    <w:rsid w:val="0011606A"/>
    <w:rsid w:val="00116468"/>
    <w:rsid w:val="0011659F"/>
    <w:rsid w:val="001165D8"/>
    <w:rsid w:val="00116A26"/>
    <w:rsid w:val="00116A92"/>
    <w:rsid w:val="00116C00"/>
    <w:rsid w:val="00116D17"/>
    <w:rsid w:val="00116FC1"/>
    <w:rsid w:val="001172CD"/>
    <w:rsid w:val="00117310"/>
    <w:rsid w:val="001174D0"/>
    <w:rsid w:val="0012002D"/>
    <w:rsid w:val="00120096"/>
    <w:rsid w:val="001204A3"/>
    <w:rsid w:val="001205CF"/>
    <w:rsid w:val="00121852"/>
    <w:rsid w:val="00121886"/>
    <w:rsid w:val="00121A06"/>
    <w:rsid w:val="00121D9F"/>
    <w:rsid w:val="00122055"/>
    <w:rsid w:val="00122703"/>
    <w:rsid w:val="001228A4"/>
    <w:rsid w:val="00122D62"/>
    <w:rsid w:val="00122D9D"/>
    <w:rsid w:val="00122FC7"/>
    <w:rsid w:val="00123226"/>
    <w:rsid w:val="0012351D"/>
    <w:rsid w:val="00123AB9"/>
    <w:rsid w:val="00123F86"/>
    <w:rsid w:val="001240B7"/>
    <w:rsid w:val="001244A0"/>
    <w:rsid w:val="00124D3D"/>
    <w:rsid w:val="0012539B"/>
    <w:rsid w:val="001255FE"/>
    <w:rsid w:val="0012563E"/>
    <w:rsid w:val="00125D4A"/>
    <w:rsid w:val="001268D0"/>
    <w:rsid w:val="001268F3"/>
    <w:rsid w:val="00127035"/>
    <w:rsid w:val="001272FE"/>
    <w:rsid w:val="001275B1"/>
    <w:rsid w:val="001275E5"/>
    <w:rsid w:val="00127699"/>
    <w:rsid w:val="00127BA1"/>
    <w:rsid w:val="001306DA"/>
    <w:rsid w:val="00130767"/>
    <w:rsid w:val="00130CDC"/>
    <w:rsid w:val="00131236"/>
    <w:rsid w:val="00131C3F"/>
    <w:rsid w:val="00132821"/>
    <w:rsid w:val="00132F8F"/>
    <w:rsid w:val="00133109"/>
    <w:rsid w:val="0013378A"/>
    <w:rsid w:val="00133B4E"/>
    <w:rsid w:val="00133C74"/>
    <w:rsid w:val="00133FE1"/>
    <w:rsid w:val="00134593"/>
    <w:rsid w:val="001346FF"/>
    <w:rsid w:val="001347EC"/>
    <w:rsid w:val="0013607F"/>
    <w:rsid w:val="00136181"/>
    <w:rsid w:val="0013634C"/>
    <w:rsid w:val="001363E0"/>
    <w:rsid w:val="00136627"/>
    <w:rsid w:val="001368F8"/>
    <w:rsid w:val="00136D91"/>
    <w:rsid w:val="00137114"/>
    <w:rsid w:val="00137669"/>
    <w:rsid w:val="00137E77"/>
    <w:rsid w:val="00140161"/>
    <w:rsid w:val="0014033F"/>
    <w:rsid w:val="00140349"/>
    <w:rsid w:val="0014052B"/>
    <w:rsid w:val="00140A74"/>
    <w:rsid w:val="001410C8"/>
    <w:rsid w:val="00141211"/>
    <w:rsid w:val="001418E3"/>
    <w:rsid w:val="001418EF"/>
    <w:rsid w:val="00141C88"/>
    <w:rsid w:val="001420AB"/>
    <w:rsid w:val="001420B9"/>
    <w:rsid w:val="001424A6"/>
    <w:rsid w:val="00142B85"/>
    <w:rsid w:val="00142C96"/>
    <w:rsid w:val="00142E34"/>
    <w:rsid w:val="00143A2E"/>
    <w:rsid w:val="00143D0C"/>
    <w:rsid w:val="00144109"/>
    <w:rsid w:val="00144721"/>
    <w:rsid w:val="00144B8E"/>
    <w:rsid w:val="00144BA4"/>
    <w:rsid w:val="00144DC9"/>
    <w:rsid w:val="00144F37"/>
    <w:rsid w:val="0014573C"/>
    <w:rsid w:val="001457C3"/>
    <w:rsid w:val="00145A0E"/>
    <w:rsid w:val="001465B6"/>
    <w:rsid w:val="0014664E"/>
    <w:rsid w:val="00146AE4"/>
    <w:rsid w:val="00146FBD"/>
    <w:rsid w:val="00147035"/>
    <w:rsid w:val="00147067"/>
    <w:rsid w:val="00147143"/>
    <w:rsid w:val="001475C4"/>
    <w:rsid w:val="00147623"/>
    <w:rsid w:val="001479FA"/>
    <w:rsid w:val="00147D98"/>
    <w:rsid w:val="001501F7"/>
    <w:rsid w:val="001503B9"/>
    <w:rsid w:val="001507BB"/>
    <w:rsid w:val="00151103"/>
    <w:rsid w:val="001513C5"/>
    <w:rsid w:val="001515B9"/>
    <w:rsid w:val="001517AD"/>
    <w:rsid w:val="001518F0"/>
    <w:rsid w:val="001524EF"/>
    <w:rsid w:val="00152792"/>
    <w:rsid w:val="00153552"/>
    <w:rsid w:val="00153B51"/>
    <w:rsid w:val="001545CC"/>
    <w:rsid w:val="00154B6E"/>
    <w:rsid w:val="00155143"/>
    <w:rsid w:val="00155237"/>
    <w:rsid w:val="001555A5"/>
    <w:rsid w:val="00156172"/>
    <w:rsid w:val="00156A11"/>
    <w:rsid w:val="00156A80"/>
    <w:rsid w:val="00156F51"/>
    <w:rsid w:val="00157685"/>
    <w:rsid w:val="00157C6A"/>
    <w:rsid w:val="00157C79"/>
    <w:rsid w:val="00157C93"/>
    <w:rsid w:val="00157E9C"/>
    <w:rsid w:val="00157FFC"/>
    <w:rsid w:val="00160B92"/>
    <w:rsid w:val="001616AD"/>
    <w:rsid w:val="00161C43"/>
    <w:rsid w:val="00161EC1"/>
    <w:rsid w:val="00161F96"/>
    <w:rsid w:val="00162678"/>
    <w:rsid w:val="0016277E"/>
    <w:rsid w:val="00162924"/>
    <w:rsid w:val="00162C8C"/>
    <w:rsid w:val="00163333"/>
    <w:rsid w:val="00163371"/>
    <w:rsid w:val="00163437"/>
    <w:rsid w:val="0016369F"/>
    <w:rsid w:val="00163D6D"/>
    <w:rsid w:val="0016511F"/>
    <w:rsid w:val="00165574"/>
    <w:rsid w:val="00165A86"/>
    <w:rsid w:val="00165F0F"/>
    <w:rsid w:val="00165FB4"/>
    <w:rsid w:val="00166C73"/>
    <w:rsid w:val="00166F8B"/>
    <w:rsid w:val="00167B28"/>
    <w:rsid w:val="001702EC"/>
    <w:rsid w:val="00170FFE"/>
    <w:rsid w:val="0017248A"/>
    <w:rsid w:val="00172F34"/>
    <w:rsid w:val="00172FD5"/>
    <w:rsid w:val="00173CCE"/>
    <w:rsid w:val="00173E92"/>
    <w:rsid w:val="00174659"/>
    <w:rsid w:val="00174780"/>
    <w:rsid w:val="00174FE6"/>
    <w:rsid w:val="0017508B"/>
    <w:rsid w:val="0017553C"/>
    <w:rsid w:val="0017585B"/>
    <w:rsid w:val="001760FF"/>
    <w:rsid w:val="0017637E"/>
    <w:rsid w:val="00176686"/>
    <w:rsid w:val="00177072"/>
    <w:rsid w:val="001770BE"/>
    <w:rsid w:val="00177145"/>
    <w:rsid w:val="0017735A"/>
    <w:rsid w:val="00177560"/>
    <w:rsid w:val="001779C8"/>
    <w:rsid w:val="00180801"/>
    <w:rsid w:val="0018088A"/>
    <w:rsid w:val="00180929"/>
    <w:rsid w:val="00180DF6"/>
    <w:rsid w:val="0018102E"/>
    <w:rsid w:val="001811C5"/>
    <w:rsid w:val="00181349"/>
    <w:rsid w:val="00181355"/>
    <w:rsid w:val="00181452"/>
    <w:rsid w:val="001818E4"/>
    <w:rsid w:val="0018223F"/>
    <w:rsid w:val="00182348"/>
    <w:rsid w:val="00182C38"/>
    <w:rsid w:val="00182D32"/>
    <w:rsid w:val="0018327F"/>
    <w:rsid w:val="0018343C"/>
    <w:rsid w:val="00184384"/>
    <w:rsid w:val="001843CE"/>
    <w:rsid w:val="0018455C"/>
    <w:rsid w:val="00184939"/>
    <w:rsid w:val="00184AB1"/>
    <w:rsid w:val="001851ED"/>
    <w:rsid w:val="00185A40"/>
    <w:rsid w:val="00186BCF"/>
    <w:rsid w:val="00186E39"/>
    <w:rsid w:val="001875BA"/>
    <w:rsid w:val="00187B2C"/>
    <w:rsid w:val="0019022D"/>
    <w:rsid w:val="00190420"/>
    <w:rsid w:val="00190E35"/>
    <w:rsid w:val="001916DC"/>
    <w:rsid w:val="00191B25"/>
    <w:rsid w:val="00191E8D"/>
    <w:rsid w:val="0019241F"/>
    <w:rsid w:val="00192502"/>
    <w:rsid w:val="00192807"/>
    <w:rsid w:val="00192AE9"/>
    <w:rsid w:val="00193438"/>
    <w:rsid w:val="00193B30"/>
    <w:rsid w:val="00193C49"/>
    <w:rsid w:val="001940A6"/>
    <w:rsid w:val="0019413F"/>
    <w:rsid w:val="00194248"/>
    <w:rsid w:val="00194386"/>
    <w:rsid w:val="001946A3"/>
    <w:rsid w:val="00194FD2"/>
    <w:rsid w:val="00195732"/>
    <w:rsid w:val="00195815"/>
    <w:rsid w:val="00196000"/>
    <w:rsid w:val="001960D5"/>
    <w:rsid w:val="00196505"/>
    <w:rsid w:val="001965E2"/>
    <w:rsid w:val="001969F0"/>
    <w:rsid w:val="0019752C"/>
    <w:rsid w:val="001977AE"/>
    <w:rsid w:val="001A0C16"/>
    <w:rsid w:val="001A0D03"/>
    <w:rsid w:val="001A0FE5"/>
    <w:rsid w:val="001A118F"/>
    <w:rsid w:val="001A11C9"/>
    <w:rsid w:val="001A19E9"/>
    <w:rsid w:val="001A1A2E"/>
    <w:rsid w:val="001A240E"/>
    <w:rsid w:val="001A26ED"/>
    <w:rsid w:val="001A270B"/>
    <w:rsid w:val="001A301A"/>
    <w:rsid w:val="001A3244"/>
    <w:rsid w:val="001A33A3"/>
    <w:rsid w:val="001A34FF"/>
    <w:rsid w:val="001A3740"/>
    <w:rsid w:val="001A3885"/>
    <w:rsid w:val="001A4184"/>
    <w:rsid w:val="001A41E7"/>
    <w:rsid w:val="001A48D1"/>
    <w:rsid w:val="001A4A4B"/>
    <w:rsid w:val="001A584F"/>
    <w:rsid w:val="001A5C9A"/>
    <w:rsid w:val="001A5C9C"/>
    <w:rsid w:val="001A5D73"/>
    <w:rsid w:val="001A64F4"/>
    <w:rsid w:val="001A65D7"/>
    <w:rsid w:val="001A6A0C"/>
    <w:rsid w:val="001A6B61"/>
    <w:rsid w:val="001A7A40"/>
    <w:rsid w:val="001A7FC3"/>
    <w:rsid w:val="001B10CD"/>
    <w:rsid w:val="001B1573"/>
    <w:rsid w:val="001B1771"/>
    <w:rsid w:val="001B18E1"/>
    <w:rsid w:val="001B1A39"/>
    <w:rsid w:val="001B1E48"/>
    <w:rsid w:val="001B2CAC"/>
    <w:rsid w:val="001B3062"/>
    <w:rsid w:val="001B3137"/>
    <w:rsid w:val="001B3513"/>
    <w:rsid w:val="001B3565"/>
    <w:rsid w:val="001B3566"/>
    <w:rsid w:val="001B361F"/>
    <w:rsid w:val="001B363B"/>
    <w:rsid w:val="001B3AFD"/>
    <w:rsid w:val="001B3E09"/>
    <w:rsid w:val="001B3E7D"/>
    <w:rsid w:val="001B407B"/>
    <w:rsid w:val="001B4629"/>
    <w:rsid w:val="001B4659"/>
    <w:rsid w:val="001B4AAA"/>
    <w:rsid w:val="001B4E15"/>
    <w:rsid w:val="001B4E7C"/>
    <w:rsid w:val="001B500B"/>
    <w:rsid w:val="001B5250"/>
    <w:rsid w:val="001B55F0"/>
    <w:rsid w:val="001B6129"/>
    <w:rsid w:val="001B6470"/>
    <w:rsid w:val="001B679D"/>
    <w:rsid w:val="001B6FDD"/>
    <w:rsid w:val="001B7B26"/>
    <w:rsid w:val="001B7E67"/>
    <w:rsid w:val="001B7F6C"/>
    <w:rsid w:val="001C0DB0"/>
    <w:rsid w:val="001C144E"/>
    <w:rsid w:val="001C1BCE"/>
    <w:rsid w:val="001C1F91"/>
    <w:rsid w:val="001C217C"/>
    <w:rsid w:val="001C229D"/>
    <w:rsid w:val="001C23D6"/>
    <w:rsid w:val="001C2731"/>
    <w:rsid w:val="001C27F1"/>
    <w:rsid w:val="001C2B42"/>
    <w:rsid w:val="001C2D48"/>
    <w:rsid w:val="001C3513"/>
    <w:rsid w:val="001C3592"/>
    <w:rsid w:val="001C408C"/>
    <w:rsid w:val="001C40B3"/>
    <w:rsid w:val="001C483E"/>
    <w:rsid w:val="001C5395"/>
    <w:rsid w:val="001C59B1"/>
    <w:rsid w:val="001C5DC8"/>
    <w:rsid w:val="001C64C9"/>
    <w:rsid w:val="001C64F0"/>
    <w:rsid w:val="001C6911"/>
    <w:rsid w:val="001C6CDB"/>
    <w:rsid w:val="001C715B"/>
    <w:rsid w:val="001C72D6"/>
    <w:rsid w:val="001D001C"/>
    <w:rsid w:val="001D00CF"/>
    <w:rsid w:val="001D018E"/>
    <w:rsid w:val="001D01E0"/>
    <w:rsid w:val="001D0C07"/>
    <w:rsid w:val="001D10D1"/>
    <w:rsid w:val="001D1B9E"/>
    <w:rsid w:val="001D1FE7"/>
    <w:rsid w:val="001D2F1C"/>
    <w:rsid w:val="001D33CC"/>
    <w:rsid w:val="001D35F3"/>
    <w:rsid w:val="001D3F10"/>
    <w:rsid w:val="001D4169"/>
    <w:rsid w:val="001D42A6"/>
    <w:rsid w:val="001D47AC"/>
    <w:rsid w:val="001D47C5"/>
    <w:rsid w:val="001D4C75"/>
    <w:rsid w:val="001D544A"/>
    <w:rsid w:val="001D5811"/>
    <w:rsid w:val="001D5958"/>
    <w:rsid w:val="001D5CE8"/>
    <w:rsid w:val="001D6225"/>
    <w:rsid w:val="001D65EE"/>
    <w:rsid w:val="001D6BA2"/>
    <w:rsid w:val="001D6D00"/>
    <w:rsid w:val="001D6FE9"/>
    <w:rsid w:val="001D72E2"/>
    <w:rsid w:val="001D7628"/>
    <w:rsid w:val="001D7AA0"/>
    <w:rsid w:val="001D7C1A"/>
    <w:rsid w:val="001D7D4C"/>
    <w:rsid w:val="001E0034"/>
    <w:rsid w:val="001E0361"/>
    <w:rsid w:val="001E0521"/>
    <w:rsid w:val="001E069D"/>
    <w:rsid w:val="001E0D48"/>
    <w:rsid w:val="001E0EE0"/>
    <w:rsid w:val="001E1146"/>
    <w:rsid w:val="001E140B"/>
    <w:rsid w:val="001E1AAF"/>
    <w:rsid w:val="001E1B8A"/>
    <w:rsid w:val="001E1D5B"/>
    <w:rsid w:val="001E22EA"/>
    <w:rsid w:val="001E24CE"/>
    <w:rsid w:val="001E26F3"/>
    <w:rsid w:val="001E2724"/>
    <w:rsid w:val="001E2C90"/>
    <w:rsid w:val="001E2CD7"/>
    <w:rsid w:val="001E2E9B"/>
    <w:rsid w:val="001E30FB"/>
    <w:rsid w:val="001E35FE"/>
    <w:rsid w:val="001E372F"/>
    <w:rsid w:val="001E39ED"/>
    <w:rsid w:val="001E4D2F"/>
    <w:rsid w:val="001E4EB8"/>
    <w:rsid w:val="001E4FF5"/>
    <w:rsid w:val="001E5020"/>
    <w:rsid w:val="001E673A"/>
    <w:rsid w:val="001E6F90"/>
    <w:rsid w:val="001E7616"/>
    <w:rsid w:val="001E7961"/>
    <w:rsid w:val="001E7B40"/>
    <w:rsid w:val="001F0395"/>
    <w:rsid w:val="001F0493"/>
    <w:rsid w:val="001F0A34"/>
    <w:rsid w:val="001F0CA2"/>
    <w:rsid w:val="001F0D27"/>
    <w:rsid w:val="001F0E7D"/>
    <w:rsid w:val="001F1309"/>
    <w:rsid w:val="001F16B6"/>
    <w:rsid w:val="001F2459"/>
    <w:rsid w:val="001F3289"/>
    <w:rsid w:val="001F329C"/>
    <w:rsid w:val="001F3609"/>
    <w:rsid w:val="001F3654"/>
    <w:rsid w:val="001F3ED1"/>
    <w:rsid w:val="001F449F"/>
    <w:rsid w:val="001F44A6"/>
    <w:rsid w:val="001F492B"/>
    <w:rsid w:val="001F4A24"/>
    <w:rsid w:val="001F4F3B"/>
    <w:rsid w:val="001F512B"/>
    <w:rsid w:val="001F54AE"/>
    <w:rsid w:val="001F564F"/>
    <w:rsid w:val="001F5B50"/>
    <w:rsid w:val="001F6384"/>
    <w:rsid w:val="001F7080"/>
    <w:rsid w:val="001F7415"/>
    <w:rsid w:val="001F79D6"/>
    <w:rsid w:val="001F7E96"/>
    <w:rsid w:val="002011D6"/>
    <w:rsid w:val="00201258"/>
    <w:rsid w:val="00201370"/>
    <w:rsid w:val="00201660"/>
    <w:rsid w:val="00201693"/>
    <w:rsid w:val="002016E5"/>
    <w:rsid w:val="002022D1"/>
    <w:rsid w:val="002029E8"/>
    <w:rsid w:val="0020381A"/>
    <w:rsid w:val="0020393D"/>
    <w:rsid w:val="00204190"/>
    <w:rsid w:val="0020448E"/>
    <w:rsid w:val="002045E7"/>
    <w:rsid w:val="0020659E"/>
    <w:rsid w:val="0020689C"/>
    <w:rsid w:val="00206ED2"/>
    <w:rsid w:val="0020733D"/>
    <w:rsid w:val="0020737F"/>
    <w:rsid w:val="00207D73"/>
    <w:rsid w:val="002104CF"/>
    <w:rsid w:val="002107FB"/>
    <w:rsid w:val="00211574"/>
    <w:rsid w:val="00211AFC"/>
    <w:rsid w:val="00212079"/>
    <w:rsid w:val="00212967"/>
    <w:rsid w:val="00212ACA"/>
    <w:rsid w:val="0021319E"/>
    <w:rsid w:val="00213354"/>
    <w:rsid w:val="0021452F"/>
    <w:rsid w:val="00214D59"/>
    <w:rsid w:val="0021543E"/>
    <w:rsid w:val="00215611"/>
    <w:rsid w:val="0021586B"/>
    <w:rsid w:val="00215C3E"/>
    <w:rsid w:val="0021601B"/>
    <w:rsid w:val="00216937"/>
    <w:rsid w:val="002171F0"/>
    <w:rsid w:val="00217336"/>
    <w:rsid w:val="00217839"/>
    <w:rsid w:val="00217CEB"/>
    <w:rsid w:val="00220418"/>
    <w:rsid w:val="0022073D"/>
    <w:rsid w:val="00220E4C"/>
    <w:rsid w:val="00220E59"/>
    <w:rsid w:val="00221068"/>
    <w:rsid w:val="00221167"/>
    <w:rsid w:val="0022116A"/>
    <w:rsid w:val="002214FF"/>
    <w:rsid w:val="0022176A"/>
    <w:rsid w:val="00221AF3"/>
    <w:rsid w:val="002224EB"/>
    <w:rsid w:val="0022255C"/>
    <w:rsid w:val="002227DC"/>
    <w:rsid w:val="002228E5"/>
    <w:rsid w:val="00222B1D"/>
    <w:rsid w:val="00222B95"/>
    <w:rsid w:val="00222EEE"/>
    <w:rsid w:val="00222F20"/>
    <w:rsid w:val="00223033"/>
    <w:rsid w:val="002230BF"/>
    <w:rsid w:val="00223318"/>
    <w:rsid w:val="0022362E"/>
    <w:rsid w:val="0022388E"/>
    <w:rsid w:val="00223990"/>
    <w:rsid w:val="00223BD7"/>
    <w:rsid w:val="00223EF9"/>
    <w:rsid w:val="00224224"/>
    <w:rsid w:val="00224369"/>
    <w:rsid w:val="00224833"/>
    <w:rsid w:val="00224A4A"/>
    <w:rsid w:val="002251E1"/>
    <w:rsid w:val="00225AA3"/>
    <w:rsid w:val="002261AA"/>
    <w:rsid w:val="002263AC"/>
    <w:rsid w:val="0022658B"/>
    <w:rsid w:val="002268BE"/>
    <w:rsid w:val="00226942"/>
    <w:rsid w:val="0022694F"/>
    <w:rsid w:val="00226B03"/>
    <w:rsid w:val="00227594"/>
    <w:rsid w:val="00227674"/>
    <w:rsid w:val="00230046"/>
    <w:rsid w:val="00230D59"/>
    <w:rsid w:val="00230F37"/>
    <w:rsid w:val="0023104E"/>
    <w:rsid w:val="0023153F"/>
    <w:rsid w:val="00231810"/>
    <w:rsid w:val="00231E5C"/>
    <w:rsid w:val="00232365"/>
    <w:rsid w:val="002325BE"/>
    <w:rsid w:val="00232F96"/>
    <w:rsid w:val="00232FE8"/>
    <w:rsid w:val="002332D3"/>
    <w:rsid w:val="002335F4"/>
    <w:rsid w:val="00233840"/>
    <w:rsid w:val="0023392F"/>
    <w:rsid w:val="002340A6"/>
    <w:rsid w:val="002341E7"/>
    <w:rsid w:val="00234FB6"/>
    <w:rsid w:val="0023564E"/>
    <w:rsid w:val="002356CE"/>
    <w:rsid w:val="00236084"/>
    <w:rsid w:val="002361D9"/>
    <w:rsid w:val="0023668B"/>
    <w:rsid w:val="0023686C"/>
    <w:rsid w:val="002368A7"/>
    <w:rsid w:val="00236AA3"/>
    <w:rsid w:val="00236EB9"/>
    <w:rsid w:val="00237079"/>
    <w:rsid w:val="0023717A"/>
    <w:rsid w:val="002375C7"/>
    <w:rsid w:val="00237C05"/>
    <w:rsid w:val="002402F2"/>
    <w:rsid w:val="0024030D"/>
    <w:rsid w:val="00240382"/>
    <w:rsid w:val="0024044F"/>
    <w:rsid w:val="0024058D"/>
    <w:rsid w:val="00240F3A"/>
    <w:rsid w:val="002415D7"/>
    <w:rsid w:val="00241866"/>
    <w:rsid w:val="00241BD2"/>
    <w:rsid w:val="00241CAD"/>
    <w:rsid w:val="00241DFF"/>
    <w:rsid w:val="00241E44"/>
    <w:rsid w:val="0024311E"/>
    <w:rsid w:val="00243637"/>
    <w:rsid w:val="0024393C"/>
    <w:rsid w:val="002439C1"/>
    <w:rsid w:val="00243B51"/>
    <w:rsid w:val="00243DAF"/>
    <w:rsid w:val="00244088"/>
    <w:rsid w:val="00244605"/>
    <w:rsid w:val="002450ED"/>
    <w:rsid w:val="00245511"/>
    <w:rsid w:val="00246E2B"/>
    <w:rsid w:val="00246F96"/>
    <w:rsid w:val="002474AA"/>
    <w:rsid w:val="002477E9"/>
    <w:rsid w:val="0025043A"/>
    <w:rsid w:val="00250658"/>
    <w:rsid w:val="00250683"/>
    <w:rsid w:val="00250C82"/>
    <w:rsid w:val="00250FD4"/>
    <w:rsid w:val="002517BE"/>
    <w:rsid w:val="00251FE4"/>
    <w:rsid w:val="002520BC"/>
    <w:rsid w:val="0025305F"/>
    <w:rsid w:val="002532E9"/>
    <w:rsid w:val="002534A8"/>
    <w:rsid w:val="002539CE"/>
    <w:rsid w:val="00254220"/>
    <w:rsid w:val="002543DD"/>
    <w:rsid w:val="00254445"/>
    <w:rsid w:val="0025478B"/>
    <w:rsid w:val="002548B9"/>
    <w:rsid w:val="00254B20"/>
    <w:rsid w:val="00255200"/>
    <w:rsid w:val="00255613"/>
    <w:rsid w:val="00255754"/>
    <w:rsid w:val="00255C6D"/>
    <w:rsid w:val="00255DBD"/>
    <w:rsid w:val="00255F66"/>
    <w:rsid w:val="00255FA5"/>
    <w:rsid w:val="0025606C"/>
    <w:rsid w:val="002568C2"/>
    <w:rsid w:val="00256921"/>
    <w:rsid w:val="00257540"/>
    <w:rsid w:val="00257833"/>
    <w:rsid w:val="002600D5"/>
    <w:rsid w:val="002603C2"/>
    <w:rsid w:val="00260871"/>
    <w:rsid w:val="00260AFA"/>
    <w:rsid w:val="00261246"/>
    <w:rsid w:val="002612F8"/>
    <w:rsid w:val="0026154F"/>
    <w:rsid w:val="002615AF"/>
    <w:rsid w:val="002615B5"/>
    <w:rsid w:val="002616D4"/>
    <w:rsid w:val="00261D2A"/>
    <w:rsid w:val="0026217A"/>
    <w:rsid w:val="0026222C"/>
    <w:rsid w:val="00262ADC"/>
    <w:rsid w:val="00262F20"/>
    <w:rsid w:val="002631EC"/>
    <w:rsid w:val="00263217"/>
    <w:rsid w:val="0026332E"/>
    <w:rsid w:val="0026363A"/>
    <w:rsid w:val="002638D1"/>
    <w:rsid w:val="002639CD"/>
    <w:rsid w:val="00263F5D"/>
    <w:rsid w:val="00264919"/>
    <w:rsid w:val="00264A53"/>
    <w:rsid w:val="00264B91"/>
    <w:rsid w:val="00265008"/>
    <w:rsid w:val="0026574E"/>
    <w:rsid w:val="00265A04"/>
    <w:rsid w:val="00265A7C"/>
    <w:rsid w:val="00265ACD"/>
    <w:rsid w:val="00265CCA"/>
    <w:rsid w:val="002663D5"/>
    <w:rsid w:val="00266846"/>
    <w:rsid w:val="00266D3E"/>
    <w:rsid w:val="002702F4"/>
    <w:rsid w:val="002706D0"/>
    <w:rsid w:val="00270B85"/>
    <w:rsid w:val="00270CF8"/>
    <w:rsid w:val="0027101C"/>
    <w:rsid w:val="0027138B"/>
    <w:rsid w:val="002718EB"/>
    <w:rsid w:val="00271B6F"/>
    <w:rsid w:val="00271C5D"/>
    <w:rsid w:val="002726E7"/>
    <w:rsid w:val="00272DCC"/>
    <w:rsid w:val="00272FB2"/>
    <w:rsid w:val="00274813"/>
    <w:rsid w:val="00274869"/>
    <w:rsid w:val="00274C99"/>
    <w:rsid w:val="002751C9"/>
    <w:rsid w:val="002754E5"/>
    <w:rsid w:val="002756B1"/>
    <w:rsid w:val="002757FE"/>
    <w:rsid w:val="002759E5"/>
    <w:rsid w:val="00275B17"/>
    <w:rsid w:val="00276D8A"/>
    <w:rsid w:val="00276F24"/>
    <w:rsid w:val="002770DC"/>
    <w:rsid w:val="00277194"/>
    <w:rsid w:val="0027759D"/>
    <w:rsid w:val="00277D2E"/>
    <w:rsid w:val="00277F04"/>
    <w:rsid w:val="0028051C"/>
    <w:rsid w:val="00280560"/>
    <w:rsid w:val="00280690"/>
    <w:rsid w:val="00280710"/>
    <w:rsid w:val="0028098B"/>
    <w:rsid w:val="00281300"/>
    <w:rsid w:val="002820B8"/>
    <w:rsid w:val="0028222A"/>
    <w:rsid w:val="00282487"/>
    <w:rsid w:val="00282E62"/>
    <w:rsid w:val="002833A1"/>
    <w:rsid w:val="0028346F"/>
    <w:rsid w:val="002834A6"/>
    <w:rsid w:val="00283589"/>
    <w:rsid w:val="00283829"/>
    <w:rsid w:val="00283F28"/>
    <w:rsid w:val="00284649"/>
    <w:rsid w:val="00284BEA"/>
    <w:rsid w:val="00285013"/>
    <w:rsid w:val="00285852"/>
    <w:rsid w:val="0028591A"/>
    <w:rsid w:val="00286033"/>
    <w:rsid w:val="00286848"/>
    <w:rsid w:val="00286964"/>
    <w:rsid w:val="00286AB2"/>
    <w:rsid w:val="00286E1D"/>
    <w:rsid w:val="0028718F"/>
    <w:rsid w:val="00290827"/>
    <w:rsid w:val="00290A5C"/>
    <w:rsid w:val="00290BBF"/>
    <w:rsid w:val="00290C1C"/>
    <w:rsid w:val="00290C9C"/>
    <w:rsid w:val="00290D46"/>
    <w:rsid w:val="002912CA"/>
    <w:rsid w:val="0029145B"/>
    <w:rsid w:val="00291779"/>
    <w:rsid w:val="00291882"/>
    <w:rsid w:val="00291EA7"/>
    <w:rsid w:val="002920E5"/>
    <w:rsid w:val="002929CB"/>
    <w:rsid w:val="00292C6A"/>
    <w:rsid w:val="00292EC6"/>
    <w:rsid w:val="00293088"/>
    <w:rsid w:val="00293900"/>
    <w:rsid w:val="00293C0A"/>
    <w:rsid w:val="0029426E"/>
    <w:rsid w:val="00294656"/>
    <w:rsid w:val="00295280"/>
    <w:rsid w:val="00297BFC"/>
    <w:rsid w:val="00297DF5"/>
    <w:rsid w:val="002A0329"/>
    <w:rsid w:val="002A0350"/>
    <w:rsid w:val="002A045C"/>
    <w:rsid w:val="002A09B8"/>
    <w:rsid w:val="002A1542"/>
    <w:rsid w:val="002A15DD"/>
    <w:rsid w:val="002A18CC"/>
    <w:rsid w:val="002A18D3"/>
    <w:rsid w:val="002A1DF3"/>
    <w:rsid w:val="002A220C"/>
    <w:rsid w:val="002A236F"/>
    <w:rsid w:val="002A291E"/>
    <w:rsid w:val="002A318E"/>
    <w:rsid w:val="002A3491"/>
    <w:rsid w:val="002A3715"/>
    <w:rsid w:val="002A3AAB"/>
    <w:rsid w:val="002A3E48"/>
    <w:rsid w:val="002A3F09"/>
    <w:rsid w:val="002A4067"/>
    <w:rsid w:val="002A40A5"/>
    <w:rsid w:val="002A4391"/>
    <w:rsid w:val="002A5F72"/>
    <w:rsid w:val="002A6317"/>
    <w:rsid w:val="002A6E86"/>
    <w:rsid w:val="002A70E4"/>
    <w:rsid w:val="002A733C"/>
    <w:rsid w:val="002A735B"/>
    <w:rsid w:val="002A7447"/>
    <w:rsid w:val="002B0091"/>
    <w:rsid w:val="002B05B0"/>
    <w:rsid w:val="002B0879"/>
    <w:rsid w:val="002B1707"/>
    <w:rsid w:val="002B268B"/>
    <w:rsid w:val="002B2A1D"/>
    <w:rsid w:val="002B325C"/>
    <w:rsid w:val="002B39DE"/>
    <w:rsid w:val="002B42E6"/>
    <w:rsid w:val="002B463B"/>
    <w:rsid w:val="002B48D6"/>
    <w:rsid w:val="002B4902"/>
    <w:rsid w:val="002B4CC2"/>
    <w:rsid w:val="002B4D80"/>
    <w:rsid w:val="002B52EA"/>
    <w:rsid w:val="002B5952"/>
    <w:rsid w:val="002B595B"/>
    <w:rsid w:val="002B59B4"/>
    <w:rsid w:val="002B59C5"/>
    <w:rsid w:val="002B6576"/>
    <w:rsid w:val="002B65BC"/>
    <w:rsid w:val="002B674B"/>
    <w:rsid w:val="002B6B11"/>
    <w:rsid w:val="002B6F9B"/>
    <w:rsid w:val="002B715F"/>
    <w:rsid w:val="002B7215"/>
    <w:rsid w:val="002B7A0C"/>
    <w:rsid w:val="002B7BDE"/>
    <w:rsid w:val="002B7F38"/>
    <w:rsid w:val="002C025A"/>
    <w:rsid w:val="002C0408"/>
    <w:rsid w:val="002C05E3"/>
    <w:rsid w:val="002C0A33"/>
    <w:rsid w:val="002C1176"/>
    <w:rsid w:val="002C17DE"/>
    <w:rsid w:val="002C1DD6"/>
    <w:rsid w:val="002C3064"/>
    <w:rsid w:val="002C339F"/>
    <w:rsid w:val="002C3475"/>
    <w:rsid w:val="002C370E"/>
    <w:rsid w:val="002C371C"/>
    <w:rsid w:val="002C38A2"/>
    <w:rsid w:val="002C4449"/>
    <w:rsid w:val="002C447E"/>
    <w:rsid w:val="002C4EE4"/>
    <w:rsid w:val="002C59B9"/>
    <w:rsid w:val="002C5BD5"/>
    <w:rsid w:val="002C5D74"/>
    <w:rsid w:val="002C60E2"/>
    <w:rsid w:val="002C6658"/>
    <w:rsid w:val="002C681A"/>
    <w:rsid w:val="002C7069"/>
    <w:rsid w:val="002C7284"/>
    <w:rsid w:val="002C7338"/>
    <w:rsid w:val="002C7643"/>
    <w:rsid w:val="002C7F86"/>
    <w:rsid w:val="002D0A1D"/>
    <w:rsid w:val="002D114D"/>
    <w:rsid w:val="002D1D38"/>
    <w:rsid w:val="002D1EB3"/>
    <w:rsid w:val="002D1EC6"/>
    <w:rsid w:val="002D22E2"/>
    <w:rsid w:val="002D2365"/>
    <w:rsid w:val="002D2C22"/>
    <w:rsid w:val="002D2F18"/>
    <w:rsid w:val="002D31BC"/>
    <w:rsid w:val="002D3448"/>
    <w:rsid w:val="002D34D6"/>
    <w:rsid w:val="002D3C1F"/>
    <w:rsid w:val="002D4194"/>
    <w:rsid w:val="002D4A76"/>
    <w:rsid w:val="002D4EC2"/>
    <w:rsid w:val="002D4F80"/>
    <w:rsid w:val="002D5532"/>
    <w:rsid w:val="002D5B5A"/>
    <w:rsid w:val="002D605A"/>
    <w:rsid w:val="002D64AE"/>
    <w:rsid w:val="002D64E6"/>
    <w:rsid w:val="002D6A0E"/>
    <w:rsid w:val="002D6B47"/>
    <w:rsid w:val="002D6BDC"/>
    <w:rsid w:val="002D75E1"/>
    <w:rsid w:val="002D7AAE"/>
    <w:rsid w:val="002D7C2B"/>
    <w:rsid w:val="002E01FC"/>
    <w:rsid w:val="002E024A"/>
    <w:rsid w:val="002E03D4"/>
    <w:rsid w:val="002E03FD"/>
    <w:rsid w:val="002E075A"/>
    <w:rsid w:val="002E0840"/>
    <w:rsid w:val="002E0B55"/>
    <w:rsid w:val="002E0F4C"/>
    <w:rsid w:val="002E0F6B"/>
    <w:rsid w:val="002E1F9C"/>
    <w:rsid w:val="002E2531"/>
    <w:rsid w:val="002E2607"/>
    <w:rsid w:val="002E2CFC"/>
    <w:rsid w:val="002E2EA5"/>
    <w:rsid w:val="002E3162"/>
    <w:rsid w:val="002E3A30"/>
    <w:rsid w:val="002E48B9"/>
    <w:rsid w:val="002E4C98"/>
    <w:rsid w:val="002E4DBD"/>
    <w:rsid w:val="002E4FC1"/>
    <w:rsid w:val="002E56FA"/>
    <w:rsid w:val="002E5DA2"/>
    <w:rsid w:val="002E6EBA"/>
    <w:rsid w:val="002E7465"/>
    <w:rsid w:val="002F07D4"/>
    <w:rsid w:val="002F1339"/>
    <w:rsid w:val="002F18E1"/>
    <w:rsid w:val="002F195D"/>
    <w:rsid w:val="002F1A01"/>
    <w:rsid w:val="002F1B05"/>
    <w:rsid w:val="002F219F"/>
    <w:rsid w:val="002F2452"/>
    <w:rsid w:val="002F2562"/>
    <w:rsid w:val="002F271F"/>
    <w:rsid w:val="002F2BDD"/>
    <w:rsid w:val="002F2E42"/>
    <w:rsid w:val="002F3667"/>
    <w:rsid w:val="002F4092"/>
    <w:rsid w:val="002F4114"/>
    <w:rsid w:val="002F4487"/>
    <w:rsid w:val="002F4A06"/>
    <w:rsid w:val="002F4A1F"/>
    <w:rsid w:val="002F4EA4"/>
    <w:rsid w:val="002F4F04"/>
    <w:rsid w:val="002F5A83"/>
    <w:rsid w:val="002F5B04"/>
    <w:rsid w:val="002F6007"/>
    <w:rsid w:val="002F64B3"/>
    <w:rsid w:val="002F6525"/>
    <w:rsid w:val="002F652A"/>
    <w:rsid w:val="002F6742"/>
    <w:rsid w:val="002F6E49"/>
    <w:rsid w:val="002F6F2D"/>
    <w:rsid w:val="002F6FC9"/>
    <w:rsid w:val="002F7714"/>
    <w:rsid w:val="002F7AA5"/>
    <w:rsid w:val="002F7EC6"/>
    <w:rsid w:val="002F7ECF"/>
    <w:rsid w:val="002F7F41"/>
    <w:rsid w:val="00300428"/>
    <w:rsid w:val="003009E9"/>
    <w:rsid w:val="00300A0A"/>
    <w:rsid w:val="0030141C"/>
    <w:rsid w:val="00301DEC"/>
    <w:rsid w:val="00302C70"/>
    <w:rsid w:val="003039D9"/>
    <w:rsid w:val="00303E01"/>
    <w:rsid w:val="003043E4"/>
    <w:rsid w:val="00304C9D"/>
    <w:rsid w:val="00304D43"/>
    <w:rsid w:val="00304F86"/>
    <w:rsid w:val="00305682"/>
    <w:rsid w:val="00305952"/>
    <w:rsid w:val="00305F0E"/>
    <w:rsid w:val="00306A5D"/>
    <w:rsid w:val="0030725E"/>
    <w:rsid w:val="00307BD9"/>
    <w:rsid w:val="00310B45"/>
    <w:rsid w:val="00310E3A"/>
    <w:rsid w:val="0031116E"/>
    <w:rsid w:val="0031118F"/>
    <w:rsid w:val="00311387"/>
    <w:rsid w:val="0031167C"/>
    <w:rsid w:val="00311896"/>
    <w:rsid w:val="003119A7"/>
    <w:rsid w:val="00311ABC"/>
    <w:rsid w:val="00311B54"/>
    <w:rsid w:val="003120A0"/>
    <w:rsid w:val="00312FAF"/>
    <w:rsid w:val="00313472"/>
    <w:rsid w:val="00313520"/>
    <w:rsid w:val="00313818"/>
    <w:rsid w:val="003139E2"/>
    <w:rsid w:val="003141AC"/>
    <w:rsid w:val="00314290"/>
    <w:rsid w:val="00315556"/>
    <w:rsid w:val="003155AF"/>
    <w:rsid w:val="003157C0"/>
    <w:rsid w:val="00315F02"/>
    <w:rsid w:val="00315F05"/>
    <w:rsid w:val="00315F93"/>
    <w:rsid w:val="003161DA"/>
    <w:rsid w:val="0031654F"/>
    <w:rsid w:val="003166E6"/>
    <w:rsid w:val="00316B24"/>
    <w:rsid w:val="00317A31"/>
    <w:rsid w:val="00317AE6"/>
    <w:rsid w:val="00317FD2"/>
    <w:rsid w:val="0032023C"/>
    <w:rsid w:val="003203B9"/>
    <w:rsid w:val="003206B4"/>
    <w:rsid w:val="003206D3"/>
    <w:rsid w:val="00320C3C"/>
    <w:rsid w:val="00320F7B"/>
    <w:rsid w:val="003212DF"/>
    <w:rsid w:val="00321948"/>
    <w:rsid w:val="00321B5E"/>
    <w:rsid w:val="00322480"/>
    <w:rsid w:val="00322601"/>
    <w:rsid w:val="00322743"/>
    <w:rsid w:val="00322A84"/>
    <w:rsid w:val="003243B2"/>
    <w:rsid w:val="00324588"/>
    <w:rsid w:val="00324983"/>
    <w:rsid w:val="00324CBA"/>
    <w:rsid w:val="00324D8A"/>
    <w:rsid w:val="00325628"/>
    <w:rsid w:val="003258EC"/>
    <w:rsid w:val="00326091"/>
    <w:rsid w:val="00326B36"/>
    <w:rsid w:val="00326BAE"/>
    <w:rsid w:val="00326D88"/>
    <w:rsid w:val="003273B5"/>
    <w:rsid w:val="003274E1"/>
    <w:rsid w:val="00327C60"/>
    <w:rsid w:val="00330D94"/>
    <w:rsid w:val="003311C1"/>
    <w:rsid w:val="0033202A"/>
    <w:rsid w:val="00332946"/>
    <w:rsid w:val="00332BCC"/>
    <w:rsid w:val="00332BD7"/>
    <w:rsid w:val="00332CBF"/>
    <w:rsid w:val="003331EE"/>
    <w:rsid w:val="00333326"/>
    <w:rsid w:val="003336E1"/>
    <w:rsid w:val="00333CDA"/>
    <w:rsid w:val="00333D5A"/>
    <w:rsid w:val="00334558"/>
    <w:rsid w:val="003348D2"/>
    <w:rsid w:val="003349F8"/>
    <w:rsid w:val="00334A01"/>
    <w:rsid w:val="00334FB9"/>
    <w:rsid w:val="003350CC"/>
    <w:rsid w:val="00335196"/>
    <w:rsid w:val="0033569C"/>
    <w:rsid w:val="00335E05"/>
    <w:rsid w:val="00336411"/>
    <w:rsid w:val="00336F68"/>
    <w:rsid w:val="00336F7B"/>
    <w:rsid w:val="003371AE"/>
    <w:rsid w:val="00337444"/>
    <w:rsid w:val="003378A1"/>
    <w:rsid w:val="00337C62"/>
    <w:rsid w:val="00337EF3"/>
    <w:rsid w:val="00340358"/>
    <w:rsid w:val="003405B3"/>
    <w:rsid w:val="00340F2A"/>
    <w:rsid w:val="003413A9"/>
    <w:rsid w:val="003414E9"/>
    <w:rsid w:val="00342183"/>
    <w:rsid w:val="0034266D"/>
    <w:rsid w:val="00342E8B"/>
    <w:rsid w:val="00343005"/>
    <w:rsid w:val="003432C4"/>
    <w:rsid w:val="00343577"/>
    <w:rsid w:val="00344593"/>
    <w:rsid w:val="00344EEF"/>
    <w:rsid w:val="00345096"/>
    <w:rsid w:val="003454BB"/>
    <w:rsid w:val="00345624"/>
    <w:rsid w:val="003458E1"/>
    <w:rsid w:val="00345C98"/>
    <w:rsid w:val="00346304"/>
    <w:rsid w:val="003463E6"/>
    <w:rsid w:val="0034657E"/>
    <w:rsid w:val="00346A41"/>
    <w:rsid w:val="00346E72"/>
    <w:rsid w:val="00347A36"/>
    <w:rsid w:val="0035021A"/>
    <w:rsid w:val="0035047D"/>
    <w:rsid w:val="00350C06"/>
    <w:rsid w:val="00351340"/>
    <w:rsid w:val="00351739"/>
    <w:rsid w:val="003517AD"/>
    <w:rsid w:val="00351F57"/>
    <w:rsid w:val="00351FB1"/>
    <w:rsid w:val="003522E3"/>
    <w:rsid w:val="00352AFF"/>
    <w:rsid w:val="00353B6B"/>
    <w:rsid w:val="00354235"/>
    <w:rsid w:val="00354A57"/>
    <w:rsid w:val="00354C51"/>
    <w:rsid w:val="00354EF2"/>
    <w:rsid w:val="00355318"/>
    <w:rsid w:val="003555BF"/>
    <w:rsid w:val="003557EF"/>
    <w:rsid w:val="00356316"/>
    <w:rsid w:val="00356661"/>
    <w:rsid w:val="00356BF8"/>
    <w:rsid w:val="00356C27"/>
    <w:rsid w:val="00356D62"/>
    <w:rsid w:val="00357001"/>
    <w:rsid w:val="00357776"/>
    <w:rsid w:val="00360230"/>
    <w:rsid w:val="003602E4"/>
    <w:rsid w:val="0036037E"/>
    <w:rsid w:val="00361290"/>
    <w:rsid w:val="0036133E"/>
    <w:rsid w:val="0036139B"/>
    <w:rsid w:val="00362044"/>
    <w:rsid w:val="00362578"/>
    <w:rsid w:val="0036270D"/>
    <w:rsid w:val="00362A41"/>
    <w:rsid w:val="0036319D"/>
    <w:rsid w:val="003631AC"/>
    <w:rsid w:val="0036320F"/>
    <w:rsid w:val="003632EE"/>
    <w:rsid w:val="003635F2"/>
    <w:rsid w:val="003637F5"/>
    <w:rsid w:val="0036492E"/>
    <w:rsid w:val="00364BCF"/>
    <w:rsid w:val="00364D8C"/>
    <w:rsid w:val="00364E52"/>
    <w:rsid w:val="003652DE"/>
    <w:rsid w:val="003654ED"/>
    <w:rsid w:val="003659EE"/>
    <w:rsid w:val="00365D4B"/>
    <w:rsid w:val="00365DF8"/>
    <w:rsid w:val="003661E1"/>
    <w:rsid w:val="00366CB0"/>
    <w:rsid w:val="00366FD6"/>
    <w:rsid w:val="00366FF3"/>
    <w:rsid w:val="00367C74"/>
    <w:rsid w:val="00367C78"/>
    <w:rsid w:val="00370208"/>
    <w:rsid w:val="00370F3B"/>
    <w:rsid w:val="00371530"/>
    <w:rsid w:val="0037174A"/>
    <w:rsid w:val="00372975"/>
    <w:rsid w:val="00372C32"/>
    <w:rsid w:val="003730C7"/>
    <w:rsid w:val="0037337B"/>
    <w:rsid w:val="0037371F"/>
    <w:rsid w:val="00373A77"/>
    <w:rsid w:val="00373BFE"/>
    <w:rsid w:val="003740F3"/>
    <w:rsid w:val="00374204"/>
    <w:rsid w:val="003742D1"/>
    <w:rsid w:val="00374470"/>
    <w:rsid w:val="00374779"/>
    <w:rsid w:val="003748B4"/>
    <w:rsid w:val="00374A36"/>
    <w:rsid w:val="003751A5"/>
    <w:rsid w:val="00375B98"/>
    <w:rsid w:val="00375BE1"/>
    <w:rsid w:val="00375E11"/>
    <w:rsid w:val="003769CF"/>
    <w:rsid w:val="0038019D"/>
    <w:rsid w:val="00380352"/>
    <w:rsid w:val="00380BF5"/>
    <w:rsid w:val="00380EF6"/>
    <w:rsid w:val="003816A7"/>
    <w:rsid w:val="003817BB"/>
    <w:rsid w:val="00381CB6"/>
    <w:rsid w:val="00381D83"/>
    <w:rsid w:val="00381EEA"/>
    <w:rsid w:val="00381F42"/>
    <w:rsid w:val="00381FAD"/>
    <w:rsid w:val="003822AF"/>
    <w:rsid w:val="00382322"/>
    <w:rsid w:val="003823B4"/>
    <w:rsid w:val="003825A0"/>
    <w:rsid w:val="00382720"/>
    <w:rsid w:val="00382798"/>
    <w:rsid w:val="00382D8C"/>
    <w:rsid w:val="00382DCE"/>
    <w:rsid w:val="00383253"/>
    <w:rsid w:val="003832A5"/>
    <w:rsid w:val="003832F2"/>
    <w:rsid w:val="00383DD8"/>
    <w:rsid w:val="0038461C"/>
    <w:rsid w:val="00384BBF"/>
    <w:rsid w:val="00384FE5"/>
    <w:rsid w:val="00385C0D"/>
    <w:rsid w:val="00385FEC"/>
    <w:rsid w:val="003864C6"/>
    <w:rsid w:val="00386C46"/>
    <w:rsid w:val="00386CC5"/>
    <w:rsid w:val="00386FE6"/>
    <w:rsid w:val="0038790C"/>
    <w:rsid w:val="00390218"/>
    <w:rsid w:val="003906BE"/>
    <w:rsid w:val="003906C5"/>
    <w:rsid w:val="003909A5"/>
    <w:rsid w:val="00390D53"/>
    <w:rsid w:val="00390D93"/>
    <w:rsid w:val="0039153F"/>
    <w:rsid w:val="00391AD3"/>
    <w:rsid w:val="0039210F"/>
    <w:rsid w:val="00392577"/>
    <w:rsid w:val="003926D9"/>
    <w:rsid w:val="0039284D"/>
    <w:rsid w:val="00392B28"/>
    <w:rsid w:val="00392BB0"/>
    <w:rsid w:val="00392BC3"/>
    <w:rsid w:val="00393551"/>
    <w:rsid w:val="003937B1"/>
    <w:rsid w:val="00393C91"/>
    <w:rsid w:val="00394A92"/>
    <w:rsid w:val="003952A9"/>
    <w:rsid w:val="00395DC7"/>
    <w:rsid w:val="00395E50"/>
    <w:rsid w:val="0039676B"/>
    <w:rsid w:val="00396D3F"/>
    <w:rsid w:val="0039744D"/>
    <w:rsid w:val="00397C16"/>
    <w:rsid w:val="00397E64"/>
    <w:rsid w:val="003A014C"/>
    <w:rsid w:val="003A058C"/>
    <w:rsid w:val="003A05AF"/>
    <w:rsid w:val="003A07E1"/>
    <w:rsid w:val="003A0F1B"/>
    <w:rsid w:val="003A101E"/>
    <w:rsid w:val="003A1112"/>
    <w:rsid w:val="003A13AD"/>
    <w:rsid w:val="003A1526"/>
    <w:rsid w:val="003A194B"/>
    <w:rsid w:val="003A19D3"/>
    <w:rsid w:val="003A1AC9"/>
    <w:rsid w:val="003A1DF2"/>
    <w:rsid w:val="003A28FD"/>
    <w:rsid w:val="003A2AA5"/>
    <w:rsid w:val="003A2E90"/>
    <w:rsid w:val="003A301E"/>
    <w:rsid w:val="003A30DA"/>
    <w:rsid w:val="003A3316"/>
    <w:rsid w:val="003A381B"/>
    <w:rsid w:val="003A3D15"/>
    <w:rsid w:val="003A3DA6"/>
    <w:rsid w:val="003A3E4B"/>
    <w:rsid w:val="003A3FEE"/>
    <w:rsid w:val="003A42E5"/>
    <w:rsid w:val="003A4B1A"/>
    <w:rsid w:val="003A4C83"/>
    <w:rsid w:val="003A50AB"/>
    <w:rsid w:val="003A51D4"/>
    <w:rsid w:val="003A52D4"/>
    <w:rsid w:val="003A54AA"/>
    <w:rsid w:val="003A54BE"/>
    <w:rsid w:val="003A55F0"/>
    <w:rsid w:val="003A577C"/>
    <w:rsid w:val="003A5821"/>
    <w:rsid w:val="003A5893"/>
    <w:rsid w:val="003A594C"/>
    <w:rsid w:val="003A59BF"/>
    <w:rsid w:val="003A606C"/>
    <w:rsid w:val="003A607E"/>
    <w:rsid w:val="003A6114"/>
    <w:rsid w:val="003A6164"/>
    <w:rsid w:val="003A6481"/>
    <w:rsid w:val="003A66D9"/>
    <w:rsid w:val="003A6887"/>
    <w:rsid w:val="003A6EA2"/>
    <w:rsid w:val="003A6F5A"/>
    <w:rsid w:val="003A7E2A"/>
    <w:rsid w:val="003B03C4"/>
    <w:rsid w:val="003B03EB"/>
    <w:rsid w:val="003B1165"/>
    <w:rsid w:val="003B1C99"/>
    <w:rsid w:val="003B1EC9"/>
    <w:rsid w:val="003B20F5"/>
    <w:rsid w:val="003B2518"/>
    <w:rsid w:val="003B28E1"/>
    <w:rsid w:val="003B2B42"/>
    <w:rsid w:val="003B2E05"/>
    <w:rsid w:val="003B2E92"/>
    <w:rsid w:val="003B3068"/>
    <w:rsid w:val="003B30A5"/>
    <w:rsid w:val="003B31F6"/>
    <w:rsid w:val="003B3427"/>
    <w:rsid w:val="003B37A3"/>
    <w:rsid w:val="003B3842"/>
    <w:rsid w:val="003B3CC5"/>
    <w:rsid w:val="003B451A"/>
    <w:rsid w:val="003B4578"/>
    <w:rsid w:val="003B4CF7"/>
    <w:rsid w:val="003B4F47"/>
    <w:rsid w:val="003B5204"/>
    <w:rsid w:val="003B54D1"/>
    <w:rsid w:val="003B54FD"/>
    <w:rsid w:val="003B5592"/>
    <w:rsid w:val="003B5A8B"/>
    <w:rsid w:val="003B5D4A"/>
    <w:rsid w:val="003B6386"/>
    <w:rsid w:val="003B68BF"/>
    <w:rsid w:val="003B6B93"/>
    <w:rsid w:val="003B6FB6"/>
    <w:rsid w:val="003B70EA"/>
    <w:rsid w:val="003B7152"/>
    <w:rsid w:val="003B73F3"/>
    <w:rsid w:val="003B7616"/>
    <w:rsid w:val="003B7650"/>
    <w:rsid w:val="003B7BB2"/>
    <w:rsid w:val="003C0343"/>
    <w:rsid w:val="003C0D98"/>
    <w:rsid w:val="003C1138"/>
    <w:rsid w:val="003C1749"/>
    <w:rsid w:val="003C1AFE"/>
    <w:rsid w:val="003C21EC"/>
    <w:rsid w:val="003C25B5"/>
    <w:rsid w:val="003C2C33"/>
    <w:rsid w:val="003C34AD"/>
    <w:rsid w:val="003C3819"/>
    <w:rsid w:val="003C3BF9"/>
    <w:rsid w:val="003C3D89"/>
    <w:rsid w:val="003C3DAA"/>
    <w:rsid w:val="003C3E58"/>
    <w:rsid w:val="003C44AC"/>
    <w:rsid w:val="003C4501"/>
    <w:rsid w:val="003C4629"/>
    <w:rsid w:val="003C4BE4"/>
    <w:rsid w:val="003C50E9"/>
    <w:rsid w:val="003C510C"/>
    <w:rsid w:val="003C529F"/>
    <w:rsid w:val="003C5516"/>
    <w:rsid w:val="003C5690"/>
    <w:rsid w:val="003C5C49"/>
    <w:rsid w:val="003C5DE4"/>
    <w:rsid w:val="003C60C0"/>
    <w:rsid w:val="003C6D65"/>
    <w:rsid w:val="003C7273"/>
    <w:rsid w:val="003C757D"/>
    <w:rsid w:val="003C764D"/>
    <w:rsid w:val="003C76C9"/>
    <w:rsid w:val="003C7DF8"/>
    <w:rsid w:val="003D0037"/>
    <w:rsid w:val="003D01E7"/>
    <w:rsid w:val="003D02F6"/>
    <w:rsid w:val="003D07A4"/>
    <w:rsid w:val="003D0999"/>
    <w:rsid w:val="003D0B54"/>
    <w:rsid w:val="003D140B"/>
    <w:rsid w:val="003D1746"/>
    <w:rsid w:val="003D1CF1"/>
    <w:rsid w:val="003D1FD9"/>
    <w:rsid w:val="003D2086"/>
    <w:rsid w:val="003D2C2F"/>
    <w:rsid w:val="003D2F93"/>
    <w:rsid w:val="003D3076"/>
    <w:rsid w:val="003D3817"/>
    <w:rsid w:val="003D386C"/>
    <w:rsid w:val="003D3F41"/>
    <w:rsid w:val="003D46B7"/>
    <w:rsid w:val="003D46FB"/>
    <w:rsid w:val="003D46FF"/>
    <w:rsid w:val="003D4787"/>
    <w:rsid w:val="003D49F3"/>
    <w:rsid w:val="003D4AC8"/>
    <w:rsid w:val="003D4CB5"/>
    <w:rsid w:val="003D55B3"/>
    <w:rsid w:val="003D5A62"/>
    <w:rsid w:val="003D5B15"/>
    <w:rsid w:val="003D5FC6"/>
    <w:rsid w:val="003D5FD8"/>
    <w:rsid w:val="003D60BA"/>
    <w:rsid w:val="003D61FA"/>
    <w:rsid w:val="003D6223"/>
    <w:rsid w:val="003D6713"/>
    <w:rsid w:val="003D6834"/>
    <w:rsid w:val="003D6AA6"/>
    <w:rsid w:val="003D6C6D"/>
    <w:rsid w:val="003D7018"/>
    <w:rsid w:val="003D7293"/>
    <w:rsid w:val="003D75CE"/>
    <w:rsid w:val="003D79DF"/>
    <w:rsid w:val="003D7D30"/>
    <w:rsid w:val="003D7FB6"/>
    <w:rsid w:val="003E139B"/>
    <w:rsid w:val="003E1887"/>
    <w:rsid w:val="003E250B"/>
    <w:rsid w:val="003E259B"/>
    <w:rsid w:val="003E2B0F"/>
    <w:rsid w:val="003E2DC8"/>
    <w:rsid w:val="003E2F1D"/>
    <w:rsid w:val="003E3509"/>
    <w:rsid w:val="003E3A4D"/>
    <w:rsid w:val="003E3E25"/>
    <w:rsid w:val="003E4221"/>
    <w:rsid w:val="003E428A"/>
    <w:rsid w:val="003E43A2"/>
    <w:rsid w:val="003E4B17"/>
    <w:rsid w:val="003E51C6"/>
    <w:rsid w:val="003E5BDB"/>
    <w:rsid w:val="003E5BFC"/>
    <w:rsid w:val="003E5FB0"/>
    <w:rsid w:val="003E6CA8"/>
    <w:rsid w:val="003E7120"/>
    <w:rsid w:val="003E7138"/>
    <w:rsid w:val="003E7767"/>
    <w:rsid w:val="003E7D28"/>
    <w:rsid w:val="003F0157"/>
    <w:rsid w:val="003F0B00"/>
    <w:rsid w:val="003F19C4"/>
    <w:rsid w:val="003F213A"/>
    <w:rsid w:val="003F21EA"/>
    <w:rsid w:val="003F27C6"/>
    <w:rsid w:val="003F2EBC"/>
    <w:rsid w:val="003F3120"/>
    <w:rsid w:val="003F3264"/>
    <w:rsid w:val="003F3704"/>
    <w:rsid w:val="003F37B9"/>
    <w:rsid w:val="003F38D9"/>
    <w:rsid w:val="003F3DA4"/>
    <w:rsid w:val="003F4707"/>
    <w:rsid w:val="003F4D34"/>
    <w:rsid w:val="003F4FD2"/>
    <w:rsid w:val="003F58DF"/>
    <w:rsid w:val="003F596D"/>
    <w:rsid w:val="003F5B8C"/>
    <w:rsid w:val="003F5D91"/>
    <w:rsid w:val="003F5FB2"/>
    <w:rsid w:val="003F6093"/>
    <w:rsid w:val="003F636D"/>
    <w:rsid w:val="003F658E"/>
    <w:rsid w:val="003F67F9"/>
    <w:rsid w:val="003F68C5"/>
    <w:rsid w:val="003F6C65"/>
    <w:rsid w:val="003F6DED"/>
    <w:rsid w:val="003F7334"/>
    <w:rsid w:val="003F7CB6"/>
    <w:rsid w:val="003F7EBD"/>
    <w:rsid w:val="0040000D"/>
    <w:rsid w:val="00400136"/>
    <w:rsid w:val="004002A9"/>
    <w:rsid w:val="00400D8A"/>
    <w:rsid w:val="00400FDA"/>
    <w:rsid w:val="0040122D"/>
    <w:rsid w:val="0040173E"/>
    <w:rsid w:val="004017E8"/>
    <w:rsid w:val="00401833"/>
    <w:rsid w:val="0040184B"/>
    <w:rsid w:val="0040186F"/>
    <w:rsid w:val="00401E09"/>
    <w:rsid w:val="004027C1"/>
    <w:rsid w:val="00402D59"/>
    <w:rsid w:val="00402E32"/>
    <w:rsid w:val="004034FF"/>
    <w:rsid w:val="00403809"/>
    <w:rsid w:val="00403ABE"/>
    <w:rsid w:val="00403D19"/>
    <w:rsid w:val="00403D36"/>
    <w:rsid w:val="00403D9F"/>
    <w:rsid w:val="0040482B"/>
    <w:rsid w:val="004049BE"/>
    <w:rsid w:val="0040568B"/>
    <w:rsid w:val="00406292"/>
    <w:rsid w:val="004062F6"/>
    <w:rsid w:val="004062FC"/>
    <w:rsid w:val="00407C95"/>
    <w:rsid w:val="00407E6C"/>
    <w:rsid w:val="004105C0"/>
    <w:rsid w:val="00410E71"/>
    <w:rsid w:val="00410F5B"/>
    <w:rsid w:val="00411452"/>
    <w:rsid w:val="00411823"/>
    <w:rsid w:val="00411C53"/>
    <w:rsid w:val="00411D10"/>
    <w:rsid w:val="0041266D"/>
    <w:rsid w:val="004128F0"/>
    <w:rsid w:val="00412AD1"/>
    <w:rsid w:val="00412CE0"/>
    <w:rsid w:val="00412F4C"/>
    <w:rsid w:val="00414A34"/>
    <w:rsid w:val="00414B8C"/>
    <w:rsid w:val="004157B5"/>
    <w:rsid w:val="00415B41"/>
    <w:rsid w:val="00415F83"/>
    <w:rsid w:val="0041639C"/>
    <w:rsid w:val="004163FD"/>
    <w:rsid w:val="00416830"/>
    <w:rsid w:val="00416AAF"/>
    <w:rsid w:val="0041706B"/>
    <w:rsid w:val="004173D4"/>
    <w:rsid w:val="00420058"/>
    <w:rsid w:val="00420144"/>
    <w:rsid w:val="00420465"/>
    <w:rsid w:val="0042052A"/>
    <w:rsid w:val="00420D34"/>
    <w:rsid w:val="004210DA"/>
    <w:rsid w:val="0042136F"/>
    <w:rsid w:val="0042195C"/>
    <w:rsid w:val="00421977"/>
    <w:rsid w:val="00421F90"/>
    <w:rsid w:val="00422602"/>
    <w:rsid w:val="00422AAD"/>
    <w:rsid w:val="00422F53"/>
    <w:rsid w:val="0042314B"/>
    <w:rsid w:val="00423273"/>
    <w:rsid w:val="00423A84"/>
    <w:rsid w:val="00424070"/>
    <w:rsid w:val="00424BC6"/>
    <w:rsid w:val="00425A10"/>
    <w:rsid w:val="00425CCC"/>
    <w:rsid w:val="00425CE2"/>
    <w:rsid w:val="00426932"/>
    <w:rsid w:val="00427286"/>
    <w:rsid w:val="004278E8"/>
    <w:rsid w:val="004310FF"/>
    <w:rsid w:val="00431192"/>
    <w:rsid w:val="0043162D"/>
    <w:rsid w:val="00431715"/>
    <w:rsid w:val="0043176A"/>
    <w:rsid w:val="00431D0C"/>
    <w:rsid w:val="00432130"/>
    <w:rsid w:val="0043236C"/>
    <w:rsid w:val="004323FE"/>
    <w:rsid w:val="00432740"/>
    <w:rsid w:val="00432AEA"/>
    <w:rsid w:val="00432E6C"/>
    <w:rsid w:val="004336C0"/>
    <w:rsid w:val="004337E5"/>
    <w:rsid w:val="00433A3C"/>
    <w:rsid w:val="00433B43"/>
    <w:rsid w:val="00433C68"/>
    <w:rsid w:val="00433E93"/>
    <w:rsid w:val="00433FE3"/>
    <w:rsid w:val="004343A1"/>
    <w:rsid w:val="004345CC"/>
    <w:rsid w:val="00434ED9"/>
    <w:rsid w:val="0043518C"/>
    <w:rsid w:val="004356E1"/>
    <w:rsid w:val="0043593B"/>
    <w:rsid w:val="004360D3"/>
    <w:rsid w:val="004363C9"/>
    <w:rsid w:val="004367C1"/>
    <w:rsid w:val="004368A6"/>
    <w:rsid w:val="0044035D"/>
    <w:rsid w:val="00440734"/>
    <w:rsid w:val="00440C5D"/>
    <w:rsid w:val="00440D50"/>
    <w:rsid w:val="00440EE3"/>
    <w:rsid w:val="00440FC1"/>
    <w:rsid w:val="004415ED"/>
    <w:rsid w:val="00441883"/>
    <w:rsid w:val="004419EF"/>
    <w:rsid w:val="00441FD7"/>
    <w:rsid w:val="00441FF8"/>
    <w:rsid w:val="00442521"/>
    <w:rsid w:val="0044257F"/>
    <w:rsid w:val="00442815"/>
    <w:rsid w:val="00442854"/>
    <w:rsid w:val="00442A67"/>
    <w:rsid w:val="0044329A"/>
    <w:rsid w:val="004435B1"/>
    <w:rsid w:val="00443840"/>
    <w:rsid w:val="0044397D"/>
    <w:rsid w:val="0044469D"/>
    <w:rsid w:val="00444C0F"/>
    <w:rsid w:val="00444ED6"/>
    <w:rsid w:val="004451B3"/>
    <w:rsid w:val="00445FF1"/>
    <w:rsid w:val="00446707"/>
    <w:rsid w:val="004467A4"/>
    <w:rsid w:val="00446B71"/>
    <w:rsid w:val="00446D3A"/>
    <w:rsid w:val="00446E45"/>
    <w:rsid w:val="004471CE"/>
    <w:rsid w:val="00447C2E"/>
    <w:rsid w:val="00447DC4"/>
    <w:rsid w:val="00447DCA"/>
    <w:rsid w:val="00447FAC"/>
    <w:rsid w:val="00447FF8"/>
    <w:rsid w:val="0045099A"/>
    <w:rsid w:val="00450B1A"/>
    <w:rsid w:val="00450BCF"/>
    <w:rsid w:val="004510FF"/>
    <w:rsid w:val="00451762"/>
    <w:rsid w:val="00451774"/>
    <w:rsid w:val="00451A90"/>
    <w:rsid w:val="0045261A"/>
    <w:rsid w:val="004528BA"/>
    <w:rsid w:val="00452A50"/>
    <w:rsid w:val="00452C5B"/>
    <w:rsid w:val="0045303F"/>
    <w:rsid w:val="004533FC"/>
    <w:rsid w:val="00453F4B"/>
    <w:rsid w:val="00453FDF"/>
    <w:rsid w:val="00454037"/>
    <w:rsid w:val="00454528"/>
    <w:rsid w:val="00454782"/>
    <w:rsid w:val="00454B11"/>
    <w:rsid w:val="0045502B"/>
    <w:rsid w:val="0045533A"/>
    <w:rsid w:val="00455567"/>
    <w:rsid w:val="00456258"/>
    <w:rsid w:val="004563D7"/>
    <w:rsid w:val="00456596"/>
    <w:rsid w:val="00456A7B"/>
    <w:rsid w:val="00456D8E"/>
    <w:rsid w:val="004573B5"/>
    <w:rsid w:val="00457641"/>
    <w:rsid w:val="00457675"/>
    <w:rsid w:val="0045796D"/>
    <w:rsid w:val="00457F99"/>
    <w:rsid w:val="00457FF8"/>
    <w:rsid w:val="004601B0"/>
    <w:rsid w:val="004603FB"/>
    <w:rsid w:val="004604C6"/>
    <w:rsid w:val="004605C1"/>
    <w:rsid w:val="00460635"/>
    <w:rsid w:val="00460EB2"/>
    <w:rsid w:val="004610C0"/>
    <w:rsid w:val="0046123C"/>
    <w:rsid w:val="00461397"/>
    <w:rsid w:val="00461879"/>
    <w:rsid w:val="00461A92"/>
    <w:rsid w:val="00461C24"/>
    <w:rsid w:val="00461FF1"/>
    <w:rsid w:val="0046229C"/>
    <w:rsid w:val="0046264B"/>
    <w:rsid w:val="004626C1"/>
    <w:rsid w:val="0046297C"/>
    <w:rsid w:val="00462EF5"/>
    <w:rsid w:val="00463306"/>
    <w:rsid w:val="00463D74"/>
    <w:rsid w:val="004646B8"/>
    <w:rsid w:val="00464992"/>
    <w:rsid w:val="00464A9B"/>
    <w:rsid w:val="00464E3F"/>
    <w:rsid w:val="00465C44"/>
    <w:rsid w:val="00465CC4"/>
    <w:rsid w:val="00465FCF"/>
    <w:rsid w:val="004665CC"/>
    <w:rsid w:val="004667AC"/>
    <w:rsid w:val="0046682D"/>
    <w:rsid w:val="00466C74"/>
    <w:rsid w:val="004673F0"/>
    <w:rsid w:val="00467861"/>
    <w:rsid w:val="004678E7"/>
    <w:rsid w:val="00470555"/>
    <w:rsid w:val="00470722"/>
    <w:rsid w:val="0047085E"/>
    <w:rsid w:val="0047091C"/>
    <w:rsid w:val="0047113B"/>
    <w:rsid w:val="00471253"/>
    <w:rsid w:val="004715A1"/>
    <w:rsid w:val="00471C28"/>
    <w:rsid w:val="0047208D"/>
    <w:rsid w:val="00472922"/>
    <w:rsid w:val="00472BB3"/>
    <w:rsid w:val="00472BDE"/>
    <w:rsid w:val="00473BBE"/>
    <w:rsid w:val="00474498"/>
    <w:rsid w:val="00474751"/>
    <w:rsid w:val="00475377"/>
    <w:rsid w:val="00475459"/>
    <w:rsid w:val="00475A67"/>
    <w:rsid w:val="00475FBE"/>
    <w:rsid w:val="0047671D"/>
    <w:rsid w:val="004767F4"/>
    <w:rsid w:val="00476964"/>
    <w:rsid w:val="00476F00"/>
    <w:rsid w:val="00477B47"/>
    <w:rsid w:val="00477DEA"/>
    <w:rsid w:val="0048087D"/>
    <w:rsid w:val="00480B57"/>
    <w:rsid w:val="004814DC"/>
    <w:rsid w:val="0048153B"/>
    <w:rsid w:val="0048190F"/>
    <w:rsid w:val="004819E0"/>
    <w:rsid w:val="00482005"/>
    <w:rsid w:val="00482525"/>
    <w:rsid w:val="0048270E"/>
    <w:rsid w:val="00482929"/>
    <w:rsid w:val="00482953"/>
    <w:rsid w:val="00482F19"/>
    <w:rsid w:val="0048319B"/>
    <w:rsid w:val="004837EE"/>
    <w:rsid w:val="004838BC"/>
    <w:rsid w:val="00483A4A"/>
    <w:rsid w:val="00483D77"/>
    <w:rsid w:val="00484098"/>
    <w:rsid w:val="0048462B"/>
    <w:rsid w:val="00484F32"/>
    <w:rsid w:val="0048582B"/>
    <w:rsid w:val="00485D5E"/>
    <w:rsid w:val="0048624F"/>
    <w:rsid w:val="0048755A"/>
    <w:rsid w:val="00487629"/>
    <w:rsid w:val="004877A0"/>
    <w:rsid w:val="0048794E"/>
    <w:rsid w:val="00487C47"/>
    <w:rsid w:val="00487CAC"/>
    <w:rsid w:val="00487D46"/>
    <w:rsid w:val="004905F4"/>
    <w:rsid w:val="00490B51"/>
    <w:rsid w:val="0049145E"/>
    <w:rsid w:val="00491934"/>
    <w:rsid w:val="00492087"/>
    <w:rsid w:val="004923F5"/>
    <w:rsid w:val="0049242C"/>
    <w:rsid w:val="004924F6"/>
    <w:rsid w:val="0049268E"/>
    <w:rsid w:val="00492A5E"/>
    <w:rsid w:val="00492C31"/>
    <w:rsid w:val="00492EFA"/>
    <w:rsid w:val="00493435"/>
    <w:rsid w:val="0049363D"/>
    <w:rsid w:val="004942CD"/>
    <w:rsid w:val="0049435B"/>
    <w:rsid w:val="004948DF"/>
    <w:rsid w:val="00495893"/>
    <w:rsid w:val="00495A79"/>
    <w:rsid w:val="00496182"/>
    <w:rsid w:val="00496ECB"/>
    <w:rsid w:val="004971AE"/>
    <w:rsid w:val="00497DCA"/>
    <w:rsid w:val="00497E67"/>
    <w:rsid w:val="004A03B5"/>
    <w:rsid w:val="004A07BB"/>
    <w:rsid w:val="004A0DE6"/>
    <w:rsid w:val="004A160C"/>
    <w:rsid w:val="004A1685"/>
    <w:rsid w:val="004A1D14"/>
    <w:rsid w:val="004A2A57"/>
    <w:rsid w:val="004A2D0F"/>
    <w:rsid w:val="004A2E2C"/>
    <w:rsid w:val="004A37BB"/>
    <w:rsid w:val="004A3FC1"/>
    <w:rsid w:val="004A41E7"/>
    <w:rsid w:val="004A4F25"/>
    <w:rsid w:val="004A54C2"/>
    <w:rsid w:val="004A550E"/>
    <w:rsid w:val="004A557F"/>
    <w:rsid w:val="004A5633"/>
    <w:rsid w:val="004A5726"/>
    <w:rsid w:val="004A5FA7"/>
    <w:rsid w:val="004A6124"/>
    <w:rsid w:val="004A64EB"/>
    <w:rsid w:val="004A6545"/>
    <w:rsid w:val="004A6871"/>
    <w:rsid w:val="004A6E1B"/>
    <w:rsid w:val="004A79D0"/>
    <w:rsid w:val="004A7B1E"/>
    <w:rsid w:val="004A7D4C"/>
    <w:rsid w:val="004A7DED"/>
    <w:rsid w:val="004B0329"/>
    <w:rsid w:val="004B0676"/>
    <w:rsid w:val="004B17E0"/>
    <w:rsid w:val="004B1A3F"/>
    <w:rsid w:val="004B1D80"/>
    <w:rsid w:val="004B1EAC"/>
    <w:rsid w:val="004B1FFD"/>
    <w:rsid w:val="004B35D1"/>
    <w:rsid w:val="004B36F6"/>
    <w:rsid w:val="004B37EA"/>
    <w:rsid w:val="004B3814"/>
    <w:rsid w:val="004B44D4"/>
    <w:rsid w:val="004B49B1"/>
    <w:rsid w:val="004B4CF4"/>
    <w:rsid w:val="004B4D90"/>
    <w:rsid w:val="004B4E13"/>
    <w:rsid w:val="004B4EA4"/>
    <w:rsid w:val="004B511A"/>
    <w:rsid w:val="004B54CD"/>
    <w:rsid w:val="004B5659"/>
    <w:rsid w:val="004B6246"/>
    <w:rsid w:val="004B628A"/>
    <w:rsid w:val="004B6583"/>
    <w:rsid w:val="004B693D"/>
    <w:rsid w:val="004B71E4"/>
    <w:rsid w:val="004B72B2"/>
    <w:rsid w:val="004B78B1"/>
    <w:rsid w:val="004C0169"/>
    <w:rsid w:val="004C02AD"/>
    <w:rsid w:val="004C03C8"/>
    <w:rsid w:val="004C0402"/>
    <w:rsid w:val="004C09F5"/>
    <w:rsid w:val="004C0CF0"/>
    <w:rsid w:val="004C0E25"/>
    <w:rsid w:val="004C0EEE"/>
    <w:rsid w:val="004C0F2B"/>
    <w:rsid w:val="004C1029"/>
    <w:rsid w:val="004C1285"/>
    <w:rsid w:val="004C17A5"/>
    <w:rsid w:val="004C26BD"/>
    <w:rsid w:val="004C3094"/>
    <w:rsid w:val="004C30B3"/>
    <w:rsid w:val="004C326C"/>
    <w:rsid w:val="004C3281"/>
    <w:rsid w:val="004C330F"/>
    <w:rsid w:val="004C3978"/>
    <w:rsid w:val="004C3C24"/>
    <w:rsid w:val="004C3FCE"/>
    <w:rsid w:val="004C41EA"/>
    <w:rsid w:val="004C441D"/>
    <w:rsid w:val="004C4A98"/>
    <w:rsid w:val="004C4AF8"/>
    <w:rsid w:val="004C4FC4"/>
    <w:rsid w:val="004C5540"/>
    <w:rsid w:val="004C587A"/>
    <w:rsid w:val="004C595C"/>
    <w:rsid w:val="004C59AF"/>
    <w:rsid w:val="004C5F1E"/>
    <w:rsid w:val="004C5F53"/>
    <w:rsid w:val="004C6662"/>
    <w:rsid w:val="004C6E5C"/>
    <w:rsid w:val="004C74D7"/>
    <w:rsid w:val="004D0097"/>
    <w:rsid w:val="004D009C"/>
    <w:rsid w:val="004D0290"/>
    <w:rsid w:val="004D02AA"/>
    <w:rsid w:val="004D0526"/>
    <w:rsid w:val="004D07C1"/>
    <w:rsid w:val="004D0A4A"/>
    <w:rsid w:val="004D0D16"/>
    <w:rsid w:val="004D0E0C"/>
    <w:rsid w:val="004D10CF"/>
    <w:rsid w:val="004D112C"/>
    <w:rsid w:val="004D15C6"/>
    <w:rsid w:val="004D168F"/>
    <w:rsid w:val="004D1A59"/>
    <w:rsid w:val="004D29E6"/>
    <w:rsid w:val="004D3037"/>
    <w:rsid w:val="004D3212"/>
    <w:rsid w:val="004D3812"/>
    <w:rsid w:val="004D395C"/>
    <w:rsid w:val="004D46E8"/>
    <w:rsid w:val="004D48A9"/>
    <w:rsid w:val="004D498E"/>
    <w:rsid w:val="004D4AB9"/>
    <w:rsid w:val="004D4DDD"/>
    <w:rsid w:val="004D4EBE"/>
    <w:rsid w:val="004D4FB0"/>
    <w:rsid w:val="004D51F5"/>
    <w:rsid w:val="004D53B1"/>
    <w:rsid w:val="004D5A9E"/>
    <w:rsid w:val="004D6403"/>
    <w:rsid w:val="004D68D0"/>
    <w:rsid w:val="004D6B9D"/>
    <w:rsid w:val="004D7A51"/>
    <w:rsid w:val="004D7FD8"/>
    <w:rsid w:val="004E009E"/>
    <w:rsid w:val="004E094B"/>
    <w:rsid w:val="004E0F2F"/>
    <w:rsid w:val="004E10BE"/>
    <w:rsid w:val="004E15E5"/>
    <w:rsid w:val="004E1EFD"/>
    <w:rsid w:val="004E1F08"/>
    <w:rsid w:val="004E1F88"/>
    <w:rsid w:val="004E2B7F"/>
    <w:rsid w:val="004E2FD4"/>
    <w:rsid w:val="004E2FEB"/>
    <w:rsid w:val="004E3019"/>
    <w:rsid w:val="004E3137"/>
    <w:rsid w:val="004E3200"/>
    <w:rsid w:val="004E3A74"/>
    <w:rsid w:val="004E3BFE"/>
    <w:rsid w:val="004E4250"/>
    <w:rsid w:val="004E47C5"/>
    <w:rsid w:val="004E5956"/>
    <w:rsid w:val="004E5FDC"/>
    <w:rsid w:val="004E5FFB"/>
    <w:rsid w:val="004E6113"/>
    <w:rsid w:val="004E6A1D"/>
    <w:rsid w:val="004E6AB5"/>
    <w:rsid w:val="004E73D9"/>
    <w:rsid w:val="004E74B9"/>
    <w:rsid w:val="004E799D"/>
    <w:rsid w:val="004F01D8"/>
    <w:rsid w:val="004F0830"/>
    <w:rsid w:val="004F0AAC"/>
    <w:rsid w:val="004F0D69"/>
    <w:rsid w:val="004F0DF1"/>
    <w:rsid w:val="004F0F0D"/>
    <w:rsid w:val="004F12D6"/>
    <w:rsid w:val="004F1A43"/>
    <w:rsid w:val="004F22CF"/>
    <w:rsid w:val="004F24DB"/>
    <w:rsid w:val="004F2C55"/>
    <w:rsid w:val="004F2C96"/>
    <w:rsid w:val="004F2E06"/>
    <w:rsid w:val="004F3A75"/>
    <w:rsid w:val="004F489E"/>
    <w:rsid w:val="004F4CE8"/>
    <w:rsid w:val="004F501C"/>
    <w:rsid w:val="004F5417"/>
    <w:rsid w:val="004F577D"/>
    <w:rsid w:val="004F60D2"/>
    <w:rsid w:val="004F63E5"/>
    <w:rsid w:val="004F697A"/>
    <w:rsid w:val="004F6D3A"/>
    <w:rsid w:val="004F70AA"/>
    <w:rsid w:val="004F759D"/>
    <w:rsid w:val="004F7D2E"/>
    <w:rsid w:val="005002BF"/>
    <w:rsid w:val="0050039F"/>
    <w:rsid w:val="005007A7"/>
    <w:rsid w:val="00500B68"/>
    <w:rsid w:val="00500DC4"/>
    <w:rsid w:val="005018C7"/>
    <w:rsid w:val="00501F74"/>
    <w:rsid w:val="005020D6"/>
    <w:rsid w:val="005020FA"/>
    <w:rsid w:val="00502B27"/>
    <w:rsid w:val="005032D7"/>
    <w:rsid w:val="0050337E"/>
    <w:rsid w:val="005038F5"/>
    <w:rsid w:val="00503A14"/>
    <w:rsid w:val="00504180"/>
    <w:rsid w:val="00504C34"/>
    <w:rsid w:val="00504D39"/>
    <w:rsid w:val="00505488"/>
    <w:rsid w:val="00505642"/>
    <w:rsid w:val="00505AE1"/>
    <w:rsid w:val="00505C71"/>
    <w:rsid w:val="00505D22"/>
    <w:rsid w:val="00507235"/>
    <w:rsid w:val="005074A6"/>
    <w:rsid w:val="00507D82"/>
    <w:rsid w:val="005103A5"/>
    <w:rsid w:val="00510581"/>
    <w:rsid w:val="00510BB5"/>
    <w:rsid w:val="00510FBA"/>
    <w:rsid w:val="0051192C"/>
    <w:rsid w:val="005121B6"/>
    <w:rsid w:val="005122D2"/>
    <w:rsid w:val="00512A23"/>
    <w:rsid w:val="00512D6A"/>
    <w:rsid w:val="00513240"/>
    <w:rsid w:val="00513924"/>
    <w:rsid w:val="00513CC4"/>
    <w:rsid w:val="00514181"/>
    <w:rsid w:val="00514186"/>
    <w:rsid w:val="00514C64"/>
    <w:rsid w:val="00514ED6"/>
    <w:rsid w:val="00514EF1"/>
    <w:rsid w:val="00515690"/>
    <w:rsid w:val="00515946"/>
    <w:rsid w:val="00515CF5"/>
    <w:rsid w:val="00516012"/>
    <w:rsid w:val="00516182"/>
    <w:rsid w:val="0051645F"/>
    <w:rsid w:val="005165F2"/>
    <w:rsid w:val="005166D3"/>
    <w:rsid w:val="00516B64"/>
    <w:rsid w:val="00516D88"/>
    <w:rsid w:val="005174BD"/>
    <w:rsid w:val="00517C67"/>
    <w:rsid w:val="005200FF"/>
    <w:rsid w:val="00520398"/>
    <w:rsid w:val="00520B2A"/>
    <w:rsid w:val="00521977"/>
    <w:rsid w:val="00521D26"/>
    <w:rsid w:val="00522A32"/>
    <w:rsid w:val="00522A52"/>
    <w:rsid w:val="0052318C"/>
    <w:rsid w:val="005232C8"/>
    <w:rsid w:val="0052349B"/>
    <w:rsid w:val="0052353E"/>
    <w:rsid w:val="005236EF"/>
    <w:rsid w:val="00523980"/>
    <w:rsid w:val="00523D9B"/>
    <w:rsid w:val="0052412A"/>
    <w:rsid w:val="0052423F"/>
    <w:rsid w:val="005242D8"/>
    <w:rsid w:val="00524509"/>
    <w:rsid w:val="005246A6"/>
    <w:rsid w:val="00524FE2"/>
    <w:rsid w:val="005250F0"/>
    <w:rsid w:val="00525144"/>
    <w:rsid w:val="00525401"/>
    <w:rsid w:val="00525486"/>
    <w:rsid w:val="00525683"/>
    <w:rsid w:val="00525914"/>
    <w:rsid w:val="00525B05"/>
    <w:rsid w:val="00525C2A"/>
    <w:rsid w:val="00525E88"/>
    <w:rsid w:val="005262CE"/>
    <w:rsid w:val="00526EF4"/>
    <w:rsid w:val="0052792C"/>
    <w:rsid w:val="00527BBF"/>
    <w:rsid w:val="00527CA6"/>
    <w:rsid w:val="005308E8"/>
    <w:rsid w:val="00530CF3"/>
    <w:rsid w:val="00530D03"/>
    <w:rsid w:val="00530F78"/>
    <w:rsid w:val="005319D5"/>
    <w:rsid w:val="00531AA5"/>
    <w:rsid w:val="005320E8"/>
    <w:rsid w:val="0053213A"/>
    <w:rsid w:val="00532A6C"/>
    <w:rsid w:val="00532C11"/>
    <w:rsid w:val="00532D2D"/>
    <w:rsid w:val="00532E6E"/>
    <w:rsid w:val="00533A89"/>
    <w:rsid w:val="0053412E"/>
    <w:rsid w:val="005344EA"/>
    <w:rsid w:val="0053473D"/>
    <w:rsid w:val="0053533F"/>
    <w:rsid w:val="00535B17"/>
    <w:rsid w:val="00535C39"/>
    <w:rsid w:val="00535D5F"/>
    <w:rsid w:val="00535E7F"/>
    <w:rsid w:val="0053621D"/>
    <w:rsid w:val="005363BD"/>
    <w:rsid w:val="0053653D"/>
    <w:rsid w:val="005365B4"/>
    <w:rsid w:val="00536C9E"/>
    <w:rsid w:val="00536CA6"/>
    <w:rsid w:val="0053705B"/>
    <w:rsid w:val="005371C4"/>
    <w:rsid w:val="005372E9"/>
    <w:rsid w:val="0053736E"/>
    <w:rsid w:val="00537705"/>
    <w:rsid w:val="005379F7"/>
    <w:rsid w:val="00537F56"/>
    <w:rsid w:val="005400DB"/>
    <w:rsid w:val="005404E9"/>
    <w:rsid w:val="0054057C"/>
    <w:rsid w:val="00540941"/>
    <w:rsid w:val="00540E3B"/>
    <w:rsid w:val="0054155C"/>
    <w:rsid w:val="005415E2"/>
    <w:rsid w:val="005422F9"/>
    <w:rsid w:val="0054241C"/>
    <w:rsid w:val="00542636"/>
    <w:rsid w:val="0054266A"/>
    <w:rsid w:val="005426C6"/>
    <w:rsid w:val="0054291D"/>
    <w:rsid w:val="00542F04"/>
    <w:rsid w:val="00542FA0"/>
    <w:rsid w:val="005430C8"/>
    <w:rsid w:val="00543CE2"/>
    <w:rsid w:val="00543ED8"/>
    <w:rsid w:val="00544A3C"/>
    <w:rsid w:val="00544CB4"/>
    <w:rsid w:val="00545277"/>
    <w:rsid w:val="00545758"/>
    <w:rsid w:val="00545882"/>
    <w:rsid w:val="005458B4"/>
    <w:rsid w:val="00545922"/>
    <w:rsid w:val="00545EFE"/>
    <w:rsid w:val="00545FA1"/>
    <w:rsid w:val="00546663"/>
    <w:rsid w:val="00547916"/>
    <w:rsid w:val="00547B12"/>
    <w:rsid w:val="00547B88"/>
    <w:rsid w:val="00547C04"/>
    <w:rsid w:val="00547FFC"/>
    <w:rsid w:val="005502CB"/>
    <w:rsid w:val="005506CC"/>
    <w:rsid w:val="005513B3"/>
    <w:rsid w:val="0055195C"/>
    <w:rsid w:val="00551A79"/>
    <w:rsid w:val="00551E22"/>
    <w:rsid w:val="005522C3"/>
    <w:rsid w:val="0055258E"/>
    <w:rsid w:val="005529CC"/>
    <w:rsid w:val="00552E7C"/>
    <w:rsid w:val="00553717"/>
    <w:rsid w:val="005540E4"/>
    <w:rsid w:val="0055435F"/>
    <w:rsid w:val="00554452"/>
    <w:rsid w:val="00554498"/>
    <w:rsid w:val="00554937"/>
    <w:rsid w:val="0055495F"/>
    <w:rsid w:val="00554B86"/>
    <w:rsid w:val="00554BAA"/>
    <w:rsid w:val="00554BD1"/>
    <w:rsid w:val="00554BD5"/>
    <w:rsid w:val="00555153"/>
    <w:rsid w:val="00555338"/>
    <w:rsid w:val="005561F8"/>
    <w:rsid w:val="0055627B"/>
    <w:rsid w:val="005568FC"/>
    <w:rsid w:val="00556909"/>
    <w:rsid w:val="00556DAF"/>
    <w:rsid w:val="00557060"/>
    <w:rsid w:val="00557166"/>
    <w:rsid w:val="005578AA"/>
    <w:rsid w:val="00557B40"/>
    <w:rsid w:val="005601F7"/>
    <w:rsid w:val="00560237"/>
    <w:rsid w:val="0056068F"/>
    <w:rsid w:val="005606B4"/>
    <w:rsid w:val="00560C02"/>
    <w:rsid w:val="0056151B"/>
    <w:rsid w:val="005617BD"/>
    <w:rsid w:val="005619EF"/>
    <w:rsid w:val="0056210D"/>
    <w:rsid w:val="00562197"/>
    <w:rsid w:val="0056224A"/>
    <w:rsid w:val="005624B5"/>
    <w:rsid w:val="005628EA"/>
    <w:rsid w:val="005629EF"/>
    <w:rsid w:val="00563673"/>
    <w:rsid w:val="005636BB"/>
    <w:rsid w:val="005636ED"/>
    <w:rsid w:val="00563858"/>
    <w:rsid w:val="00563C86"/>
    <w:rsid w:val="0056416A"/>
    <w:rsid w:val="005642D4"/>
    <w:rsid w:val="005642DF"/>
    <w:rsid w:val="0056475C"/>
    <w:rsid w:val="00564AAD"/>
    <w:rsid w:val="00564FC7"/>
    <w:rsid w:val="00565BD7"/>
    <w:rsid w:val="00565EA3"/>
    <w:rsid w:val="00565EDF"/>
    <w:rsid w:val="0056638C"/>
    <w:rsid w:val="00566717"/>
    <w:rsid w:val="00566894"/>
    <w:rsid w:val="0056716A"/>
    <w:rsid w:val="0056736E"/>
    <w:rsid w:val="005705FB"/>
    <w:rsid w:val="005707D5"/>
    <w:rsid w:val="005715A2"/>
    <w:rsid w:val="00571CED"/>
    <w:rsid w:val="00571D2C"/>
    <w:rsid w:val="005723B0"/>
    <w:rsid w:val="00572DC0"/>
    <w:rsid w:val="0057300E"/>
    <w:rsid w:val="005732CE"/>
    <w:rsid w:val="00574205"/>
    <w:rsid w:val="005743B8"/>
    <w:rsid w:val="005743E7"/>
    <w:rsid w:val="00574ABD"/>
    <w:rsid w:val="00575093"/>
    <w:rsid w:val="00575371"/>
    <w:rsid w:val="00575B50"/>
    <w:rsid w:val="005760A7"/>
    <w:rsid w:val="00576193"/>
    <w:rsid w:val="0057634E"/>
    <w:rsid w:val="00576808"/>
    <w:rsid w:val="005768E8"/>
    <w:rsid w:val="00576BDC"/>
    <w:rsid w:val="00576F98"/>
    <w:rsid w:val="00577A85"/>
    <w:rsid w:val="00577DE1"/>
    <w:rsid w:val="00577F82"/>
    <w:rsid w:val="00577FB4"/>
    <w:rsid w:val="00580C1B"/>
    <w:rsid w:val="00580D34"/>
    <w:rsid w:val="00581432"/>
    <w:rsid w:val="00581F5C"/>
    <w:rsid w:val="005826B0"/>
    <w:rsid w:val="00582820"/>
    <w:rsid w:val="00582D6F"/>
    <w:rsid w:val="00582F4F"/>
    <w:rsid w:val="00583E6A"/>
    <w:rsid w:val="0058478D"/>
    <w:rsid w:val="00584C89"/>
    <w:rsid w:val="005850B3"/>
    <w:rsid w:val="00586006"/>
    <w:rsid w:val="005862C4"/>
    <w:rsid w:val="0058639F"/>
    <w:rsid w:val="00586C6D"/>
    <w:rsid w:val="005875C3"/>
    <w:rsid w:val="005876F2"/>
    <w:rsid w:val="0058785B"/>
    <w:rsid w:val="00590154"/>
    <w:rsid w:val="0059076E"/>
    <w:rsid w:val="00590DCD"/>
    <w:rsid w:val="00590DEC"/>
    <w:rsid w:val="005913F9"/>
    <w:rsid w:val="00591551"/>
    <w:rsid w:val="005916FE"/>
    <w:rsid w:val="005917AB"/>
    <w:rsid w:val="00591E5B"/>
    <w:rsid w:val="00592660"/>
    <w:rsid w:val="005928F2"/>
    <w:rsid w:val="00592B4C"/>
    <w:rsid w:val="00593246"/>
    <w:rsid w:val="00593CBF"/>
    <w:rsid w:val="005943C3"/>
    <w:rsid w:val="005943EA"/>
    <w:rsid w:val="0059479B"/>
    <w:rsid w:val="00595421"/>
    <w:rsid w:val="0059594D"/>
    <w:rsid w:val="00595C80"/>
    <w:rsid w:val="0059604A"/>
    <w:rsid w:val="00596332"/>
    <w:rsid w:val="0059671C"/>
    <w:rsid w:val="0059674C"/>
    <w:rsid w:val="00596E65"/>
    <w:rsid w:val="00596EA5"/>
    <w:rsid w:val="0059717D"/>
    <w:rsid w:val="00597202"/>
    <w:rsid w:val="0059739A"/>
    <w:rsid w:val="005974D3"/>
    <w:rsid w:val="005A023E"/>
    <w:rsid w:val="005A060B"/>
    <w:rsid w:val="005A06D5"/>
    <w:rsid w:val="005A1114"/>
    <w:rsid w:val="005A132F"/>
    <w:rsid w:val="005A1A88"/>
    <w:rsid w:val="005A2327"/>
    <w:rsid w:val="005A2D30"/>
    <w:rsid w:val="005A2FC3"/>
    <w:rsid w:val="005A3334"/>
    <w:rsid w:val="005A3692"/>
    <w:rsid w:val="005A39C0"/>
    <w:rsid w:val="005A3C1B"/>
    <w:rsid w:val="005A3E4C"/>
    <w:rsid w:val="005A3E97"/>
    <w:rsid w:val="005A4340"/>
    <w:rsid w:val="005A44FA"/>
    <w:rsid w:val="005A47A0"/>
    <w:rsid w:val="005A49E9"/>
    <w:rsid w:val="005A4CDC"/>
    <w:rsid w:val="005A50A7"/>
    <w:rsid w:val="005A527B"/>
    <w:rsid w:val="005A52C6"/>
    <w:rsid w:val="005A5644"/>
    <w:rsid w:val="005A5756"/>
    <w:rsid w:val="005A5C68"/>
    <w:rsid w:val="005A5D2E"/>
    <w:rsid w:val="005A5E37"/>
    <w:rsid w:val="005A60D2"/>
    <w:rsid w:val="005A67AD"/>
    <w:rsid w:val="005A6A20"/>
    <w:rsid w:val="005A6C2F"/>
    <w:rsid w:val="005A6C54"/>
    <w:rsid w:val="005A6E7B"/>
    <w:rsid w:val="005A6E99"/>
    <w:rsid w:val="005A70FC"/>
    <w:rsid w:val="005A71CA"/>
    <w:rsid w:val="005A78E8"/>
    <w:rsid w:val="005A78ED"/>
    <w:rsid w:val="005A7A01"/>
    <w:rsid w:val="005A7FAA"/>
    <w:rsid w:val="005B0574"/>
    <w:rsid w:val="005B0696"/>
    <w:rsid w:val="005B06A8"/>
    <w:rsid w:val="005B0B3A"/>
    <w:rsid w:val="005B0CE3"/>
    <w:rsid w:val="005B1019"/>
    <w:rsid w:val="005B1AC2"/>
    <w:rsid w:val="005B1C5D"/>
    <w:rsid w:val="005B1CA9"/>
    <w:rsid w:val="005B1E3D"/>
    <w:rsid w:val="005B248A"/>
    <w:rsid w:val="005B26DA"/>
    <w:rsid w:val="005B2A0F"/>
    <w:rsid w:val="005B2C8C"/>
    <w:rsid w:val="005B31F5"/>
    <w:rsid w:val="005B33B0"/>
    <w:rsid w:val="005B38F9"/>
    <w:rsid w:val="005B3BB9"/>
    <w:rsid w:val="005B3E10"/>
    <w:rsid w:val="005B41A1"/>
    <w:rsid w:val="005B458F"/>
    <w:rsid w:val="005B50EC"/>
    <w:rsid w:val="005B5252"/>
    <w:rsid w:val="005B5337"/>
    <w:rsid w:val="005B56B2"/>
    <w:rsid w:val="005B5AAD"/>
    <w:rsid w:val="005B5CAC"/>
    <w:rsid w:val="005B6240"/>
    <w:rsid w:val="005B67BB"/>
    <w:rsid w:val="005B6837"/>
    <w:rsid w:val="005B6DA4"/>
    <w:rsid w:val="005B72F8"/>
    <w:rsid w:val="005B7842"/>
    <w:rsid w:val="005B7DE7"/>
    <w:rsid w:val="005B7E32"/>
    <w:rsid w:val="005B7F2E"/>
    <w:rsid w:val="005C02D0"/>
    <w:rsid w:val="005C0656"/>
    <w:rsid w:val="005C0B32"/>
    <w:rsid w:val="005C1330"/>
    <w:rsid w:val="005C16A4"/>
    <w:rsid w:val="005C1F2C"/>
    <w:rsid w:val="005C2567"/>
    <w:rsid w:val="005C257D"/>
    <w:rsid w:val="005C2C30"/>
    <w:rsid w:val="005C2C89"/>
    <w:rsid w:val="005C2C9C"/>
    <w:rsid w:val="005C46D4"/>
    <w:rsid w:val="005C4771"/>
    <w:rsid w:val="005C4CDE"/>
    <w:rsid w:val="005C4D08"/>
    <w:rsid w:val="005C5140"/>
    <w:rsid w:val="005C521D"/>
    <w:rsid w:val="005C5DDD"/>
    <w:rsid w:val="005C62B4"/>
    <w:rsid w:val="005C62D4"/>
    <w:rsid w:val="005C676D"/>
    <w:rsid w:val="005C68EC"/>
    <w:rsid w:val="005C6EAA"/>
    <w:rsid w:val="005C72AB"/>
    <w:rsid w:val="005C7377"/>
    <w:rsid w:val="005C746D"/>
    <w:rsid w:val="005C774C"/>
    <w:rsid w:val="005C7C49"/>
    <w:rsid w:val="005D022F"/>
    <w:rsid w:val="005D0591"/>
    <w:rsid w:val="005D07B9"/>
    <w:rsid w:val="005D08E5"/>
    <w:rsid w:val="005D1C28"/>
    <w:rsid w:val="005D1D12"/>
    <w:rsid w:val="005D2145"/>
    <w:rsid w:val="005D2897"/>
    <w:rsid w:val="005D2A57"/>
    <w:rsid w:val="005D2AF2"/>
    <w:rsid w:val="005D2C6D"/>
    <w:rsid w:val="005D2D00"/>
    <w:rsid w:val="005D2E0A"/>
    <w:rsid w:val="005D37BB"/>
    <w:rsid w:val="005D3D11"/>
    <w:rsid w:val="005D4717"/>
    <w:rsid w:val="005D4C23"/>
    <w:rsid w:val="005D5790"/>
    <w:rsid w:val="005D59E8"/>
    <w:rsid w:val="005D5A0A"/>
    <w:rsid w:val="005D5E4D"/>
    <w:rsid w:val="005D60B7"/>
    <w:rsid w:val="005D66ED"/>
    <w:rsid w:val="005D6C85"/>
    <w:rsid w:val="005D6E96"/>
    <w:rsid w:val="005D7482"/>
    <w:rsid w:val="005D755F"/>
    <w:rsid w:val="005E0205"/>
    <w:rsid w:val="005E06E5"/>
    <w:rsid w:val="005E077E"/>
    <w:rsid w:val="005E0D56"/>
    <w:rsid w:val="005E1317"/>
    <w:rsid w:val="005E1454"/>
    <w:rsid w:val="005E18C2"/>
    <w:rsid w:val="005E1CE4"/>
    <w:rsid w:val="005E2240"/>
    <w:rsid w:val="005E281E"/>
    <w:rsid w:val="005E31CB"/>
    <w:rsid w:val="005E36E6"/>
    <w:rsid w:val="005E383E"/>
    <w:rsid w:val="005E3858"/>
    <w:rsid w:val="005E3B85"/>
    <w:rsid w:val="005E3D9A"/>
    <w:rsid w:val="005E4A0A"/>
    <w:rsid w:val="005E55CB"/>
    <w:rsid w:val="005E5A95"/>
    <w:rsid w:val="005E5D96"/>
    <w:rsid w:val="005E5E2F"/>
    <w:rsid w:val="005E638F"/>
    <w:rsid w:val="005E65A7"/>
    <w:rsid w:val="005E6FDD"/>
    <w:rsid w:val="005F01CA"/>
    <w:rsid w:val="005F01CC"/>
    <w:rsid w:val="005F02EB"/>
    <w:rsid w:val="005F04DC"/>
    <w:rsid w:val="005F09B3"/>
    <w:rsid w:val="005F0B90"/>
    <w:rsid w:val="005F0F96"/>
    <w:rsid w:val="005F0FFF"/>
    <w:rsid w:val="005F1019"/>
    <w:rsid w:val="005F170B"/>
    <w:rsid w:val="005F1E3E"/>
    <w:rsid w:val="005F206F"/>
    <w:rsid w:val="005F2E3D"/>
    <w:rsid w:val="005F3084"/>
    <w:rsid w:val="005F338F"/>
    <w:rsid w:val="005F36C8"/>
    <w:rsid w:val="005F36CE"/>
    <w:rsid w:val="005F39BE"/>
    <w:rsid w:val="005F3B4B"/>
    <w:rsid w:val="005F4196"/>
    <w:rsid w:val="005F481F"/>
    <w:rsid w:val="005F48F3"/>
    <w:rsid w:val="005F4CA4"/>
    <w:rsid w:val="005F56AD"/>
    <w:rsid w:val="005F5793"/>
    <w:rsid w:val="005F5F51"/>
    <w:rsid w:val="005F6648"/>
    <w:rsid w:val="005F6A62"/>
    <w:rsid w:val="005F6B9B"/>
    <w:rsid w:val="005F6FCC"/>
    <w:rsid w:val="005F75BA"/>
    <w:rsid w:val="00600000"/>
    <w:rsid w:val="006004CC"/>
    <w:rsid w:val="00601BC0"/>
    <w:rsid w:val="006025A9"/>
    <w:rsid w:val="006027D7"/>
    <w:rsid w:val="00602B98"/>
    <w:rsid w:val="006033D4"/>
    <w:rsid w:val="0060369E"/>
    <w:rsid w:val="00604905"/>
    <w:rsid w:val="00604E97"/>
    <w:rsid w:val="006057D9"/>
    <w:rsid w:val="0060588C"/>
    <w:rsid w:val="00605CCD"/>
    <w:rsid w:val="00605D71"/>
    <w:rsid w:val="00606B15"/>
    <w:rsid w:val="00606CA4"/>
    <w:rsid w:val="00606D53"/>
    <w:rsid w:val="0060700E"/>
    <w:rsid w:val="00607414"/>
    <w:rsid w:val="00607534"/>
    <w:rsid w:val="00607F08"/>
    <w:rsid w:val="0061052B"/>
    <w:rsid w:val="006107A2"/>
    <w:rsid w:val="00610DE1"/>
    <w:rsid w:val="006110C1"/>
    <w:rsid w:val="006111E2"/>
    <w:rsid w:val="00611F80"/>
    <w:rsid w:val="00611FFD"/>
    <w:rsid w:val="0061223C"/>
    <w:rsid w:val="00612837"/>
    <w:rsid w:val="00612A2A"/>
    <w:rsid w:val="00612AFA"/>
    <w:rsid w:val="006130A2"/>
    <w:rsid w:val="0061384A"/>
    <w:rsid w:val="00613AA6"/>
    <w:rsid w:val="00613FC4"/>
    <w:rsid w:val="0061439E"/>
    <w:rsid w:val="00614470"/>
    <w:rsid w:val="00614814"/>
    <w:rsid w:val="0061516F"/>
    <w:rsid w:val="00615B81"/>
    <w:rsid w:val="00615EA8"/>
    <w:rsid w:val="006160A8"/>
    <w:rsid w:val="006163AE"/>
    <w:rsid w:val="00616753"/>
    <w:rsid w:val="006167A2"/>
    <w:rsid w:val="00616CD7"/>
    <w:rsid w:val="00616CEA"/>
    <w:rsid w:val="00616E4F"/>
    <w:rsid w:val="006170D4"/>
    <w:rsid w:val="00617186"/>
    <w:rsid w:val="00617575"/>
    <w:rsid w:val="00617A44"/>
    <w:rsid w:val="00617DF3"/>
    <w:rsid w:val="00620270"/>
    <w:rsid w:val="006202F2"/>
    <w:rsid w:val="00620948"/>
    <w:rsid w:val="00621800"/>
    <w:rsid w:val="006222EA"/>
    <w:rsid w:val="0062253F"/>
    <w:rsid w:val="006228E7"/>
    <w:rsid w:val="00622EFA"/>
    <w:rsid w:val="00623074"/>
    <w:rsid w:val="006233D9"/>
    <w:rsid w:val="00623832"/>
    <w:rsid w:val="00623A77"/>
    <w:rsid w:val="00623BFD"/>
    <w:rsid w:val="00623F7B"/>
    <w:rsid w:val="00624166"/>
    <w:rsid w:val="00624372"/>
    <w:rsid w:val="00625BDE"/>
    <w:rsid w:val="00625D36"/>
    <w:rsid w:val="00625FBE"/>
    <w:rsid w:val="006260BD"/>
    <w:rsid w:val="00626C20"/>
    <w:rsid w:val="006274DD"/>
    <w:rsid w:val="00627D5D"/>
    <w:rsid w:val="00630229"/>
    <w:rsid w:val="00630335"/>
    <w:rsid w:val="006305A9"/>
    <w:rsid w:val="0063063B"/>
    <w:rsid w:val="006310AC"/>
    <w:rsid w:val="00631B9B"/>
    <w:rsid w:val="00632542"/>
    <w:rsid w:val="0063282C"/>
    <w:rsid w:val="00632978"/>
    <w:rsid w:val="00632A0F"/>
    <w:rsid w:val="00632C2D"/>
    <w:rsid w:val="00633266"/>
    <w:rsid w:val="00633558"/>
    <w:rsid w:val="0063463B"/>
    <w:rsid w:val="00634831"/>
    <w:rsid w:val="00634B10"/>
    <w:rsid w:val="00634D87"/>
    <w:rsid w:val="00634E19"/>
    <w:rsid w:val="0063517D"/>
    <w:rsid w:val="006351CA"/>
    <w:rsid w:val="0063562F"/>
    <w:rsid w:val="00635C98"/>
    <w:rsid w:val="00635CBF"/>
    <w:rsid w:val="00635EDB"/>
    <w:rsid w:val="0063609B"/>
    <w:rsid w:val="006361D4"/>
    <w:rsid w:val="00636653"/>
    <w:rsid w:val="00636774"/>
    <w:rsid w:val="00636ADE"/>
    <w:rsid w:val="006372A3"/>
    <w:rsid w:val="0063735B"/>
    <w:rsid w:val="00637C63"/>
    <w:rsid w:val="00640472"/>
    <w:rsid w:val="00640891"/>
    <w:rsid w:val="00640FE0"/>
    <w:rsid w:val="00641354"/>
    <w:rsid w:val="006414A8"/>
    <w:rsid w:val="00641996"/>
    <w:rsid w:val="00641D77"/>
    <w:rsid w:val="00641F90"/>
    <w:rsid w:val="00642462"/>
    <w:rsid w:val="00642DB1"/>
    <w:rsid w:val="00643012"/>
    <w:rsid w:val="0064361D"/>
    <w:rsid w:val="006439CB"/>
    <w:rsid w:val="00643BE3"/>
    <w:rsid w:val="00643D14"/>
    <w:rsid w:val="006441B9"/>
    <w:rsid w:val="006444B0"/>
    <w:rsid w:val="00644DE3"/>
    <w:rsid w:val="0064506E"/>
    <w:rsid w:val="00647555"/>
    <w:rsid w:val="006475CB"/>
    <w:rsid w:val="0064794C"/>
    <w:rsid w:val="00647EF7"/>
    <w:rsid w:val="00650046"/>
    <w:rsid w:val="00650688"/>
    <w:rsid w:val="00650765"/>
    <w:rsid w:val="00650C14"/>
    <w:rsid w:val="00650DEB"/>
    <w:rsid w:val="00650E98"/>
    <w:rsid w:val="00650FBA"/>
    <w:rsid w:val="006513E0"/>
    <w:rsid w:val="0065206C"/>
    <w:rsid w:val="006523DD"/>
    <w:rsid w:val="006525FC"/>
    <w:rsid w:val="00652921"/>
    <w:rsid w:val="00652B28"/>
    <w:rsid w:val="00652B73"/>
    <w:rsid w:val="00652BC6"/>
    <w:rsid w:val="00652CE4"/>
    <w:rsid w:val="00652F53"/>
    <w:rsid w:val="0065306E"/>
    <w:rsid w:val="006533E4"/>
    <w:rsid w:val="006535CA"/>
    <w:rsid w:val="00653E7F"/>
    <w:rsid w:val="00654016"/>
    <w:rsid w:val="00654581"/>
    <w:rsid w:val="00654FEE"/>
    <w:rsid w:val="006557D0"/>
    <w:rsid w:val="0065698E"/>
    <w:rsid w:val="00656AA4"/>
    <w:rsid w:val="00657257"/>
    <w:rsid w:val="006573FC"/>
    <w:rsid w:val="0065777F"/>
    <w:rsid w:val="006579DB"/>
    <w:rsid w:val="00657DF2"/>
    <w:rsid w:val="006603AB"/>
    <w:rsid w:val="00660FE6"/>
    <w:rsid w:val="006610DE"/>
    <w:rsid w:val="0066126B"/>
    <w:rsid w:val="006615C8"/>
    <w:rsid w:val="00661BF1"/>
    <w:rsid w:val="00661C0F"/>
    <w:rsid w:val="00661CD7"/>
    <w:rsid w:val="00662403"/>
    <w:rsid w:val="00662716"/>
    <w:rsid w:val="00662DB6"/>
    <w:rsid w:val="00662E8D"/>
    <w:rsid w:val="00663129"/>
    <w:rsid w:val="0066396D"/>
    <w:rsid w:val="00664172"/>
    <w:rsid w:val="006643CE"/>
    <w:rsid w:val="00664849"/>
    <w:rsid w:val="00665220"/>
    <w:rsid w:val="006656FF"/>
    <w:rsid w:val="00665A14"/>
    <w:rsid w:val="00665EF9"/>
    <w:rsid w:val="0066623E"/>
    <w:rsid w:val="0066630F"/>
    <w:rsid w:val="006665D8"/>
    <w:rsid w:val="00666908"/>
    <w:rsid w:val="00666CE5"/>
    <w:rsid w:val="00666D28"/>
    <w:rsid w:val="006671C1"/>
    <w:rsid w:val="006674C9"/>
    <w:rsid w:val="006679F0"/>
    <w:rsid w:val="00670739"/>
    <w:rsid w:val="006709B7"/>
    <w:rsid w:val="0067113E"/>
    <w:rsid w:val="00671F4A"/>
    <w:rsid w:val="006721D2"/>
    <w:rsid w:val="00672280"/>
    <w:rsid w:val="00672B7A"/>
    <w:rsid w:val="00672DF6"/>
    <w:rsid w:val="00673901"/>
    <w:rsid w:val="00673EFE"/>
    <w:rsid w:val="00674102"/>
    <w:rsid w:val="006741F3"/>
    <w:rsid w:val="006744BB"/>
    <w:rsid w:val="006747E9"/>
    <w:rsid w:val="006748D2"/>
    <w:rsid w:val="0067498E"/>
    <w:rsid w:val="006755C7"/>
    <w:rsid w:val="0067560D"/>
    <w:rsid w:val="00675AC7"/>
    <w:rsid w:val="006766E7"/>
    <w:rsid w:val="006766ED"/>
    <w:rsid w:val="0067681A"/>
    <w:rsid w:val="00676B17"/>
    <w:rsid w:val="006773D7"/>
    <w:rsid w:val="0067748C"/>
    <w:rsid w:val="006778E5"/>
    <w:rsid w:val="00677C1C"/>
    <w:rsid w:val="00680825"/>
    <w:rsid w:val="0068093E"/>
    <w:rsid w:val="00680A36"/>
    <w:rsid w:val="006810F2"/>
    <w:rsid w:val="0068168F"/>
    <w:rsid w:val="00681CB1"/>
    <w:rsid w:val="00682633"/>
    <w:rsid w:val="0068298A"/>
    <w:rsid w:val="00682E8A"/>
    <w:rsid w:val="0068304A"/>
    <w:rsid w:val="00683231"/>
    <w:rsid w:val="00683616"/>
    <w:rsid w:val="00683B36"/>
    <w:rsid w:val="00684B5B"/>
    <w:rsid w:val="00685536"/>
    <w:rsid w:val="006856DB"/>
    <w:rsid w:val="00685A4D"/>
    <w:rsid w:val="00685A9C"/>
    <w:rsid w:val="00685C26"/>
    <w:rsid w:val="00685D5D"/>
    <w:rsid w:val="00685F69"/>
    <w:rsid w:val="00686293"/>
    <w:rsid w:val="00686363"/>
    <w:rsid w:val="00686AEF"/>
    <w:rsid w:val="00686B1C"/>
    <w:rsid w:val="00686D68"/>
    <w:rsid w:val="00686EC4"/>
    <w:rsid w:val="00687180"/>
    <w:rsid w:val="006872BC"/>
    <w:rsid w:val="00687339"/>
    <w:rsid w:val="00687523"/>
    <w:rsid w:val="00687747"/>
    <w:rsid w:val="00687D3A"/>
    <w:rsid w:val="00687E6E"/>
    <w:rsid w:val="00690324"/>
    <w:rsid w:val="006904A0"/>
    <w:rsid w:val="00690543"/>
    <w:rsid w:val="00690CE3"/>
    <w:rsid w:val="00690FCA"/>
    <w:rsid w:val="0069163B"/>
    <w:rsid w:val="00691D86"/>
    <w:rsid w:val="00692034"/>
    <w:rsid w:val="00692059"/>
    <w:rsid w:val="00692364"/>
    <w:rsid w:val="00692EAB"/>
    <w:rsid w:val="006931CF"/>
    <w:rsid w:val="006931D7"/>
    <w:rsid w:val="006936A2"/>
    <w:rsid w:val="00693C2E"/>
    <w:rsid w:val="00693CA6"/>
    <w:rsid w:val="0069475E"/>
    <w:rsid w:val="006947AC"/>
    <w:rsid w:val="006948B6"/>
    <w:rsid w:val="00694E04"/>
    <w:rsid w:val="00694E85"/>
    <w:rsid w:val="006951B1"/>
    <w:rsid w:val="00695307"/>
    <w:rsid w:val="00695C9A"/>
    <w:rsid w:val="0069607B"/>
    <w:rsid w:val="006963B3"/>
    <w:rsid w:val="00696657"/>
    <w:rsid w:val="006971B3"/>
    <w:rsid w:val="00697AC1"/>
    <w:rsid w:val="006A064D"/>
    <w:rsid w:val="006A1230"/>
    <w:rsid w:val="006A17A3"/>
    <w:rsid w:val="006A1986"/>
    <w:rsid w:val="006A1A24"/>
    <w:rsid w:val="006A1D2A"/>
    <w:rsid w:val="006A2028"/>
    <w:rsid w:val="006A213F"/>
    <w:rsid w:val="006A22ED"/>
    <w:rsid w:val="006A2765"/>
    <w:rsid w:val="006A28F7"/>
    <w:rsid w:val="006A2B34"/>
    <w:rsid w:val="006A2E81"/>
    <w:rsid w:val="006A2F51"/>
    <w:rsid w:val="006A4F84"/>
    <w:rsid w:val="006A52C2"/>
    <w:rsid w:val="006A5335"/>
    <w:rsid w:val="006A5581"/>
    <w:rsid w:val="006A559B"/>
    <w:rsid w:val="006A67E6"/>
    <w:rsid w:val="006A7607"/>
    <w:rsid w:val="006A7D54"/>
    <w:rsid w:val="006A7D7E"/>
    <w:rsid w:val="006B0200"/>
    <w:rsid w:val="006B0295"/>
    <w:rsid w:val="006B1389"/>
    <w:rsid w:val="006B1702"/>
    <w:rsid w:val="006B19E8"/>
    <w:rsid w:val="006B1BDD"/>
    <w:rsid w:val="006B1CCD"/>
    <w:rsid w:val="006B24D9"/>
    <w:rsid w:val="006B2AD6"/>
    <w:rsid w:val="006B2AE8"/>
    <w:rsid w:val="006B2D93"/>
    <w:rsid w:val="006B3192"/>
    <w:rsid w:val="006B361C"/>
    <w:rsid w:val="006B59D5"/>
    <w:rsid w:val="006B5AE1"/>
    <w:rsid w:val="006B5C5F"/>
    <w:rsid w:val="006B63F3"/>
    <w:rsid w:val="006B7259"/>
    <w:rsid w:val="006B7B99"/>
    <w:rsid w:val="006C059A"/>
    <w:rsid w:val="006C081A"/>
    <w:rsid w:val="006C08FB"/>
    <w:rsid w:val="006C0B4D"/>
    <w:rsid w:val="006C0C36"/>
    <w:rsid w:val="006C0C3E"/>
    <w:rsid w:val="006C11FC"/>
    <w:rsid w:val="006C1318"/>
    <w:rsid w:val="006C1328"/>
    <w:rsid w:val="006C1392"/>
    <w:rsid w:val="006C1881"/>
    <w:rsid w:val="006C1BDD"/>
    <w:rsid w:val="006C1CA7"/>
    <w:rsid w:val="006C1E5A"/>
    <w:rsid w:val="006C248B"/>
    <w:rsid w:val="006C27A6"/>
    <w:rsid w:val="006C2C86"/>
    <w:rsid w:val="006C35D1"/>
    <w:rsid w:val="006C36BD"/>
    <w:rsid w:val="006C39F4"/>
    <w:rsid w:val="006C3CA9"/>
    <w:rsid w:val="006C3D4E"/>
    <w:rsid w:val="006C3ED2"/>
    <w:rsid w:val="006C3F81"/>
    <w:rsid w:val="006C40CD"/>
    <w:rsid w:val="006C4108"/>
    <w:rsid w:val="006C4D75"/>
    <w:rsid w:val="006C504C"/>
    <w:rsid w:val="006C585D"/>
    <w:rsid w:val="006C6892"/>
    <w:rsid w:val="006C6925"/>
    <w:rsid w:val="006C6D50"/>
    <w:rsid w:val="006C6E45"/>
    <w:rsid w:val="006C7531"/>
    <w:rsid w:val="006C7C53"/>
    <w:rsid w:val="006C7D25"/>
    <w:rsid w:val="006C7E3B"/>
    <w:rsid w:val="006D00B5"/>
    <w:rsid w:val="006D00BD"/>
    <w:rsid w:val="006D0215"/>
    <w:rsid w:val="006D0468"/>
    <w:rsid w:val="006D06EB"/>
    <w:rsid w:val="006D0C22"/>
    <w:rsid w:val="006D0C47"/>
    <w:rsid w:val="006D106C"/>
    <w:rsid w:val="006D14B2"/>
    <w:rsid w:val="006D25E1"/>
    <w:rsid w:val="006D29E9"/>
    <w:rsid w:val="006D2D55"/>
    <w:rsid w:val="006D36DD"/>
    <w:rsid w:val="006D3760"/>
    <w:rsid w:val="006D392D"/>
    <w:rsid w:val="006D3999"/>
    <w:rsid w:val="006D450C"/>
    <w:rsid w:val="006D554B"/>
    <w:rsid w:val="006D5CA5"/>
    <w:rsid w:val="006D62B4"/>
    <w:rsid w:val="006D6F9B"/>
    <w:rsid w:val="006D75A8"/>
    <w:rsid w:val="006D7BB0"/>
    <w:rsid w:val="006D7EDB"/>
    <w:rsid w:val="006E050D"/>
    <w:rsid w:val="006E0786"/>
    <w:rsid w:val="006E1444"/>
    <w:rsid w:val="006E29C5"/>
    <w:rsid w:val="006E29E6"/>
    <w:rsid w:val="006E369C"/>
    <w:rsid w:val="006E3C8F"/>
    <w:rsid w:val="006E4129"/>
    <w:rsid w:val="006E4153"/>
    <w:rsid w:val="006E43A5"/>
    <w:rsid w:val="006E4978"/>
    <w:rsid w:val="006E57BD"/>
    <w:rsid w:val="006E642A"/>
    <w:rsid w:val="006E6D68"/>
    <w:rsid w:val="006E7181"/>
    <w:rsid w:val="006E7912"/>
    <w:rsid w:val="006E79C7"/>
    <w:rsid w:val="006F029E"/>
    <w:rsid w:val="006F0381"/>
    <w:rsid w:val="006F098C"/>
    <w:rsid w:val="006F0ED0"/>
    <w:rsid w:val="006F10AA"/>
    <w:rsid w:val="006F1B46"/>
    <w:rsid w:val="006F1BEA"/>
    <w:rsid w:val="006F1DD2"/>
    <w:rsid w:val="006F25B4"/>
    <w:rsid w:val="006F2E7E"/>
    <w:rsid w:val="006F3211"/>
    <w:rsid w:val="006F337A"/>
    <w:rsid w:val="006F3766"/>
    <w:rsid w:val="006F4591"/>
    <w:rsid w:val="006F4C2D"/>
    <w:rsid w:val="006F5436"/>
    <w:rsid w:val="006F5F01"/>
    <w:rsid w:val="006F629C"/>
    <w:rsid w:val="006F6626"/>
    <w:rsid w:val="006F66D2"/>
    <w:rsid w:val="006F6CD4"/>
    <w:rsid w:val="006F6CEA"/>
    <w:rsid w:val="006F7758"/>
    <w:rsid w:val="00700B94"/>
    <w:rsid w:val="00700D6B"/>
    <w:rsid w:val="00700E7D"/>
    <w:rsid w:val="00700F3A"/>
    <w:rsid w:val="00701063"/>
    <w:rsid w:val="007011C0"/>
    <w:rsid w:val="00701674"/>
    <w:rsid w:val="007019AB"/>
    <w:rsid w:val="007021D3"/>
    <w:rsid w:val="00702502"/>
    <w:rsid w:val="00702652"/>
    <w:rsid w:val="00703618"/>
    <w:rsid w:val="007037CA"/>
    <w:rsid w:val="00703C62"/>
    <w:rsid w:val="00703F64"/>
    <w:rsid w:val="007041CE"/>
    <w:rsid w:val="0070462E"/>
    <w:rsid w:val="00704832"/>
    <w:rsid w:val="00704C17"/>
    <w:rsid w:val="00704F1D"/>
    <w:rsid w:val="00705267"/>
    <w:rsid w:val="0070568E"/>
    <w:rsid w:val="0070578F"/>
    <w:rsid w:val="007057D9"/>
    <w:rsid w:val="00705F3A"/>
    <w:rsid w:val="00706363"/>
    <w:rsid w:val="007065B1"/>
    <w:rsid w:val="0070691D"/>
    <w:rsid w:val="0070716F"/>
    <w:rsid w:val="007072A7"/>
    <w:rsid w:val="00707389"/>
    <w:rsid w:val="0070742C"/>
    <w:rsid w:val="00707764"/>
    <w:rsid w:val="00707A1D"/>
    <w:rsid w:val="00707DA0"/>
    <w:rsid w:val="0071031D"/>
    <w:rsid w:val="007107F9"/>
    <w:rsid w:val="0071080A"/>
    <w:rsid w:val="00711152"/>
    <w:rsid w:val="00711B01"/>
    <w:rsid w:val="00711C17"/>
    <w:rsid w:val="00711F20"/>
    <w:rsid w:val="007121F8"/>
    <w:rsid w:val="007123CD"/>
    <w:rsid w:val="00712477"/>
    <w:rsid w:val="007124C5"/>
    <w:rsid w:val="00712A5C"/>
    <w:rsid w:val="00712F2B"/>
    <w:rsid w:val="0071308C"/>
    <w:rsid w:val="00713574"/>
    <w:rsid w:val="00713C43"/>
    <w:rsid w:val="0071474C"/>
    <w:rsid w:val="00714D4E"/>
    <w:rsid w:val="00714DA3"/>
    <w:rsid w:val="00715139"/>
    <w:rsid w:val="007153ED"/>
    <w:rsid w:val="0071577D"/>
    <w:rsid w:val="007159AB"/>
    <w:rsid w:val="00716302"/>
    <w:rsid w:val="00716371"/>
    <w:rsid w:val="0071675C"/>
    <w:rsid w:val="007169DA"/>
    <w:rsid w:val="00716C9E"/>
    <w:rsid w:val="00717B15"/>
    <w:rsid w:val="00717D15"/>
    <w:rsid w:val="00720E4E"/>
    <w:rsid w:val="00721443"/>
    <w:rsid w:val="00721A8F"/>
    <w:rsid w:val="00722850"/>
    <w:rsid w:val="007232F5"/>
    <w:rsid w:val="0072389E"/>
    <w:rsid w:val="00723D47"/>
    <w:rsid w:val="00724857"/>
    <w:rsid w:val="00724AD4"/>
    <w:rsid w:val="00724CF8"/>
    <w:rsid w:val="0072576C"/>
    <w:rsid w:val="00726793"/>
    <w:rsid w:val="00726870"/>
    <w:rsid w:val="00726AC8"/>
    <w:rsid w:val="00726DC2"/>
    <w:rsid w:val="00726F0C"/>
    <w:rsid w:val="0072710E"/>
    <w:rsid w:val="00727E03"/>
    <w:rsid w:val="00727EF7"/>
    <w:rsid w:val="007301C6"/>
    <w:rsid w:val="0073064A"/>
    <w:rsid w:val="0073065A"/>
    <w:rsid w:val="00730DE8"/>
    <w:rsid w:val="00731796"/>
    <w:rsid w:val="0073268F"/>
    <w:rsid w:val="007333FD"/>
    <w:rsid w:val="0073356E"/>
    <w:rsid w:val="00733A1A"/>
    <w:rsid w:val="00733BEF"/>
    <w:rsid w:val="00733E0A"/>
    <w:rsid w:val="00733F89"/>
    <w:rsid w:val="007341E2"/>
    <w:rsid w:val="00734956"/>
    <w:rsid w:val="00734FA7"/>
    <w:rsid w:val="007352E8"/>
    <w:rsid w:val="007353DD"/>
    <w:rsid w:val="00735632"/>
    <w:rsid w:val="00735743"/>
    <w:rsid w:val="00735A23"/>
    <w:rsid w:val="00735C9B"/>
    <w:rsid w:val="00735EBA"/>
    <w:rsid w:val="007361F2"/>
    <w:rsid w:val="0073649F"/>
    <w:rsid w:val="007364A4"/>
    <w:rsid w:val="00736D4B"/>
    <w:rsid w:val="00737193"/>
    <w:rsid w:val="0073753C"/>
    <w:rsid w:val="00737638"/>
    <w:rsid w:val="0073790E"/>
    <w:rsid w:val="00737C00"/>
    <w:rsid w:val="00740386"/>
    <w:rsid w:val="00740A70"/>
    <w:rsid w:val="00740BDF"/>
    <w:rsid w:val="00740D70"/>
    <w:rsid w:val="00740DD7"/>
    <w:rsid w:val="00740E6A"/>
    <w:rsid w:val="007416C9"/>
    <w:rsid w:val="007417C6"/>
    <w:rsid w:val="007419B3"/>
    <w:rsid w:val="00741F5F"/>
    <w:rsid w:val="007422BD"/>
    <w:rsid w:val="00742612"/>
    <w:rsid w:val="00742742"/>
    <w:rsid w:val="00742C07"/>
    <w:rsid w:val="0074307D"/>
    <w:rsid w:val="00743833"/>
    <w:rsid w:val="0074386B"/>
    <w:rsid w:val="00743B00"/>
    <w:rsid w:val="007448B9"/>
    <w:rsid w:val="00744C72"/>
    <w:rsid w:val="00744CCC"/>
    <w:rsid w:val="00744D7A"/>
    <w:rsid w:val="0074507B"/>
    <w:rsid w:val="00745083"/>
    <w:rsid w:val="00745D89"/>
    <w:rsid w:val="00745FFD"/>
    <w:rsid w:val="0074762A"/>
    <w:rsid w:val="00750271"/>
    <w:rsid w:val="00750368"/>
    <w:rsid w:val="007504AA"/>
    <w:rsid w:val="00750573"/>
    <w:rsid w:val="00750D33"/>
    <w:rsid w:val="00751341"/>
    <w:rsid w:val="00751599"/>
    <w:rsid w:val="007516DF"/>
    <w:rsid w:val="00751C84"/>
    <w:rsid w:val="0075248A"/>
    <w:rsid w:val="00752936"/>
    <w:rsid w:val="00752A4B"/>
    <w:rsid w:val="00752D65"/>
    <w:rsid w:val="0075386B"/>
    <w:rsid w:val="00754251"/>
    <w:rsid w:val="00755DD3"/>
    <w:rsid w:val="00755E46"/>
    <w:rsid w:val="00756249"/>
    <w:rsid w:val="00756787"/>
    <w:rsid w:val="007576FF"/>
    <w:rsid w:val="00757FB3"/>
    <w:rsid w:val="0076071A"/>
    <w:rsid w:val="00760B22"/>
    <w:rsid w:val="00761326"/>
    <w:rsid w:val="00761441"/>
    <w:rsid w:val="00761E11"/>
    <w:rsid w:val="00762208"/>
    <w:rsid w:val="00762406"/>
    <w:rsid w:val="00762821"/>
    <w:rsid w:val="00763053"/>
    <w:rsid w:val="00763761"/>
    <w:rsid w:val="00763C4A"/>
    <w:rsid w:val="00763DDF"/>
    <w:rsid w:val="00763F70"/>
    <w:rsid w:val="0076423B"/>
    <w:rsid w:val="007642D3"/>
    <w:rsid w:val="0076464B"/>
    <w:rsid w:val="007647D3"/>
    <w:rsid w:val="0076535B"/>
    <w:rsid w:val="00765D63"/>
    <w:rsid w:val="00765F17"/>
    <w:rsid w:val="0076633A"/>
    <w:rsid w:val="00766351"/>
    <w:rsid w:val="007668EF"/>
    <w:rsid w:val="00766909"/>
    <w:rsid w:val="00766918"/>
    <w:rsid w:val="00766A69"/>
    <w:rsid w:val="00766F1D"/>
    <w:rsid w:val="007677D1"/>
    <w:rsid w:val="007677F1"/>
    <w:rsid w:val="00767EF9"/>
    <w:rsid w:val="00770106"/>
    <w:rsid w:val="00770727"/>
    <w:rsid w:val="00770D43"/>
    <w:rsid w:val="00770D57"/>
    <w:rsid w:val="007712B6"/>
    <w:rsid w:val="00771509"/>
    <w:rsid w:val="00771D1E"/>
    <w:rsid w:val="00771EDA"/>
    <w:rsid w:val="00771FD0"/>
    <w:rsid w:val="00772DF8"/>
    <w:rsid w:val="00772F99"/>
    <w:rsid w:val="0077318D"/>
    <w:rsid w:val="00773CF6"/>
    <w:rsid w:val="00774988"/>
    <w:rsid w:val="007749F7"/>
    <w:rsid w:val="00774A7A"/>
    <w:rsid w:val="00774FFA"/>
    <w:rsid w:val="00775926"/>
    <w:rsid w:val="007760B5"/>
    <w:rsid w:val="007764EE"/>
    <w:rsid w:val="00776E6F"/>
    <w:rsid w:val="00777B00"/>
    <w:rsid w:val="00777C0E"/>
    <w:rsid w:val="00780DDB"/>
    <w:rsid w:val="00780FD2"/>
    <w:rsid w:val="0078119D"/>
    <w:rsid w:val="007814D0"/>
    <w:rsid w:val="0078260E"/>
    <w:rsid w:val="0078270F"/>
    <w:rsid w:val="00782A0F"/>
    <w:rsid w:val="00782A2A"/>
    <w:rsid w:val="00782EC7"/>
    <w:rsid w:val="007833A0"/>
    <w:rsid w:val="007835E9"/>
    <w:rsid w:val="007838CE"/>
    <w:rsid w:val="00783E58"/>
    <w:rsid w:val="00783FA5"/>
    <w:rsid w:val="00784236"/>
    <w:rsid w:val="00784547"/>
    <w:rsid w:val="00784801"/>
    <w:rsid w:val="0078499C"/>
    <w:rsid w:val="00784F42"/>
    <w:rsid w:val="007853A2"/>
    <w:rsid w:val="007853D0"/>
    <w:rsid w:val="00785643"/>
    <w:rsid w:val="007856E7"/>
    <w:rsid w:val="0078633A"/>
    <w:rsid w:val="0078640F"/>
    <w:rsid w:val="007864AC"/>
    <w:rsid w:val="0078654E"/>
    <w:rsid w:val="00786AA9"/>
    <w:rsid w:val="00787071"/>
    <w:rsid w:val="00787083"/>
    <w:rsid w:val="00787597"/>
    <w:rsid w:val="007875A4"/>
    <w:rsid w:val="0078766B"/>
    <w:rsid w:val="00787DF8"/>
    <w:rsid w:val="00790176"/>
    <w:rsid w:val="00790277"/>
    <w:rsid w:val="00790C1F"/>
    <w:rsid w:val="00790FEA"/>
    <w:rsid w:val="00791D23"/>
    <w:rsid w:val="00791DC6"/>
    <w:rsid w:val="00792090"/>
    <w:rsid w:val="00792752"/>
    <w:rsid w:val="00792F41"/>
    <w:rsid w:val="00793088"/>
    <w:rsid w:val="00793432"/>
    <w:rsid w:val="0079381E"/>
    <w:rsid w:val="00793C66"/>
    <w:rsid w:val="00793E67"/>
    <w:rsid w:val="00794239"/>
    <w:rsid w:val="00795686"/>
    <w:rsid w:val="00795D25"/>
    <w:rsid w:val="00795D9E"/>
    <w:rsid w:val="0079621E"/>
    <w:rsid w:val="00797039"/>
    <w:rsid w:val="0079717B"/>
    <w:rsid w:val="00797183"/>
    <w:rsid w:val="0079721B"/>
    <w:rsid w:val="00797552"/>
    <w:rsid w:val="00797647"/>
    <w:rsid w:val="00797C42"/>
    <w:rsid w:val="00797FF6"/>
    <w:rsid w:val="007A0307"/>
    <w:rsid w:val="007A0498"/>
    <w:rsid w:val="007A0877"/>
    <w:rsid w:val="007A0E8D"/>
    <w:rsid w:val="007A15D6"/>
    <w:rsid w:val="007A1A0D"/>
    <w:rsid w:val="007A251C"/>
    <w:rsid w:val="007A283D"/>
    <w:rsid w:val="007A2AC1"/>
    <w:rsid w:val="007A2B12"/>
    <w:rsid w:val="007A3F37"/>
    <w:rsid w:val="007A44A5"/>
    <w:rsid w:val="007A45C1"/>
    <w:rsid w:val="007A4DF7"/>
    <w:rsid w:val="007A53A4"/>
    <w:rsid w:val="007A53B9"/>
    <w:rsid w:val="007A5617"/>
    <w:rsid w:val="007A62CA"/>
    <w:rsid w:val="007A6714"/>
    <w:rsid w:val="007A696B"/>
    <w:rsid w:val="007A6BBB"/>
    <w:rsid w:val="007A6EAF"/>
    <w:rsid w:val="007A6FB5"/>
    <w:rsid w:val="007A6FBD"/>
    <w:rsid w:val="007A7006"/>
    <w:rsid w:val="007A7403"/>
    <w:rsid w:val="007A7B34"/>
    <w:rsid w:val="007A7F7C"/>
    <w:rsid w:val="007B0007"/>
    <w:rsid w:val="007B0593"/>
    <w:rsid w:val="007B0B45"/>
    <w:rsid w:val="007B0EFB"/>
    <w:rsid w:val="007B10AB"/>
    <w:rsid w:val="007B1147"/>
    <w:rsid w:val="007B1322"/>
    <w:rsid w:val="007B177B"/>
    <w:rsid w:val="007B234D"/>
    <w:rsid w:val="007B2390"/>
    <w:rsid w:val="007B29C3"/>
    <w:rsid w:val="007B2F86"/>
    <w:rsid w:val="007B3037"/>
    <w:rsid w:val="007B3044"/>
    <w:rsid w:val="007B34C5"/>
    <w:rsid w:val="007B3626"/>
    <w:rsid w:val="007B3D11"/>
    <w:rsid w:val="007B3F06"/>
    <w:rsid w:val="007B452E"/>
    <w:rsid w:val="007B4595"/>
    <w:rsid w:val="007B4E03"/>
    <w:rsid w:val="007B4EBF"/>
    <w:rsid w:val="007B4FC0"/>
    <w:rsid w:val="007B57BD"/>
    <w:rsid w:val="007B5BE8"/>
    <w:rsid w:val="007B5CE7"/>
    <w:rsid w:val="007B5EDB"/>
    <w:rsid w:val="007B674D"/>
    <w:rsid w:val="007B6997"/>
    <w:rsid w:val="007B6F1F"/>
    <w:rsid w:val="007B7722"/>
    <w:rsid w:val="007B793C"/>
    <w:rsid w:val="007C0087"/>
    <w:rsid w:val="007C0464"/>
    <w:rsid w:val="007C0978"/>
    <w:rsid w:val="007C119F"/>
    <w:rsid w:val="007C139E"/>
    <w:rsid w:val="007C1D85"/>
    <w:rsid w:val="007C1F5B"/>
    <w:rsid w:val="007C213C"/>
    <w:rsid w:val="007C2200"/>
    <w:rsid w:val="007C2AF6"/>
    <w:rsid w:val="007C3A8C"/>
    <w:rsid w:val="007C3AE0"/>
    <w:rsid w:val="007C43FF"/>
    <w:rsid w:val="007C48FA"/>
    <w:rsid w:val="007C55DF"/>
    <w:rsid w:val="007C5839"/>
    <w:rsid w:val="007C632F"/>
    <w:rsid w:val="007C684D"/>
    <w:rsid w:val="007C7E30"/>
    <w:rsid w:val="007D0082"/>
    <w:rsid w:val="007D0761"/>
    <w:rsid w:val="007D1DF0"/>
    <w:rsid w:val="007D20E7"/>
    <w:rsid w:val="007D2397"/>
    <w:rsid w:val="007D276C"/>
    <w:rsid w:val="007D29E0"/>
    <w:rsid w:val="007D2F56"/>
    <w:rsid w:val="007D2FC9"/>
    <w:rsid w:val="007D3A18"/>
    <w:rsid w:val="007D3E86"/>
    <w:rsid w:val="007D3ED9"/>
    <w:rsid w:val="007D4020"/>
    <w:rsid w:val="007D4309"/>
    <w:rsid w:val="007D4C2D"/>
    <w:rsid w:val="007D4E04"/>
    <w:rsid w:val="007D530E"/>
    <w:rsid w:val="007D648A"/>
    <w:rsid w:val="007D7004"/>
    <w:rsid w:val="007D7146"/>
    <w:rsid w:val="007D71E4"/>
    <w:rsid w:val="007D7667"/>
    <w:rsid w:val="007D7B55"/>
    <w:rsid w:val="007D7DB5"/>
    <w:rsid w:val="007E078B"/>
    <w:rsid w:val="007E07F8"/>
    <w:rsid w:val="007E0936"/>
    <w:rsid w:val="007E0B0D"/>
    <w:rsid w:val="007E0F8D"/>
    <w:rsid w:val="007E11D6"/>
    <w:rsid w:val="007E134D"/>
    <w:rsid w:val="007E15DA"/>
    <w:rsid w:val="007E16E5"/>
    <w:rsid w:val="007E24D8"/>
    <w:rsid w:val="007E25E1"/>
    <w:rsid w:val="007E269A"/>
    <w:rsid w:val="007E26D2"/>
    <w:rsid w:val="007E26DD"/>
    <w:rsid w:val="007E2D88"/>
    <w:rsid w:val="007E2E51"/>
    <w:rsid w:val="007E31D3"/>
    <w:rsid w:val="007E33F6"/>
    <w:rsid w:val="007E361A"/>
    <w:rsid w:val="007E3663"/>
    <w:rsid w:val="007E3ADC"/>
    <w:rsid w:val="007E3C02"/>
    <w:rsid w:val="007E3E70"/>
    <w:rsid w:val="007E4F18"/>
    <w:rsid w:val="007E5381"/>
    <w:rsid w:val="007E59C7"/>
    <w:rsid w:val="007E5DBF"/>
    <w:rsid w:val="007E6B5A"/>
    <w:rsid w:val="007E7043"/>
    <w:rsid w:val="007F001F"/>
    <w:rsid w:val="007F002D"/>
    <w:rsid w:val="007F0588"/>
    <w:rsid w:val="007F05B6"/>
    <w:rsid w:val="007F0A3B"/>
    <w:rsid w:val="007F0C9A"/>
    <w:rsid w:val="007F0D5E"/>
    <w:rsid w:val="007F10C9"/>
    <w:rsid w:val="007F12A1"/>
    <w:rsid w:val="007F1511"/>
    <w:rsid w:val="007F1828"/>
    <w:rsid w:val="007F1D80"/>
    <w:rsid w:val="007F287B"/>
    <w:rsid w:val="007F2B76"/>
    <w:rsid w:val="007F35DF"/>
    <w:rsid w:val="007F3C3C"/>
    <w:rsid w:val="007F444A"/>
    <w:rsid w:val="007F4890"/>
    <w:rsid w:val="007F4C17"/>
    <w:rsid w:val="007F4CD1"/>
    <w:rsid w:val="007F4E08"/>
    <w:rsid w:val="007F4E3E"/>
    <w:rsid w:val="007F4EF9"/>
    <w:rsid w:val="007F5032"/>
    <w:rsid w:val="007F5318"/>
    <w:rsid w:val="007F5D95"/>
    <w:rsid w:val="007F6434"/>
    <w:rsid w:val="007F662E"/>
    <w:rsid w:val="007F6A6E"/>
    <w:rsid w:val="007F6ABD"/>
    <w:rsid w:val="007F6B50"/>
    <w:rsid w:val="007F7298"/>
    <w:rsid w:val="007F7577"/>
    <w:rsid w:val="007F77B7"/>
    <w:rsid w:val="007F77EC"/>
    <w:rsid w:val="007F7936"/>
    <w:rsid w:val="007F7FA3"/>
    <w:rsid w:val="00800292"/>
    <w:rsid w:val="008004B7"/>
    <w:rsid w:val="0080138E"/>
    <w:rsid w:val="00801891"/>
    <w:rsid w:val="00801AF3"/>
    <w:rsid w:val="0080201B"/>
    <w:rsid w:val="008023AA"/>
    <w:rsid w:val="008027BE"/>
    <w:rsid w:val="00802A15"/>
    <w:rsid w:val="00802A32"/>
    <w:rsid w:val="00802A96"/>
    <w:rsid w:val="00803782"/>
    <w:rsid w:val="00804F20"/>
    <w:rsid w:val="0080500A"/>
    <w:rsid w:val="008052E5"/>
    <w:rsid w:val="00805605"/>
    <w:rsid w:val="00805D78"/>
    <w:rsid w:val="0080621B"/>
    <w:rsid w:val="00806254"/>
    <w:rsid w:val="008062E2"/>
    <w:rsid w:val="0080640A"/>
    <w:rsid w:val="00806770"/>
    <w:rsid w:val="00806AC9"/>
    <w:rsid w:val="00806AE3"/>
    <w:rsid w:val="00806AF1"/>
    <w:rsid w:val="00806C87"/>
    <w:rsid w:val="00806F1C"/>
    <w:rsid w:val="00807D7E"/>
    <w:rsid w:val="0081056C"/>
    <w:rsid w:val="00810571"/>
    <w:rsid w:val="00810A47"/>
    <w:rsid w:val="00810A65"/>
    <w:rsid w:val="008114DB"/>
    <w:rsid w:val="00811A38"/>
    <w:rsid w:val="008123C8"/>
    <w:rsid w:val="00813A2F"/>
    <w:rsid w:val="008143F5"/>
    <w:rsid w:val="00814F19"/>
    <w:rsid w:val="00815132"/>
    <w:rsid w:val="008151FB"/>
    <w:rsid w:val="008153CC"/>
    <w:rsid w:val="00815DD1"/>
    <w:rsid w:val="00815DD8"/>
    <w:rsid w:val="00815FC5"/>
    <w:rsid w:val="00816042"/>
    <w:rsid w:val="0081615C"/>
    <w:rsid w:val="00816C2B"/>
    <w:rsid w:val="00817252"/>
    <w:rsid w:val="00820CCC"/>
    <w:rsid w:val="00821092"/>
    <w:rsid w:val="008210D7"/>
    <w:rsid w:val="0082172E"/>
    <w:rsid w:val="00821FC0"/>
    <w:rsid w:val="008220B2"/>
    <w:rsid w:val="00822151"/>
    <w:rsid w:val="00822C4D"/>
    <w:rsid w:val="0082324A"/>
    <w:rsid w:val="008234B8"/>
    <w:rsid w:val="00823E48"/>
    <w:rsid w:val="00824760"/>
    <w:rsid w:val="008248FF"/>
    <w:rsid w:val="0082502C"/>
    <w:rsid w:val="0082538D"/>
    <w:rsid w:val="008254F7"/>
    <w:rsid w:val="008255C4"/>
    <w:rsid w:val="00825D9C"/>
    <w:rsid w:val="00825DE5"/>
    <w:rsid w:val="00826417"/>
    <w:rsid w:val="00826732"/>
    <w:rsid w:val="00826908"/>
    <w:rsid w:val="00826A0C"/>
    <w:rsid w:val="00826BFE"/>
    <w:rsid w:val="00827275"/>
    <w:rsid w:val="008277D7"/>
    <w:rsid w:val="00827895"/>
    <w:rsid w:val="00827C30"/>
    <w:rsid w:val="00827E25"/>
    <w:rsid w:val="0083022F"/>
    <w:rsid w:val="008309DB"/>
    <w:rsid w:val="00830AD1"/>
    <w:rsid w:val="00830DAF"/>
    <w:rsid w:val="008310EC"/>
    <w:rsid w:val="00831934"/>
    <w:rsid w:val="00831986"/>
    <w:rsid w:val="00831A07"/>
    <w:rsid w:val="008321AE"/>
    <w:rsid w:val="0083230A"/>
    <w:rsid w:val="0083238E"/>
    <w:rsid w:val="008325F9"/>
    <w:rsid w:val="00832D58"/>
    <w:rsid w:val="00833082"/>
    <w:rsid w:val="00833530"/>
    <w:rsid w:val="00833D5E"/>
    <w:rsid w:val="0083409D"/>
    <w:rsid w:val="0083411B"/>
    <w:rsid w:val="008342FA"/>
    <w:rsid w:val="008353AF"/>
    <w:rsid w:val="00835A9B"/>
    <w:rsid w:val="00835EDF"/>
    <w:rsid w:val="00835FB0"/>
    <w:rsid w:val="00836023"/>
    <w:rsid w:val="008368C6"/>
    <w:rsid w:val="00837132"/>
    <w:rsid w:val="00837800"/>
    <w:rsid w:val="008400DF"/>
    <w:rsid w:val="00840228"/>
    <w:rsid w:val="008402DF"/>
    <w:rsid w:val="0084076F"/>
    <w:rsid w:val="008408E5"/>
    <w:rsid w:val="00840EB3"/>
    <w:rsid w:val="00840FF3"/>
    <w:rsid w:val="0084122E"/>
    <w:rsid w:val="0084171C"/>
    <w:rsid w:val="008419B6"/>
    <w:rsid w:val="00841AB1"/>
    <w:rsid w:val="0084311C"/>
    <w:rsid w:val="00843483"/>
    <w:rsid w:val="00843515"/>
    <w:rsid w:val="00843677"/>
    <w:rsid w:val="00844B01"/>
    <w:rsid w:val="00844C49"/>
    <w:rsid w:val="0084534B"/>
    <w:rsid w:val="008453D8"/>
    <w:rsid w:val="00846269"/>
    <w:rsid w:val="008463E9"/>
    <w:rsid w:val="00846CC5"/>
    <w:rsid w:val="00847234"/>
    <w:rsid w:val="00847C32"/>
    <w:rsid w:val="00850D49"/>
    <w:rsid w:val="00851ADF"/>
    <w:rsid w:val="00851C96"/>
    <w:rsid w:val="00851F20"/>
    <w:rsid w:val="00851FA8"/>
    <w:rsid w:val="008521AB"/>
    <w:rsid w:val="008527E3"/>
    <w:rsid w:val="0085294D"/>
    <w:rsid w:val="00852CDA"/>
    <w:rsid w:val="008537DA"/>
    <w:rsid w:val="00853A0C"/>
    <w:rsid w:val="00853B56"/>
    <w:rsid w:val="00853D10"/>
    <w:rsid w:val="00853D66"/>
    <w:rsid w:val="00853EF6"/>
    <w:rsid w:val="008548D4"/>
    <w:rsid w:val="00854B16"/>
    <w:rsid w:val="00854B52"/>
    <w:rsid w:val="00854DFE"/>
    <w:rsid w:val="00854F45"/>
    <w:rsid w:val="0085515D"/>
    <w:rsid w:val="00855DF4"/>
    <w:rsid w:val="008561EA"/>
    <w:rsid w:val="008564ED"/>
    <w:rsid w:val="0085651F"/>
    <w:rsid w:val="008566E9"/>
    <w:rsid w:val="0085756F"/>
    <w:rsid w:val="0085780E"/>
    <w:rsid w:val="008602A5"/>
    <w:rsid w:val="0086089A"/>
    <w:rsid w:val="00860C20"/>
    <w:rsid w:val="00860D5F"/>
    <w:rsid w:val="00861128"/>
    <w:rsid w:val="008612A4"/>
    <w:rsid w:val="008613B5"/>
    <w:rsid w:val="00861515"/>
    <w:rsid w:val="008616E5"/>
    <w:rsid w:val="00861D90"/>
    <w:rsid w:val="00861E88"/>
    <w:rsid w:val="00861FB0"/>
    <w:rsid w:val="008623CF"/>
    <w:rsid w:val="00862955"/>
    <w:rsid w:val="00862C7B"/>
    <w:rsid w:val="0086340E"/>
    <w:rsid w:val="0086347D"/>
    <w:rsid w:val="008637CF"/>
    <w:rsid w:val="008638D1"/>
    <w:rsid w:val="00863FE1"/>
    <w:rsid w:val="00864F4E"/>
    <w:rsid w:val="008662A7"/>
    <w:rsid w:val="0086644D"/>
    <w:rsid w:val="00866707"/>
    <w:rsid w:val="00866906"/>
    <w:rsid w:val="00866A76"/>
    <w:rsid w:val="00866BD4"/>
    <w:rsid w:val="008676F6"/>
    <w:rsid w:val="00867846"/>
    <w:rsid w:val="00867ABB"/>
    <w:rsid w:val="00867C8C"/>
    <w:rsid w:val="00867DBE"/>
    <w:rsid w:val="00870073"/>
    <w:rsid w:val="008704DB"/>
    <w:rsid w:val="0087087E"/>
    <w:rsid w:val="00870C72"/>
    <w:rsid w:val="00870D13"/>
    <w:rsid w:val="00871E34"/>
    <w:rsid w:val="00873173"/>
    <w:rsid w:val="00873491"/>
    <w:rsid w:val="00873C0B"/>
    <w:rsid w:val="00873E3D"/>
    <w:rsid w:val="00873FE8"/>
    <w:rsid w:val="008741B4"/>
    <w:rsid w:val="00874232"/>
    <w:rsid w:val="00874AC2"/>
    <w:rsid w:val="00874F1D"/>
    <w:rsid w:val="00875165"/>
    <w:rsid w:val="0087529E"/>
    <w:rsid w:val="00875375"/>
    <w:rsid w:val="008753DA"/>
    <w:rsid w:val="00875B12"/>
    <w:rsid w:val="00875CCD"/>
    <w:rsid w:val="00875FC2"/>
    <w:rsid w:val="0087615D"/>
    <w:rsid w:val="00876833"/>
    <w:rsid w:val="00876B16"/>
    <w:rsid w:val="00876C46"/>
    <w:rsid w:val="00876F95"/>
    <w:rsid w:val="0087713E"/>
    <w:rsid w:val="00877224"/>
    <w:rsid w:val="0087799A"/>
    <w:rsid w:val="00877A67"/>
    <w:rsid w:val="00877E88"/>
    <w:rsid w:val="008804CB"/>
    <w:rsid w:val="00880890"/>
    <w:rsid w:val="008808EE"/>
    <w:rsid w:val="00880E90"/>
    <w:rsid w:val="00881446"/>
    <w:rsid w:val="008816E6"/>
    <w:rsid w:val="00881F09"/>
    <w:rsid w:val="008820CB"/>
    <w:rsid w:val="00882560"/>
    <w:rsid w:val="00882ACB"/>
    <w:rsid w:val="00882EF3"/>
    <w:rsid w:val="00883A58"/>
    <w:rsid w:val="00883DA2"/>
    <w:rsid w:val="008840E7"/>
    <w:rsid w:val="00884257"/>
    <w:rsid w:val="00884288"/>
    <w:rsid w:val="008842BC"/>
    <w:rsid w:val="008843A5"/>
    <w:rsid w:val="00884500"/>
    <w:rsid w:val="008848BF"/>
    <w:rsid w:val="00884A36"/>
    <w:rsid w:val="00884AAC"/>
    <w:rsid w:val="00885146"/>
    <w:rsid w:val="00885B51"/>
    <w:rsid w:val="00885DD1"/>
    <w:rsid w:val="0088663F"/>
    <w:rsid w:val="00887375"/>
    <w:rsid w:val="008877E9"/>
    <w:rsid w:val="0088788F"/>
    <w:rsid w:val="0088793F"/>
    <w:rsid w:val="00887AC8"/>
    <w:rsid w:val="008900C3"/>
    <w:rsid w:val="008902C9"/>
    <w:rsid w:val="00890633"/>
    <w:rsid w:val="008910CD"/>
    <w:rsid w:val="0089179A"/>
    <w:rsid w:val="00891C13"/>
    <w:rsid w:val="00891C23"/>
    <w:rsid w:val="008929A2"/>
    <w:rsid w:val="00892A94"/>
    <w:rsid w:val="008932B0"/>
    <w:rsid w:val="008938BA"/>
    <w:rsid w:val="008938DA"/>
    <w:rsid w:val="0089394C"/>
    <w:rsid w:val="00893A01"/>
    <w:rsid w:val="00893B47"/>
    <w:rsid w:val="00894625"/>
    <w:rsid w:val="00894DC0"/>
    <w:rsid w:val="008950AD"/>
    <w:rsid w:val="0089599E"/>
    <w:rsid w:val="00895B25"/>
    <w:rsid w:val="00895D85"/>
    <w:rsid w:val="00896582"/>
    <w:rsid w:val="008967D5"/>
    <w:rsid w:val="0089757E"/>
    <w:rsid w:val="00897768"/>
    <w:rsid w:val="00897D73"/>
    <w:rsid w:val="008A01B6"/>
    <w:rsid w:val="008A04D2"/>
    <w:rsid w:val="008A0D70"/>
    <w:rsid w:val="008A10F3"/>
    <w:rsid w:val="008A1863"/>
    <w:rsid w:val="008A1A16"/>
    <w:rsid w:val="008A1BA1"/>
    <w:rsid w:val="008A1EFE"/>
    <w:rsid w:val="008A21DC"/>
    <w:rsid w:val="008A2355"/>
    <w:rsid w:val="008A28F6"/>
    <w:rsid w:val="008A297F"/>
    <w:rsid w:val="008A39C8"/>
    <w:rsid w:val="008A4298"/>
    <w:rsid w:val="008A43CF"/>
    <w:rsid w:val="008A4495"/>
    <w:rsid w:val="008A4AAD"/>
    <w:rsid w:val="008A4C01"/>
    <w:rsid w:val="008A4CC0"/>
    <w:rsid w:val="008A5926"/>
    <w:rsid w:val="008A6F0C"/>
    <w:rsid w:val="008A7120"/>
    <w:rsid w:val="008A7355"/>
    <w:rsid w:val="008A7490"/>
    <w:rsid w:val="008A7589"/>
    <w:rsid w:val="008A7736"/>
    <w:rsid w:val="008A79AD"/>
    <w:rsid w:val="008A7A8D"/>
    <w:rsid w:val="008A7AB8"/>
    <w:rsid w:val="008A7B21"/>
    <w:rsid w:val="008A7DEE"/>
    <w:rsid w:val="008A7FAD"/>
    <w:rsid w:val="008B012B"/>
    <w:rsid w:val="008B0163"/>
    <w:rsid w:val="008B0623"/>
    <w:rsid w:val="008B1129"/>
    <w:rsid w:val="008B1A7C"/>
    <w:rsid w:val="008B1F9B"/>
    <w:rsid w:val="008B221C"/>
    <w:rsid w:val="008B2376"/>
    <w:rsid w:val="008B2426"/>
    <w:rsid w:val="008B2675"/>
    <w:rsid w:val="008B2AE4"/>
    <w:rsid w:val="008B301D"/>
    <w:rsid w:val="008B3097"/>
    <w:rsid w:val="008B30CA"/>
    <w:rsid w:val="008B31D6"/>
    <w:rsid w:val="008B3995"/>
    <w:rsid w:val="008B3B01"/>
    <w:rsid w:val="008B3B37"/>
    <w:rsid w:val="008B406C"/>
    <w:rsid w:val="008B496E"/>
    <w:rsid w:val="008B4BA6"/>
    <w:rsid w:val="008B50FE"/>
    <w:rsid w:val="008B52CD"/>
    <w:rsid w:val="008B5A8F"/>
    <w:rsid w:val="008B5B06"/>
    <w:rsid w:val="008B5BAF"/>
    <w:rsid w:val="008B5E08"/>
    <w:rsid w:val="008B602F"/>
    <w:rsid w:val="008B6538"/>
    <w:rsid w:val="008B6A1F"/>
    <w:rsid w:val="008B7186"/>
    <w:rsid w:val="008B730A"/>
    <w:rsid w:val="008B7F16"/>
    <w:rsid w:val="008C0304"/>
    <w:rsid w:val="008C0308"/>
    <w:rsid w:val="008C059E"/>
    <w:rsid w:val="008C07E3"/>
    <w:rsid w:val="008C0AC6"/>
    <w:rsid w:val="008C0D6D"/>
    <w:rsid w:val="008C0DEB"/>
    <w:rsid w:val="008C0E04"/>
    <w:rsid w:val="008C1103"/>
    <w:rsid w:val="008C15DA"/>
    <w:rsid w:val="008C2131"/>
    <w:rsid w:val="008C2358"/>
    <w:rsid w:val="008C2675"/>
    <w:rsid w:val="008C27AE"/>
    <w:rsid w:val="008C2EAC"/>
    <w:rsid w:val="008C3129"/>
    <w:rsid w:val="008C3646"/>
    <w:rsid w:val="008C39B0"/>
    <w:rsid w:val="008C3BE0"/>
    <w:rsid w:val="008C3ED8"/>
    <w:rsid w:val="008C40BA"/>
    <w:rsid w:val="008C529D"/>
    <w:rsid w:val="008C5448"/>
    <w:rsid w:val="008C59AB"/>
    <w:rsid w:val="008C6376"/>
    <w:rsid w:val="008C65E2"/>
    <w:rsid w:val="008C6E76"/>
    <w:rsid w:val="008C737E"/>
    <w:rsid w:val="008C7976"/>
    <w:rsid w:val="008C7B62"/>
    <w:rsid w:val="008C7F7F"/>
    <w:rsid w:val="008D0145"/>
    <w:rsid w:val="008D04A7"/>
    <w:rsid w:val="008D0B90"/>
    <w:rsid w:val="008D0F3B"/>
    <w:rsid w:val="008D1081"/>
    <w:rsid w:val="008D1371"/>
    <w:rsid w:val="008D1676"/>
    <w:rsid w:val="008D1954"/>
    <w:rsid w:val="008D1D57"/>
    <w:rsid w:val="008D1F88"/>
    <w:rsid w:val="008D304B"/>
    <w:rsid w:val="008D30C7"/>
    <w:rsid w:val="008D4055"/>
    <w:rsid w:val="008D4242"/>
    <w:rsid w:val="008D473B"/>
    <w:rsid w:val="008D4BBD"/>
    <w:rsid w:val="008D5245"/>
    <w:rsid w:val="008D5B71"/>
    <w:rsid w:val="008D6A9B"/>
    <w:rsid w:val="008D73C0"/>
    <w:rsid w:val="008D73C8"/>
    <w:rsid w:val="008D74A3"/>
    <w:rsid w:val="008D77CC"/>
    <w:rsid w:val="008D7CFE"/>
    <w:rsid w:val="008D7E32"/>
    <w:rsid w:val="008E0240"/>
    <w:rsid w:val="008E03BC"/>
    <w:rsid w:val="008E1425"/>
    <w:rsid w:val="008E17E9"/>
    <w:rsid w:val="008E1A65"/>
    <w:rsid w:val="008E1CFB"/>
    <w:rsid w:val="008E1E09"/>
    <w:rsid w:val="008E1E69"/>
    <w:rsid w:val="008E1F4F"/>
    <w:rsid w:val="008E254B"/>
    <w:rsid w:val="008E2ADA"/>
    <w:rsid w:val="008E2BC6"/>
    <w:rsid w:val="008E2FEF"/>
    <w:rsid w:val="008E3A74"/>
    <w:rsid w:val="008E3C1A"/>
    <w:rsid w:val="008E3FF4"/>
    <w:rsid w:val="008E4333"/>
    <w:rsid w:val="008E46D5"/>
    <w:rsid w:val="008E4A69"/>
    <w:rsid w:val="008E4A77"/>
    <w:rsid w:val="008E50F1"/>
    <w:rsid w:val="008E57D9"/>
    <w:rsid w:val="008E59F7"/>
    <w:rsid w:val="008E5B93"/>
    <w:rsid w:val="008E5C85"/>
    <w:rsid w:val="008E5EB0"/>
    <w:rsid w:val="008E5F99"/>
    <w:rsid w:val="008E637F"/>
    <w:rsid w:val="008E660B"/>
    <w:rsid w:val="008E6846"/>
    <w:rsid w:val="008E6DDA"/>
    <w:rsid w:val="008E73AD"/>
    <w:rsid w:val="008E7436"/>
    <w:rsid w:val="008E7699"/>
    <w:rsid w:val="008E7C74"/>
    <w:rsid w:val="008F0D92"/>
    <w:rsid w:val="008F1078"/>
    <w:rsid w:val="008F1700"/>
    <w:rsid w:val="008F1B0E"/>
    <w:rsid w:val="008F1BEC"/>
    <w:rsid w:val="008F1D93"/>
    <w:rsid w:val="008F1DAD"/>
    <w:rsid w:val="008F22D2"/>
    <w:rsid w:val="008F26F5"/>
    <w:rsid w:val="008F2819"/>
    <w:rsid w:val="008F2875"/>
    <w:rsid w:val="008F2B5C"/>
    <w:rsid w:val="008F2D80"/>
    <w:rsid w:val="008F2E7C"/>
    <w:rsid w:val="008F33EC"/>
    <w:rsid w:val="008F3843"/>
    <w:rsid w:val="008F3F6D"/>
    <w:rsid w:val="008F429F"/>
    <w:rsid w:val="008F42D6"/>
    <w:rsid w:val="008F47AA"/>
    <w:rsid w:val="008F48F8"/>
    <w:rsid w:val="008F491E"/>
    <w:rsid w:val="008F524B"/>
    <w:rsid w:val="008F5289"/>
    <w:rsid w:val="008F5367"/>
    <w:rsid w:val="008F5945"/>
    <w:rsid w:val="008F6732"/>
    <w:rsid w:val="008F6896"/>
    <w:rsid w:val="008F68E0"/>
    <w:rsid w:val="008F6D8A"/>
    <w:rsid w:val="008F6E20"/>
    <w:rsid w:val="008F6F45"/>
    <w:rsid w:val="008F6F60"/>
    <w:rsid w:val="008F736E"/>
    <w:rsid w:val="008F7432"/>
    <w:rsid w:val="008F75FD"/>
    <w:rsid w:val="008F79F7"/>
    <w:rsid w:val="008F7C02"/>
    <w:rsid w:val="008F7FD4"/>
    <w:rsid w:val="0090003C"/>
    <w:rsid w:val="00900858"/>
    <w:rsid w:val="00900874"/>
    <w:rsid w:val="00900D5B"/>
    <w:rsid w:val="00901089"/>
    <w:rsid w:val="009010DF"/>
    <w:rsid w:val="0090174A"/>
    <w:rsid w:val="00901D21"/>
    <w:rsid w:val="00901F94"/>
    <w:rsid w:val="00902392"/>
    <w:rsid w:val="00902B4B"/>
    <w:rsid w:val="00902ED8"/>
    <w:rsid w:val="00905587"/>
    <w:rsid w:val="009055D5"/>
    <w:rsid w:val="00905777"/>
    <w:rsid w:val="009059A1"/>
    <w:rsid w:val="00905C46"/>
    <w:rsid w:val="00905C67"/>
    <w:rsid w:val="009065AD"/>
    <w:rsid w:val="00906983"/>
    <w:rsid w:val="00906B4B"/>
    <w:rsid w:val="00906DEA"/>
    <w:rsid w:val="00907437"/>
    <w:rsid w:val="00907449"/>
    <w:rsid w:val="00907E61"/>
    <w:rsid w:val="00910400"/>
    <w:rsid w:val="00910B7B"/>
    <w:rsid w:val="00910D5B"/>
    <w:rsid w:val="00910F15"/>
    <w:rsid w:val="00911386"/>
    <w:rsid w:val="009117BB"/>
    <w:rsid w:val="009117C9"/>
    <w:rsid w:val="00911AD6"/>
    <w:rsid w:val="00911D43"/>
    <w:rsid w:val="009122F8"/>
    <w:rsid w:val="009129BF"/>
    <w:rsid w:val="00912ACD"/>
    <w:rsid w:val="00912C1E"/>
    <w:rsid w:val="009145F6"/>
    <w:rsid w:val="00914DBB"/>
    <w:rsid w:val="00916141"/>
    <w:rsid w:val="0091619A"/>
    <w:rsid w:val="009163AB"/>
    <w:rsid w:val="00916727"/>
    <w:rsid w:val="00916D3A"/>
    <w:rsid w:val="009173A9"/>
    <w:rsid w:val="009175E3"/>
    <w:rsid w:val="00917890"/>
    <w:rsid w:val="00917A0A"/>
    <w:rsid w:val="00920769"/>
    <w:rsid w:val="00920D25"/>
    <w:rsid w:val="0092134D"/>
    <w:rsid w:val="009215AE"/>
    <w:rsid w:val="009215EE"/>
    <w:rsid w:val="009225B0"/>
    <w:rsid w:val="00922C2D"/>
    <w:rsid w:val="00923385"/>
    <w:rsid w:val="00923EE0"/>
    <w:rsid w:val="00924A92"/>
    <w:rsid w:val="00925D7E"/>
    <w:rsid w:val="009260F5"/>
    <w:rsid w:val="009271B5"/>
    <w:rsid w:val="00927538"/>
    <w:rsid w:val="00927B7E"/>
    <w:rsid w:val="00930665"/>
    <w:rsid w:val="009309F1"/>
    <w:rsid w:val="009314F3"/>
    <w:rsid w:val="0093165B"/>
    <w:rsid w:val="00931718"/>
    <w:rsid w:val="00931AA6"/>
    <w:rsid w:val="00931B6F"/>
    <w:rsid w:val="00931C3E"/>
    <w:rsid w:val="00931F69"/>
    <w:rsid w:val="00932553"/>
    <w:rsid w:val="00932651"/>
    <w:rsid w:val="00932988"/>
    <w:rsid w:val="00932D70"/>
    <w:rsid w:val="00933321"/>
    <w:rsid w:val="0093337D"/>
    <w:rsid w:val="009336CA"/>
    <w:rsid w:val="0093509F"/>
    <w:rsid w:val="0093526E"/>
    <w:rsid w:val="009354A0"/>
    <w:rsid w:val="009355CD"/>
    <w:rsid w:val="00935967"/>
    <w:rsid w:val="00935F54"/>
    <w:rsid w:val="00936293"/>
    <w:rsid w:val="009365B8"/>
    <w:rsid w:val="009365D2"/>
    <w:rsid w:val="009366E3"/>
    <w:rsid w:val="00936AA1"/>
    <w:rsid w:val="00936B08"/>
    <w:rsid w:val="009372E1"/>
    <w:rsid w:val="00937FD5"/>
    <w:rsid w:val="00940059"/>
    <w:rsid w:val="00940181"/>
    <w:rsid w:val="009401C2"/>
    <w:rsid w:val="00940269"/>
    <w:rsid w:val="009402EF"/>
    <w:rsid w:val="00941396"/>
    <w:rsid w:val="00941A20"/>
    <w:rsid w:val="009422D4"/>
    <w:rsid w:val="00942807"/>
    <w:rsid w:val="00943137"/>
    <w:rsid w:val="0094345F"/>
    <w:rsid w:val="00943DAE"/>
    <w:rsid w:val="0094463C"/>
    <w:rsid w:val="00944B50"/>
    <w:rsid w:val="0094578D"/>
    <w:rsid w:val="00945835"/>
    <w:rsid w:val="0094657A"/>
    <w:rsid w:val="00946846"/>
    <w:rsid w:val="00946898"/>
    <w:rsid w:val="00946ECC"/>
    <w:rsid w:val="00946FDB"/>
    <w:rsid w:val="00947983"/>
    <w:rsid w:val="00947C9C"/>
    <w:rsid w:val="00947CCA"/>
    <w:rsid w:val="00947D12"/>
    <w:rsid w:val="00947D92"/>
    <w:rsid w:val="00947E83"/>
    <w:rsid w:val="00947F1B"/>
    <w:rsid w:val="009506FF"/>
    <w:rsid w:val="009510C9"/>
    <w:rsid w:val="00951363"/>
    <w:rsid w:val="00951B13"/>
    <w:rsid w:val="00952257"/>
    <w:rsid w:val="0095288D"/>
    <w:rsid w:val="00952F10"/>
    <w:rsid w:val="0095310A"/>
    <w:rsid w:val="00953F45"/>
    <w:rsid w:val="00953F85"/>
    <w:rsid w:val="00954235"/>
    <w:rsid w:val="0095436A"/>
    <w:rsid w:val="009543E8"/>
    <w:rsid w:val="00954653"/>
    <w:rsid w:val="00954F32"/>
    <w:rsid w:val="00954FF5"/>
    <w:rsid w:val="00955977"/>
    <w:rsid w:val="00955D71"/>
    <w:rsid w:val="009560E1"/>
    <w:rsid w:val="009563D7"/>
    <w:rsid w:val="00956687"/>
    <w:rsid w:val="00956A50"/>
    <w:rsid w:val="00956C10"/>
    <w:rsid w:val="00956EC1"/>
    <w:rsid w:val="00957339"/>
    <w:rsid w:val="00957516"/>
    <w:rsid w:val="009577B4"/>
    <w:rsid w:val="00960657"/>
    <w:rsid w:val="0096071E"/>
    <w:rsid w:val="009607C7"/>
    <w:rsid w:val="00960B1E"/>
    <w:rsid w:val="009612B3"/>
    <w:rsid w:val="009613AA"/>
    <w:rsid w:val="00961C3F"/>
    <w:rsid w:val="00962561"/>
    <w:rsid w:val="00962F57"/>
    <w:rsid w:val="00962F58"/>
    <w:rsid w:val="0096325F"/>
    <w:rsid w:val="009634A5"/>
    <w:rsid w:val="009635FD"/>
    <w:rsid w:val="009639EC"/>
    <w:rsid w:val="00963AD7"/>
    <w:rsid w:val="00963CF1"/>
    <w:rsid w:val="00963F55"/>
    <w:rsid w:val="00964024"/>
    <w:rsid w:val="00964156"/>
    <w:rsid w:val="0096469A"/>
    <w:rsid w:val="0096469C"/>
    <w:rsid w:val="00964D5F"/>
    <w:rsid w:val="00964FFB"/>
    <w:rsid w:val="0096501C"/>
    <w:rsid w:val="00965E55"/>
    <w:rsid w:val="00966038"/>
    <w:rsid w:val="0096609E"/>
    <w:rsid w:val="00967388"/>
    <w:rsid w:val="00967CE9"/>
    <w:rsid w:val="00967F8C"/>
    <w:rsid w:val="00967FB9"/>
    <w:rsid w:val="00970A93"/>
    <w:rsid w:val="0097123E"/>
    <w:rsid w:val="00971328"/>
    <w:rsid w:val="009716A6"/>
    <w:rsid w:val="0097187D"/>
    <w:rsid w:val="00971E73"/>
    <w:rsid w:val="00972247"/>
    <w:rsid w:val="009729F4"/>
    <w:rsid w:val="00972B08"/>
    <w:rsid w:val="00972B55"/>
    <w:rsid w:val="0097306B"/>
    <w:rsid w:val="00973244"/>
    <w:rsid w:val="00973609"/>
    <w:rsid w:val="00973B0F"/>
    <w:rsid w:val="00973BA0"/>
    <w:rsid w:val="009741F3"/>
    <w:rsid w:val="00974432"/>
    <w:rsid w:val="00974853"/>
    <w:rsid w:val="00975088"/>
    <w:rsid w:val="0097514E"/>
    <w:rsid w:val="00975488"/>
    <w:rsid w:val="009757E6"/>
    <w:rsid w:val="0097598B"/>
    <w:rsid w:val="00975F55"/>
    <w:rsid w:val="0097633C"/>
    <w:rsid w:val="00976570"/>
    <w:rsid w:val="0097686A"/>
    <w:rsid w:val="00976920"/>
    <w:rsid w:val="00976964"/>
    <w:rsid w:val="0097699F"/>
    <w:rsid w:val="00976DF5"/>
    <w:rsid w:val="009772FA"/>
    <w:rsid w:val="00977391"/>
    <w:rsid w:val="0097757F"/>
    <w:rsid w:val="0097761A"/>
    <w:rsid w:val="00977D18"/>
    <w:rsid w:val="00977E33"/>
    <w:rsid w:val="00977E52"/>
    <w:rsid w:val="00980B1E"/>
    <w:rsid w:val="00980BB3"/>
    <w:rsid w:val="00980EBD"/>
    <w:rsid w:val="00980F22"/>
    <w:rsid w:val="00980F98"/>
    <w:rsid w:val="0098101B"/>
    <w:rsid w:val="009812F6"/>
    <w:rsid w:val="00981B80"/>
    <w:rsid w:val="00981D47"/>
    <w:rsid w:val="00982261"/>
    <w:rsid w:val="00982673"/>
    <w:rsid w:val="00982AAF"/>
    <w:rsid w:val="00983372"/>
    <w:rsid w:val="009835AC"/>
    <w:rsid w:val="009836E3"/>
    <w:rsid w:val="009839CC"/>
    <w:rsid w:val="00983AE6"/>
    <w:rsid w:val="00983C24"/>
    <w:rsid w:val="00983E46"/>
    <w:rsid w:val="009848DC"/>
    <w:rsid w:val="00984991"/>
    <w:rsid w:val="00985164"/>
    <w:rsid w:val="009853CB"/>
    <w:rsid w:val="009853DE"/>
    <w:rsid w:val="009854BF"/>
    <w:rsid w:val="00985A4F"/>
    <w:rsid w:val="00985C5D"/>
    <w:rsid w:val="00985C5F"/>
    <w:rsid w:val="00985F76"/>
    <w:rsid w:val="00986B9F"/>
    <w:rsid w:val="00987539"/>
    <w:rsid w:val="009876ED"/>
    <w:rsid w:val="00987BCB"/>
    <w:rsid w:val="009903D6"/>
    <w:rsid w:val="00990986"/>
    <w:rsid w:val="00990DF1"/>
    <w:rsid w:val="009919D7"/>
    <w:rsid w:val="00991E47"/>
    <w:rsid w:val="00992009"/>
    <w:rsid w:val="009923AE"/>
    <w:rsid w:val="00993099"/>
    <w:rsid w:val="009934F8"/>
    <w:rsid w:val="00993B08"/>
    <w:rsid w:val="00993BB7"/>
    <w:rsid w:val="00993C7C"/>
    <w:rsid w:val="00993F1B"/>
    <w:rsid w:val="00994686"/>
    <w:rsid w:val="00994E06"/>
    <w:rsid w:val="00994F99"/>
    <w:rsid w:val="0099505C"/>
    <w:rsid w:val="009953BA"/>
    <w:rsid w:val="00995853"/>
    <w:rsid w:val="00995E63"/>
    <w:rsid w:val="00995E88"/>
    <w:rsid w:val="00996291"/>
    <w:rsid w:val="00996D25"/>
    <w:rsid w:val="00997685"/>
    <w:rsid w:val="00997BE7"/>
    <w:rsid w:val="00997C72"/>
    <w:rsid w:val="009A00DB"/>
    <w:rsid w:val="009A00FB"/>
    <w:rsid w:val="009A054D"/>
    <w:rsid w:val="009A058C"/>
    <w:rsid w:val="009A10CB"/>
    <w:rsid w:val="009A19C0"/>
    <w:rsid w:val="009A1A43"/>
    <w:rsid w:val="009A1AF3"/>
    <w:rsid w:val="009A2331"/>
    <w:rsid w:val="009A2C7C"/>
    <w:rsid w:val="009A3000"/>
    <w:rsid w:val="009A329D"/>
    <w:rsid w:val="009A36B3"/>
    <w:rsid w:val="009A396B"/>
    <w:rsid w:val="009A3ACF"/>
    <w:rsid w:val="009A3D44"/>
    <w:rsid w:val="009A44EE"/>
    <w:rsid w:val="009A456C"/>
    <w:rsid w:val="009A460D"/>
    <w:rsid w:val="009A4E03"/>
    <w:rsid w:val="009A51C9"/>
    <w:rsid w:val="009A5205"/>
    <w:rsid w:val="009A562D"/>
    <w:rsid w:val="009A57F8"/>
    <w:rsid w:val="009A673B"/>
    <w:rsid w:val="009A6759"/>
    <w:rsid w:val="009A6D82"/>
    <w:rsid w:val="009A73E5"/>
    <w:rsid w:val="009A7696"/>
    <w:rsid w:val="009A7720"/>
    <w:rsid w:val="009A78FB"/>
    <w:rsid w:val="009A79C5"/>
    <w:rsid w:val="009B05CA"/>
    <w:rsid w:val="009B0D71"/>
    <w:rsid w:val="009B1834"/>
    <w:rsid w:val="009B1D44"/>
    <w:rsid w:val="009B1DDF"/>
    <w:rsid w:val="009B21A5"/>
    <w:rsid w:val="009B21CA"/>
    <w:rsid w:val="009B2659"/>
    <w:rsid w:val="009B27A6"/>
    <w:rsid w:val="009B2B88"/>
    <w:rsid w:val="009B2B99"/>
    <w:rsid w:val="009B2EB7"/>
    <w:rsid w:val="009B342E"/>
    <w:rsid w:val="009B3D39"/>
    <w:rsid w:val="009B43A1"/>
    <w:rsid w:val="009B43D3"/>
    <w:rsid w:val="009B4CC9"/>
    <w:rsid w:val="009B584C"/>
    <w:rsid w:val="009B5942"/>
    <w:rsid w:val="009B5B3F"/>
    <w:rsid w:val="009B6A3C"/>
    <w:rsid w:val="009B6B90"/>
    <w:rsid w:val="009B7046"/>
    <w:rsid w:val="009B7538"/>
    <w:rsid w:val="009B767C"/>
    <w:rsid w:val="009B7771"/>
    <w:rsid w:val="009B77AA"/>
    <w:rsid w:val="009B7D08"/>
    <w:rsid w:val="009C03AB"/>
    <w:rsid w:val="009C04F7"/>
    <w:rsid w:val="009C0AB0"/>
    <w:rsid w:val="009C0CE8"/>
    <w:rsid w:val="009C107D"/>
    <w:rsid w:val="009C1366"/>
    <w:rsid w:val="009C17FB"/>
    <w:rsid w:val="009C2712"/>
    <w:rsid w:val="009C29C0"/>
    <w:rsid w:val="009C2BEE"/>
    <w:rsid w:val="009C2DA2"/>
    <w:rsid w:val="009C2E6A"/>
    <w:rsid w:val="009C2F83"/>
    <w:rsid w:val="009C307B"/>
    <w:rsid w:val="009C31EA"/>
    <w:rsid w:val="009C31EE"/>
    <w:rsid w:val="009C3EA6"/>
    <w:rsid w:val="009C41E8"/>
    <w:rsid w:val="009C482E"/>
    <w:rsid w:val="009C49C6"/>
    <w:rsid w:val="009C525D"/>
    <w:rsid w:val="009C5CA3"/>
    <w:rsid w:val="009C5F2C"/>
    <w:rsid w:val="009C6E29"/>
    <w:rsid w:val="009C6E4D"/>
    <w:rsid w:val="009C6F73"/>
    <w:rsid w:val="009C76AD"/>
    <w:rsid w:val="009C77D9"/>
    <w:rsid w:val="009C7817"/>
    <w:rsid w:val="009C786D"/>
    <w:rsid w:val="009C7936"/>
    <w:rsid w:val="009C7966"/>
    <w:rsid w:val="009C7C44"/>
    <w:rsid w:val="009C7E1F"/>
    <w:rsid w:val="009C7FC4"/>
    <w:rsid w:val="009D0123"/>
    <w:rsid w:val="009D0381"/>
    <w:rsid w:val="009D051D"/>
    <w:rsid w:val="009D08CA"/>
    <w:rsid w:val="009D0954"/>
    <w:rsid w:val="009D1849"/>
    <w:rsid w:val="009D1C76"/>
    <w:rsid w:val="009D203A"/>
    <w:rsid w:val="009D2874"/>
    <w:rsid w:val="009D2A6F"/>
    <w:rsid w:val="009D2E9F"/>
    <w:rsid w:val="009D3069"/>
    <w:rsid w:val="009D30BA"/>
    <w:rsid w:val="009D3131"/>
    <w:rsid w:val="009D3342"/>
    <w:rsid w:val="009D38FF"/>
    <w:rsid w:val="009D3900"/>
    <w:rsid w:val="009D3957"/>
    <w:rsid w:val="009D3BD9"/>
    <w:rsid w:val="009D6A0F"/>
    <w:rsid w:val="009D75A4"/>
    <w:rsid w:val="009E091F"/>
    <w:rsid w:val="009E0AE3"/>
    <w:rsid w:val="009E17C4"/>
    <w:rsid w:val="009E24B7"/>
    <w:rsid w:val="009E28D0"/>
    <w:rsid w:val="009E34D3"/>
    <w:rsid w:val="009E35E3"/>
    <w:rsid w:val="009E3669"/>
    <w:rsid w:val="009E3671"/>
    <w:rsid w:val="009E36DF"/>
    <w:rsid w:val="009E3740"/>
    <w:rsid w:val="009E3913"/>
    <w:rsid w:val="009E3A19"/>
    <w:rsid w:val="009E3D8F"/>
    <w:rsid w:val="009E3F7B"/>
    <w:rsid w:val="009E4882"/>
    <w:rsid w:val="009E54C0"/>
    <w:rsid w:val="009E5B81"/>
    <w:rsid w:val="009E617B"/>
    <w:rsid w:val="009E61C3"/>
    <w:rsid w:val="009E6247"/>
    <w:rsid w:val="009E6FFA"/>
    <w:rsid w:val="009E740E"/>
    <w:rsid w:val="009E75B5"/>
    <w:rsid w:val="009E7753"/>
    <w:rsid w:val="009F06D6"/>
    <w:rsid w:val="009F06EC"/>
    <w:rsid w:val="009F0993"/>
    <w:rsid w:val="009F0BBD"/>
    <w:rsid w:val="009F1305"/>
    <w:rsid w:val="009F193C"/>
    <w:rsid w:val="009F1E1A"/>
    <w:rsid w:val="009F20F1"/>
    <w:rsid w:val="009F2292"/>
    <w:rsid w:val="009F2AC0"/>
    <w:rsid w:val="009F2CBB"/>
    <w:rsid w:val="009F2D63"/>
    <w:rsid w:val="009F2D78"/>
    <w:rsid w:val="009F2F2F"/>
    <w:rsid w:val="009F2FBC"/>
    <w:rsid w:val="009F3051"/>
    <w:rsid w:val="009F3619"/>
    <w:rsid w:val="009F421A"/>
    <w:rsid w:val="009F4738"/>
    <w:rsid w:val="009F5859"/>
    <w:rsid w:val="009F6917"/>
    <w:rsid w:val="009F6A22"/>
    <w:rsid w:val="009F6BD4"/>
    <w:rsid w:val="009F7501"/>
    <w:rsid w:val="009F7B2F"/>
    <w:rsid w:val="009F7DE7"/>
    <w:rsid w:val="009F7FA8"/>
    <w:rsid w:val="00A00110"/>
    <w:rsid w:val="00A002B3"/>
    <w:rsid w:val="00A00CB2"/>
    <w:rsid w:val="00A01271"/>
    <w:rsid w:val="00A01A33"/>
    <w:rsid w:val="00A0211D"/>
    <w:rsid w:val="00A03440"/>
    <w:rsid w:val="00A0349F"/>
    <w:rsid w:val="00A03969"/>
    <w:rsid w:val="00A03CE4"/>
    <w:rsid w:val="00A05060"/>
    <w:rsid w:val="00A05140"/>
    <w:rsid w:val="00A05AE9"/>
    <w:rsid w:val="00A062F7"/>
    <w:rsid w:val="00A064BB"/>
    <w:rsid w:val="00A06F20"/>
    <w:rsid w:val="00A073AF"/>
    <w:rsid w:val="00A07447"/>
    <w:rsid w:val="00A074BA"/>
    <w:rsid w:val="00A078DA"/>
    <w:rsid w:val="00A07CA7"/>
    <w:rsid w:val="00A07F10"/>
    <w:rsid w:val="00A1023E"/>
    <w:rsid w:val="00A103E5"/>
    <w:rsid w:val="00A108C0"/>
    <w:rsid w:val="00A10FBD"/>
    <w:rsid w:val="00A10FFD"/>
    <w:rsid w:val="00A115A8"/>
    <w:rsid w:val="00A11871"/>
    <w:rsid w:val="00A11AF4"/>
    <w:rsid w:val="00A11B45"/>
    <w:rsid w:val="00A126F5"/>
    <w:rsid w:val="00A12A17"/>
    <w:rsid w:val="00A13112"/>
    <w:rsid w:val="00A138B2"/>
    <w:rsid w:val="00A13CB1"/>
    <w:rsid w:val="00A142C1"/>
    <w:rsid w:val="00A15384"/>
    <w:rsid w:val="00A1574E"/>
    <w:rsid w:val="00A157D1"/>
    <w:rsid w:val="00A15D20"/>
    <w:rsid w:val="00A16231"/>
    <w:rsid w:val="00A1629C"/>
    <w:rsid w:val="00A1631A"/>
    <w:rsid w:val="00A16505"/>
    <w:rsid w:val="00A16A5F"/>
    <w:rsid w:val="00A17811"/>
    <w:rsid w:val="00A17859"/>
    <w:rsid w:val="00A178D3"/>
    <w:rsid w:val="00A17D91"/>
    <w:rsid w:val="00A17E00"/>
    <w:rsid w:val="00A20848"/>
    <w:rsid w:val="00A20A0C"/>
    <w:rsid w:val="00A20ADE"/>
    <w:rsid w:val="00A21389"/>
    <w:rsid w:val="00A21470"/>
    <w:rsid w:val="00A22216"/>
    <w:rsid w:val="00A223B8"/>
    <w:rsid w:val="00A22598"/>
    <w:rsid w:val="00A22C3C"/>
    <w:rsid w:val="00A22F21"/>
    <w:rsid w:val="00A2308C"/>
    <w:rsid w:val="00A230C3"/>
    <w:rsid w:val="00A23759"/>
    <w:rsid w:val="00A238A8"/>
    <w:rsid w:val="00A239A4"/>
    <w:rsid w:val="00A23A84"/>
    <w:rsid w:val="00A23CA2"/>
    <w:rsid w:val="00A241FE"/>
    <w:rsid w:val="00A2452E"/>
    <w:rsid w:val="00A24DB5"/>
    <w:rsid w:val="00A24F95"/>
    <w:rsid w:val="00A2500F"/>
    <w:rsid w:val="00A25496"/>
    <w:rsid w:val="00A25581"/>
    <w:rsid w:val="00A255D0"/>
    <w:rsid w:val="00A26273"/>
    <w:rsid w:val="00A26A51"/>
    <w:rsid w:val="00A26A66"/>
    <w:rsid w:val="00A26B0A"/>
    <w:rsid w:val="00A270BE"/>
    <w:rsid w:val="00A27285"/>
    <w:rsid w:val="00A27964"/>
    <w:rsid w:val="00A2799A"/>
    <w:rsid w:val="00A306AA"/>
    <w:rsid w:val="00A30998"/>
    <w:rsid w:val="00A30FBA"/>
    <w:rsid w:val="00A31593"/>
    <w:rsid w:val="00A31988"/>
    <w:rsid w:val="00A320E2"/>
    <w:rsid w:val="00A326E7"/>
    <w:rsid w:val="00A32B4D"/>
    <w:rsid w:val="00A32E7F"/>
    <w:rsid w:val="00A33092"/>
    <w:rsid w:val="00A33182"/>
    <w:rsid w:val="00A3392D"/>
    <w:rsid w:val="00A33E2D"/>
    <w:rsid w:val="00A34049"/>
    <w:rsid w:val="00A340A5"/>
    <w:rsid w:val="00A3418B"/>
    <w:rsid w:val="00A34520"/>
    <w:rsid w:val="00A34563"/>
    <w:rsid w:val="00A34B6B"/>
    <w:rsid w:val="00A34E1B"/>
    <w:rsid w:val="00A36051"/>
    <w:rsid w:val="00A363CD"/>
    <w:rsid w:val="00A36621"/>
    <w:rsid w:val="00A36876"/>
    <w:rsid w:val="00A36A77"/>
    <w:rsid w:val="00A36C37"/>
    <w:rsid w:val="00A37144"/>
    <w:rsid w:val="00A3732C"/>
    <w:rsid w:val="00A37BA0"/>
    <w:rsid w:val="00A408C2"/>
    <w:rsid w:val="00A40DA0"/>
    <w:rsid w:val="00A40E05"/>
    <w:rsid w:val="00A41274"/>
    <w:rsid w:val="00A41B32"/>
    <w:rsid w:val="00A41FBE"/>
    <w:rsid w:val="00A422DB"/>
    <w:rsid w:val="00A42482"/>
    <w:rsid w:val="00A42BEC"/>
    <w:rsid w:val="00A42FEB"/>
    <w:rsid w:val="00A43447"/>
    <w:rsid w:val="00A438C9"/>
    <w:rsid w:val="00A4416A"/>
    <w:rsid w:val="00A441C5"/>
    <w:rsid w:val="00A4435B"/>
    <w:rsid w:val="00A445EA"/>
    <w:rsid w:val="00A44A43"/>
    <w:rsid w:val="00A44DDE"/>
    <w:rsid w:val="00A457E4"/>
    <w:rsid w:val="00A45CF5"/>
    <w:rsid w:val="00A46862"/>
    <w:rsid w:val="00A46A57"/>
    <w:rsid w:val="00A46DC1"/>
    <w:rsid w:val="00A479BE"/>
    <w:rsid w:val="00A47D2B"/>
    <w:rsid w:val="00A47EE9"/>
    <w:rsid w:val="00A500BA"/>
    <w:rsid w:val="00A505B7"/>
    <w:rsid w:val="00A5086E"/>
    <w:rsid w:val="00A510F6"/>
    <w:rsid w:val="00A51673"/>
    <w:rsid w:val="00A52758"/>
    <w:rsid w:val="00A527E4"/>
    <w:rsid w:val="00A52903"/>
    <w:rsid w:val="00A52975"/>
    <w:rsid w:val="00A534D6"/>
    <w:rsid w:val="00A53AE9"/>
    <w:rsid w:val="00A54321"/>
    <w:rsid w:val="00A544EC"/>
    <w:rsid w:val="00A547CE"/>
    <w:rsid w:val="00A54B41"/>
    <w:rsid w:val="00A54FD1"/>
    <w:rsid w:val="00A553C3"/>
    <w:rsid w:val="00A55765"/>
    <w:rsid w:val="00A559D0"/>
    <w:rsid w:val="00A55FC1"/>
    <w:rsid w:val="00A560DE"/>
    <w:rsid w:val="00A56123"/>
    <w:rsid w:val="00A56766"/>
    <w:rsid w:val="00A56854"/>
    <w:rsid w:val="00A57004"/>
    <w:rsid w:val="00A57102"/>
    <w:rsid w:val="00A571F3"/>
    <w:rsid w:val="00A57A12"/>
    <w:rsid w:val="00A607A6"/>
    <w:rsid w:val="00A607E4"/>
    <w:rsid w:val="00A60841"/>
    <w:rsid w:val="00A60C8D"/>
    <w:rsid w:val="00A60CFC"/>
    <w:rsid w:val="00A612B3"/>
    <w:rsid w:val="00A61472"/>
    <w:rsid w:val="00A61498"/>
    <w:rsid w:val="00A61735"/>
    <w:rsid w:val="00A61823"/>
    <w:rsid w:val="00A61AFE"/>
    <w:rsid w:val="00A61E5D"/>
    <w:rsid w:val="00A620B5"/>
    <w:rsid w:val="00A627EA"/>
    <w:rsid w:val="00A62E48"/>
    <w:rsid w:val="00A62FF0"/>
    <w:rsid w:val="00A633E5"/>
    <w:rsid w:val="00A634E4"/>
    <w:rsid w:val="00A63609"/>
    <w:rsid w:val="00A63996"/>
    <w:rsid w:val="00A63F3F"/>
    <w:rsid w:val="00A646FF"/>
    <w:rsid w:val="00A64906"/>
    <w:rsid w:val="00A649B5"/>
    <w:rsid w:val="00A655DB"/>
    <w:rsid w:val="00A65DA0"/>
    <w:rsid w:val="00A665D2"/>
    <w:rsid w:val="00A670A4"/>
    <w:rsid w:val="00A670F7"/>
    <w:rsid w:val="00A671FC"/>
    <w:rsid w:val="00A67687"/>
    <w:rsid w:val="00A67A24"/>
    <w:rsid w:val="00A67AD0"/>
    <w:rsid w:val="00A67B05"/>
    <w:rsid w:val="00A67E7D"/>
    <w:rsid w:val="00A67F08"/>
    <w:rsid w:val="00A70A34"/>
    <w:rsid w:val="00A70C47"/>
    <w:rsid w:val="00A70E9B"/>
    <w:rsid w:val="00A71757"/>
    <w:rsid w:val="00A71927"/>
    <w:rsid w:val="00A7219C"/>
    <w:rsid w:val="00A72ACA"/>
    <w:rsid w:val="00A72E6D"/>
    <w:rsid w:val="00A73446"/>
    <w:rsid w:val="00A736E8"/>
    <w:rsid w:val="00A73D23"/>
    <w:rsid w:val="00A73F2F"/>
    <w:rsid w:val="00A74048"/>
    <w:rsid w:val="00A741F5"/>
    <w:rsid w:val="00A742FF"/>
    <w:rsid w:val="00A75250"/>
    <w:rsid w:val="00A755DF"/>
    <w:rsid w:val="00A75F52"/>
    <w:rsid w:val="00A75FE0"/>
    <w:rsid w:val="00A7635A"/>
    <w:rsid w:val="00A76E51"/>
    <w:rsid w:val="00A76E67"/>
    <w:rsid w:val="00A772DA"/>
    <w:rsid w:val="00A7730C"/>
    <w:rsid w:val="00A77908"/>
    <w:rsid w:val="00A77A7E"/>
    <w:rsid w:val="00A77DB3"/>
    <w:rsid w:val="00A77FE2"/>
    <w:rsid w:val="00A8012A"/>
    <w:rsid w:val="00A801F9"/>
    <w:rsid w:val="00A80451"/>
    <w:rsid w:val="00A8084C"/>
    <w:rsid w:val="00A80E61"/>
    <w:rsid w:val="00A80F1C"/>
    <w:rsid w:val="00A812C1"/>
    <w:rsid w:val="00A8186F"/>
    <w:rsid w:val="00A81A0E"/>
    <w:rsid w:val="00A81DA6"/>
    <w:rsid w:val="00A82244"/>
    <w:rsid w:val="00A82629"/>
    <w:rsid w:val="00A82E14"/>
    <w:rsid w:val="00A83BA2"/>
    <w:rsid w:val="00A84088"/>
    <w:rsid w:val="00A84196"/>
    <w:rsid w:val="00A84502"/>
    <w:rsid w:val="00A84D31"/>
    <w:rsid w:val="00A85AF4"/>
    <w:rsid w:val="00A86199"/>
    <w:rsid w:val="00A863A6"/>
    <w:rsid w:val="00A86AC7"/>
    <w:rsid w:val="00A86AE7"/>
    <w:rsid w:val="00A870D1"/>
    <w:rsid w:val="00A8725F"/>
    <w:rsid w:val="00A87308"/>
    <w:rsid w:val="00A8788A"/>
    <w:rsid w:val="00A87CD4"/>
    <w:rsid w:val="00A9002B"/>
    <w:rsid w:val="00A90127"/>
    <w:rsid w:val="00A90BE8"/>
    <w:rsid w:val="00A90BF5"/>
    <w:rsid w:val="00A9162B"/>
    <w:rsid w:val="00A9168B"/>
    <w:rsid w:val="00A916D3"/>
    <w:rsid w:val="00A916DD"/>
    <w:rsid w:val="00A91BAA"/>
    <w:rsid w:val="00A920CC"/>
    <w:rsid w:val="00A922A2"/>
    <w:rsid w:val="00A9279E"/>
    <w:rsid w:val="00A92A69"/>
    <w:rsid w:val="00A93188"/>
    <w:rsid w:val="00A9368C"/>
    <w:rsid w:val="00A93829"/>
    <w:rsid w:val="00A93BF5"/>
    <w:rsid w:val="00A95664"/>
    <w:rsid w:val="00A9574F"/>
    <w:rsid w:val="00A95B41"/>
    <w:rsid w:val="00A96120"/>
    <w:rsid w:val="00A963F9"/>
    <w:rsid w:val="00A96413"/>
    <w:rsid w:val="00A96474"/>
    <w:rsid w:val="00A96BF7"/>
    <w:rsid w:val="00A97091"/>
    <w:rsid w:val="00A972B5"/>
    <w:rsid w:val="00A97891"/>
    <w:rsid w:val="00A97AA6"/>
    <w:rsid w:val="00A97D02"/>
    <w:rsid w:val="00A97F97"/>
    <w:rsid w:val="00AA06C4"/>
    <w:rsid w:val="00AA08EA"/>
    <w:rsid w:val="00AA0ED8"/>
    <w:rsid w:val="00AA0F77"/>
    <w:rsid w:val="00AA0FC5"/>
    <w:rsid w:val="00AA1324"/>
    <w:rsid w:val="00AA1481"/>
    <w:rsid w:val="00AA1E07"/>
    <w:rsid w:val="00AA21E9"/>
    <w:rsid w:val="00AA22F9"/>
    <w:rsid w:val="00AA235B"/>
    <w:rsid w:val="00AA2914"/>
    <w:rsid w:val="00AA2D29"/>
    <w:rsid w:val="00AA3873"/>
    <w:rsid w:val="00AA4036"/>
    <w:rsid w:val="00AA48F8"/>
    <w:rsid w:val="00AA4CC6"/>
    <w:rsid w:val="00AA51FB"/>
    <w:rsid w:val="00AA5492"/>
    <w:rsid w:val="00AA5762"/>
    <w:rsid w:val="00AA5775"/>
    <w:rsid w:val="00AA5990"/>
    <w:rsid w:val="00AA59C4"/>
    <w:rsid w:val="00AA59FD"/>
    <w:rsid w:val="00AA5F09"/>
    <w:rsid w:val="00AA6800"/>
    <w:rsid w:val="00AA6B23"/>
    <w:rsid w:val="00AA6DB9"/>
    <w:rsid w:val="00AA7196"/>
    <w:rsid w:val="00AA764B"/>
    <w:rsid w:val="00AA7DF7"/>
    <w:rsid w:val="00AB0293"/>
    <w:rsid w:val="00AB0A8C"/>
    <w:rsid w:val="00AB0AB4"/>
    <w:rsid w:val="00AB1247"/>
    <w:rsid w:val="00AB158A"/>
    <w:rsid w:val="00AB2891"/>
    <w:rsid w:val="00AB2F24"/>
    <w:rsid w:val="00AB30B1"/>
    <w:rsid w:val="00AB317E"/>
    <w:rsid w:val="00AB31D5"/>
    <w:rsid w:val="00AB3A08"/>
    <w:rsid w:val="00AB42D6"/>
    <w:rsid w:val="00AB465C"/>
    <w:rsid w:val="00AB47A1"/>
    <w:rsid w:val="00AB4ADB"/>
    <w:rsid w:val="00AB4BEF"/>
    <w:rsid w:val="00AB4F14"/>
    <w:rsid w:val="00AB50E5"/>
    <w:rsid w:val="00AB513C"/>
    <w:rsid w:val="00AB5548"/>
    <w:rsid w:val="00AB57CB"/>
    <w:rsid w:val="00AB5AAF"/>
    <w:rsid w:val="00AB5CBE"/>
    <w:rsid w:val="00AB5FF8"/>
    <w:rsid w:val="00AB604C"/>
    <w:rsid w:val="00AB60BE"/>
    <w:rsid w:val="00AB60F8"/>
    <w:rsid w:val="00AB63AE"/>
    <w:rsid w:val="00AB6442"/>
    <w:rsid w:val="00AB6E1E"/>
    <w:rsid w:val="00AB6E78"/>
    <w:rsid w:val="00AB6EB5"/>
    <w:rsid w:val="00AB74C2"/>
    <w:rsid w:val="00AB7503"/>
    <w:rsid w:val="00AB7579"/>
    <w:rsid w:val="00AB786D"/>
    <w:rsid w:val="00AB7990"/>
    <w:rsid w:val="00AC0145"/>
    <w:rsid w:val="00AC0254"/>
    <w:rsid w:val="00AC0300"/>
    <w:rsid w:val="00AC03E1"/>
    <w:rsid w:val="00AC04DC"/>
    <w:rsid w:val="00AC0D53"/>
    <w:rsid w:val="00AC11BE"/>
    <w:rsid w:val="00AC1329"/>
    <w:rsid w:val="00AC13B8"/>
    <w:rsid w:val="00AC1543"/>
    <w:rsid w:val="00AC1A38"/>
    <w:rsid w:val="00AC1E52"/>
    <w:rsid w:val="00AC1F23"/>
    <w:rsid w:val="00AC1F74"/>
    <w:rsid w:val="00AC2563"/>
    <w:rsid w:val="00AC2657"/>
    <w:rsid w:val="00AC2658"/>
    <w:rsid w:val="00AC265E"/>
    <w:rsid w:val="00AC2CFA"/>
    <w:rsid w:val="00AC3EBB"/>
    <w:rsid w:val="00AC4757"/>
    <w:rsid w:val="00AC5441"/>
    <w:rsid w:val="00AC5AB4"/>
    <w:rsid w:val="00AC5E43"/>
    <w:rsid w:val="00AC6B75"/>
    <w:rsid w:val="00AC6D8C"/>
    <w:rsid w:val="00AC731F"/>
    <w:rsid w:val="00AC7644"/>
    <w:rsid w:val="00AC76A6"/>
    <w:rsid w:val="00AC7A30"/>
    <w:rsid w:val="00AD0233"/>
    <w:rsid w:val="00AD057D"/>
    <w:rsid w:val="00AD07A1"/>
    <w:rsid w:val="00AD0CC4"/>
    <w:rsid w:val="00AD10F5"/>
    <w:rsid w:val="00AD1184"/>
    <w:rsid w:val="00AD16D4"/>
    <w:rsid w:val="00AD18D4"/>
    <w:rsid w:val="00AD19CD"/>
    <w:rsid w:val="00AD19DC"/>
    <w:rsid w:val="00AD20A1"/>
    <w:rsid w:val="00AD2E55"/>
    <w:rsid w:val="00AD3375"/>
    <w:rsid w:val="00AD3865"/>
    <w:rsid w:val="00AD3F20"/>
    <w:rsid w:val="00AD4E9A"/>
    <w:rsid w:val="00AD4F19"/>
    <w:rsid w:val="00AD5309"/>
    <w:rsid w:val="00AD535F"/>
    <w:rsid w:val="00AD54D4"/>
    <w:rsid w:val="00AD570B"/>
    <w:rsid w:val="00AD58A3"/>
    <w:rsid w:val="00AD5EA2"/>
    <w:rsid w:val="00AD6773"/>
    <w:rsid w:val="00AD67FD"/>
    <w:rsid w:val="00AD6A47"/>
    <w:rsid w:val="00AD6D9B"/>
    <w:rsid w:val="00AD6E71"/>
    <w:rsid w:val="00AD704C"/>
    <w:rsid w:val="00AD70E0"/>
    <w:rsid w:val="00AD77C0"/>
    <w:rsid w:val="00AD7CD2"/>
    <w:rsid w:val="00AE0087"/>
    <w:rsid w:val="00AE09A2"/>
    <w:rsid w:val="00AE0EB5"/>
    <w:rsid w:val="00AE10D9"/>
    <w:rsid w:val="00AE12EA"/>
    <w:rsid w:val="00AE1670"/>
    <w:rsid w:val="00AE1A70"/>
    <w:rsid w:val="00AE251E"/>
    <w:rsid w:val="00AE2579"/>
    <w:rsid w:val="00AE277F"/>
    <w:rsid w:val="00AE2D02"/>
    <w:rsid w:val="00AE2D72"/>
    <w:rsid w:val="00AE318C"/>
    <w:rsid w:val="00AE39D6"/>
    <w:rsid w:val="00AE3BA7"/>
    <w:rsid w:val="00AE3BE9"/>
    <w:rsid w:val="00AE3E76"/>
    <w:rsid w:val="00AE495A"/>
    <w:rsid w:val="00AE4FFF"/>
    <w:rsid w:val="00AE50DD"/>
    <w:rsid w:val="00AE5239"/>
    <w:rsid w:val="00AE54AD"/>
    <w:rsid w:val="00AE5962"/>
    <w:rsid w:val="00AE5C78"/>
    <w:rsid w:val="00AE5D7D"/>
    <w:rsid w:val="00AE5E10"/>
    <w:rsid w:val="00AE630F"/>
    <w:rsid w:val="00AE65AC"/>
    <w:rsid w:val="00AE6B73"/>
    <w:rsid w:val="00AE6EC9"/>
    <w:rsid w:val="00AE70A5"/>
    <w:rsid w:val="00AE70CE"/>
    <w:rsid w:val="00AE7613"/>
    <w:rsid w:val="00AE7C55"/>
    <w:rsid w:val="00AF00F2"/>
    <w:rsid w:val="00AF1150"/>
    <w:rsid w:val="00AF178D"/>
    <w:rsid w:val="00AF19AD"/>
    <w:rsid w:val="00AF1DA4"/>
    <w:rsid w:val="00AF2390"/>
    <w:rsid w:val="00AF2647"/>
    <w:rsid w:val="00AF2859"/>
    <w:rsid w:val="00AF3020"/>
    <w:rsid w:val="00AF3279"/>
    <w:rsid w:val="00AF329A"/>
    <w:rsid w:val="00AF33B0"/>
    <w:rsid w:val="00AF37CB"/>
    <w:rsid w:val="00AF3D7F"/>
    <w:rsid w:val="00AF42B1"/>
    <w:rsid w:val="00AF4882"/>
    <w:rsid w:val="00AF4AB8"/>
    <w:rsid w:val="00AF4B6B"/>
    <w:rsid w:val="00AF5536"/>
    <w:rsid w:val="00AF618B"/>
    <w:rsid w:val="00AF7682"/>
    <w:rsid w:val="00AF7856"/>
    <w:rsid w:val="00B000F4"/>
    <w:rsid w:val="00B00313"/>
    <w:rsid w:val="00B00341"/>
    <w:rsid w:val="00B00A0B"/>
    <w:rsid w:val="00B00D19"/>
    <w:rsid w:val="00B0160F"/>
    <w:rsid w:val="00B0177F"/>
    <w:rsid w:val="00B01798"/>
    <w:rsid w:val="00B017ED"/>
    <w:rsid w:val="00B01A58"/>
    <w:rsid w:val="00B0239E"/>
    <w:rsid w:val="00B02854"/>
    <w:rsid w:val="00B02AD2"/>
    <w:rsid w:val="00B02CC2"/>
    <w:rsid w:val="00B0318C"/>
    <w:rsid w:val="00B0376E"/>
    <w:rsid w:val="00B0492B"/>
    <w:rsid w:val="00B0581E"/>
    <w:rsid w:val="00B05E36"/>
    <w:rsid w:val="00B06104"/>
    <w:rsid w:val="00B061B7"/>
    <w:rsid w:val="00B066C5"/>
    <w:rsid w:val="00B06DC4"/>
    <w:rsid w:val="00B07393"/>
    <w:rsid w:val="00B077E2"/>
    <w:rsid w:val="00B07CC7"/>
    <w:rsid w:val="00B100A6"/>
    <w:rsid w:val="00B10505"/>
    <w:rsid w:val="00B10B19"/>
    <w:rsid w:val="00B11F32"/>
    <w:rsid w:val="00B11F68"/>
    <w:rsid w:val="00B129E1"/>
    <w:rsid w:val="00B12CCD"/>
    <w:rsid w:val="00B12CF2"/>
    <w:rsid w:val="00B12DB8"/>
    <w:rsid w:val="00B12F0C"/>
    <w:rsid w:val="00B132FD"/>
    <w:rsid w:val="00B13735"/>
    <w:rsid w:val="00B138C1"/>
    <w:rsid w:val="00B13A18"/>
    <w:rsid w:val="00B141B4"/>
    <w:rsid w:val="00B142FC"/>
    <w:rsid w:val="00B1471B"/>
    <w:rsid w:val="00B14822"/>
    <w:rsid w:val="00B1493C"/>
    <w:rsid w:val="00B14995"/>
    <w:rsid w:val="00B14D18"/>
    <w:rsid w:val="00B14F9C"/>
    <w:rsid w:val="00B154B7"/>
    <w:rsid w:val="00B155A1"/>
    <w:rsid w:val="00B15CE0"/>
    <w:rsid w:val="00B162F1"/>
    <w:rsid w:val="00B16BF1"/>
    <w:rsid w:val="00B17097"/>
    <w:rsid w:val="00B172D8"/>
    <w:rsid w:val="00B173AF"/>
    <w:rsid w:val="00B174DF"/>
    <w:rsid w:val="00B1772B"/>
    <w:rsid w:val="00B178DF"/>
    <w:rsid w:val="00B17D7E"/>
    <w:rsid w:val="00B200C7"/>
    <w:rsid w:val="00B208EA"/>
    <w:rsid w:val="00B209A8"/>
    <w:rsid w:val="00B20D69"/>
    <w:rsid w:val="00B20ECC"/>
    <w:rsid w:val="00B219DB"/>
    <w:rsid w:val="00B21D01"/>
    <w:rsid w:val="00B21D85"/>
    <w:rsid w:val="00B21E6B"/>
    <w:rsid w:val="00B22276"/>
    <w:rsid w:val="00B2227C"/>
    <w:rsid w:val="00B225FC"/>
    <w:rsid w:val="00B22B7F"/>
    <w:rsid w:val="00B2302F"/>
    <w:rsid w:val="00B23359"/>
    <w:rsid w:val="00B23543"/>
    <w:rsid w:val="00B23905"/>
    <w:rsid w:val="00B23BA4"/>
    <w:rsid w:val="00B241A7"/>
    <w:rsid w:val="00B243A1"/>
    <w:rsid w:val="00B24B31"/>
    <w:rsid w:val="00B24B73"/>
    <w:rsid w:val="00B24DDD"/>
    <w:rsid w:val="00B2512A"/>
    <w:rsid w:val="00B25E33"/>
    <w:rsid w:val="00B26070"/>
    <w:rsid w:val="00B264E0"/>
    <w:rsid w:val="00B26791"/>
    <w:rsid w:val="00B26B9E"/>
    <w:rsid w:val="00B2724A"/>
    <w:rsid w:val="00B27465"/>
    <w:rsid w:val="00B304F9"/>
    <w:rsid w:val="00B3068D"/>
    <w:rsid w:val="00B30FFC"/>
    <w:rsid w:val="00B3131B"/>
    <w:rsid w:val="00B3133D"/>
    <w:rsid w:val="00B3145F"/>
    <w:rsid w:val="00B317B1"/>
    <w:rsid w:val="00B31912"/>
    <w:rsid w:val="00B322C9"/>
    <w:rsid w:val="00B323A3"/>
    <w:rsid w:val="00B32A3F"/>
    <w:rsid w:val="00B32EE4"/>
    <w:rsid w:val="00B32F4D"/>
    <w:rsid w:val="00B334FE"/>
    <w:rsid w:val="00B337B4"/>
    <w:rsid w:val="00B338C1"/>
    <w:rsid w:val="00B3390B"/>
    <w:rsid w:val="00B342D1"/>
    <w:rsid w:val="00B344C0"/>
    <w:rsid w:val="00B349F4"/>
    <w:rsid w:val="00B34BFA"/>
    <w:rsid w:val="00B3505E"/>
    <w:rsid w:val="00B352FA"/>
    <w:rsid w:val="00B356A5"/>
    <w:rsid w:val="00B3576D"/>
    <w:rsid w:val="00B35869"/>
    <w:rsid w:val="00B35B3F"/>
    <w:rsid w:val="00B35D6C"/>
    <w:rsid w:val="00B35E54"/>
    <w:rsid w:val="00B369FD"/>
    <w:rsid w:val="00B37BA3"/>
    <w:rsid w:val="00B37E97"/>
    <w:rsid w:val="00B4063B"/>
    <w:rsid w:val="00B40C0F"/>
    <w:rsid w:val="00B40EFC"/>
    <w:rsid w:val="00B411BB"/>
    <w:rsid w:val="00B411F9"/>
    <w:rsid w:val="00B423A7"/>
    <w:rsid w:val="00B42759"/>
    <w:rsid w:val="00B42777"/>
    <w:rsid w:val="00B42891"/>
    <w:rsid w:val="00B43801"/>
    <w:rsid w:val="00B441B5"/>
    <w:rsid w:val="00B44506"/>
    <w:rsid w:val="00B44834"/>
    <w:rsid w:val="00B45028"/>
    <w:rsid w:val="00B45177"/>
    <w:rsid w:val="00B457EB"/>
    <w:rsid w:val="00B45BCA"/>
    <w:rsid w:val="00B45DCF"/>
    <w:rsid w:val="00B46175"/>
    <w:rsid w:val="00B4628D"/>
    <w:rsid w:val="00B464BC"/>
    <w:rsid w:val="00B46A9B"/>
    <w:rsid w:val="00B46B2C"/>
    <w:rsid w:val="00B46FE4"/>
    <w:rsid w:val="00B47590"/>
    <w:rsid w:val="00B4768A"/>
    <w:rsid w:val="00B47C0B"/>
    <w:rsid w:val="00B47F4C"/>
    <w:rsid w:val="00B5025D"/>
    <w:rsid w:val="00B50283"/>
    <w:rsid w:val="00B502C4"/>
    <w:rsid w:val="00B503D0"/>
    <w:rsid w:val="00B51664"/>
    <w:rsid w:val="00B5236D"/>
    <w:rsid w:val="00B529DE"/>
    <w:rsid w:val="00B5312C"/>
    <w:rsid w:val="00B5316E"/>
    <w:rsid w:val="00B53A20"/>
    <w:rsid w:val="00B542C9"/>
    <w:rsid w:val="00B54350"/>
    <w:rsid w:val="00B54668"/>
    <w:rsid w:val="00B546F5"/>
    <w:rsid w:val="00B54810"/>
    <w:rsid w:val="00B54BB2"/>
    <w:rsid w:val="00B54D42"/>
    <w:rsid w:val="00B54DE8"/>
    <w:rsid w:val="00B55067"/>
    <w:rsid w:val="00B55538"/>
    <w:rsid w:val="00B55703"/>
    <w:rsid w:val="00B55831"/>
    <w:rsid w:val="00B55D13"/>
    <w:rsid w:val="00B55F35"/>
    <w:rsid w:val="00B562AC"/>
    <w:rsid w:val="00B562C7"/>
    <w:rsid w:val="00B56476"/>
    <w:rsid w:val="00B566E3"/>
    <w:rsid w:val="00B5678A"/>
    <w:rsid w:val="00B5718E"/>
    <w:rsid w:val="00B573EF"/>
    <w:rsid w:val="00B574C8"/>
    <w:rsid w:val="00B57D79"/>
    <w:rsid w:val="00B57DA1"/>
    <w:rsid w:val="00B604A2"/>
    <w:rsid w:val="00B61873"/>
    <w:rsid w:val="00B61C1F"/>
    <w:rsid w:val="00B6246F"/>
    <w:rsid w:val="00B62A34"/>
    <w:rsid w:val="00B6308A"/>
    <w:rsid w:val="00B6318B"/>
    <w:rsid w:val="00B63E41"/>
    <w:rsid w:val="00B6442F"/>
    <w:rsid w:val="00B651E0"/>
    <w:rsid w:val="00B6532D"/>
    <w:rsid w:val="00B65A91"/>
    <w:rsid w:val="00B65C11"/>
    <w:rsid w:val="00B65E7E"/>
    <w:rsid w:val="00B6674C"/>
    <w:rsid w:val="00B67376"/>
    <w:rsid w:val="00B673B3"/>
    <w:rsid w:val="00B700D4"/>
    <w:rsid w:val="00B70177"/>
    <w:rsid w:val="00B7086D"/>
    <w:rsid w:val="00B71175"/>
    <w:rsid w:val="00B7124F"/>
    <w:rsid w:val="00B71515"/>
    <w:rsid w:val="00B71606"/>
    <w:rsid w:val="00B72312"/>
    <w:rsid w:val="00B72464"/>
    <w:rsid w:val="00B72880"/>
    <w:rsid w:val="00B72A73"/>
    <w:rsid w:val="00B72C52"/>
    <w:rsid w:val="00B72E69"/>
    <w:rsid w:val="00B72EAF"/>
    <w:rsid w:val="00B7339E"/>
    <w:rsid w:val="00B73562"/>
    <w:rsid w:val="00B73694"/>
    <w:rsid w:val="00B73F26"/>
    <w:rsid w:val="00B743EF"/>
    <w:rsid w:val="00B747F8"/>
    <w:rsid w:val="00B749CE"/>
    <w:rsid w:val="00B74B9C"/>
    <w:rsid w:val="00B74EA0"/>
    <w:rsid w:val="00B74FBB"/>
    <w:rsid w:val="00B7522D"/>
    <w:rsid w:val="00B75813"/>
    <w:rsid w:val="00B7596F"/>
    <w:rsid w:val="00B7598C"/>
    <w:rsid w:val="00B7604E"/>
    <w:rsid w:val="00B7611F"/>
    <w:rsid w:val="00B7647A"/>
    <w:rsid w:val="00B77691"/>
    <w:rsid w:val="00B77D6A"/>
    <w:rsid w:val="00B77EC5"/>
    <w:rsid w:val="00B80109"/>
    <w:rsid w:val="00B80836"/>
    <w:rsid w:val="00B8094A"/>
    <w:rsid w:val="00B8143F"/>
    <w:rsid w:val="00B814DF"/>
    <w:rsid w:val="00B81AE6"/>
    <w:rsid w:val="00B81AEC"/>
    <w:rsid w:val="00B82133"/>
    <w:rsid w:val="00B82506"/>
    <w:rsid w:val="00B827BB"/>
    <w:rsid w:val="00B827BE"/>
    <w:rsid w:val="00B82B60"/>
    <w:rsid w:val="00B8312F"/>
    <w:rsid w:val="00B8342D"/>
    <w:rsid w:val="00B834BB"/>
    <w:rsid w:val="00B838A0"/>
    <w:rsid w:val="00B84049"/>
    <w:rsid w:val="00B843A7"/>
    <w:rsid w:val="00B846AE"/>
    <w:rsid w:val="00B84915"/>
    <w:rsid w:val="00B849C5"/>
    <w:rsid w:val="00B84B34"/>
    <w:rsid w:val="00B84BB9"/>
    <w:rsid w:val="00B84D44"/>
    <w:rsid w:val="00B84DC3"/>
    <w:rsid w:val="00B84FBA"/>
    <w:rsid w:val="00B85491"/>
    <w:rsid w:val="00B8605C"/>
    <w:rsid w:val="00B8607F"/>
    <w:rsid w:val="00B86329"/>
    <w:rsid w:val="00B8646E"/>
    <w:rsid w:val="00B86996"/>
    <w:rsid w:val="00B86EAB"/>
    <w:rsid w:val="00B8715D"/>
    <w:rsid w:val="00B87736"/>
    <w:rsid w:val="00B87800"/>
    <w:rsid w:val="00B87EF3"/>
    <w:rsid w:val="00B90186"/>
    <w:rsid w:val="00B90738"/>
    <w:rsid w:val="00B909B8"/>
    <w:rsid w:val="00B90E66"/>
    <w:rsid w:val="00B91765"/>
    <w:rsid w:val="00B91A60"/>
    <w:rsid w:val="00B91C29"/>
    <w:rsid w:val="00B91E04"/>
    <w:rsid w:val="00B91E5F"/>
    <w:rsid w:val="00B926E8"/>
    <w:rsid w:val="00B92A75"/>
    <w:rsid w:val="00B92C38"/>
    <w:rsid w:val="00B93076"/>
    <w:rsid w:val="00B9333B"/>
    <w:rsid w:val="00B935D2"/>
    <w:rsid w:val="00B9393F"/>
    <w:rsid w:val="00B93D56"/>
    <w:rsid w:val="00B93F81"/>
    <w:rsid w:val="00B9419D"/>
    <w:rsid w:val="00B94347"/>
    <w:rsid w:val="00B94AF5"/>
    <w:rsid w:val="00B94E3B"/>
    <w:rsid w:val="00B94F68"/>
    <w:rsid w:val="00B94FAF"/>
    <w:rsid w:val="00B955E6"/>
    <w:rsid w:val="00B95BD8"/>
    <w:rsid w:val="00B96068"/>
    <w:rsid w:val="00B96445"/>
    <w:rsid w:val="00B96E94"/>
    <w:rsid w:val="00B97343"/>
    <w:rsid w:val="00B97CBF"/>
    <w:rsid w:val="00BA072D"/>
    <w:rsid w:val="00BA0920"/>
    <w:rsid w:val="00BA0A5D"/>
    <w:rsid w:val="00BA11C3"/>
    <w:rsid w:val="00BA1347"/>
    <w:rsid w:val="00BA158C"/>
    <w:rsid w:val="00BA1811"/>
    <w:rsid w:val="00BA197C"/>
    <w:rsid w:val="00BA1B06"/>
    <w:rsid w:val="00BA1B6A"/>
    <w:rsid w:val="00BA1BF4"/>
    <w:rsid w:val="00BA2020"/>
    <w:rsid w:val="00BA2A72"/>
    <w:rsid w:val="00BA2B92"/>
    <w:rsid w:val="00BA2CF7"/>
    <w:rsid w:val="00BA2E9A"/>
    <w:rsid w:val="00BA3C9F"/>
    <w:rsid w:val="00BA4051"/>
    <w:rsid w:val="00BA421D"/>
    <w:rsid w:val="00BA435E"/>
    <w:rsid w:val="00BA5009"/>
    <w:rsid w:val="00BA5405"/>
    <w:rsid w:val="00BA5695"/>
    <w:rsid w:val="00BA57CD"/>
    <w:rsid w:val="00BA5911"/>
    <w:rsid w:val="00BA59EE"/>
    <w:rsid w:val="00BA5F93"/>
    <w:rsid w:val="00BA68C2"/>
    <w:rsid w:val="00BA68EA"/>
    <w:rsid w:val="00BA72C1"/>
    <w:rsid w:val="00BA739E"/>
    <w:rsid w:val="00BA7938"/>
    <w:rsid w:val="00BB0232"/>
    <w:rsid w:val="00BB08FA"/>
    <w:rsid w:val="00BB1004"/>
    <w:rsid w:val="00BB1958"/>
    <w:rsid w:val="00BB2352"/>
    <w:rsid w:val="00BB26CE"/>
    <w:rsid w:val="00BB27F1"/>
    <w:rsid w:val="00BB2A9E"/>
    <w:rsid w:val="00BB2B08"/>
    <w:rsid w:val="00BB2FA3"/>
    <w:rsid w:val="00BB2FE0"/>
    <w:rsid w:val="00BB3325"/>
    <w:rsid w:val="00BB3495"/>
    <w:rsid w:val="00BB3536"/>
    <w:rsid w:val="00BB3854"/>
    <w:rsid w:val="00BB3BD2"/>
    <w:rsid w:val="00BB4CF8"/>
    <w:rsid w:val="00BB506B"/>
    <w:rsid w:val="00BB5254"/>
    <w:rsid w:val="00BB54C2"/>
    <w:rsid w:val="00BB564B"/>
    <w:rsid w:val="00BB5741"/>
    <w:rsid w:val="00BB57E5"/>
    <w:rsid w:val="00BB5C3E"/>
    <w:rsid w:val="00BB5F18"/>
    <w:rsid w:val="00BB6525"/>
    <w:rsid w:val="00BB6647"/>
    <w:rsid w:val="00BB6B8A"/>
    <w:rsid w:val="00BB70F1"/>
    <w:rsid w:val="00BB7226"/>
    <w:rsid w:val="00BB7941"/>
    <w:rsid w:val="00BB7C2F"/>
    <w:rsid w:val="00BB7C39"/>
    <w:rsid w:val="00BB7DDB"/>
    <w:rsid w:val="00BC0123"/>
    <w:rsid w:val="00BC0204"/>
    <w:rsid w:val="00BC0596"/>
    <w:rsid w:val="00BC067F"/>
    <w:rsid w:val="00BC0AF7"/>
    <w:rsid w:val="00BC0C02"/>
    <w:rsid w:val="00BC17E1"/>
    <w:rsid w:val="00BC18F7"/>
    <w:rsid w:val="00BC1C25"/>
    <w:rsid w:val="00BC1E2A"/>
    <w:rsid w:val="00BC22AA"/>
    <w:rsid w:val="00BC25D8"/>
    <w:rsid w:val="00BC2D45"/>
    <w:rsid w:val="00BC2E9C"/>
    <w:rsid w:val="00BC2F9E"/>
    <w:rsid w:val="00BC3356"/>
    <w:rsid w:val="00BC377B"/>
    <w:rsid w:val="00BC3BCF"/>
    <w:rsid w:val="00BC4D38"/>
    <w:rsid w:val="00BC4E95"/>
    <w:rsid w:val="00BC4EB5"/>
    <w:rsid w:val="00BC4FA5"/>
    <w:rsid w:val="00BC5278"/>
    <w:rsid w:val="00BC543B"/>
    <w:rsid w:val="00BC5631"/>
    <w:rsid w:val="00BC59DD"/>
    <w:rsid w:val="00BC5C82"/>
    <w:rsid w:val="00BC5CEE"/>
    <w:rsid w:val="00BC5E85"/>
    <w:rsid w:val="00BC5F99"/>
    <w:rsid w:val="00BC628B"/>
    <w:rsid w:val="00BC6298"/>
    <w:rsid w:val="00BC6421"/>
    <w:rsid w:val="00BC6697"/>
    <w:rsid w:val="00BC67E3"/>
    <w:rsid w:val="00BC6BC9"/>
    <w:rsid w:val="00BC6EC0"/>
    <w:rsid w:val="00BC724C"/>
    <w:rsid w:val="00BC7389"/>
    <w:rsid w:val="00BC74FB"/>
    <w:rsid w:val="00BC7AF5"/>
    <w:rsid w:val="00BD03A1"/>
    <w:rsid w:val="00BD0BF4"/>
    <w:rsid w:val="00BD0E97"/>
    <w:rsid w:val="00BD1B9B"/>
    <w:rsid w:val="00BD1C43"/>
    <w:rsid w:val="00BD1E33"/>
    <w:rsid w:val="00BD22BF"/>
    <w:rsid w:val="00BD233D"/>
    <w:rsid w:val="00BD2655"/>
    <w:rsid w:val="00BD2D17"/>
    <w:rsid w:val="00BD2D80"/>
    <w:rsid w:val="00BD325C"/>
    <w:rsid w:val="00BD3839"/>
    <w:rsid w:val="00BD3AFE"/>
    <w:rsid w:val="00BD3C70"/>
    <w:rsid w:val="00BD42AA"/>
    <w:rsid w:val="00BD42BB"/>
    <w:rsid w:val="00BD47CA"/>
    <w:rsid w:val="00BD494E"/>
    <w:rsid w:val="00BD4EF8"/>
    <w:rsid w:val="00BD52D2"/>
    <w:rsid w:val="00BD5EAF"/>
    <w:rsid w:val="00BD664E"/>
    <w:rsid w:val="00BD6990"/>
    <w:rsid w:val="00BD6B22"/>
    <w:rsid w:val="00BD6CAA"/>
    <w:rsid w:val="00BD6CCD"/>
    <w:rsid w:val="00BD6F94"/>
    <w:rsid w:val="00BD6FAE"/>
    <w:rsid w:val="00BD6FF8"/>
    <w:rsid w:val="00BD76F6"/>
    <w:rsid w:val="00BD7C03"/>
    <w:rsid w:val="00BE0C48"/>
    <w:rsid w:val="00BE17B9"/>
    <w:rsid w:val="00BE1BC3"/>
    <w:rsid w:val="00BE25D8"/>
    <w:rsid w:val="00BE2AA6"/>
    <w:rsid w:val="00BE2B6A"/>
    <w:rsid w:val="00BE2C29"/>
    <w:rsid w:val="00BE2E9A"/>
    <w:rsid w:val="00BE313A"/>
    <w:rsid w:val="00BE3262"/>
    <w:rsid w:val="00BE3957"/>
    <w:rsid w:val="00BE3D8E"/>
    <w:rsid w:val="00BE417E"/>
    <w:rsid w:val="00BE41DC"/>
    <w:rsid w:val="00BE4891"/>
    <w:rsid w:val="00BE4AD2"/>
    <w:rsid w:val="00BE4AD6"/>
    <w:rsid w:val="00BE4BE0"/>
    <w:rsid w:val="00BE538A"/>
    <w:rsid w:val="00BE53C2"/>
    <w:rsid w:val="00BE5B9C"/>
    <w:rsid w:val="00BE5C80"/>
    <w:rsid w:val="00BE5E12"/>
    <w:rsid w:val="00BE61CD"/>
    <w:rsid w:val="00BE69C9"/>
    <w:rsid w:val="00BE6BAF"/>
    <w:rsid w:val="00BE6C38"/>
    <w:rsid w:val="00BE6DF0"/>
    <w:rsid w:val="00BE7268"/>
    <w:rsid w:val="00BE726A"/>
    <w:rsid w:val="00BE74E5"/>
    <w:rsid w:val="00BE7CF0"/>
    <w:rsid w:val="00BF0BBF"/>
    <w:rsid w:val="00BF0D3B"/>
    <w:rsid w:val="00BF13EA"/>
    <w:rsid w:val="00BF1530"/>
    <w:rsid w:val="00BF15AC"/>
    <w:rsid w:val="00BF2104"/>
    <w:rsid w:val="00BF2484"/>
    <w:rsid w:val="00BF27EA"/>
    <w:rsid w:val="00BF33BE"/>
    <w:rsid w:val="00BF384F"/>
    <w:rsid w:val="00BF3970"/>
    <w:rsid w:val="00BF3A9A"/>
    <w:rsid w:val="00BF43F5"/>
    <w:rsid w:val="00BF4F64"/>
    <w:rsid w:val="00BF53BC"/>
    <w:rsid w:val="00BF585F"/>
    <w:rsid w:val="00BF58D4"/>
    <w:rsid w:val="00BF58F1"/>
    <w:rsid w:val="00BF5955"/>
    <w:rsid w:val="00BF5981"/>
    <w:rsid w:val="00BF5E02"/>
    <w:rsid w:val="00BF6724"/>
    <w:rsid w:val="00BF69C0"/>
    <w:rsid w:val="00BF7AD0"/>
    <w:rsid w:val="00C0045E"/>
    <w:rsid w:val="00C0057A"/>
    <w:rsid w:val="00C00798"/>
    <w:rsid w:val="00C00989"/>
    <w:rsid w:val="00C00EFD"/>
    <w:rsid w:val="00C00F34"/>
    <w:rsid w:val="00C0128B"/>
    <w:rsid w:val="00C01D15"/>
    <w:rsid w:val="00C01D19"/>
    <w:rsid w:val="00C01DC7"/>
    <w:rsid w:val="00C029FB"/>
    <w:rsid w:val="00C02C25"/>
    <w:rsid w:val="00C02DA2"/>
    <w:rsid w:val="00C03871"/>
    <w:rsid w:val="00C03C67"/>
    <w:rsid w:val="00C03DC9"/>
    <w:rsid w:val="00C0452F"/>
    <w:rsid w:val="00C0466E"/>
    <w:rsid w:val="00C04AB9"/>
    <w:rsid w:val="00C04F8F"/>
    <w:rsid w:val="00C05172"/>
    <w:rsid w:val="00C05BF3"/>
    <w:rsid w:val="00C05DED"/>
    <w:rsid w:val="00C05F6D"/>
    <w:rsid w:val="00C06097"/>
    <w:rsid w:val="00C060B6"/>
    <w:rsid w:val="00C060F3"/>
    <w:rsid w:val="00C064C7"/>
    <w:rsid w:val="00C06DB4"/>
    <w:rsid w:val="00C07BB8"/>
    <w:rsid w:val="00C07DA9"/>
    <w:rsid w:val="00C10328"/>
    <w:rsid w:val="00C106A5"/>
    <w:rsid w:val="00C107EB"/>
    <w:rsid w:val="00C10B05"/>
    <w:rsid w:val="00C10C01"/>
    <w:rsid w:val="00C10E28"/>
    <w:rsid w:val="00C11CA6"/>
    <w:rsid w:val="00C12073"/>
    <w:rsid w:val="00C1315F"/>
    <w:rsid w:val="00C138F9"/>
    <w:rsid w:val="00C13FEA"/>
    <w:rsid w:val="00C143F3"/>
    <w:rsid w:val="00C14C1F"/>
    <w:rsid w:val="00C15194"/>
    <w:rsid w:val="00C154A8"/>
    <w:rsid w:val="00C154E7"/>
    <w:rsid w:val="00C15825"/>
    <w:rsid w:val="00C15DB7"/>
    <w:rsid w:val="00C16B2C"/>
    <w:rsid w:val="00C17615"/>
    <w:rsid w:val="00C177AD"/>
    <w:rsid w:val="00C17B44"/>
    <w:rsid w:val="00C17D61"/>
    <w:rsid w:val="00C17FBE"/>
    <w:rsid w:val="00C202D8"/>
    <w:rsid w:val="00C204D3"/>
    <w:rsid w:val="00C20A17"/>
    <w:rsid w:val="00C21147"/>
    <w:rsid w:val="00C21290"/>
    <w:rsid w:val="00C21854"/>
    <w:rsid w:val="00C21A94"/>
    <w:rsid w:val="00C21B38"/>
    <w:rsid w:val="00C21BDF"/>
    <w:rsid w:val="00C21D71"/>
    <w:rsid w:val="00C228E9"/>
    <w:rsid w:val="00C22B35"/>
    <w:rsid w:val="00C22E59"/>
    <w:rsid w:val="00C230F0"/>
    <w:rsid w:val="00C2325F"/>
    <w:rsid w:val="00C247F8"/>
    <w:rsid w:val="00C24B5A"/>
    <w:rsid w:val="00C256E4"/>
    <w:rsid w:val="00C258E4"/>
    <w:rsid w:val="00C26028"/>
    <w:rsid w:val="00C26288"/>
    <w:rsid w:val="00C26348"/>
    <w:rsid w:val="00C26385"/>
    <w:rsid w:val="00C2663D"/>
    <w:rsid w:val="00C26684"/>
    <w:rsid w:val="00C27386"/>
    <w:rsid w:val="00C27E30"/>
    <w:rsid w:val="00C30175"/>
    <w:rsid w:val="00C307D5"/>
    <w:rsid w:val="00C3089A"/>
    <w:rsid w:val="00C3108A"/>
    <w:rsid w:val="00C31165"/>
    <w:rsid w:val="00C320A6"/>
    <w:rsid w:val="00C32196"/>
    <w:rsid w:val="00C32ACC"/>
    <w:rsid w:val="00C330F6"/>
    <w:rsid w:val="00C33214"/>
    <w:rsid w:val="00C335E9"/>
    <w:rsid w:val="00C341FF"/>
    <w:rsid w:val="00C3504F"/>
    <w:rsid w:val="00C3508F"/>
    <w:rsid w:val="00C35988"/>
    <w:rsid w:val="00C35C72"/>
    <w:rsid w:val="00C35E38"/>
    <w:rsid w:val="00C35FE8"/>
    <w:rsid w:val="00C3649E"/>
    <w:rsid w:val="00C36FC5"/>
    <w:rsid w:val="00C3720D"/>
    <w:rsid w:val="00C37A45"/>
    <w:rsid w:val="00C37BA2"/>
    <w:rsid w:val="00C4037D"/>
    <w:rsid w:val="00C405DD"/>
    <w:rsid w:val="00C4071A"/>
    <w:rsid w:val="00C4082B"/>
    <w:rsid w:val="00C40C36"/>
    <w:rsid w:val="00C40E13"/>
    <w:rsid w:val="00C41138"/>
    <w:rsid w:val="00C4171F"/>
    <w:rsid w:val="00C41C67"/>
    <w:rsid w:val="00C421DE"/>
    <w:rsid w:val="00C4225F"/>
    <w:rsid w:val="00C42372"/>
    <w:rsid w:val="00C42C01"/>
    <w:rsid w:val="00C42CD4"/>
    <w:rsid w:val="00C4318D"/>
    <w:rsid w:val="00C4337A"/>
    <w:rsid w:val="00C43A86"/>
    <w:rsid w:val="00C442F9"/>
    <w:rsid w:val="00C444AF"/>
    <w:rsid w:val="00C446B5"/>
    <w:rsid w:val="00C44A67"/>
    <w:rsid w:val="00C44CCF"/>
    <w:rsid w:val="00C45015"/>
    <w:rsid w:val="00C451A9"/>
    <w:rsid w:val="00C4546E"/>
    <w:rsid w:val="00C45809"/>
    <w:rsid w:val="00C45AE3"/>
    <w:rsid w:val="00C45FC3"/>
    <w:rsid w:val="00C46459"/>
    <w:rsid w:val="00C46A39"/>
    <w:rsid w:val="00C47120"/>
    <w:rsid w:val="00C47318"/>
    <w:rsid w:val="00C5051A"/>
    <w:rsid w:val="00C5098B"/>
    <w:rsid w:val="00C5099D"/>
    <w:rsid w:val="00C519CC"/>
    <w:rsid w:val="00C51E71"/>
    <w:rsid w:val="00C5208E"/>
    <w:rsid w:val="00C52113"/>
    <w:rsid w:val="00C52870"/>
    <w:rsid w:val="00C52873"/>
    <w:rsid w:val="00C52BA1"/>
    <w:rsid w:val="00C52E7D"/>
    <w:rsid w:val="00C52EDC"/>
    <w:rsid w:val="00C5360C"/>
    <w:rsid w:val="00C53856"/>
    <w:rsid w:val="00C5475D"/>
    <w:rsid w:val="00C55048"/>
    <w:rsid w:val="00C5540C"/>
    <w:rsid w:val="00C555FB"/>
    <w:rsid w:val="00C55737"/>
    <w:rsid w:val="00C5585C"/>
    <w:rsid w:val="00C559FE"/>
    <w:rsid w:val="00C55CE2"/>
    <w:rsid w:val="00C55DB8"/>
    <w:rsid w:val="00C561F0"/>
    <w:rsid w:val="00C56476"/>
    <w:rsid w:val="00C564EC"/>
    <w:rsid w:val="00C56A88"/>
    <w:rsid w:val="00C572A8"/>
    <w:rsid w:val="00C5754D"/>
    <w:rsid w:val="00C57CF7"/>
    <w:rsid w:val="00C60354"/>
    <w:rsid w:val="00C603AD"/>
    <w:rsid w:val="00C60F8F"/>
    <w:rsid w:val="00C6168B"/>
    <w:rsid w:val="00C61BE6"/>
    <w:rsid w:val="00C61C5A"/>
    <w:rsid w:val="00C61F56"/>
    <w:rsid w:val="00C6200F"/>
    <w:rsid w:val="00C62205"/>
    <w:rsid w:val="00C62352"/>
    <w:rsid w:val="00C62598"/>
    <w:rsid w:val="00C626AF"/>
    <w:rsid w:val="00C627E5"/>
    <w:rsid w:val="00C62939"/>
    <w:rsid w:val="00C62C36"/>
    <w:rsid w:val="00C6314C"/>
    <w:rsid w:val="00C63D2F"/>
    <w:rsid w:val="00C64156"/>
    <w:rsid w:val="00C64157"/>
    <w:rsid w:val="00C650CF"/>
    <w:rsid w:val="00C6512E"/>
    <w:rsid w:val="00C65339"/>
    <w:rsid w:val="00C65E56"/>
    <w:rsid w:val="00C663AF"/>
    <w:rsid w:val="00C66640"/>
    <w:rsid w:val="00C6688D"/>
    <w:rsid w:val="00C668FE"/>
    <w:rsid w:val="00C66947"/>
    <w:rsid w:val="00C66A6F"/>
    <w:rsid w:val="00C67334"/>
    <w:rsid w:val="00C6764C"/>
    <w:rsid w:val="00C678DD"/>
    <w:rsid w:val="00C67F13"/>
    <w:rsid w:val="00C704CF"/>
    <w:rsid w:val="00C70675"/>
    <w:rsid w:val="00C708A2"/>
    <w:rsid w:val="00C710CF"/>
    <w:rsid w:val="00C71461"/>
    <w:rsid w:val="00C71836"/>
    <w:rsid w:val="00C7189A"/>
    <w:rsid w:val="00C71C4D"/>
    <w:rsid w:val="00C71FAA"/>
    <w:rsid w:val="00C7231B"/>
    <w:rsid w:val="00C7267B"/>
    <w:rsid w:val="00C72D24"/>
    <w:rsid w:val="00C73058"/>
    <w:rsid w:val="00C73367"/>
    <w:rsid w:val="00C74661"/>
    <w:rsid w:val="00C746B0"/>
    <w:rsid w:val="00C746FC"/>
    <w:rsid w:val="00C74C22"/>
    <w:rsid w:val="00C74CAF"/>
    <w:rsid w:val="00C75165"/>
    <w:rsid w:val="00C755ED"/>
    <w:rsid w:val="00C75BC3"/>
    <w:rsid w:val="00C75E4E"/>
    <w:rsid w:val="00C75F79"/>
    <w:rsid w:val="00C76717"/>
    <w:rsid w:val="00C769B4"/>
    <w:rsid w:val="00C76E6B"/>
    <w:rsid w:val="00C77562"/>
    <w:rsid w:val="00C77A5E"/>
    <w:rsid w:val="00C77BC4"/>
    <w:rsid w:val="00C77FC2"/>
    <w:rsid w:val="00C80036"/>
    <w:rsid w:val="00C8039C"/>
    <w:rsid w:val="00C8062E"/>
    <w:rsid w:val="00C8100C"/>
    <w:rsid w:val="00C81824"/>
    <w:rsid w:val="00C81D35"/>
    <w:rsid w:val="00C820E5"/>
    <w:rsid w:val="00C82494"/>
    <w:rsid w:val="00C829D4"/>
    <w:rsid w:val="00C82A31"/>
    <w:rsid w:val="00C82BDB"/>
    <w:rsid w:val="00C83411"/>
    <w:rsid w:val="00C83AF8"/>
    <w:rsid w:val="00C83BE7"/>
    <w:rsid w:val="00C83BF3"/>
    <w:rsid w:val="00C83C63"/>
    <w:rsid w:val="00C83E4A"/>
    <w:rsid w:val="00C83E87"/>
    <w:rsid w:val="00C841D0"/>
    <w:rsid w:val="00C842A0"/>
    <w:rsid w:val="00C84C1D"/>
    <w:rsid w:val="00C85483"/>
    <w:rsid w:val="00C854FC"/>
    <w:rsid w:val="00C85598"/>
    <w:rsid w:val="00C85763"/>
    <w:rsid w:val="00C85C68"/>
    <w:rsid w:val="00C86539"/>
    <w:rsid w:val="00C865BB"/>
    <w:rsid w:val="00C8682B"/>
    <w:rsid w:val="00C8693A"/>
    <w:rsid w:val="00C86992"/>
    <w:rsid w:val="00C869C4"/>
    <w:rsid w:val="00C86A44"/>
    <w:rsid w:val="00C86A85"/>
    <w:rsid w:val="00C86E74"/>
    <w:rsid w:val="00C9092B"/>
    <w:rsid w:val="00C90E8B"/>
    <w:rsid w:val="00C913E7"/>
    <w:rsid w:val="00C9187B"/>
    <w:rsid w:val="00C91C77"/>
    <w:rsid w:val="00C92089"/>
    <w:rsid w:val="00C92E2D"/>
    <w:rsid w:val="00C93538"/>
    <w:rsid w:val="00C937C0"/>
    <w:rsid w:val="00C93B80"/>
    <w:rsid w:val="00C93EE8"/>
    <w:rsid w:val="00C9405C"/>
    <w:rsid w:val="00C9438C"/>
    <w:rsid w:val="00C94647"/>
    <w:rsid w:val="00C9498E"/>
    <w:rsid w:val="00C94BDA"/>
    <w:rsid w:val="00C94BE2"/>
    <w:rsid w:val="00C94FE3"/>
    <w:rsid w:val="00C950BB"/>
    <w:rsid w:val="00C951A1"/>
    <w:rsid w:val="00C9599D"/>
    <w:rsid w:val="00C95F02"/>
    <w:rsid w:val="00C9657F"/>
    <w:rsid w:val="00C966A1"/>
    <w:rsid w:val="00C96799"/>
    <w:rsid w:val="00C97653"/>
    <w:rsid w:val="00C97865"/>
    <w:rsid w:val="00CA0145"/>
    <w:rsid w:val="00CA085C"/>
    <w:rsid w:val="00CA0D2A"/>
    <w:rsid w:val="00CA0F4C"/>
    <w:rsid w:val="00CA1941"/>
    <w:rsid w:val="00CA2B98"/>
    <w:rsid w:val="00CA35E7"/>
    <w:rsid w:val="00CA3601"/>
    <w:rsid w:val="00CA42CE"/>
    <w:rsid w:val="00CA4399"/>
    <w:rsid w:val="00CA4A3E"/>
    <w:rsid w:val="00CA4B55"/>
    <w:rsid w:val="00CA4D4D"/>
    <w:rsid w:val="00CA4E1E"/>
    <w:rsid w:val="00CA52A4"/>
    <w:rsid w:val="00CA5A36"/>
    <w:rsid w:val="00CA5A6B"/>
    <w:rsid w:val="00CA6B15"/>
    <w:rsid w:val="00CA6D2C"/>
    <w:rsid w:val="00CA73CC"/>
    <w:rsid w:val="00CA764F"/>
    <w:rsid w:val="00CB0086"/>
    <w:rsid w:val="00CB06FC"/>
    <w:rsid w:val="00CB0755"/>
    <w:rsid w:val="00CB07FB"/>
    <w:rsid w:val="00CB0A05"/>
    <w:rsid w:val="00CB0A37"/>
    <w:rsid w:val="00CB0B80"/>
    <w:rsid w:val="00CB2175"/>
    <w:rsid w:val="00CB21B0"/>
    <w:rsid w:val="00CB2950"/>
    <w:rsid w:val="00CB3640"/>
    <w:rsid w:val="00CB36C1"/>
    <w:rsid w:val="00CB3A5D"/>
    <w:rsid w:val="00CB3D15"/>
    <w:rsid w:val="00CB3F84"/>
    <w:rsid w:val="00CB4096"/>
    <w:rsid w:val="00CB49BC"/>
    <w:rsid w:val="00CB4BA9"/>
    <w:rsid w:val="00CB5044"/>
    <w:rsid w:val="00CB50B1"/>
    <w:rsid w:val="00CB52B4"/>
    <w:rsid w:val="00CB52E9"/>
    <w:rsid w:val="00CB56C7"/>
    <w:rsid w:val="00CB5C48"/>
    <w:rsid w:val="00CB5E02"/>
    <w:rsid w:val="00CB5E1D"/>
    <w:rsid w:val="00CB60FD"/>
    <w:rsid w:val="00CB657D"/>
    <w:rsid w:val="00CB66E3"/>
    <w:rsid w:val="00CB6819"/>
    <w:rsid w:val="00CB6948"/>
    <w:rsid w:val="00CB6DFB"/>
    <w:rsid w:val="00CB71C9"/>
    <w:rsid w:val="00CB7354"/>
    <w:rsid w:val="00CB7576"/>
    <w:rsid w:val="00CB775A"/>
    <w:rsid w:val="00CC0019"/>
    <w:rsid w:val="00CC0124"/>
    <w:rsid w:val="00CC1386"/>
    <w:rsid w:val="00CC25D3"/>
    <w:rsid w:val="00CC2FC0"/>
    <w:rsid w:val="00CC32F9"/>
    <w:rsid w:val="00CC336D"/>
    <w:rsid w:val="00CC33FE"/>
    <w:rsid w:val="00CC3475"/>
    <w:rsid w:val="00CC3700"/>
    <w:rsid w:val="00CC3FEF"/>
    <w:rsid w:val="00CC549E"/>
    <w:rsid w:val="00CC54DD"/>
    <w:rsid w:val="00CC5DED"/>
    <w:rsid w:val="00CC6120"/>
    <w:rsid w:val="00CC79F7"/>
    <w:rsid w:val="00CC7C19"/>
    <w:rsid w:val="00CD0222"/>
    <w:rsid w:val="00CD0365"/>
    <w:rsid w:val="00CD13BB"/>
    <w:rsid w:val="00CD1471"/>
    <w:rsid w:val="00CD1969"/>
    <w:rsid w:val="00CD1973"/>
    <w:rsid w:val="00CD19EC"/>
    <w:rsid w:val="00CD1EB7"/>
    <w:rsid w:val="00CD22F0"/>
    <w:rsid w:val="00CD2420"/>
    <w:rsid w:val="00CD252F"/>
    <w:rsid w:val="00CD289C"/>
    <w:rsid w:val="00CD29F8"/>
    <w:rsid w:val="00CD4362"/>
    <w:rsid w:val="00CD44D3"/>
    <w:rsid w:val="00CD5BED"/>
    <w:rsid w:val="00CD5E92"/>
    <w:rsid w:val="00CD61AF"/>
    <w:rsid w:val="00CD6BD5"/>
    <w:rsid w:val="00CD7293"/>
    <w:rsid w:val="00CD78A2"/>
    <w:rsid w:val="00CE00C0"/>
    <w:rsid w:val="00CE05A9"/>
    <w:rsid w:val="00CE0635"/>
    <w:rsid w:val="00CE095B"/>
    <w:rsid w:val="00CE0A92"/>
    <w:rsid w:val="00CE0F4F"/>
    <w:rsid w:val="00CE1258"/>
    <w:rsid w:val="00CE1863"/>
    <w:rsid w:val="00CE2276"/>
    <w:rsid w:val="00CE24F5"/>
    <w:rsid w:val="00CE3076"/>
    <w:rsid w:val="00CE3311"/>
    <w:rsid w:val="00CE3535"/>
    <w:rsid w:val="00CE3E08"/>
    <w:rsid w:val="00CE4624"/>
    <w:rsid w:val="00CE4B0F"/>
    <w:rsid w:val="00CE4EBA"/>
    <w:rsid w:val="00CE4F08"/>
    <w:rsid w:val="00CE5070"/>
    <w:rsid w:val="00CE514C"/>
    <w:rsid w:val="00CE5C5A"/>
    <w:rsid w:val="00CE6A6B"/>
    <w:rsid w:val="00CE6AC3"/>
    <w:rsid w:val="00CE7104"/>
    <w:rsid w:val="00CE7666"/>
    <w:rsid w:val="00CE7E80"/>
    <w:rsid w:val="00CF016B"/>
    <w:rsid w:val="00CF0667"/>
    <w:rsid w:val="00CF0DF7"/>
    <w:rsid w:val="00CF113A"/>
    <w:rsid w:val="00CF13FF"/>
    <w:rsid w:val="00CF1473"/>
    <w:rsid w:val="00CF14B2"/>
    <w:rsid w:val="00CF1546"/>
    <w:rsid w:val="00CF1795"/>
    <w:rsid w:val="00CF17F1"/>
    <w:rsid w:val="00CF18D6"/>
    <w:rsid w:val="00CF1B05"/>
    <w:rsid w:val="00CF1B7E"/>
    <w:rsid w:val="00CF1C83"/>
    <w:rsid w:val="00CF1D88"/>
    <w:rsid w:val="00CF1FE9"/>
    <w:rsid w:val="00CF2486"/>
    <w:rsid w:val="00CF2C69"/>
    <w:rsid w:val="00CF2FB3"/>
    <w:rsid w:val="00CF2FEF"/>
    <w:rsid w:val="00CF34AA"/>
    <w:rsid w:val="00CF3797"/>
    <w:rsid w:val="00CF3993"/>
    <w:rsid w:val="00CF3C8E"/>
    <w:rsid w:val="00CF3DB9"/>
    <w:rsid w:val="00CF4126"/>
    <w:rsid w:val="00CF46D9"/>
    <w:rsid w:val="00CF496D"/>
    <w:rsid w:val="00CF5198"/>
    <w:rsid w:val="00CF58CF"/>
    <w:rsid w:val="00CF5D1E"/>
    <w:rsid w:val="00CF5F5A"/>
    <w:rsid w:val="00CF5F6A"/>
    <w:rsid w:val="00CF6050"/>
    <w:rsid w:val="00CF62D8"/>
    <w:rsid w:val="00CF62EC"/>
    <w:rsid w:val="00CF6740"/>
    <w:rsid w:val="00CF6E0D"/>
    <w:rsid w:val="00CF7182"/>
    <w:rsid w:val="00CF7FC8"/>
    <w:rsid w:val="00D00004"/>
    <w:rsid w:val="00D0004D"/>
    <w:rsid w:val="00D002A9"/>
    <w:rsid w:val="00D005AA"/>
    <w:rsid w:val="00D008D1"/>
    <w:rsid w:val="00D016E9"/>
    <w:rsid w:val="00D01BC7"/>
    <w:rsid w:val="00D01BFE"/>
    <w:rsid w:val="00D01ECA"/>
    <w:rsid w:val="00D02152"/>
    <w:rsid w:val="00D021E8"/>
    <w:rsid w:val="00D02515"/>
    <w:rsid w:val="00D02974"/>
    <w:rsid w:val="00D02A55"/>
    <w:rsid w:val="00D03863"/>
    <w:rsid w:val="00D03AEF"/>
    <w:rsid w:val="00D04FC6"/>
    <w:rsid w:val="00D05191"/>
    <w:rsid w:val="00D0530F"/>
    <w:rsid w:val="00D0559E"/>
    <w:rsid w:val="00D0576D"/>
    <w:rsid w:val="00D065B5"/>
    <w:rsid w:val="00D06727"/>
    <w:rsid w:val="00D06844"/>
    <w:rsid w:val="00D06F7D"/>
    <w:rsid w:val="00D07235"/>
    <w:rsid w:val="00D0769F"/>
    <w:rsid w:val="00D077CA"/>
    <w:rsid w:val="00D07839"/>
    <w:rsid w:val="00D07A40"/>
    <w:rsid w:val="00D07A46"/>
    <w:rsid w:val="00D07FD7"/>
    <w:rsid w:val="00D103C2"/>
    <w:rsid w:val="00D10638"/>
    <w:rsid w:val="00D11267"/>
    <w:rsid w:val="00D11FCA"/>
    <w:rsid w:val="00D122AE"/>
    <w:rsid w:val="00D126A0"/>
    <w:rsid w:val="00D12B1F"/>
    <w:rsid w:val="00D12BC3"/>
    <w:rsid w:val="00D12C22"/>
    <w:rsid w:val="00D12CBD"/>
    <w:rsid w:val="00D137A9"/>
    <w:rsid w:val="00D13EB2"/>
    <w:rsid w:val="00D14042"/>
    <w:rsid w:val="00D1597A"/>
    <w:rsid w:val="00D161CE"/>
    <w:rsid w:val="00D162D0"/>
    <w:rsid w:val="00D16709"/>
    <w:rsid w:val="00D16A7A"/>
    <w:rsid w:val="00D16B38"/>
    <w:rsid w:val="00D16C14"/>
    <w:rsid w:val="00D16F3A"/>
    <w:rsid w:val="00D17380"/>
    <w:rsid w:val="00D17666"/>
    <w:rsid w:val="00D178E2"/>
    <w:rsid w:val="00D17994"/>
    <w:rsid w:val="00D17CF7"/>
    <w:rsid w:val="00D201F6"/>
    <w:rsid w:val="00D204DD"/>
    <w:rsid w:val="00D20746"/>
    <w:rsid w:val="00D211EB"/>
    <w:rsid w:val="00D211F8"/>
    <w:rsid w:val="00D2160B"/>
    <w:rsid w:val="00D21A11"/>
    <w:rsid w:val="00D22952"/>
    <w:rsid w:val="00D22F82"/>
    <w:rsid w:val="00D2333A"/>
    <w:rsid w:val="00D23698"/>
    <w:rsid w:val="00D23935"/>
    <w:rsid w:val="00D239D2"/>
    <w:rsid w:val="00D23AA5"/>
    <w:rsid w:val="00D24057"/>
    <w:rsid w:val="00D241DF"/>
    <w:rsid w:val="00D24491"/>
    <w:rsid w:val="00D244D2"/>
    <w:rsid w:val="00D244E6"/>
    <w:rsid w:val="00D247B5"/>
    <w:rsid w:val="00D24CBD"/>
    <w:rsid w:val="00D24F0D"/>
    <w:rsid w:val="00D25047"/>
    <w:rsid w:val="00D251D9"/>
    <w:rsid w:val="00D255F6"/>
    <w:rsid w:val="00D2574C"/>
    <w:rsid w:val="00D268BE"/>
    <w:rsid w:val="00D26983"/>
    <w:rsid w:val="00D26E3A"/>
    <w:rsid w:val="00D27B95"/>
    <w:rsid w:val="00D3034E"/>
    <w:rsid w:val="00D30933"/>
    <w:rsid w:val="00D30E7A"/>
    <w:rsid w:val="00D30EBC"/>
    <w:rsid w:val="00D31061"/>
    <w:rsid w:val="00D31422"/>
    <w:rsid w:val="00D315AB"/>
    <w:rsid w:val="00D315CA"/>
    <w:rsid w:val="00D31906"/>
    <w:rsid w:val="00D31B1B"/>
    <w:rsid w:val="00D31D5E"/>
    <w:rsid w:val="00D31D85"/>
    <w:rsid w:val="00D31EF8"/>
    <w:rsid w:val="00D3297F"/>
    <w:rsid w:val="00D32E11"/>
    <w:rsid w:val="00D33124"/>
    <w:rsid w:val="00D3378E"/>
    <w:rsid w:val="00D33AAF"/>
    <w:rsid w:val="00D34CFD"/>
    <w:rsid w:val="00D3548C"/>
    <w:rsid w:val="00D356D2"/>
    <w:rsid w:val="00D35D5E"/>
    <w:rsid w:val="00D360DC"/>
    <w:rsid w:val="00D36503"/>
    <w:rsid w:val="00D36986"/>
    <w:rsid w:val="00D36C8D"/>
    <w:rsid w:val="00D3703D"/>
    <w:rsid w:val="00D370C5"/>
    <w:rsid w:val="00D372D5"/>
    <w:rsid w:val="00D372DC"/>
    <w:rsid w:val="00D3767D"/>
    <w:rsid w:val="00D37C0D"/>
    <w:rsid w:val="00D37E07"/>
    <w:rsid w:val="00D40A32"/>
    <w:rsid w:val="00D40B0A"/>
    <w:rsid w:val="00D4170F"/>
    <w:rsid w:val="00D420BE"/>
    <w:rsid w:val="00D420C6"/>
    <w:rsid w:val="00D42716"/>
    <w:rsid w:val="00D43411"/>
    <w:rsid w:val="00D43A13"/>
    <w:rsid w:val="00D43D09"/>
    <w:rsid w:val="00D4419A"/>
    <w:rsid w:val="00D442E9"/>
    <w:rsid w:val="00D44895"/>
    <w:rsid w:val="00D44A67"/>
    <w:rsid w:val="00D44A6F"/>
    <w:rsid w:val="00D44F11"/>
    <w:rsid w:val="00D44F4E"/>
    <w:rsid w:val="00D450A7"/>
    <w:rsid w:val="00D4560A"/>
    <w:rsid w:val="00D458E9"/>
    <w:rsid w:val="00D45AFD"/>
    <w:rsid w:val="00D45BEE"/>
    <w:rsid w:val="00D466D2"/>
    <w:rsid w:val="00D46751"/>
    <w:rsid w:val="00D46A6B"/>
    <w:rsid w:val="00D46C49"/>
    <w:rsid w:val="00D46CB1"/>
    <w:rsid w:val="00D46E88"/>
    <w:rsid w:val="00D46FB3"/>
    <w:rsid w:val="00D46FD5"/>
    <w:rsid w:val="00D4723F"/>
    <w:rsid w:val="00D47804"/>
    <w:rsid w:val="00D4784E"/>
    <w:rsid w:val="00D47B31"/>
    <w:rsid w:val="00D47EA5"/>
    <w:rsid w:val="00D47F28"/>
    <w:rsid w:val="00D47F77"/>
    <w:rsid w:val="00D501CE"/>
    <w:rsid w:val="00D505DF"/>
    <w:rsid w:val="00D506C4"/>
    <w:rsid w:val="00D513AA"/>
    <w:rsid w:val="00D51735"/>
    <w:rsid w:val="00D51AB2"/>
    <w:rsid w:val="00D51CF6"/>
    <w:rsid w:val="00D52527"/>
    <w:rsid w:val="00D52592"/>
    <w:rsid w:val="00D53499"/>
    <w:rsid w:val="00D53725"/>
    <w:rsid w:val="00D5393A"/>
    <w:rsid w:val="00D54BEF"/>
    <w:rsid w:val="00D551CF"/>
    <w:rsid w:val="00D55425"/>
    <w:rsid w:val="00D55694"/>
    <w:rsid w:val="00D559E0"/>
    <w:rsid w:val="00D5617C"/>
    <w:rsid w:val="00D56727"/>
    <w:rsid w:val="00D571B9"/>
    <w:rsid w:val="00D57326"/>
    <w:rsid w:val="00D5743B"/>
    <w:rsid w:val="00D574F0"/>
    <w:rsid w:val="00D5759C"/>
    <w:rsid w:val="00D57CCE"/>
    <w:rsid w:val="00D605A3"/>
    <w:rsid w:val="00D6076C"/>
    <w:rsid w:val="00D60B92"/>
    <w:rsid w:val="00D60C8B"/>
    <w:rsid w:val="00D60F38"/>
    <w:rsid w:val="00D61015"/>
    <w:rsid w:val="00D6157F"/>
    <w:rsid w:val="00D61DEA"/>
    <w:rsid w:val="00D61FA8"/>
    <w:rsid w:val="00D621C9"/>
    <w:rsid w:val="00D62B95"/>
    <w:rsid w:val="00D630DE"/>
    <w:rsid w:val="00D6314B"/>
    <w:rsid w:val="00D6332A"/>
    <w:rsid w:val="00D63E50"/>
    <w:rsid w:val="00D63F1C"/>
    <w:rsid w:val="00D64601"/>
    <w:rsid w:val="00D64C9F"/>
    <w:rsid w:val="00D64F8F"/>
    <w:rsid w:val="00D650B9"/>
    <w:rsid w:val="00D650D9"/>
    <w:rsid w:val="00D656D8"/>
    <w:rsid w:val="00D6588A"/>
    <w:rsid w:val="00D65968"/>
    <w:rsid w:val="00D659DA"/>
    <w:rsid w:val="00D65E1C"/>
    <w:rsid w:val="00D65F44"/>
    <w:rsid w:val="00D66109"/>
    <w:rsid w:val="00D66256"/>
    <w:rsid w:val="00D66F3C"/>
    <w:rsid w:val="00D673ED"/>
    <w:rsid w:val="00D67BAD"/>
    <w:rsid w:val="00D71AD9"/>
    <w:rsid w:val="00D724AE"/>
    <w:rsid w:val="00D7299E"/>
    <w:rsid w:val="00D72BCF"/>
    <w:rsid w:val="00D72E71"/>
    <w:rsid w:val="00D73072"/>
    <w:rsid w:val="00D73522"/>
    <w:rsid w:val="00D73F48"/>
    <w:rsid w:val="00D74040"/>
    <w:rsid w:val="00D74241"/>
    <w:rsid w:val="00D74AEE"/>
    <w:rsid w:val="00D752D5"/>
    <w:rsid w:val="00D760A5"/>
    <w:rsid w:val="00D768DB"/>
    <w:rsid w:val="00D76D64"/>
    <w:rsid w:val="00D76D73"/>
    <w:rsid w:val="00D77358"/>
    <w:rsid w:val="00D774BA"/>
    <w:rsid w:val="00D775ED"/>
    <w:rsid w:val="00D7764E"/>
    <w:rsid w:val="00D77985"/>
    <w:rsid w:val="00D77A1E"/>
    <w:rsid w:val="00D77B6A"/>
    <w:rsid w:val="00D77BCC"/>
    <w:rsid w:val="00D77FD9"/>
    <w:rsid w:val="00D77FF5"/>
    <w:rsid w:val="00D80BFB"/>
    <w:rsid w:val="00D81954"/>
    <w:rsid w:val="00D81E54"/>
    <w:rsid w:val="00D81E56"/>
    <w:rsid w:val="00D82502"/>
    <w:rsid w:val="00D82678"/>
    <w:rsid w:val="00D8286C"/>
    <w:rsid w:val="00D82F9C"/>
    <w:rsid w:val="00D83ADC"/>
    <w:rsid w:val="00D84188"/>
    <w:rsid w:val="00D8498C"/>
    <w:rsid w:val="00D84B8C"/>
    <w:rsid w:val="00D84DE5"/>
    <w:rsid w:val="00D84E3A"/>
    <w:rsid w:val="00D855C1"/>
    <w:rsid w:val="00D86108"/>
    <w:rsid w:val="00D8618A"/>
    <w:rsid w:val="00D865FC"/>
    <w:rsid w:val="00D871E6"/>
    <w:rsid w:val="00D8769B"/>
    <w:rsid w:val="00D877F8"/>
    <w:rsid w:val="00D87BC5"/>
    <w:rsid w:val="00D87F8A"/>
    <w:rsid w:val="00D901E6"/>
    <w:rsid w:val="00D904F3"/>
    <w:rsid w:val="00D90CB2"/>
    <w:rsid w:val="00D9120E"/>
    <w:rsid w:val="00D91F8F"/>
    <w:rsid w:val="00D92739"/>
    <w:rsid w:val="00D9313B"/>
    <w:rsid w:val="00D935F0"/>
    <w:rsid w:val="00D93B02"/>
    <w:rsid w:val="00D945BF"/>
    <w:rsid w:val="00D946F5"/>
    <w:rsid w:val="00D94933"/>
    <w:rsid w:val="00D94AA0"/>
    <w:rsid w:val="00D94AC8"/>
    <w:rsid w:val="00D94E2E"/>
    <w:rsid w:val="00D95120"/>
    <w:rsid w:val="00D95183"/>
    <w:rsid w:val="00D951BF"/>
    <w:rsid w:val="00D95673"/>
    <w:rsid w:val="00D957FB"/>
    <w:rsid w:val="00D95847"/>
    <w:rsid w:val="00D95E67"/>
    <w:rsid w:val="00D96057"/>
    <w:rsid w:val="00D96705"/>
    <w:rsid w:val="00D96D53"/>
    <w:rsid w:val="00D96DF7"/>
    <w:rsid w:val="00D96FAD"/>
    <w:rsid w:val="00D96FCB"/>
    <w:rsid w:val="00D970A9"/>
    <w:rsid w:val="00D970B2"/>
    <w:rsid w:val="00D97600"/>
    <w:rsid w:val="00D97E44"/>
    <w:rsid w:val="00D97EC6"/>
    <w:rsid w:val="00DA0101"/>
    <w:rsid w:val="00DA0265"/>
    <w:rsid w:val="00DA0335"/>
    <w:rsid w:val="00DA0CD1"/>
    <w:rsid w:val="00DA0DB1"/>
    <w:rsid w:val="00DA0DDB"/>
    <w:rsid w:val="00DA10C2"/>
    <w:rsid w:val="00DA11FF"/>
    <w:rsid w:val="00DA13AA"/>
    <w:rsid w:val="00DA1424"/>
    <w:rsid w:val="00DA16A7"/>
    <w:rsid w:val="00DA1924"/>
    <w:rsid w:val="00DA2386"/>
    <w:rsid w:val="00DA24B4"/>
    <w:rsid w:val="00DA2705"/>
    <w:rsid w:val="00DA273A"/>
    <w:rsid w:val="00DA2771"/>
    <w:rsid w:val="00DA2811"/>
    <w:rsid w:val="00DA2D2B"/>
    <w:rsid w:val="00DA2F1B"/>
    <w:rsid w:val="00DA31F9"/>
    <w:rsid w:val="00DA3202"/>
    <w:rsid w:val="00DA3DCB"/>
    <w:rsid w:val="00DA3F6B"/>
    <w:rsid w:val="00DA4173"/>
    <w:rsid w:val="00DA522D"/>
    <w:rsid w:val="00DA52C9"/>
    <w:rsid w:val="00DA54B2"/>
    <w:rsid w:val="00DA5D1E"/>
    <w:rsid w:val="00DA5F65"/>
    <w:rsid w:val="00DA6610"/>
    <w:rsid w:val="00DA6617"/>
    <w:rsid w:val="00DA66F1"/>
    <w:rsid w:val="00DA6C4C"/>
    <w:rsid w:val="00DA6C4F"/>
    <w:rsid w:val="00DA71AC"/>
    <w:rsid w:val="00DA7669"/>
    <w:rsid w:val="00DA7940"/>
    <w:rsid w:val="00DA79A4"/>
    <w:rsid w:val="00DA7AAC"/>
    <w:rsid w:val="00DA7CA3"/>
    <w:rsid w:val="00DA7E8E"/>
    <w:rsid w:val="00DA7F2F"/>
    <w:rsid w:val="00DA7FF4"/>
    <w:rsid w:val="00DB092E"/>
    <w:rsid w:val="00DB0AD4"/>
    <w:rsid w:val="00DB13F5"/>
    <w:rsid w:val="00DB1698"/>
    <w:rsid w:val="00DB1A19"/>
    <w:rsid w:val="00DB1C84"/>
    <w:rsid w:val="00DB1CCA"/>
    <w:rsid w:val="00DB22B6"/>
    <w:rsid w:val="00DB2393"/>
    <w:rsid w:val="00DB260E"/>
    <w:rsid w:val="00DB27D3"/>
    <w:rsid w:val="00DB2CF0"/>
    <w:rsid w:val="00DB2DE5"/>
    <w:rsid w:val="00DB3893"/>
    <w:rsid w:val="00DB3B78"/>
    <w:rsid w:val="00DB4387"/>
    <w:rsid w:val="00DB443D"/>
    <w:rsid w:val="00DB4581"/>
    <w:rsid w:val="00DB4CBF"/>
    <w:rsid w:val="00DB4E27"/>
    <w:rsid w:val="00DB58A1"/>
    <w:rsid w:val="00DB64A5"/>
    <w:rsid w:val="00DB6CD1"/>
    <w:rsid w:val="00DB72A1"/>
    <w:rsid w:val="00DB758F"/>
    <w:rsid w:val="00DB7D10"/>
    <w:rsid w:val="00DC0098"/>
    <w:rsid w:val="00DC0188"/>
    <w:rsid w:val="00DC04DA"/>
    <w:rsid w:val="00DC0533"/>
    <w:rsid w:val="00DC147E"/>
    <w:rsid w:val="00DC1694"/>
    <w:rsid w:val="00DC1815"/>
    <w:rsid w:val="00DC24AC"/>
    <w:rsid w:val="00DC259C"/>
    <w:rsid w:val="00DC2A54"/>
    <w:rsid w:val="00DC2A5B"/>
    <w:rsid w:val="00DC2A9F"/>
    <w:rsid w:val="00DC2AA7"/>
    <w:rsid w:val="00DC2DC7"/>
    <w:rsid w:val="00DC31AC"/>
    <w:rsid w:val="00DC3EC6"/>
    <w:rsid w:val="00DC4BA6"/>
    <w:rsid w:val="00DC4BAA"/>
    <w:rsid w:val="00DC5283"/>
    <w:rsid w:val="00DC5507"/>
    <w:rsid w:val="00DC5B79"/>
    <w:rsid w:val="00DC5DAC"/>
    <w:rsid w:val="00DC5FE5"/>
    <w:rsid w:val="00DC6059"/>
    <w:rsid w:val="00DC60F9"/>
    <w:rsid w:val="00DC6107"/>
    <w:rsid w:val="00DC610C"/>
    <w:rsid w:val="00DC6266"/>
    <w:rsid w:val="00DC63FA"/>
    <w:rsid w:val="00DC6741"/>
    <w:rsid w:val="00DC6D66"/>
    <w:rsid w:val="00DC6E0A"/>
    <w:rsid w:val="00DC6FBE"/>
    <w:rsid w:val="00DC72D0"/>
    <w:rsid w:val="00DC743E"/>
    <w:rsid w:val="00DC762D"/>
    <w:rsid w:val="00DD13CC"/>
    <w:rsid w:val="00DD1A52"/>
    <w:rsid w:val="00DD1E07"/>
    <w:rsid w:val="00DD2572"/>
    <w:rsid w:val="00DD2596"/>
    <w:rsid w:val="00DD25A2"/>
    <w:rsid w:val="00DD2722"/>
    <w:rsid w:val="00DD2812"/>
    <w:rsid w:val="00DD2CFB"/>
    <w:rsid w:val="00DD2DD8"/>
    <w:rsid w:val="00DD35E7"/>
    <w:rsid w:val="00DD462B"/>
    <w:rsid w:val="00DD4882"/>
    <w:rsid w:val="00DD4AFB"/>
    <w:rsid w:val="00DD4B87"/>
    <w:rsid w:val="00DD4D86"/>
    <w:rsid w:val="00DD5EC4"/>
    <w:rsid w:val="00DD65AC"/>
    <w:rsid w:val="00DD66B4"/>
    <w:rsid w:val="00DD6891"/>
    <w:rsid w:val="00DD745C"/>
    <w:rsid w:val="00DD79C4"/>
    <w:rsid w:val="00DD7A23"/>
    <w:rsid w:val="00DD7E9E"/>
    <w:rsid w:val="00DD7F7F"/>
    <w:rsid w:val="00DE0361"/>
    <w:rsid w:val="00DE0FF7"/>
    <w:rsid w:val="00DE2179"/>
    <w:rsid w:val="00DE29BE"/>
    <w:rsid w:val="00DE2B2E"/>
    <w:rsid w:val="00DE2DA5"/>
    <w:rsid w:val="00DE2DC3"/>
    <w:rsid w:val="00DE3F88"/>
    <w:rsid w:val="00DE405F"/>
    <w:rsid w:val="00DE444E"/>
    <w:rsid w:val="00DE4A5B"/>
    <w:rsid w:val="00DE4B94"/>
    <w:rsid w:val="00DE4C22"/>
    <w:rsid w:val="00DE5146"/>
    <w:rsid w:val="00DE519D"/>
    <w:rsid w:val="00DE5252"/>
    <w:rsid w:val="00DE548B"/>
    <w:rsid w:val="00DE5700"/>
    <w:rsid w:val="00DE5754"/>
    <w:rsid w:val="00DE5944"/>
    <w:rsid w:val="00DE5B25"/>
    <w:rsid w:val="00DE61CB"/>
    <w:rsid w:val="00DE6468"/>
    <w:rsid w:val="00DE6472"/>
    <w:rsid w:val="00DE68AF"/>
    <w:rsid w:val="00DE68FD"/>
    <w:rsid w:val="00DE6A0C"/>
    <w:rsid w:val="00DE7AFA"/>
    <w:rsid w:val="00DF006A"/>
    <w:rsid w:val="00DF0070"/>
    <w:rsid w:val="00DF0207"/>
    <w:rsid w:val="00DF026D"/>
    <w:rsid w:val="00DF0372"/>
    <w:rsid w:val="00DF0543"/>
    <w:rsid w:val="00DF06F8"/>
    <w:rsid w:val="00DF077D"/>
    <w:rsid w:val="00DF0BFD"/>
    <w:rsid w:val="00DF0F0A"/>
    <w:rsid w:val="00DF183C"/>
    <w:rsid w:val="00DF1A80"/>
    <w:rsid w:val="00DF1F16"/>
    <w:rsid w:val="00DF1FE5"/>
    <w:rsid w:val="00DF218E"/>
    <w:rsid w:val="00DF228C"/>
    <w:rsid w:val="00DF247E"/>
    <w:rsid w:val="00DF25C1"/>
    <w:rsid w:val="00DF285A"/>
    <w:rsid w:val="00DF29BF"/>
    <w:rsid w:val="00DF2E4D"/>
    <w:rsid w:val="00DF36CB"/>
    <w:rsid w:val="00DF40C0"/>
    <w:rsid w:val="00DF487E"/>
    <w:rsid w:val="00DF48C5"/>
    <w:rsid w:val="00DF4B90"/>
    <w:rsid w:val="00DF5499"/>
    <w:rsid w:val="00DF54CF"/>
    <w:rsid w:val="00DF5608"/>
    <w:rsid w:val="00DF58CF"/>
    <w:rsid w:val="00DF5DA2"/>
    <w:rsid w:val="00DF6041"/>
    <w:rsid w:val="00DF6542"/>
    <w:rsid w:val="00DF6697"/>
    <w:rsid w:val="00DF6D6F"/>
    <w:rsid w:val="00DF731F"/>
    <w:rsid w:val="00DF7371"/>
    <w:rsid w:val="00DF7B62"/>
    <w:rsid w:val="00DF7C6A"/>
    <w:rsid w:val="00E001F7"/>
    <w:rsid w:val="00E00DDF"/>
    <w:rsid w:val="00E011D4"/>
    <w:rsid w:val="00E01C9E"/>
    <w:rsid w:val="00E02A11"/>
    <w:rsid w:val="00E02AB4"/>
    <w:rsid w:val="00E02CCC"/>
    <w:rsid w:val="00E03264"/>
    <w:rsid w:val="00E032F1"/>
    <w:rsid w:val="00E0360B"/>
    <w:rsid w:val="00E0470E"/>
    <w:rsid w:val="00E0493C"/>
    <w:rsid w:val="00E04B8A"/>
    <w:rsid w:val="00E04B8E"/>
    <w:rsid w:val="00E04C84"/>
    <w:rsid w:val="00E04EA2"/>
    <w:rsid w:val="00E050FB"/>
    <w:rsid w:val="00E05264"/>
    <w:rsid w:val="00E05326"/>
    <w:rsid w:val="00E056BA"/>
    <w:rsid w:val="00E0619B"/>
    <w:rsid w:val="00E06817"/>
    <w:rsid w:val="00E06EA2"/>
    <w:rsid w:val="00E06ECC"/>
    <w:rsid w:val="00E078D3"/>
    <w:rsid w:val="00E07CE1"/>
    <w:rsid w:val="00E07F44"/>
    <w:rsid w:val="00E10349"/>
    <w:rsid w:val="00E10439"/>
    <w:rsid w:val="00E105AE"/>
    <w:rsid w:val="00E11611"/>
    <w:rsid w:val="00E1234B"/>
    <w:rsid w:val="00E1273D"/>
    <w:rsid w:val="00E12D4E"/>
    <w:rsid w:val="00E13055"/>
    <w:rsid w:val="00E13207"/>
    <w:rsid w:val="00E1332A"/>
    <w:rsid w:val="00E134A1"/>
    <w:rsid w:val="00E13BF4"/>
    <w:rsid w:val="00E13E14"/>
    <w:rsid w:val="00E140BE"/>
    <w:rsid w:val="00E142A0"/>
    <w:rsid w:val="00E143B2"/>
    <w:rsid w:val="00E143BF"/>
    <w:rsid w:val="00E14558"/>
    <w:rsid w:val="00E14BDE"/>
    <w:rsid w:val="00E14C5D"/>
    <w:rsid w:val="00E14CE4"/>
    <w:rsid w:val="00E14D4B"/>
    <w:rsid w:val="00E1517B"/>
    <w:rsid w:val="00E1599C"/>
    <w:rsid w:val="00E15BB2"/>
    <w:rsid w:val="00E15BC4"/>
    <w:rsid w:val="00E15C0A"/>
    <w:rsid w:val="00E16047"/>
    <w:rsid w:val="00E1680C"/>
    <w:rsid w:val="00E1779F"/>
    <w:rsid w:val="00E17BA0"/>
    <w:rsid w:val="00E17D67"/>
    <w:rsid w:val="00E17DC6"/>
    <w:rsid w:val="00E17ED5"/>
    <w:rsid w:val="00E20319"/>
    <w:rsid w:val="00E20949"/>
    <w:rsid w:val="00E209CA"/>
    <w:rsid w:val="00E20FE5"/>
    <w:rsid w:val="00E211F3"/>
    <w:rsid w:val="00E212B5"/>
    <w:rsid w:val="00E2162A"/>
    <w:rsid w:val="00E216DC"/>
    <w:rsid w:val="00E2175C"/>
    <w:rsid w:val="00E21E2C"/>
    <w:rsid w:val="00E2267D"/>
    <w:rsid w:val="00E22943"/>
    <w:rsid w:val="00E22DEB"/>
    <w:rsid w:val="00E22FF8"/>
    <w:rsid w:val="00E237D7"/>
    <w:rsid w:val="00E23AB4"/>
    <w:rsid w:val="00E23DBB"/>
    <w:rsid w:val="00E23F55"/>
    <w:rsid w:val="00E2534F"/>
    <w:rsid w:val="00E25AC2"/>
    <w:rsid w:val="00E25CD1"/>
    <w:rsid w:val="00E260F1"/>
    <w:rsid w:val="00E26882"/>
    <w:rsid w:val="00E26F1F"/>
    <w:rsid w:val="00E274F2"/>
    <w:rsid w:val="00E27DAE"/>
    <w:rsid w:val="00E300BF"/>
    <w:rsid w:val="00E30620"/>
    <w:rsid w:val="00E30660"/>
    <w:rsid w:val="00E30687"/>
    <w:rsid w:val="00E307B7"/>
    <w:rsid w:val="00E30F19"/>
    <w:rsid w:val="00E3111B"/>
    <w:rsid w:val="00E3136E"/>
    <w:rsid w:val="00E3147D"/>
    <w:rsid w:val="00E3184D"/>
    <w:rsid w:val="00E31B86"/>
    <w:rsid w:val="00E31D4E"/>
    <w:rsid w:val="00E32B84"/>
    <w:rsid w:val="00E33783"/>
    <w:rsid w:val="00E3383E"/>
    <w:rsid w:val="00E33C99"/>
    <w:rsid w:val="00E3447B"/>
    <w:rsid w:val="00E34580"/>
    <w:rsid w:val="00E34B20"/>
    <w:rsid w:val="00E3535A"/>
    <w:rsid w:val="00E35AAA"/>
    <w:rsid w:val="00E36F5D"/>
    <w:rsid w:val="00E370CF"/>
    <w:rsid w:val="00E37282"/>
    <w:rsid w:val="00E40537"/>
    <w:rsid w:val="00E40DCC"/>
    <w:rsid w:val="00E4116B"/>
    <w:rsid w:val="00E4118F"/>
    <w:rsid w:val="00E41367"/>
    <w:rsid w:val="00E414E3"/>
    <w:rsid w:val="00E41677"/>
    <w:rsid w:val="00E41741"/>
    <w:rsid w:val="00E41A75"/>
    <w:rsid w:val="00E4208E"/>
    <w:rsid w:val="00E425BA"/>
    <w:rsid w:val="00E43231"/>
    <w:rsid w:val="00E432EF"/>
    <w:rsid w:val="00E4388D"/>
    <w:rsid w:val="00E43B6D"/>
    <w:rsid w:val="00E44363"/>
    <w:rsid w:val="00E44686"/>
    <w:rsid w:val="00E44A53"/>
    <w:rsid w:val="00E44DF0"/>
    <w:rsid w:val="00E44E84"/>
    <w:rsid w:val="00E450CE"/>
    <w:rsid w:val="00E453CD"/>
    <w:rsid w:val="00E45CB1"/>
    <w:rsid w:val="00E45D40"/>
    <w:rsid w:val="00E46522"/>
    <w:rsid w:val="00E466FD"/>
    <w:rsid w:val="00E469C6"/>
    <w:rsid w:val="00E46A26"/>
    <w:rsid w:val="00E46CC3"/>
    <w:rsid w:val="00E471FE"/>
    <w:rsid w:val="00E479B1"/>
    <w:rsid w:val="00E47CED"/>
    <w:rsid w:val="00E47DFD"/>
    <w:rsid w:val="00E502CA"/>
    <w:rsid w:val="00E5050D"/>
    <w:rsid w:val="00E506B7"/>
    <w:rsid w:val="00E50A12"/>
    <w:rsid w:val="00E50B11"/>
    <w:rsid w:val="00E50B16"/>
    <w:rsid w:val="00E50B99"/>
    <w:rsid w:val="00E50C4C"/>
    <w:rsid w:val="00E51B93"/>
    <w:rsid w:val="00E52F75"/>
    <w:rsid w:val="00E5321A"/>
    <w:rsid w:val="00E5366A"/>
    <w:rsid w:val="00E539D8"/>
    <w:rsid w:val="00E54072"/>
    <w:rsid w:val="00E5476D"/>
    <w:rsid w:val="00E54AF8"/>
    <w:rsid w:val="00E54BB3"/>
    <w:rsid w:val="00E5507D"/>
    <w:rsid w:val="00E5520C"/>
    <w:rsid w:val="00E55697"/>
    <w:rsid w:val="00E55A49"/>
    <w:rsid w:val="00E55ECD"/>
    <w:rsid w:val="00E560A7"/>
    <w:rsid w:val="00E56339"/>
    <w:rsid w:val="00E56402"/>
    <w:rsid w:val="00E56665"/>
    <w:rsid w:val="00E56CB3"/>
    <w:rsid w:val="00E56EDB"/>
    <w:rsid w:val="00E576F2"/>
    <w:rsid w:val="00E57A14"/>
    <w:rsid w:val="00E603D7"/>
    <w:rsid w:val="00E6046A"/>
    <w:rsid w:val="00E604BF"/>
    <w:rsid w:val="00E608E3"/>
    <w:rsid w:val="00E60D37"/>
    <w:rsid w:val="00E60D68"/>
    <w:rsid w:val="00E60FD8"/>
    <w:rsid w:val="00E61ABB"/>
    <w:rsid w:val="00E621A3"/>
    <w:rsid w:val="00E629EC"/>
    <w:rsid w:val="00E62DD3"/>
    <w:rsid w:val="00E63D20"/>
    <w:rsid w:val="00E64C76"/>
    <w:rsid w:val="00E64DF0"/>
    <w:rsid w:val="00E651FE"/>
    <w:rsid w:val="00E66548"/>
    <w:rsid w:val="00E66DB3"/>
    <w:rsid w:val="00E6713E"/>
    <w:rsid w:val="00E673D7"/>
    <w:rsid w:val="00E67D29"/>
    <w:rsid w:val="00E70477"/>
    <w:rsid w:val="00E704D2"/>
    <w:rsid w:val="00E704F2"/>
    <w:rsid w:val="00E70BE4"/>
    <w:rsid w:val="00E70E09"/>
    <w:rsid w:val="00E70FFF"/>
    <w:rsid w:val="00E7107A"/>
    <w:rsid w:val="00E7126B"/>
    <w:rsid w:val="00E71C9D"/>
    <w:rsid w:val="00E71FAF"/>
    <w:rsid w:val="00E723F5"/>
    <w:rsid w:val="00E725B2"/>
    <w:rsid w:val="00E732BD"/>
    <w:rsid w:val="00E743C5"/>
    <w:rsid w:val="00E74655"/>
    <w:rsid w:val="00E74D75"/>
    <w:rsid w:val="00E753B4"/>
    <w:rsid w:val="00E7547F"/>
    <w:rsid w:val="00E75D53"/>
    <w:rsid w:val="00E768AE"/>
    <w:rsid w:val="00E76A3E"/>
    <w:rsid w:val="00E76E87"/>
    <w:rsid w:val="00E76FF2"/>
    <w:rsid w:val="00E77446"/>
    <w:rsid w:val="00E776CA"/>
    <w:rsid w:val="00E7782B"/>
    <w:rsid w:val="00E800DB"/>
    <w:rsid w:val="00E80AA4"/>
    <w:rsid w:val="00E80DAC"/>
    <w:rsid w:val="00E8113B"/>
    <w:rsid w:val="00E81771"/>
    <w:rsid w:val="00E81AEF"/>
    <w:rsid w:val="00E81DD1"/>
    <w:rsid w:val="00E8227B"/>
    <w:rsid w:val="00E824A9"/>
    <w:rsid w:val="00E82960"/>
    <w:rsid w:val="00E8378B"/>
    <w:rsid w:val="00E83798"/>
    <w:rsid w:val="00E83CE6"/>
    <w:rsid w:val="00E83D1C"/>
    <w:rsid w:val="00E840AD"/>
    <w:rsid w:val="00E84518"/>
    <w:rsid w:val="00E84E11"/>
    <w:rsid w:val="00E8553E"/>
    <w:rsid w:val="00E859E8"/>
    <w:rsid w:val="00E85B47"/>
    <w:rsid w:val="00E861FE"/>
    <w:rsid w:val="00E8636B"/>
    <w:rsid w:val="00E86D95"/>
    <w:rsid w:val="00E87074"/>
    <w:rsid w:val="00E87210"/>
    <w:rsid w:val="00E873A5"/>
    <w:rsid w:val="00E87608"/>
    <w:rsid w:val="00E9043A"/>
    <w:rsid w:val="00E907ED"/>
    <w:rsid w:val="00E90AB9"/>
    <w:rsid w:val="00E91095"/>
    <w:rsid w:val="00E91665"/>
    <w:rsid w:val="00E9172C"/>
    <w:rsid w:val="00E91BCA"/>
    <w:rsid w:val="00E91D69"/>
    <w:rsid w:val="00E91F4A"/>
    <w:rsid w:val="00E92609"/>
    <w:rsid w:val="00E927D1"/>
    <w:rsid w:val="00E9289C"/>
    <w:rsid w:val="00E9345A"/>
    <w:rsid w:val="00E936E0"/>
    <w:rsid w:val="00E939A4"/>
    <w:rsid w:val="00E940D8"/>
    <w:rsid w:val="00E941F0"/>
    <w:rsid w:val="00E94CB7"/>
    <w:rsid w:val="00E95476"/>
    <w:rsid w:val="00E956BF"/>
    <w:rsid w:val="00E9594F"/>
    <w:rsid w:val="00E95A64"/>
    <w:rsid w:val="00E95ADD"/>
    <w:rsid w:val="00E965A2"/>
    <w:rsid w:val="00E9672B"/>
    <w:rsid w:val="00E96E78"/>
    <w:rsid w:val="00E97071"/>
    <w:rsid w:val="00E972E6"/>
    <w:rsid w:val="00E975DB"/>
    <w:rsid w:val="00E97D14"/>
    <w:rsid w:val="00EA029B"/>
    <w:rsid w:val="00EA030D"/>
    <w:rsid w:val="00EA0889"/>
    <w:rsid w:val="00EA0AC4"/>
    <w:rsid w:val="00EA1105"/>
    <w:rsid w:val="00EA1890"/>
    <w:rsid w:val="00EA1ED8"/>
    <w:rsid w:val="00EA1FB8"/>
    <w:rsid w:val="00EA211C"/>
    <w:rsid w:val="00EA2348"/>
    <w:rsid w:val="00EA27E9"/>
    <w:rsid w:val="00EA2807"/>
    <w:rsid w:val="00EA2811"/>
    <w:rsid w:val="00EA2C56"/>
    <w:rsid w:val="00EA2E3F"/>
    <w:rsid w:val="00EA3064"/>
    <w:rsid w:val="00EA3219"/>
    <w:rsid w:val="00EA330D"/>
    <w:rsid w:val="00EA36C9"/>
    <w:rsid w:val="00EA3A91"/>
    <w:rsid w:val="00EA4456"/>
    <w:rsid w:val="00EA4DCE"/>
    <w:rsid w:val="00EA4FC5"/>
    <w:rsid w:val="00EA5BB3"/>
    <w:rsid w:val="00EA5BCB"/>
    <w:rsid w:val="00EA62C4"/>
    <w:rsid w:val="00EA6EAC"/>
    <w:rsid w:val="00EA7279"/>
    <w:rsid w:val="00EA77AF"/>
    <w:rsid w:val="00EA7C5C"/>
    <w:rsid w:val="00EA7F60"/>
    <w:rsid w:val="00EB05CF"/>
    <w:rsid w:val="00EB0A31"/>
    <w:rsid w:val="00EB140E"/>
    <w:rsid w:val="00EB18DE"/>
    <w:rsid w:val="00EB1956"/>
    <w:rsid w:val="00EB2651"/>
    <w:rsid w:val="00EB2D5C"/>
    <w:rsid w:val="00EB37A2"/>
    <w:rsid w:val="00EB3C66"/>
    <w:rsid w:val="00EB41EC"/>
    <w:rsid w:val="00EB426F"/>
    <w:rsid w:val="00EB4568"/>
    <w:rsid w:val="00EB45B5"/>
    <w:rsid w:val="00EB4A8B"/>
    <w:rsid w:val="00EB53C5"/>
    <w:rsid w:val="00EB5927"/>
    <w:rsid w:val="00EB5AC4"/>
    <w:rsid w:val="00EB5D7F"/>
    <w:rsid w:val="00EB5E36"/>
    <w:rsid w:val="00EB5EB3"/>
    <w:rsid w:val="00EB5FE6"/>
    <w:rsid w:val="00EB6027"/>
    <w:rsid w:val="00EB6137"/>
    <w:rsid w:val="00EB61E2"/>
    <w:rsid w:val="00EB68FB"/>
    <w:rsid w:val="00EB6B07"/>
    <w:rsid w:val="00EB6CDB"/>
    <w:rsid w:val="00EB73D0"/>
    <w:rsid w:val="00EB7560"/>
    <w:rsid w:val="00EB78A5"/>
    <w:rsid w:val="00EB7A68"/>
    <w:rsid w:val="00EB7E5A"/>
    <w:rsid w:val="00EC04C9"/>
    <w:rsid w:val="00EC0F02"/>
    <w:rsid w:val="00EC18F8"/>
    <w:rsid w:val="00EC19D0"/>
    <w:rsid w:val="00EC1B7C"/>
    <w:rsid w:val="00EC1F9D"/>
    <w:rsid w:val="00EC2176"/>
    <w:rsid w:val="00EC257B"/>
    <w:rsid w:val="00EC27B2"/>
    <w:rsid w:val="00EC2A88"/>
    <w:rsid w:val="00EC2C91"/>
    <w:rsid w:val="00EC2FC5"/>
    <w:rsid w:val="00EC34A7"/>
    <w:rsid w:val="00EC36E0"/>
    <w:rsid w:val="00EC36FE"/>
    <w:rsid w:val="00EC387B"/>
    <w:rsid w:val="00EC3BB8"/>
    <w:rsid w:val="00EC3BE5"/>
    <w:rsid w:val="00EC41F0"/>
    <w:rsid w:val="00EC467C"/>
    <w:rsid w:val="00EC4CAC"/>
    <w:rsid w:val="00EC4FFB"/>
    <w:rsid w:val="00EC52EF"/>
    <w:rsid w:val="00EC5A28"/>
    <w:rsid w:val="00EC5CB8"/>
    <w:rsid w:val="00EC5E91"/>
    <w:rsid w:val="00EC60C3"/>
    <w:rsid w:val="00EC65A6"/>
    <w:rsid w:val="00EC680A"/>
    <w:rsid w:val="00EC69B9"/>
    <w:rsid w:val="00EC6AC2"/>
    <w:rsid w:val="00EC775C"/>
    <w:rsid w:val="00EC78EB"/>
    <w:rsid w:val="00EC7A72"/>
    <w:rsid w:val="00EC7D22"/>
    <w:rsid w:val="00EC7D33"/>
    <w:rsid w:val="00EC7DFA"/>
    <w:rsid w:val="00ED06AD"/>
    <w:rsid w:val="00ED08C1"/>
    <w:rsid w:val="00ED092C"/>
    <w:rsid w:val="00ED0CC9"/>
    <w:rsid w:val="00ED12FA"/>
    <w:rsid w:val="00ED14D6"/>
    <w:rsid w:val="00ED1BB7"/>
    <w:rsid w:val="00ED1F3E"/>
    <w:rsid w:val="00ED20FB"/>
    <w:rsid w:val="00ED25F1"/>
    <w:rsid w:val="00ED2745"/>
    <w:rsid w:val="00ED2D9C"/>
    <w:rsid w:val="00ED2E10"/>
    <w:rsid w:val="00ED3453"/>
    <w:rsid w:val="00ED35A9"/>
    <w:rsid w:val="00ED39F8"/>
    <w:rsid w:val="00ED3CC5"/>
    <w:rsid w:val="00ED3F5A"/>
    <w:rsid w:val="00ED419F"/>
    <w:rsid w:val="00ED4349"/>
    <w:rsid w:val="00ED4900"/>
    <w:rsid w:val="00ED4D4A"/>
    <w:rsid w:val="00ED4DAF"/>
    <w:rsid w:val="00ED5630"/>
    <w:rsid w:val="00ED637C"/>
    <w:rsid w:val="00ED6690"/>
    <w:rsid w:val="00ED6722"/>
    <w:rsid w:val="00ED6AB3"/>
    <w:rsid w:val="00ED6F56"/>
    <w:rsid w:val="00ED71A6"/>
    <w:rsid w:val="00ED7335"/>
    <w:rsid w:val="00ED7623"/>
    <w:rsid w:val="00ED762F"/>
    <w:rsid w:val="00ED7A56"/>
    <w:rsid w:val="00ED7BF4"/>
    <w:rsid w:val="00ED7D18"/>
    <w:rsid w:val="00ED7FEF"/>
    <w:rsid w:val="00EE003B"/>
    <w:rsid w:val="00EE0675"/>
    <w:rsid w:val="00EE15AD"/>
    <w:rsid w:val="00EE1607"/>
    <w:rsid w:val="00EE2E4F"/>
    <w:rsid w:val="00EE311D"/>
    <w:rsid w:val="00EE35EF"/>
    <w:rsid w:val="00EE389C"/>
    <w:rsid w:val="00EE3C64"/>
    <w:rsid w:val="00EE3E94"/>
    <w:rsid w:val="00EE41BC"/>
    <w:rsid w:val="00EE429F"/>
    <w:rsid w:val="00EE4455"/>
    <w:rsid w:val="00EE452E"/>
    <w:rsid w:val="00EE4A27"/>
    <w:rsid w:val="00EE51A3"/>
    <w:rsid w:val="00EE5CFA"/>
    <w:rsid w:val="00EE5DC5"/>
    <w:rsid w:val="00EE7050"/>
    <w:rsid w:val="00EE711E"/>
    <w:rsid w:val="00EE7288"/>
    <w:rsid w:val="00EE7F79"/>
    <w:rsid w:val="00EF0345"/>
    <w:rsid w:val="00EF036F"/>
    <w:rsid w:val="00EF06A5"/>
    <w:rsid w:val="00EF0B61"/>
    <w:rsid w:val="00EF0BF8"/>
    <w:rsid w:val="00EF0DBD"/>
    <w:rsid w:val="00EF1EA4"/>
    <w:rsid w:val="00EF22FD"/>
    <w:rsid w:val="00EF240C"/>
    <w:rsid w:val="00EF2B20"/>
    <w:rsid w:val="00EF344D"/>
    <w:rsid w:val="00EF351E"/>
    <w:rsid w:val="00EF36F2"/>
    <w:rsid w:val="00EF538E"/>
    <w:rsid w:val="00EF5522"/>
    <w:rsid w:val="00EF55E6"/>
    <w:rsid w:val="00EF5655"/>
    <w:rsid w:val="00EF56AF"/>
    <w:rsid w:val="00EF5D6E"/>
    <w:rsid w:val="00EF5E37"/>
    <w:rsid w:val="00EF60EC"/>
    <w:rsid w:val="00EF6C4F"/>
    <w:rsid w:val="00EF6D99"/>
    <w:rsid w:val="00EF6E9C"/>
    <w:rsid w:val="00EF72AC"/>
    <w:rsid w:val="00F000A6"/>
    <w:rsid w:val="00F01CD7"/>
    <w:rsid w:val="00F020FA"/>
    <w:rsid w:val="00F02A77"/>
    <w:rsid w:val="00F02C68"/>
    <w:rsid w:val="00F02D4F"/>
    <w:rsid w:val="00F02E09"/>
    <w:rsid w:val="00F02FF6"/>
    <w:rsid w:val="00F03000"/>
    <w:rsid w:val="00F03039"/>
    <w:rsid w:val="00F031A7"/>
    <w:rsid w:val="00F034BA"/>
    <w:rsid w:val="00F03E14"/>
    <w:rsid w:val="00F04323"/>
    <w:rsid w:val="00F04398"/>
    <w:rsid w:val="00F0439F"/>
    <w:rsid w:val="00F044EC"/>
    <w:rsid w:val="00F04506"/>
    <w:rsid w:val="00F049B9"/>
    <w:rsid w:val="00F04FD1"/>
    <w:rsid w:val="00F0509C"/>
    <w:rsid w:val="00F055D7"/>
    <w:rsid w:val="00F06270"/>
    <w:rsid w:val="00F06E0C"/>
    <w:rsid w:val="00F06F0F"/>
    <w:rsid w:val="00F074C5"/>
    <w:rsid w:val="00F07A43"/>
    <w:rsid w:val="00F07B28"/>
    <w:rsid w:val="00F07F7E"/>
    <w:rsid w:val="00F100CF"/>
    <w:rsid w:val="00F10797"/>
    <w:rsid w:val="00F10B89"/>
    <w:rsid w:val="00F11187"/>
    <w:rsid w:val="00F1121F"/>
    <w:rsid w:val="00F1149B"/>
    <w:rsid w:val="00F117EB"/>
    <w:rsid w:val="00F11A37"/>
    <w:rsid w:val="00F11B9D"/>
    <w:rsid w:val="00F11C3A"/>
    <w:rsid w:val="00F1206D"/>
    <w:rsid w:val="00F125F5"/>
    <w:rsid w:val="00F128E4"/>
    <w:rsid w:val="00F129E4"/>
    <w:rsid w:val="00F12B63"/>
    <w:rsid w:val="00F12CA7"/>
    <w:rsid w:val="00F135D7"/>
    <w:rsid w:val="00F13C70"/>
    <w:rsid w:val="00F13D0D"/>
    <w:rsid w:val="00F145C3"/>
    <w:rsid w:val="00F146DA"/>
    <w:rsid w:val="00F1480B"/>
    <w:rsid w:val="00F14884"/>
    <w:rsid w:val="00F14F24"/>
    <w:rsid w:val="00F153E4"/>
    <w:rsid w:val="00F15B87"/>
    <w:rsid w:val="00F15ED0"/>
    <w:rsid w:val="00F161E3"/>
    <w:rsid w:val="00F162FC"/>
    <w:rsid w:val="00F16750"/>
    <w:rsid w:val="00F16844"/>
    <w:rsid w:val="00F16A96"/>
    <w:rsid w:val="00F16DA9"/>
    <w:rsid w:val="00F16E15"/>
    <w:rsid w:val="00F1729F"/>
    <w:rsid w:val="00F17511"/>
    <w:rsid w:val="00F17C76"/>
    <w:rsid w:val="00F204E1"/>
    <w:rsid w:val="00F20B6D"/>
    <w:rsid w:val="00F20D47"/>
    <w:rsid w:val="00F21393"/>
    <w:rsid w:val="00F2142A"/>
    <w:rsid w:val="00F21CC9"/>
    <w:rsid w:val="00F22394"/>
    <w:rsid w:val="00F2247F"/>
    <w:rsid w:val="00F22A59"/>
    <w:rsid w:val="00F23848"/>
    <w:rsid w:val="00F23EB6"/>
    <w:rsid w:val="00F23EFF"/>
    <w:rsid w:val="00F24DCB"/>
    <w:rsid w:val="00F24DF2"/>
    <w:rsid w:val="00F24E67"/>
    <w:rsid w:val="00F25704"/>
    <w:rsid w:val="00F25FC0"/>
    <w:rsid w:val="00F26388"/>
    <w:rsid w:val="00F26590"/>
    <w:rsid w:val="00F2709B"/>
    <w:rsid w:val="00F271B7"/>
    <w:rsid w:val="00F272A5"/>
    <w:rsid w:val="00F27EA0"/>
    <w:rsid w:val="00F30A5F"/>
    <w:rsid w:val="00F312F0"/>
    <w:rsid w:val="00F31983"/>
    <w:rsid w:val="00F31BAF"/>
    <w:rsid w:val="00F320FF"/>
    <w:rsid w:val="00F328AA"/>
    <w:rsid w:val="00F3308B"/>
    <w:rsid w:val="00F337F2"/>
    <w:rsid w:val="00F33CB2"/>
    <w:rsid w:val="00F342D3"/>
    <w:rsid w:val="00F346F6"/>
    <w:rsid w:val="00F3487B"/>
    <w:rsid w:val="00F35295"/>
    <w:rsid w:val="00F35465"/>
    <w:rsid w:val="00F36113"/>
    <w:rsid w:val="00F363CF"/>
    <w:rsid w:val="00F364C9"/>
    <w:rsid w:val="00F36677"/>
    <w:rsid w:val="00F3678B"/>
    <w:rsid w:val="00F36B4D"/>
    <w:rsid w:val="00F36D16"/>
    <w:rsid w:val="00F37BCF"/>
    <w:rsid w:val="00F4007E"/>
    <w:rsid w:val="00F402FF"/>
    <w:rsid w:val="00F40BD2"/>
    <w:rsid w:val="00F40C42"/>
    <w:rsid w:val="00F4138C"/>
    <w:rsid w:val="00F41988"/>
    <w:rsid w:val="00F41FB3"/>
    <w:rsid w:val="00F4252E"/>
    <w:rsid w:val="00F425CA"/>
    <w:rsid w:val="00F426D4"/>
    <w:rsid w:val="00F42A5D"/>
    <w:rsid w:val="00F42B9D"/>
    <w:rsid w:val="00F42C39"/>
    <w:rsid w:val="00F43346"/>
    <w:rsid w:val="00F435E2"/>
    <w:rsid w:val="00F437A6"/>
    <w:rsid w:val="00F4389E"/>
    <w:rsid w:val="00F4415A"/>
    <w:rsid w:val="00F4427C"/>
    <w:rsid w:val="00F44723"/>
    <w:rsid w:val="00F45214"/>
    <w:rsid w:val="00F456ED"/>
    <w:rsid w:val="00F45857"/>
    <w:rsid w:val="00F45EA7"/>
    <w:rsid w:val="00F461CC"/>
    <w:rsid w:val="00F46244"/>
    <w:rsid w:val="00F46905"/>
    <w:rsid w:val="00F47456"/>
    <w:rsid w:val="00F47AA1"/>
    <w:rsid w:val="00F47D5F"/>
    <w:rsid w:val="00F47ED6"/>
    <w:rsid w:val="00F502D5"/>
    <w:rsid w:val="00F507E0"/>
    <w:rsid w:val="00F50E6A"/>
    <w:rsid w:val="00F50EC2"/>
    <w:rsid w:val="00F51545"/>
    <w:rsid w:val="00F5239C"/>
    <w:rsid w:val="00F523E3"/>
    <w:rsid w:val="00F529CD"/>
    <w:rsid w:val="00F52A92"/>
    <w:rsid w:val="00F530AC"/>
    <w:rsid w:val="00F53437"/>
    <w:rsid w:val="00F535D1"/>
    <w:rsid w:val="00F53774"/>
    <w:rsid w:val="00F5385E"/>
    <w:rsid w:val="00F53AD1"/>
    <w:rsid w:val="00F54192"/>
    <w:rsid w:val="00F546B7"/>
    <w:rsid w:val="00F54B3A"/>
    <w:rsid w:val="00F553D6"/>
    <w:rsid w:val="00F55691"/>
    <w:rsid w:val="00F557E2"/>
    <w:rsid w:val="00F55A57"/>
    <w:rsid w:val="00F5617B"/>
    <w:rsid w:val="00F5621D"/>
    <w:rsid w:val="00F5635B"/>
    <w:rsid w:val="00F56402"/>
    <w:rsid w:val="00F56F28"/>
    <w:rsid w:val="00F57408"/>
    <w:rsid w:val="00F57600"/>
    <w:rsid w:val="00F576EA"/>
    <w:rsid w:val="00F57D21"/>
    <w:rsid w:val="00F57FB4"/>
    <w:rsid w:val="00F6083D"/>
    <w:rsid w:val="00F60BA9"/>
    <w:rsid w:val="00F61582"/>
    <w:rsid w:val="00F61ACA"/>
    <w:rsid w:val="00F61D54"/>
    <w:rsid w:val="00F61DA8"/>
    <w:rsid w:val="00F61EF2"/>
    <w:rsid w:val="00F62322"/>
    <w:rsid w:val="00F624E9"/>
    <w:rsid w:val="00F62CA4"/>
    <w:rsid w:val="00F63120"/>
    <w:rsid w:val="00F631BE"/>
    <w:rsid w:val="00F63840"/>
    <w:rsid w:val="00F63AB2"/>
    <w:rsid w:val="00F64000"/>
    <w:rsid w:val="00F64750"/>
    <w:rsid w:val="00F647C1"/>
    <w:rsid w:val="00F64D81"/>
    <w:rsid w:val="00F64E33"/>
    <w:rsid w:val="00F6555A"/>
    <w:rsid w:val="00F66105"/>
    <w:rsid w:val="00F66E58"/>
    <w:rsid w:val="00F66E90"/>
    <w:rsid w:val="00F67146"/>
    <w:rsid w:val="00F67366"/>
    <w:rsid w:val="00F678B7"/>
    <w:rsid w:val="00F67FDA"/>
    <w:rsid w:val="00F70109"/>
    <w:rsid w:val="00F70653"/>
    <w:rsid w:val="00F70F7A"/>
    <w:rsid w:val="00F7185E"/>
    <w:rsid w:val="00F71A1E"/>
    <w:rsid w:val="00F71D0A"/>
    <w:rsid w:val="00F71F74"/>
    <w:rsid w:val="00F7270A"/>
    <w:rsid w:val="00F72D8D"/>
    <w:rsid w:val="00F73655"/>
    <w:rsid w:val="00F7370B"/>
    <w:rsid w:val="00F73A3C"/>
    <w:rsid w:val="00F746C8"/>
    <w:rsid w:val="00F74D20"/>
    <w:rsid w:val="00F750E9"/>
    <w:rsid w:val="00F758A1"/>
    <w:rsid w:val="00F75D00"/>
    <w:rsid w:val="00F75F77"/>
    <w:rsid w:val="00F7658C"/>
    <w:rsid w:val="00F769DF"/>
    <w:rsid w:val="00F76B07"/>
    <w:rsid w:val="00F77009"/>
    <w:rsid w:val="00F7747F"/>
    <w:rsid w:val="00F77943"/>
    <w:rsid w:val="00F7798C"/>
    <w:rsid w:val="00F77F90"/>
    <w:rsid w:val="00F800EB"/>
    <w:rsid w:val="00F802A1"/>
    <w:rsid w:val="00F80560"/>
    <w:rsid w:val="00F807E8"/>
    <w:rsid w:val="00F80AFA"/>
    <w:rsid w:val="00F80F27"/>
    <w:rsid w:val="00F81002"/>
    <w:rsid w:val="00F81211"/>
    <w:rsid w:val="00F81215"/>
    <w:rsid w:val="00F81233"/>
    <w:rsid w:val="00F813AB"/>
    <w:rsid w:val="00F815CD"/>
    <w:rsid w:val="00F81AE6"/>
    <w:rsid w:val="00F81DAB"/>
    <w:rsid w:val="00F82672"/>
    <w:rsid w:val="00F82782"/>
    <w:rsid w:val="00F82DC7"/>
    <w:rsid w:val="00F832B5"/>
    <w:rsid w:val="00F83339"/>
    <w:rsid w:val="00F833D7"/>
    <w:rsid w:val="00F835BF"/>
    <w:rsid w:val="00F84061"/>
    <w:rsid w:val="00F8424E"/>
    <w:rsid w:val="00F844BD"/>
    <w:rsid w:val="00F85A92"/>
    <w:rsid w:val="00F85E37"/>
    <w:rsid w:val="00F86A75"/>
    <w:rsid w:val="00F8793A"/>
    <w:rsid w:val="00F87B30"/>
    <w:rsid w:val="00F90368"/>
    <w:rsid w:val="00F90441"/>
    <w:rsid w:val="00F91295"/>
    <w:rsid w:val="00F9162E"/>
    <w:rsid w:val="00F916D4"/>
    <w:rsid w:val="00F916ED"/>
    <w:rsid w:val="00F9174B"/>
    <w:rsid w:val="00F91A67"/>
    <w:rsid w:val="00F91B59"/>
    <w:rsid w:val="00F921B1"/>
    <w:rsid w:val="00F9245D"/>
    <w:rsid w:val="00F92E9B"/>
    <w:rsid w:val="00F933F4"/>
    <w:rsid w:val="00F93685"/>
    <w:rsid w:val="00F936ED"/>
    <w:rsid w:val="00F9394D"/>
    <w:rsid w:val="00F93FF5"/>
    <w:rsid w:val="00F9403B"/>
    <w:rsid w:val="00F9405F"/>
    <w:rsid w:val="00F9435E"/>
    <w:rsid w:val="00F9486A"/>
    <w:rsid w:val="00F94958"/>
    <w:rsid w:val="00F94A23"/>
    <w:rsid w:val="00F95245"/>
    <w:rsid w:val="00F953D6"/>
    <w:rsid w:val="00F95680"/>
    <w:rsid w:val="00F958C7"/>
    <w:rsid w:val="00F96D7C"/>
    <w:rsid w:val="00F96FE4"/>
    <w:rsid w:val="00F97166"/>
    <w:rsid w:val="00F97884"/>
    <w:rsid w:val="00F97AD4"/>
    <w:rsid w:val="00FA0249"/>
    <w:rsid w:val="00FA04F1"/>
    <w:rsid w:val="00FA0CC6"/>
    <w:rsid w:val="00FA0D7B"/>
    <w:rsid w:val="00FA223D"/>
    <w:rsid w:val="00FA233F"/>
    <w:rsid w:val="00FA2BDC"/>
    <w:rsid w:val="00FA2CE7"/>
    <w:rsid w:val="00FA2F15"/>
    <w:rsid w:val="00FA310F"/>
    <w:rsid w:val="00FA32A2"/>
    <w:rsid w:val="00FA38CC"/>
    <w:rsid w:val="00FA395D"/>
    <w:rsid w:val="00FA39F9"/>
    <w:rsid w:val="00FA3EE1"/>
    <w:rsid w:val="00FA40CD"/>
    <w:rsid w:val="00FA410A"/>
    <w:rsid w:val="00FA4406"/>
    <w:rsid w:val="00FA47D6"/>
    <w:rsid w:val="00FA47ED"/>
    <w:rsid w:val="00FA4B98"/>
    <w:rsid w:val="00FA4BA8"/>
    <w:rsid w:val="00FA4DEE"/>
    <w:rsid w:val="00FA5DD3"/>
    <w:rsid w:val="00FA5ED0"/>
    <w:rsid w:val="00FA61A1"/>
    <w:rsid w:val="00FA62A1"/>
    <w:rsid w:val="00FA67DD"/>
    <w:rsid w:val="00FA6B41"/>
    <w:rsid w:val="00FA6B87"/>
    <w:rsid w:val="00FA71E1"/>
    <w:rsid w:val="00FA7593"/>
    <w:rsid w:val="00FA7A88"/>
    <w:rsid w:val="00FA7D92"/>
    <w:rsid w:val="00FA7FD1"/>
    <w:rsid w:val="00FB012E"/>
    <w:rsid w:val="00FB08D9"/>
    <w:rsid w:val="00FB0AAA"/>
    <w:rsid w:val="00FB0F16"/>
    <w:rsid w:val="00FB127C"/>
    <w:rsid w:val="00FB18C8"/>
    <w:rsid w:val="00FB1CF9"/>
    <w:rsid w:val="00FB1DB2"/>
    <w:rsid w:val="00FB1FD0"/>
    <w:rsid w:val="00FB21C3"/>
    <w:rsid w:val="00FB2A49"/>
    <w:rsid w:val="00FB3975"/>
    <w:rsid w:val="00FB3B55"/>
    <w:rsid w:val="00FB3B9A"/>
    <w:rsid w:val="00FB3F10"/>
    <w:rsid w:val="00FB4BCD"/>
    <w:rsid w:val="00FB4CE4"/>
    <w:rsid w:val="00FB50F9"/>
    <w:rsid w:val="00FB5445"/>
    <w:rsid w:val="00FB569E"/>
    <w:rsid w:val="00FB62F4"/>
    <w:rsid w:val="00FB69BA"/>
    <w:rsid w:val="00FB6FDA"/>
    <w:rsid w:val="00FB7035"/>
    <w:rsid w:val="00FB71DC"/>
    <w:rsid w:val="00FB7CDC"/>
    <w:rsid w:val="00FC09E7"/>
    <w:rsid w:val="00FC09FE"/>
    <w:rsid w:val="00FC137D"/>
    <w:rsid w:val="00FC20DE"/>
    <w:rsid w:val="00FC227D"/>
    <w:rsid w:val="00FC267C"/>
    <w:rsid w:val="00FC3556"/>
    <w:rsid w:val="00FC392E"/>
    <w:rsid w:val="00FC39ED"/>
    <w:rsid w:val="00FC3BB1"/>
    <w:rsid w:val="00FC44B0"/>
    <w:rsid w:val="00FC472F"/>
    <w:rsid w:val="00FC4B80"/>
    <w:rsid w:val="00FC4C0F"/>
    <w:rsid w:val="00FC525D"/>
    <w:rsid w:val="00FC6054"/>
    <w:rsid w:val="00FC6560"/>
    <w:rsid w:val="00FC6985"/>
    <w:rsid w:val="00FC7727"/>
    <w:rsid w:val="00FC7A85"/>
    <w:rsid w:val="00FC7B54"/>
    <w:rsid w:val="00FD0820"/>
    <w:rsid w:val="00FD0E8C"/>
    <w:rsid w:val="00FD14C7"/>
    <w:rsid w:val="00FD1550"/>
    <w:rsid w:val="00FD1903"/>
    <w:rsid w:val="00FD19A7"/>
    <w:rsid w:val="00FD1C47"/>
    <w:rsid w:val="00FD2430"/>
    <w:rsid w:val="00FD2CDB"/>
    <w:rsid w:val="00FD345A"/>
    <w:rsid w:val="00FD3728"/>
    <w:rsid w:val="00FD372B"/>
    <w:rsid w:val="00FD3C53"/>
    <w:rsid w:val="00FD3EBF"/>
    <w:rsid w:val="00FD419B"/>
    <w:rsid w:val="00FD44F8"/>
    <w:rsid w:val="00FD4993"/>
    <w:rsid w:val="00FD4CBF"/>
    <w:rsid w:val="00FD60B8"/>
    <w:rsid w:val="00FD6203"/>
    <w:rsid w:val="00FD6C6C"/>
    <w:rsid w:val="00FD7065"/>
    <w:rsid w:val="00FD7BE5"/>
    <w:rsid w:val="00FD7D2F"/>
    <w:rsid w:val="00FD7E8E"/>
    <w:rsid w:val="00FD7FA9"/>
    <w:rsid w:val="00FE0F14"/>
    <w:rsid w:val="00FE19BD"/>
    <w:rsid w:val="00FE1A45"/>
    <w:rsid w:val="00FE29A5"/>
    <w:rsid w:val="00FE3573"/>
    <w:rsid w:val="00FE392C"/>
    <w:rsid w:val="00FE3D28"/>
    <w:rsid w:val="00FE43D9"/>
    <w:rsid w:val="00FE46DD"/>
    <w:rsid w:val="00FE5121"/>
    <w:rsid w:val="00FE586F"/>
    <w:rsid w:val="00FE59CB"/>
    <w:rsid w:val="00FE59EB"/>
    <w:rsid w:val="00FE5B15"/>
    <w:rsid w:val="00FE5BCD"/>
    <w:rsid w:val="00FE6025"/>
    <w:rsid w:val="00FE694F"/>
    <w:rsid w:val="00FE6D2F"/>
    <w:rsid w:val="00FE6DF8"/>
    <w:rsid w:val="00FE758E"/>
    <w:rsid w:val="00FE76ED"/>
    <w:rsid w:val="00FE7A5F"/>
    <w:rsid w:val="00FE7F1C"/>
    <w:rsid w:val="00FF050B"/>
    <w:rsid w:val="00FF09A9"/>
    <w:rsid w:val="00FF1261"/>
    <w:rsid w:val="00FF2425"/>
    <w:rsid w:val="00FF2760"/>
    <w:rsid w:val="00FF28F8"/>
    <w:rsid w:val="00FF2D86"/>
    <w:rsid w:val="00FF2F93"/>
    <w:rsid w:val="00FF30E3"/>
    <w:rsid w:val="00FF30F3"/>
    <w:rsid w:val="00FF32D7"/>
    <w:rsid w:val="00FF37FD"/>
    <w:rsid w:val="00FF38F1"/>
    <w:rsid w:val="00FF3DD9"/>
    <w:rsid w:val="00FF4421"/>
    <w:rsid w:val="00FF44AE"/>
    <w:rsid w:val="00FF49A3"/>
    <w:rsid w:val="00FF4A49"/>
    <w:rsid w:val="00FF557A"/>
    <w:rsid w:val="00FF59FC"/>
    <w:rsid w:val="00FF5B91"/>
    <w:rsid w:val="00FF5CE5"/>
    <w:rsid w:val="00FF64F2"/>
    <w:rsid w:val="00FF669B"/>
    <w:rsid w:val="00FF6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5F8C931"/>
  <w15:docId w15:val="{BE24B3B1-1194-42C1-8A7F-83371669C9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新細明體" w:hAnsi="Times New Roman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iPriority="0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locked="1" w:uiPriority="0" w:qFormat="1"/>
    <w:lsdException w:name="Emphasis" w:locked="1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40E6A"/>
    <w:rPr>
      <w:szCs w:val="24"/>
    </w:rPr>
  </w:style>
  <w:style w:type="paragraph" w:styleId="10">
    <w:name w:val="heading 1"/>
    <w:basedOn w:val="a"/>
    <w:next w:val="a"/>
    <w:link w:val="11"/>
    <w:qFormat/>
    <w:rsid w:val="00AF4AB8"/>
    <w:pPr>
      <w:keepNext/>
      <w:adjustRightInd w:val="0"/>
      <w:spacing w:before="240" w:after="240" w:line="360" w:lineRule="auto"/>
      <w:ind w:left="425" w:hanging="425"/>
      <w:jc w:val="center"/>
      <w:textAlignment w:val="baseline"/>
      <w:outlineLvl w:val="0"/>
    </w:pPr>
    <w:rPr>
      <w:rFonts w:eastAsia="華康粗明體"/>
      <w:kern w:val="52"/>
      <w:sz w:val="32"/>
      <w:szCs w:val="20"/>
    </w:rPr>
  </w:style>
  <w:style w:type="paragraph" w:styleId="2">
    <w:name w:val="heading 2"/>
    <w:basedOn w:val="10"/>
    <w:link w:val="20"/>
    <w:qFormat/>
    <w:rsid w:val="00AF4AB8"/>
    <w:pPr>
      <w:keepNext w:val="0"/>
      <w:tabs>
        <w:tab w:val="left" w:leader="dot" w:pos="8179"/>
      </w:tabs>
      <w:spacing w:before="120" w:after="0" w:line="360" w:lineRule="atLeast"/>
      <w:ind w:left="1021" w:hanging="454"/>
      <w:jc w:val="both"/>
      <w:outlineLvl w:val="1"/>
    </w:pPr>
    <w:rPr>
      <w:rFonts w:eastAsia="新細明體"/>
      <w:kern w:val="0"/>
      <w:sz w:val="24"/>
    </w:rPr>
  </w:style>
  <w:style w:type="paragraph" w:styleId="30">
    <w:name w:val="heading 3"/>
    <w:basedOn w:val="2"/>
    <w:link w:val="31"/>
    <w:qFormat/>
    <w:rsid w:val="00AF4AB8"/>
    <w:pPr>
      <w:tabs>
        <w:tab w:val="left" w:pos="568"/>
      </w:tabs>
      <w:ind w:left="1247" w:hanging="227"/>
      <w:outlineLvl w:val="2"/>
    </w:pPr>
  </w:style>
  <w:style w:type="paragraph" w:styleId="4">
    <w:name w:val="heading 4"/>
    <w:basedOn w:val="30"/>
    <w:link w:val="40"/>
    <w:qFormat/>
    <w:rsid w:val="00AF4AB8"/>
    <w:pPr>
      <w:tabs>
        <w:tab w:val="left" w:pos="254"/>
      </w:tabs>
      <w:ind w:left="1588" w:hanging="397"/>
      <w:outlineLvl w:val="3"/>
    </w:pPr>
  </w:style>
  <w:style w:type="paragraph" w:styleId="5">
    <w:name w:val="heading 5"/>
    <w:basedOn w:val="a"/>
    <w:next w:val="a0"/>
    <w:link w:val="50"/>
    <w:qFormat/>
    <w:rsid w:val="00AF4AB8"/>
    <w:pPr>
      <w:adjustRightInd w:val="0"/>
      <w:spacing w:before="199" w:after="199" w:line="360" w:lineRule="atLeast"/>
      <w:ind w:left="1474"/>
      <w:textAlignment w:val="baseline"/>
      <w:outlineLvl w:val="4"/>
    </w:pPr>
    <w:rPr>
      <w:kern w:val="0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1">
    <w:name w:val="標題 1 字元"/>
    <w:basedOn w:val="a1"/>
    <w:link w:val="10"/>
    <w:rsid w:val="00E4215D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customStyle="1" w:styleId="20">
    <w:name w:val="標題 2 字元"/>
    <w:basedOn w:val="a1"/>
    <w:link w:val="2"/>
    <w:rsid w:val="00E4215D"/>
    <w:rPr>
      <w:rFonts w:asciiTheme="majorHAnsi" w:eastAsiaTheme="majorEastAsia" w:hAnsiTheme="majorHAnsi" w:cstheme="majorBidi"/>
      <w:b/>
      <w:bCs/>
      <w:sz w:val="48"/>
      <w:szCs w:val="48"/>
    </w:rPr>
  </w:style>
  <w:style w:type="character" w:customStyle="1" w:styleId="31">
    <w:name w:val="標題 3 字元"/>
    <w:basedOn w:val="a1"/>
    <w:link w:val="30"/>
    <w:rsid w:val="00E4215D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0">
    <w:name w:val="標題 4 字元"/>
    <w:basedOn w:val="a1"/>
    <w:link w:val="4"/>
    <w:rsid w:val="00E4215D"/>
    <w:rPr>
      <w:rFonts w:asciiTheme="majorHAnsi" w:eastAsiaTheme="majorEastAsia" w:hAnsiTheme="majorHAnsi" w:cstheme="majorBidi"/>
      <w:sz w:val="36"/>
      <w:szCs w:val="36"/>
    </w:rPr>
  </w:style>
  <w:style w:type="paragraph" w:styleId="a0">
    <w:name w:val="Normal Indent"/>
    <w:basedOn w:val="a"/>
    <w:rsid w:val="00AF4AB8"/>
    <w:pPr>
      <w:adjustRightInd w:val="0"/>
      <w:spacing w:line="360" w:lineRule="atLeast"/>
      <w:textAlignment w:val="baseline"/>
    </w:pPr>
    <w:rPr>
      <w:kern w:val="0"/>
      <w:sz w:val="20"/>
      <w:szCs w:val="20"/>
    </w:rPr>
  </w:style>
  <w:style w:type="character" w:customStyle="1" w:styleId="50">
    <w:name w:val="標題 5 字元"/>
    <w:basedOn w:val="a1"/>
    <w:link w:val="5"/>
    <w:rsid w:val="00E4215D"/>
    <w:rPr>
      <w:rFonts w:asciiTheme="majorHAnsi" w:eastAsiaTheme="majorEastAsia" w:hAnsiTheme="majorHAnsi" w:cstheme="majorBidi"/>
      <w:b/>
      <w:bCs/>
      <w:sz w:val="36"/>
      <w:szCs w:val="36"/>
    </w:rPr>
  </w:style>
  <w:style w:type="paragraph" w:customStyle="1" w:styleId="a4">
    <w:name w:val="格文"/>
    <w:basedOn w:val="a"/>
    <w:uiPriority w:val="99"/>
    <w:rsid w:val="00AF4AB8"/>
    <w:pPr>
      <w:adjustRightInd w:val="0"/>
      <w:spacing w:line="240" w:lineRule="atLeast"/>
      <w:jc w:val="center"/>
      <w:textAlignment w:val="baseline"/>
    </w:pPr>
    <w:rPr>
      <w:rFonts w:ascii="華康中楷體" w:eastAsia="華康中楷體"/>
      <w:kern w:val="0"/>
      <w:szCs w:val="20"/>
    </w:rPr>
  </w:style>
  <w:style w:type="paragraph" w:styleId="a5">
    <w:name w:val="Date"/>
    <w:basedOn w:val="a"/>
    <w:next w:val="a"/>
    <w:link w:val="a6"/>
    <w:rsid w:val="00AF4AB8"/>
    <w:pPr>
      <w:jc w:val="right"/>
    </w:pPr>
    <w:rPr>
      <w:rFonts w:ascii="標楷體" w:eastAsia="標楷體"/>
      <w:sz w:val="36"/>
      <w:szCs w:val="20"/>
    </w:rPr>
  </w:style>
  <w:style w:type="character" w:customStyle="1" w:styleId="a6">
    <w:name w:val="日期 字元"/>
    <w:basedOn w:val="a1"/>
    <w:link w:val="a5"/>
    <w:rsid w:val="00E4215D"/>
    <w:rPr>
      <w:szCs w:val="24"/>
    </w:rPr>
  </w:style>
  <w:style w:type="paragraph" w:customStyle="1" w:styleId="a7">
    <w:name w:val="目錄文"/>
    <w:basedOn w:val="a"/>
    <w:rsid w:val="00AF4AB8"/>
    <w:pPr>
      <w:adjustRightInd w:val="0"/>
      <w:spacing w:line="480" w:lineRule="auto"/>
      <w:jc w:val="both"/>
      <w:textAlignment w:val="baseline"/>
    </w:pPr>
    <w:rPr>
      <w:kern w:val="0"/>
      <w:sz w:val="20"/>
      <w:szCs w:val="20"/>
    </w:rPr>
  </w:style>
  <w:style w:type="paragraph" w:styleId="a8">
    <w:name w:val="Body Text"/>
    <w:basedOn w:val="a"/>
    <w:link w:val="a9"/>
    <w:rsid w:val="00AF4AB8"/>
    <w:pPr>
      <w:spacing w:after="240"/>
    </w:pPr>
    <w:rPr>
      <w:rFonts w:ascii="標楷體" w:eastAsia="標楷體"/>
      <w:sz w:val="20"/>
      <w:szCs w:val="20"/>
    </w:rPr>
  </w:style>
  <w:style w:type="character" w:customStyle="1" w:styleId="a9">
    <w:name w:val="本文 字元"/>
    <w:basedOn w:val="a1"/>
    <w:link w:val="a8"/>
    <w:rsid w:val="00E4215D"/>
    <w:rPr>
      <w:szCs w:val="24"/>
    </w:rPr>
  </w:style>
  <w:style w:type="paragraph" w:styleId="Web">
    <w:name w:val="Normal (Web)"/>
    <w:basedOn w:val="a"/>
    <w:uiPriority w:val="99"/>
    <w:rsid w:val="00AF4AB8"/>
    <w:pPr>
      <w:spacing w:before="100" w:after="100"/>
    </w:pPr>
    <w:rPr>
      <w:rFonts w:ascii="Arial Unicode MS" w:eastAsia="Arial Unicode MS" w:hAnsi="Arial Unicode MS"/>
      <w:color w:val="000000"/>
      <w:kern w:val="0"/>
      <w:szCs w:val="20"/>
    </w:rPr>
  </w:style>
  <w:style w:type="paragraph" w:styleId="aa">
    <w:name w:val="footnote text"/>
    <w:basedOn w:val="a"/>
    <w:link w:val="ab"/>
    <w:rsid w:val="00AF4AB8"/>
    <w:pPr>
      <w:adjustRightInd w:val="0"/>
      <w:spacing w:line="360" w:lineRule="atLeast"/>
      <w:textAlignment w:val="baseline"/>
    </w:pPr>
    <w:rPr>
      <w:kern w:val="0"/>
      <w:sz w:val="20"/>
      <w:szCs w:val="20"/>
    </w:rPr>
  </w:style>
  <w:style w:type="character" w:customStyle="1" w:styleId="ab">
    <w:name w:val="註腳文字 字元"/>
    <w:basedOn w:val="a1"/>
    <w:link w:val="aa"/>
    <w:rsid w:val="00E4215D"/>
    <w:rPr>
      <w:sz w:val="20"/>
      <w:szCs w:val="20"/>
    </w:rPr>
  </w:style>
  <w:style w:type="paragraph" w:styleId="21">
    <w:name w:val="Body Text 2"/>
    <w:basedOn w:val="a"/>
    <w:link w:val="22"/>
    <w:rsid w:val="00AF4AB8"/>
    <w:pPr>
      <w:autoSpaceDE w:val="0"/>
      <w:autoSpaceDN w:val="0"/>
      <w:snapToGrid w:val="0"/>
      <w:spacing w:line="360" w:lineRule="atLeast"/>
      <w:ind w:right="66"/>
      <w:jc w:val="both"/>
      <w:textDirection w:val="lrTbV"/>
      <w:textAlignment w:val="center"/>
    </w:pPr>
    <w:rPr>
      <w:rFonts w:ascii="標楷體" w:eastAsia="標楷體"/>
      <w:sz w:val="30"/>
      <w:szCs w:val="20"/>
    </w:rPr>
  </w:style>
  <w:style w:type="character" w:customStyle="1" w:styleId="22">
    <w:name w:val="本文 2 字元"/>
    <w:basedOn w:val="a1"/>
    <w:link w:val="21"/>
    <w:locked/>
    <w:rsid w:val="00AC2657"/>
    <w:rPr>
      <w:rFonts w:ascii="標楷體" w:eastAsia="標楷體" w:cs="Times New Roman"/>
      <w:kern w:val="2"/>
      <w:sz w:val="30"/>
    </w:rPr>
  </w:style>
  <w:style w:type="paragraph" w:styleId="ac">
    <w:name w:val="footer"/>
    <w:basedOn w:val="a"/>
    <w:link w:val="ad"/>
    <w:uiPriority w:val="99"/>
    <w:rsid w:val="00AF4AB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尾 字元"/>
    <w:basedOn w:val="a1"/>
    <w:link w:val="ac"/>
    <w:uiPriority w:val="99"/>
    <w:locked/>
    <w:rsid w:val="00AF4AB8"/>
    <w:rPr>
      <w:rFonts w:eastAsia="新細明體" w:cs="Times New Roman"/>
      <w:kern w:val="2"/>
      <w:lang w:val="en-US" w:eastAsia="zh-TW" w:bidi="ar-SA"/>
    </w:rPr>
  </w:style>
  <w:style w:type="paragraph" w:styleId="ae">
    <w:name w:val="header"/>
    <w:basedOn w:val="a"/>
    <w:link w:val="af"/>
    <w:rsid w:val="00AF4AB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首 字元"/>
    <w:basedOn w:val="a1"/>
    <w:link w:val="ae"/>
    <w:rsid w:val="00E4215D"/>
    <w:rPr>
      <w:sz w:val="20"/>
      <w:szCs w:val="20"/>
    </w:rPr>
  </w:style>
  <w:style w:type="paragraph" w:styleId="HTML">
    <w:name w:val="HTML Preformatted"/>
    <w:basedOn w:val="a"/>
    <w:link w:val="HTML0"/>
    <w:rsid w:val="00AF4AB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/>
      <w:kern w:val="0"/>
      <w:sz w:val="20"/>
      <w:szCs w:val="20"/>
    </w:rPr>
  </w:style>
  <w:style w:type="character" w:customStyle="1" w:styleId="HTML0">
    <w:name w:val="HTML 預設格式 字元"/>
    <w:basedOn w:val="a1"/>
    <w:link w:val="HTML"/>
    <w:rsid w:val="00E4215D"/>
    <w:rPr>
      <w:rFonts w:ascii="Courier New" w:hAnsi="Courier New" w:cs="Courier New"/>
      <w:sz w:val="20"/>
      <w:szCs w:val="20"/>
    </w:rPr>
  </w:style>
  <w:style w:type="character" w:styleId="af0">
    <w:name w:val="page number"/>
    <w:basedOn w:val="a1"/>
    <w:rsid w:val="00AF4AB8"/>
    <w:rPr>
      <w:rFonts w:cs="Times New Roman"/>
    </w:rPr>
  </w:style>
  <w:style w:type="paragraph" w:styleId="af1">
    <w:name w:val="Body Text Indent"/>
    <w:basedOn w:val="a"/>
    <w:link w:val="af2"/>
    <w:rsid w:val="00AF4AB8"/>
    <w:pPr>
      <w:spacing w:afterLines="50"/>
      <w:ind w:left="1440"/>
      <w:jc w:val="both"/>
    </w:pPr>
    <w:rPr>
      <w:rFonts w:eastAsia="標楷體"/>
      <w:color w:val="000000"/>
      <w:sz w:val="28"/>
    </w:rPr>
  </w:style>
  <w:style w:type="character" w:customStyle="1" w:styleId="af2">
    <w:name w:val="本文縮排 字元"/>
    <w:basedOn w:val="a1"/>
    <w:link w:val="af1"/>
    <w:rsid w:val="00E4215D"/>
    <w:rPr>
      <w:szCs w:val="24"/>
    </w:rPr>
  </w:style>
  <w:style w:type="paragraph" w:customStyle="1" w:styleId="b1">
    <w:name w:val="b1"/>
    <w:basedOn w:val="a"/>
    <w:rsid w:val="00AF4AB8"/>
    <w:pPr>
      <w:adjustRightInd w:val="0"/>
      <w:spacing w:before="180" w:line="360" w:lineRule="atLeast"/>
      <w:textAlignment w:val="baseline"/>
    </w:pPr>
    <w:rPr>
      <w:kern w:val="0"/>
      <w:sz w:val="20"/>
      <w:szCs w:val="20"/>
    </w:rPr>
  </w:style>
  <w:style w:type="paragraph" w:customStyle="1" w:styleId="t1">
    <w:name w:val="t1"/>
    <w:basedOn w:val="a"/>
    <w:rsid w:val="00AF4AB8"/>
    <w:pPr>
      <w:adjustRightInd w:val="0"/>
      <w:spacing w:line="360" w:lineRule="atLeast"/>
      <w:jc w:val="center"/>
      <w:textAlignment w:val="baseline"/>
    </w:pPr>
    <w:rPr>
      <w:kern w:val="0"/>
      <w:sz w:val="32"/>
      <w:szCs w:val="20"/>
    </w:rPr>
  </w:style>
  <w:style w:type="paragraph" w:customStyle="1" w:styleId="b2">
    <w:name w:val="b2"/>
    <w:basedOn w:val="b1"/>
    <w:rsid w:val="00AF4AB8"/>
    <w:pPr>
      <w:spacing w:before="60" w:after="60"/>
      <w:ind w:left="567" w:hanging="397"/>
    </w:pPr>
  </w:style>
  <w:style w:type="paragraph" w:styleId="12">
    <w:name w:val="index 1"/>
    <w:basedOn w:val="a"/>
    <w:next w:val="a"/>
    <w:autoRedefine/>
    <w:semiHidden/>
    <w:rsid w:val="00AF4AB8"/>
    <w:pPr>
      <w:tabs>
        <w:tab w:val="left" w:pos="4772"/>
      </w:tabs>
      <w:autoSpaceDE w:val="0"/>
      <w:autoSpaceDN w:val="0"/>
      <w:snapToGrid w:val="0"/>
      <w:spacing w:beforeLines="15" w:afterLines="15"/>
      <w:jc w:val="center"/>
      <w:textAlignment w:val="bottom"/>
    </w:pPr>
    <w:rPr>
      <w:rFonts w:ascii="標楷體" w:eastAsia="標楷體"/>
      <w:color w:val="000000"/>
      <w:spacing w:val="-6"/>
      <w:sz w:val="20"/>
      <w:szCs w:val="20"/>
    </w:rPr>
  </w:style>
  <w:style w:type="paragraph" w:customStyle="1" w:styleId="B3">
    <w:name w:val="B3"/>
    <w:basedOn w:val="b2"/>
    <w:rsid w:val="00AF4AB8"/>
    <w:pPr>
      <w:ind w:left="2836"/>
    </w:pPr>
  </w:style>
  <w:style w:type="paragraph" w:customStyle="1" w:styleId="B4">
    <w:name w:val="B4"/>
    <w:basedOn w:val="B3"/>
    <w:rsid w:val="00AF4AB8"/>
    <w:pPr>
      <w:ind w:left="1418"/>
    </w:pPr>
  </w:style>
  <w:style w:type="paragraph" w:customStyle="1" w:styleId="B5">
    <w:name w:val="B5"/>
    <w:basedOn w:val="B4"/>
    <w:rsid w:val="00AF4AB8"/>
    <w:pPr>
      <w:ind w:left="1560" w:firstLine="0"/>
    </w:pPr>
  </w:style>
  <w:style w:type="paragraph" w:customStyle="1" w:styleId="ii">
    <w:name w:val="ii"/>
    <w:basedOn w:val="a"/>
    <w:rsid w:val="00AF4AB8"/>
    <w:pPr>
      <w:adjustRightInd w:val="0"/>
      <w:spacing w:line="360" w:lineRule="atLeast"/>
      <w:ind w:left="425" w:hanging="425"/>
      <w:jc w:val="both"/>
      <w:textAlignment w:val="baseline"/>
    </w:pPr>
    <w:rPr>
      <w:rFonts w:ascii="標楷體" w:eastAsia="標楷體"/>
      <w:kern w:val="0"/>
      <w:szCs w:val="20"/>
    </w:rPr>
  </w:style>
  <w:style w:type="character" w:styleId="af3">
    <w:name w:val="Hyperlink"/>
    <w:basedOn w:val="a1"/>
    <w:uiPriority w:val="99"/>
    <w:rsid w:val="00AF4AB8"/>
    <w:rPr>
      <w:rFonts w:cs="Times New Roman"/>
      <w:color w:val="0000FF"/>
      <w:u w:val="single"/>
    </w:rPr>
  </w:style>
  <w:style w:type="character" w:styleId="af4">
    <w:name w:val="FollowedHyperlink"/>
    <w:basedOn w:val="a1"/>
    <w:rsid w:val="00AF4AB8"/>
    <w:rPr>
      <w:rFonts w:cs="Times New Roman"/>
      <w:color w:val="800080"/>
      <w:u w:val="single"/>
    </w:rPr>
  </w:style>
  <w:style w:type="paragraph" w:customStyle="1" w:styleId="af5">
    <w:name w:val="壹"/>
    <w:basedOn w:val="a"/>
    <w:rsid w:val="00AF4AB8"/>
    <w:pPr>
      <w:autoSpaceDE w:val="0"/>
      <w:autoSpaceDN w:val="0"/>
      <w:adjustRightInd w:val="0"/>
      <w:spacing w:line="480" w:lineRule="atLeast"/>
      <w:jc w:val="both"/>
    </w:pPr>
    <w:rPr>
      <w:rFonts w:ascii="標楷體" w:eastAsia="標楷體"/>
      <w:b/>
      <w:spacing w:val="15"/>
      <w:kern w:val="0"/>
      <w:sz w:val="32"/>
      <w:szCs w:val="20"/>
    </w:rPr>
  </w:style>
  <w:style w:type="paragraph" w:customStyle="1" w:styleId="af6">
    <w:name w:val="目錄"/>
    <w:basedOn w:val="a"/>
    <w:uiPriority w:val="99"/>
    <w:rsid w:val="00AF4AB8"/>
    <w:pPr>
      <w:adjustRightInd w:val="0"/>
      <w:spacing w:line="480" w:lineRule="auto"/>
      <w:jc w:val="center"/>
      <w:textAlignment w:val="baseline"/>
    </w:pPr>
    <w:rPr>
      <w:spacing w:val="4"/>
      <w:kern w:val="0"/>
      <w:sz w:val="32"/>
      <w:szCs w:val="20"/>
    </w:rPr>
  </w:style>
  <w:style w:type="paragraph" w:customStyle="1" w:styleId="t2">
    <w:name w:val="t2"/>
    <w:basedOn w:val="a"/>
    <w:uiPriority w:val="99"/>
    <w:rsid w:val="00AF4AB8"/>
    <w:pPr>
      <w:adjustRightInd w:val="0"/>
      <w:spacing w:line="360" w:lineRule="atLeast"/>
      <w:ind w:left="1134" w:right="1503"/>
      <w:jc w:val="center"/>
      <w:textAlignment w:val="baseline"/>
    </w:pPr>
    <w:rPr>
      <w:rFonts w:eastAsia="華康粗明體"/>
      <w:kern w:val="0"/>
      <w:sz w:val="32"/>
      <w:szCs w:val="20"/>
    </w:rPr>
  </w:style>
  <w:style w:type="paragraph" w:customStyle="1" w:styleId="af7">
    <w:name w:val="中標"/>
    <w:basedOn w:val="af6"/>
    <w:rsid w:val="00AF4AB8"/>
    <w:pPr>
      <w:spacing w:line="360" w:lineRule="auto"/>
    </w:pPr>
    <w:rPr>
      <w:rFonts w:eastAsia="華康粗明體"/>
      <w:sz w:val="28"/>
    </w:rPr>
  </w:style>
  <w:style w:type="paragraph" w:styleId="23">
    <w:name w:val="List 2"/>
    <w:basedOn w:val="a"/>
    <w:rsid w:val="00AF4AB8"/>
    <w:pPr>
      <w:adjustRightInd w:val="0"/>
      <w:spacing w:line="360" w:lineRule="atLeast"/>
      <w:ind w:left="960" w:hanging="480"/>
      <w:jc w:val="center"/>
      <w:textAlignment w:val="baseline"/>
    </w:pPr>
    <w:rPr>
      <w:rFonts w:ascii="華康中楷體" w:eastAsia="華康中楷體"/>
      <w:kern w:val="0"/>
      <w:sz w:val="20"/>
      <w:szCs w:val="20"/>
    </w:rPr>
  </w:style>
  <w:style w:type="paragraph" w:customStyle="1" w:styleId="13">
    <w:name w:val="格文1"/>
    <w:rsid w:val="00AF4AB8"/>
    <w:pPr>
      <w:widowControl w:val="0"/>
      <w:adjustRightInd w:val="0"/>
      <w:spacing w:line="360" w:lineRule="atLeast"/>
      <w:textAlignment w:val="baseline"/>
    </w:pPr>
    <w:rPr>
      <w:rFonts w:eastAsia="標楷體"/>
      <w:kern w:val="0"/>
      <w:sz w:val="20"/>
      <w:szCs w:val="20"/>
    </w:rPr>
  </w:style>
  <w:style w:type="paragraph" w:styleId="24">
    <w:name w:val="Body Text Indent 2"/>
    <w:basedOn w:val="a"/>
    <w:link w:val="25"/>
    <w:rsid w:val="00AF4AB8"/>
    <w:pPr>
      <w:spacing w:after="120" w:line="480" w:lineRule="auto"/>
      <w:ind w:leftChars="200" w:left="480"/>
    </w:pPr>
    <w:rPr>
      <w:szCs w:val="20"/>
    </w:rPr>
  </w:style>
  <w:style w:type="character" w:customStyle="1" w:styleId="25">
    <w:name w:val="本文縮排 2 字元"/>
    <w:basedOn w:val="a1"/>
    <w:link w:val="24"/>
    <w:rsid w:val="00E4215D"/>
    <w:rPr>
      <w:szCs w:val="24"/>
    </w:rPr>
  </w:style>
  <w:style w:type="paragraph" w:styleId="af8">
    <w:name w:val="Note Heading"/>
    <w:basedOn w:val="a"/>
    <w:next w:val="a"/>
    <w:link w:val="af9"/>
    <w:rsid w:val="00AF4AB8"/>
    <w:pPr>
      <w:adjustRightInd w:val="0"/>
      <w:spacing w:line="360" w:lineRule="atLeast"/>
      <w:jc w:val="center"/>
      <w:textAlignment w:val="baseline"/>
    </w:pPr>
    <w:rPr>
      <w:rFonts w:eastAsia="細明體"/>
      <w:kern w:val="0"/>
      <w:szCs w:val="20"/>
    </w:rPr>
  </w:style>
  <w:style w:type="character" w:customStyle="1" w:styleId="af9">
    <w:name w:val="註釋標題 字元"/>
    <w:basedOn w:val="a1"/>
    <w:link w:val="af8"/>
    <w:rsid w:val="00E4215D"/>
    <w:rPr>
      <w:szCs w:val="24"/>
    </w:rPr>
  </w:style>
  <w:style w:type="paragraph" w:customStyle="1" w:styleId="26">
    <w:name w:val="格文2"/>
    <w:rsid w:val="00AF4AB8"/>
    <w:pPr>
      <w:widowControl w:val="0"/>
      <w:adjustRightInd w:val="0"/>
      <w:spacing w:line="360" w:lineRule="atLeast"/>
      <w:textAlignment w:val="baseline"/>
    </w:pPr>
    <w:rPr>
      <w:rFonts w:eastAsia="標楷體"/>
      <w:kern w:val="0"/>
      <w:sz w:val="20"/>
      <w:szCs w:val="20"/>
    </w:rPr>
  </w:style>
  <w:style w:type="paragraph" w:customStyle="1" w:styleId="afa">
    <w:name w:val="表格文字"/>
    <w:basedOn w:val="a"/>
    <w:rsid w:val="00AF4AB8"/>
    <w:pPr>
      <w:adjustRightInd w:val="0"/>
      <w:spacing w:line="320" w:lineRule="exact"/>
      <w:textAlignment w:val="baseline"/>
    </w:pPr>
    <w:rPr>
      <w:rFonts w:eastAsia="細明體"/>
      <w:kern w:val="0"/>
      <w:sz w:val="22"/>
      <w:szCs w:val="20"/>
    </w:rPr>
  </w:style>
  <w:style w:type="paragraph" w:styleId="14">
    <w:name w:val="toc 1"/>
    <w:basedOn w:val="a"/>
    <w:next w:val="a"/>
    <w:autoRedefine/>
    <w:uiPriority w:val="39"/>
    <w:qFormat/>
    <w:rsid w:val="00C42CD4"/>
    <w:pPr>
      <w:tabs>
        <w:tab w:val="right" w:leader="dot" w:pos="9913"/>
      </w:tabs>
      <w:spacing w:before="120" w:after="120"/>
    </w:pPr>
    <w:rPr>
      <w:rFonts w:eastAsia="標楷體"/>
      <w:b/>
      <w:bCs/>
      <w:caps/>
      <w:noProof/>
      <w:sz w:val="28"/>
      <w:szCs w:val="28"/>
    </w:rPr>
  </w:style>
  <w:style w:type="paragraph" w:customStyle="1" w:styleId="15">
    <w:name w:val="條文1"/>
    <w:basedOn w:val="a"/>
    <w:rsid w:val="00AF4AB8"/>
    <w:pPr>
      <w:adjustRightInd w:val="0"/>
      <w:spacing w:line="400" w:lineRule="atLeast"/>
      <w:textDirection w:val="lrTbV"/>
      <w:textAlignment w:val="baseline"/>
    </w:pPr>
    <w:rPr>
      <w:rFonts w:ascii="標楷體" w:eastAsia="標楷體"/>
      <w:kern w:val="0"/>
      <w:sz w:val="30"/>
      <w:szCs w:val="20"/>
    </w:rPr>
  </w:style>
  <w:style w:type="table" w:styleId="afb">
    <w:name w:val="Table Grid"/>
    <w:basedOn w:val="a2"/>
    <w:rsid w:val="00AF4AB8"/>
    <w:pPr>
      <w:widowControl w:val="0"/>
    </w:pPr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-3">
    <w:name w:val="內文1-3"/>
    <w:basedOn w:val="a"/>
    <w:rsid w:val="00AF4AB8"/>
    <w:pPr>
      <w:adjustRightInd w:val="0"/>
      <w:snapToGrid w:val="0"/>
      <w:spacing w:before="60" w:after="100" w:afterAutospacing="1" w:line="360" w:lineRule="exact"/>
      <w:ind w:leftChars="250" w:left="1300" w:hangingChars="250" w:hanging="700"/>
    </w:pPr>
    <w:rPr>
      <w:rFonts w:ascii="標楷體" w:eastAsia="標楷體"/>
      <w:sz w:val="28"/>
      <w:szCs w:val="20"/>
    </w:rPr>
  </w:style>
  <w:style w:type="paragraph" w:customStyle="1" w:styleId="1-4">
    <w:name w:val="內文1-4"/>
    <w:basedOn w:val="1-3"/>
    <w:rsid w:val="00AF4AB8"/>
    <w:pPr>
      <w:ind w:left="1440" w:hangingChars="300" w:hanging="840"/>
    </w:pPr>
  </w:style>
  <w:style w:type="paragraph" w:customStyle="1" w:styleId="afc">
    <w:name w:val="一、"/>
    <w:basedOn w:val="a"/>
    <w:rsid w:val="00AF4AB8"/>
    <w:pPr>
      <w:tabs>
        <w:tab w:val="left" w:leader="dot" w:pos="8460"/>
      </w:tabs>
      <w:adjustRightInd w:val="0"/>
      <w:snapToGrid w:val="0"/>
      <w:spacing w:beforeLines="50" w:line="400" w:lineRule="exact"/>
      <w:jc w:val="both"/>
      <w:textDirection w:val="lrTbV"/>
    </w:pPr>
    <w:rPr>
      <w:rFonts w:eastAsia="標楷體" w:hAnsi="標楷體"/>
      <w:sz w:val="28"/>
      <w:szCs w:val="20"/>
    </w:rPr>
  </w:style>
  <w:style w:type="paragraph" w:customStyle="1" w:styleId="5-3">
    <w:name w:val="內文5-3"/>
    <w:basedOn w:val="a"/>
    <w:rsid w:val="00AF4AB8"/>
    <w:pPr>
      <w:adjustRightInd w:val="0"/>
      <w:snapToGrid w:val="0"/>
      <w:spacing w:before="100" w:beforeAutospacing="1" w:after="100" w:afterAutospacing="1" w:line="360" w:lineRule="exact"/>
      <w:ind w:leftChars="550" w:left="1600" w:hangingChars="100" w:hanging="280"/>
    </w:pPr>
    <w:rPr>
      <w:rFonts w:ascii="標楷體" w:eastAsia="標楷體" w:hAnsi="標楷體"/>
      <w:sz w:val="28"/>
      <w:szCs w:val="20"/>
    </w:rPr>
  </w:style>
  <w:style w:type="paragraph" w:styleId="32">
    <w:name w:val="Body Text Indent 3"/>
    <w:basedOn w:val="a"/>
    <w:link w:val="33"/>
    <w:rsid w:val="00AF4AB8"/>
    <w:pPr>
      <w:spacing w:after="120"/>
      <w:ind w:leftChars="200" w:left="480"/>
    </w:pPr>
    <w:rPr>
      <w:sz w:val="16"/>
      <w:szCs w:val="16"/>
    </w:rPr>
  </w:style>
  <w:style w:type="character" w:customStyle="1" w:styleId="33">
    <w:name w:val="本文縮排 3 字元"/>
    <w:basedOn w:val="a1"/>
    <w:link w:val="32"/>
    <w:rsid w:val="00E4215D"/>
    <w:rPr>
      <w:sz w:val="16"/>
      <w:szCs w:val="16"/>
    </w:rPr>
  </w:style>
  <w:style w:type="paragraph" w:customStyle="1" w:styleId="110">
    <w:name w:val="一(一)1.(1)"/>
    <w:basedOn w:val="16"/>
    <w:rsid w:val="00AF4AB8"/>
    <w:pPr>
      <w:snapToGrid w:val="0"/>
      <w:spacing w:line="360" w:lineRule="atLeast"/>
      <w:ind w:leftChars="425" w:left="1920" w:hangingChars="300" w:hanging="900"/>
    </w:pPr>
    <w:rPr>
      <w:rFonts w:ascii="標楷體"/>
      <w:spacing w:val="0"/>
      <w:sz w:val="30"/>
    </w:rPr>
  </w:style>
  <w:style w:type="paragraph" w:customStyle="1" w:styleId="16">
    <w:name w:val="一(一)1."/>
    <w:basedOn w:val="a"/>
    <w:rsid w:val="00AF4AB8"/>
    <w:pPr>
      <w:adjustRightInd w:val="0"/>
      <w:spacing w:line="480" w:lineRule="atLeast"/>
      <w:ind w:left="1440" w:hanging="249"/>
      <w:jc w:val="both"/>
      <w:textAlignment w:val="baseline"/>
    </w:pPr>
    <w:rPr>
      <w:rFonts w:eastAsia="標楷體"/>
      <w:spacing w:val="15"/>
      <w:kern w:val="0"/>
      <w:sz w:val="28"/>
      <w:szCs w:val="20"/>
    </w:rPr>
  </w:style>
  <w:style w:type="paragraph" w:styleId="afd">
    <w:name w:val="Block Text"/>
    <w:basedOn w:val="a"/>
    <w:rsid w:val="00AF4AB8"/>
    <w:pPr>
      <w:snapToGrid w:val="0"/>
      <w:spacing w:line="440" w:lineRule="atLeast"/>
      <w:ind w:left="620" w:right="60" w:hanging="580"/>
    </w:pPr>
    <w:rPr>
      <w:rFonts w:ascii="標楷體" w:eastAsia="標楷體"/>
      <w:sz w:val="30"/>
      <w:szCs w:val="20"/>
    </w:rPr>
  </w:style>
  <w:style w:type="paragraph" w:styleId="afe">
    <w:name w:val="Plain Text"/>
    <w:basedOn w:val="a"/>
    <w:link w:val="aff"/>
    <w:rsid w:val="00AF4AB8"/>
    <w:pPr>
      <w:adjustRightInd w:val="0"/>
      <w:textAlignment w:val="baseline"/>
    </w:pPr>
    <w:rPr>
      <w:rFonts w:ascii="細明體" w:eastAsia="細明體" w:hAnsi="Courier New"/>
      <w:szCs w:val="20"/>
    </w:rPr>
  </w:style>
  <w:style w:type="character" w:customStyle="1" w:styleId="aff">
    <w:name w:val="純文字 字元"/>
    <w:basedOn w:val="a1"/>
    <w:link w:val="afe"/>
    <w:locked/>
    <w:rsid w:val="0020659E"/>
    <w:rPr>
      <w:rFonts w:ascii="細明體" w:eastAsia="細明體" w:hAnsi="Courier New" w:cs="Times New Roman"/>
      <w:kern w:val="2"/>
      <w:sz w:val="24"/>
    </w:rPr>
  </w:style>
  <w:style w:type="paragraph" w:customStyle="1" w:styleId="sb200sa200sl480slmult0no">
    <w:name w:val="sb200sa200sl480slmult0no"/>
    <w:rsid w:val="00AF4AB8"/>
    <w:pPr>
      <w:widowControl w:val="0"/>
      <w:adjustRightInd w:val="0"/>
      <w:textAlignment w:val="baseline"/>
    </w:pPr>
    <w:rPr>
      <w:rFonts w:ascii="新細明體"/>
      <w:kern w:val="0"/>
      <w:szCs w:val="20"/>
    </w:rPr>
  </w:style>
  <w:style w:type="paragraph" w:styleId="34">
    <w:name w:val="Body Text 3"/>
    <w:basedOn w:val="a"/>
    <w:link w:val="35"/>
    <w:rsid w:val="00AF4AB8"/>
    <w:pPr>
      <w:autoSpaceDE w:val="0"/>
      <w:autoSpaceDN w:val="0"/>
      <w:snapToGrid w:val="0"/>
      <w:spacing w:line="360" w:lineRule="exact"/>
      <w:textDirection w:val="lrTbV"/>
      <w:textAlignment w:val="center"/>
    </w:pPr>
    <w:rPr>
      <w:rFonts w:ascii="標楷體" w:eastAsia="標楷體"/>
      <w:color w:val="000000"/>
      <w:spacing w:val="-8"/>
      <w:kern w:val="0"/>
      <w:sz w:val="28"/>
      <w:szCs w:val="20"/>
    </w:rPr>
  </w:style>
  <w:style w:type="character" w:customStyle="1" w:styleId="35">
    <w:name w:val="本文 3 字元"/>
    <w:basedOn w:val="a1"/>
    <w:link w:val="34"/>
    <w:rsid w:val="00E4215D"/>
    <w:rPr>
      <w:sz w:val="16"/>
      <w:szCs w:val="16"/>
    </w:rPr>
  </w:style>
  <w:style w:type="paragraph" w:customStyle="1" w:styleId="aff0">
    <w:name w:val="備註"/>
    <w:basedOn w:val="a"/>
    <w:rsid w:val="00AF4AB8"/>
    <w:pPr>
      <w:adjustRightInd w:val="0"/>
      <w:textAlignment w:val="baseline"/>
    </w:pPr>
    <w:rPr>
      <w:rFonts w:eastAsia="細明體"/>
      <w:kern w:val="0"/>
      <w:position w:val="-24"/>
      <w:sz w:val="20"/>
      <w:szCs w:val="20"/>
    </w:rPr>
  </w:style>
  <w:style w:type="paragraph" w:customStyle="1" w:styleId="17">
    <w:name w:val="日期1"/>
    <w:basedOn w:val="a"/>
    <w:next w:val="a"/>
    <w:rsid w:val="00AF4AB8"/>
    <w:pPr>
      <w:autoSpaceDE w:val="0"/>
      <w:autoSpaceDN w:val="0"/>
      <w:adjustRightInd w:val="0"/>
      <w:spacing w:line="360" w:lineRule="atLeast"/>
      <w:jc w:val="right"/>
      <w:textAlignment w:val="baseline"/>
    </w:pPr>
    <w:rPr>
      <w:kern w:val="0"/>
      <w:sz w:val="32"/>
      <w:szCs w:val="20"/>
    </w:rPr>
  </w:style>
  <w:style w:type="paragraph" w:customStyle="1" w:styleId="aff1">
    <w:name w:val="條文"/>
    <w:basedOn w:val="a"/>
    <w:rsid w:val="00AF4AB8"/>
    <w:pPr>
      <w:adjustRightInd w:val="0"/>
      <w:spacing w:line="400" w:lineRule="atLeast"/>
      <w:textAlignment w:val="baseline"/>
    </w:pPr>
    <w:rPr>
      <w:rFonts w:ascii="標楷體" w:eastAsia="標楷體"/>
      <w:kern w:val="0"/>
      <w:sz w:val="30"/>
      <w:szCs w:val="20"/>
    </w:rPr>
  </w:style>
  <w:style w:type="paragraph" w:customStyle="1" w:styleId="aff2">
    <w:name w:val="條文內文"/>
    <w:basedOn w:val="a"/>
    <w:rsid w:val="00AF4AB8"/>
    <w:pPr>
      <w:adjustRightInd w:val="0"/>
      <w:spacing w:line="400" w:lineRule="atLeast"/>
      <w:ind w:left="1440"/>
      <w:textDirection w:val="lrTbV"/>
      <w:textAlignment w:val="baseline"/>
    </w:pPr>
    <w:rPr>
      <w:rFonts w:ascii="標楷體" w:eastAsia="標楷體"/>
      <w:kern w:val="0"/>
      <w:sz w:val="30"/>
      <w:szCs w:val="20"/>
    </w:rPr>
  </w:style>
  <w:style w:type="paragraph" w:customStyle="1" w:styleId="1-3A">
    <w:name w:val="內文1-3A"/>
    <w:basedOn w:val="1-3"/>
    <w:rsid w:val="00AF4AB8"/>
    <w:pPr>
      <w:numPr>
        <w:numId w:val="7"/>
      </w:numPr>
      <w:tabs>
        <w:tab w:val="clear" w:pos="720"/>
        <w:tab w:val="num" w:pos="360"/>
        <w:tab w:val="num" w:pos="1680"/>
      </w:tabs>
      <w:ind w:left="1680" w:hanging="1080"/>
    </w:pPr>
  </w:style>
  <w:style w:type="paragraph" w:customStyle="1" w:styleId="5-1">
    <w:name w:val="內文5-1"/>
    <w:basedOn w:val="a"/>
    <w:rsid w:val="00AF4AB8"/>
    <w:pPr>
      <w:numPr>
        <w:numId w:val="2"/>
      </w:numPr>
      <w:spacing w:beforeLines="25" w:line="400" w:lineRule="exact"/>
    </w:pPr>
    <w:rPr>
      <w:rFonts w:ascii="標楷體" w:eastAsia="標楷體"/>
      <w:bCs/>
      <w:sz w:val="28"/>
      <w:szCs w:val="20"/>
    </w:rPr>
  </w:style>
  <w:style w:type="paragraph" w:customStyle="1" w:styleId="7-1">
    <w:name w:val="內文7-1"/>
    <w:basedOn w:val="5-1"/>
    <w:rsid w:val="00AF4AB8"/>
    <w:pPr>
      <w:tabs>
        <w:tab w:val="clear" w:pos="1740"/>
        <w:tab w:val="num" w:pos="2160"/>
      </w:tabs>
      <w:spacing w:beforeLines="0"/>
      <w:ind w:left="2160" w:hanging="482"/>
    </w:pPr>
  </w:style>
  <w:style w:type="paragraph" w:customStyle="1" w:styleId="1-1">
    <w:name w:val="內文1-1"/>
    <w:basedOn w:val="a"/>
    <w:rsid w:val="00AF4AB8"/>
    <w:pPr>
      <w:adjustRightInd w:val="0"/>
      <w:snapToGrid w:val="0"/>
      <w:spacing w:before="120" w:line="440" w:lineRule="exact"/>
      <w:ind w:firstLine="601"/>
    </w:pPr>
    <w:rPr>
      <w:rFonts w:ascii="標楷體" w:eastAsia="標楷體"/>
      <w:sz w:val="28"/>
      <w:szCs w:val="20"/>
    </w:rPr>
  </w:style>
  <w:style w:type="paragraph" w:customStyle="1" w:styleId="18">
    <w:name w:val="1"/>
    <w:basedOn w:val="a"/>
    <w:rsid w:val="00AF4AB8"/>
    <w:pPr>
      <w:ind w:left="240" w:hanging="240"/>
      <w:jc w:val="both"/>
    </w:pPr>
    <w:rPr>
      <w:rFonts w:ascii="標楷體" w:eastAsia="標楷體"/>
      <w:sz w:val="28"/>
      <w:szCs w:val="20"/>
    </w:rPr>
  </w:style>
  <w:style w:type="paragraph" w:customStyle="1" w:styleId="5-2">
    <w:name w:val="內文5-2"/>
    <w:basedOn w:val="1-1"/>
    <w:rsid w:val="00AF4AB8"/>
    <w:pPr>
      <w:spacing w:before="100" w:beforeAutospacing="1" w:after="100" w:afterAutospacing="1" w:line="400" w:lineRule="exact"/>
      <w:ind w:leftChars="500" w:left="1200" w:firstLine="0"/>
    </w:pPr>
  </w:style>
  <w:style w:type="paragraph" w:customStyle="1" w:styleId="2-1">
    <w:name w:val="內文2-1"/>
    <w:basedOn w:val="a8"/>
    <w:rsid w:val="00AF4AB8"/>
    <w:pPr>
      <w:tabs>
        <w:tab w:val="left" w:pos="540"/>
      </w:tabs>
      <w:topLinePunct/>
      <w:autoSpaceDE w:val="0"/>
      <w:adjustRightInd w:val="0"/>
      <w:snapToGrid w:val="0"/>
      <w:spacing w:beforeLines="50" w:after="100" w:afterAutospacing="1" w:line="400" w:lineRule="exact"/>
      <w:ind w:left="539" w:right="68"/>
      <w:textDirection w:val="lrTbV"/>
      <w:textAlignment w:val="baseline"/>
    </w:pPr>
    <w:rPr>
      <w:rFonts w:hAnsi="標楷體"/>
      <w:sz w:val="28"/>
    </w:rPr>
  </w:style>
  <w:style w:type="paragraph" w:customStyle="1" w:styleId="0-1">
    <w:name w:val="內文0-1"/>
    <w:basedOn w:val="a"/>
    <w:rsid w:val="00AF4AB8"/>
    <w:pPr>
      <w:tabs>
        <w:tab w:val="left" w:leader="dot" w:pos="8460"/>
      </w:tabs>
      <w:adjustRightInd w:val="0"/>
      <w:snapToGrid w:val="0"/>
      <w:spacing w:beforeLines="50" w:line="400" w:lineRule="exact"/>
      <w:jc w:val="both"/>
      <w:textDirection w:val="lrTbV"/>
    </w:pPr>
    <w:rPr>
      <w:rFonts w:ascii="標楷體" w:eastAsia="標楷體"/>
      <w:sz w:val="28"/>
      <w:szCs w:val="20"/>
    </w:rPr>
  </w:style>
  <w:style w:type="paragraph" w:customStyle="1" w:styleId="6-1">
    <w:name w:val="內文6-1"/>
    <w:basedOn w:val="5-3"/>
    <w:rsid w:val="00AF4AB8"/>
    <w:pPr>
      <w:ind w:leftChars="700" w:left="2240" w:hangingChars="200" w:hanging="560"/>
    </w:pPr>
  </w:style>
  <w:style w:type="paragraph" w:customStyle="1" w:styleId="0-2">
    <w:name w:val="內文0-2"/>
    <w:basedOn w:val="0-1"/>
    <w:rsid w:val="00AF4AB8"/>
    <w:pPr>
      <w:spacing w:line="440" w:lineRule="exact"/>
      <w:ind w:left="538" w:hangingChars="192" w:hanging="538"/>
    </w:pPr>
  </w:style>
  <w:style w:type="paragraph" w:customStyle="1" w:styleId="6-2">
    <w:name w:val="內文6-2"/>
    <w:basedOn w:val="6-1"/>
    <w:rsid w:val="00AF4AB8"/>
    <w:pPr>
      <w:spacing w:after="0" w:afterAutospacing="0" w:line="320" w:lineRule="exact"/>
      <w:ind w:leftChars="633" w:left="1799" w:hangingChars="100" w:hanging="280"/>
    </w:pPr>
  </w:style>
  <w:style w:type="paragraph" w:customStyle="1" w:styleId="4-1">
    <w:name w:val="內文4-1"/>
    <w:basedOn w:val="2-1"/>
    <w:rsid w:val="00AF4AB8"/>
    <w:pPr>
      <w:widowControl w:val="0"/>
      <w:tabs>
        <w:tab w:val="clear" w:pos="540"/>
        <w:tab w:val="left" w:pos="180"/>
        <w:tab w:val="left" w:leader="dot" w:pos="8040"/>
      </w:tabs>
      <w:topLinePunct w:val="0"/>
      <w:autoSpaceDE/>
      <w:spacing w:beforeLines="0" w:after="20" w:afterAutospacing="0"/>
      <w:ind w:leftChars="236" w:left="566" w:right="0" w:firstLineChars="200" w:firstLine="480"/>
      <w:textDirection w:val="lrTb"/>
      <w:textAlignment w:val="auto"/>
    </w:pPr>
    <w:rPr>
      <w:color w:val="000000"/>
      <w:sz w:val="24"/>
    </w:rPr>
  </w:style>
  <w:style w:type="character" w:styleId="aff3">
    <w:name w:val="Strong"/>
    <w:basedOn w:val="a1"/>
    <w:qFormat/>
    <w:rsid w:val="00AF4AB8"/>
    <w:rPr>
      <w:rFonts w:cs="Times New Roman"/>
      <w:b/>
      <w:bCs/>
    </w:rPr>
  </w:style>
  <w:style w:type="paragraph" w:customStyle="1" w:styleId="4-10">
    <w:name w:val="目錄4-1"/>
    <w:basedOn w:val="4-1"/>
    <w:rsid w:val="00AF4AB8"/>
    <w:pPr>
      <w:spacing w:after="0"/>
      <w:ind w:leftChars="200" w:left="480"/>
    </w:pPr>
  </w:style>
  <w:style w:type="paragraph" w:customStyle="1" w:styleId="2-2">
    <w:name w:val="目錄2-2"/>
    <w:basedOn w:val="4-10"/>
    <w:rsid w:val="00AF4AB8"/>
    <w:pPr>
      <w:ind w:leftChars="0" w:left="0"/>
      <w:textDirection w:val="lrTbV"/>
    </w:pPr>
  </w:style>
  <w:style w:type="paragraph" w:customStyle="1" w:styleId="aff4">
    <w:name w:val="第一項"/>
    <w:basedOn w:val="a"/>
    <w:rsid w:val="00AF4AB8"/>
    <w:pPr>
      <w:autoSpaceDE w:val="0"/>
      <w:autoSpaceDN w:val="0"/>
      <w:adjustRightInd w:val="0"/>
      <w:spacing w:line="400" w:lineRule="exact"/>
      <w:ind w:left="900" w:hanging="540"/>
      <w:jc w:val="both"/>
      <w:textAlignment w:val="baseline"/>
    </w:pPr>
    <w:rPr>
      <w:rFonts w:ascii="標楷體" w:eastAsia="標楷體"/>
      <w:color w:val="000000"/>
      <w:kern w:val="0"/>
      <w:sz w:val="28"/>
      <w:szCs w:val="20"/>
    </w:rPr>
  </w:style>
  <w:style w:type="paragraph" w:customStyle="1" w:styleId="Head1">
    <w:name w:val="Head1"/>
    <w:basedOn w:val="a"/>
    <w:rsid w:val="00AF4AB8"/>
    <w:pPr>
      <w:adjustRightInd w:val="0"/>
      <w:spacing w:line="360" w:lineRule="atLeast"/>
      <w:textAlignment w:val="baseline"/>
    </w:pPr>
    <w:rPr>
      <w:rFonts w:ascii="標楷體" w:eastAsia="標楷體"/>
      <w:kern w:val="0"/>
      <w:sz w:val="28"/>
      <w:szCs w:val="20"/>
    </w:rPr>
  </w:style>
  <w:style w:type="paragraph" w:customStyle="1" w:styleId="3-1">
    <w:name w:val="內文3-1"/>
    <w:basedOn w:val="0-1"/>
    <w:rsid w:val="00AF4AB8"/>
    <w:pPr>
      <w:tabs>
        <w:tab w:val="clear" w:pos="8460"/>
        <w:tab w:val="left" w:leader="dot" w:pos="8179"/>
      </w:tabs>
      <w:autoSpaceDE w:val="0"/>
      <w:autoSpaceDN w:val="0"/>
      <w:snapToGrid/>
      <w:spacing w:afterLines="25"/>
      <w:ind w:leftChars="262" w:left="1189" w:hangingChars="200" w:hanging="560"/>
      <w:jc w:val="left"/>
      <w:textAlignment w:val="bottom"/>
      <w:outlineLvl w:val="1"/>
    </w:pPr>
    <w:rPr>
      <w:kern w:val="0"/>
    </w:rPr>
  </w:style>
  <w:style w:type="paragraph" w:customStyle="1" w:styleId="aff5">
    <w:name w:val="內文一"/>
    <w:basedOn w:val="a"/>
    <w:rsid w:val="00AF4AB8"/>
    <w:pPr>
      <w:adjustRightInd w:val="0"/>
      <w:spacing w:before="80" w:after="80" w:line="360" w:lineRule="atLeast"/>
      <w:ind w:left="601" w:right="284"/>
      <w:jc w:val="both"/>
      <w:textAlignment w:val="baseline"/>
    </w:pPr>
    <w:rPr>
      <w:rFonts w:eastAsia="細明體"/>
      <w:kern w:val="0"/>
      <w:sz w:val="28"/>
      <w:szCs w:val="20"/>
    </w:rPr>
  </w:style>
  <w:style w:type="character" w:styleId="aff6">
    <w:name w:val="footnote reference"/>
    <w:basedOn w:val="a1"/>
    <w:semiHidden/>
    <w:rsid w:val="00AF4AB8"/>
    <w:rPr>
      <w:rFonts w:cs="Times New Roman"/>
      <w:vertAlign w:val="superscript"/>
    </w:rPr>
  </w:style>
  <w:style w:type="paragraph" w:customStyle="1" w:styleId="aff7">
    <w:name w:val="(一)"/>
    <w:basedOn w:val="2"/>
    <w:rsid w:val="00AF4AB8"/>
    <w:pPr>
      <w:tabs>
        <w:tab w:val="clear" w:pos="8179"/>
      </w:tabs>
      <w:autoSpaceDE w:val="0"/>
      <w:autoSpaceDN w:val="0"/>
      <w:snapToGrid w:val="0"/>
      <w:spacing w:beforeLines="50" w:afterLines="50" w:line="240" w:lineRule="auto"/>
      <w:ind w:left="0" w:firstLine="0"/>
      <w:textAlignment w:val="bottom"/>
    </w:pPr>
    <w:rPr>
      <w:rFonts w:eastAsia="標楷體"/>
      <w:sz w:val="28"/>
      <w:szCs w:val="28"/>
    </w:rPr>
  </w:style>
  <w:style w:type="paragraph" w:customStyle="1" w:styleId="--">
    <w:name w:val="技--壹"/>
    <w:basedOn w:val="a"/>
    <w:rsid w:val="00AF4AB8"/>
    <w:pPr>
      <w:adjustRightInd w:val="0"/>
      <w:spacing w:before="120" w:after="120" w:line="440" w:lineRule="atLeast"/>
      <w:ind w:left="425" w:hanging="425"/>
      <w:jc w:val="both"/>
      <w:textAlignment w:val="baseline"/>
    </w:pPr>
    <w:rPr>
      <w:rFonts w:eastAsia="標楷體"/>
      <w:kern w:val="0"/>
      <w:sz w:val="28"/>
      <w:szCs w:val="20"/>
    </w:rPr>
  </w:style>
  <w:style w:type="paragraph" w:customStyle="1" w:styleId="--0">
    <w:name w:val="技--一"/>
    <w:basedOn w:val="a"/>
    <w:rsid w:val="00AF4AB8"/>
    <w:pPr>
      <w:adjustRightInd w:val="0"/>
      <w:spacing w:before="60" w:after="60" w:line="440" w:lineRule="atLeast"/>
      <w:ind w:left="992" w:hanging="567"/>
      <w:jc w:val="both"/>
      <w:textAlignment w:val="baseline"/>
    </w:pPr>
    <w:rPr>
      <w:rFonts w:eastAsia="標楷體"/>
      <w:kern w:val="0"/>
      <w:sz w:val="28"/>
      <w:szCs w:val="20"/>
    </w:rPr>
  </w:style>
  <w:style w:type="paragraph" w:customStyle="1" w:styleId="--1">
    <w:name w:val="技--1"/>
    <w:basedOn w:val="a"/>
    <w:rsid w:val="00AF4AB8"/>
    <w:pPr>
      <w:adjustRightInd w:val="0"/>
      <w:spacing w:before="60" w:after="60" w:line="440" w:lineRule="atLeast"/>
      <w:ind w:left="1418" w:hanging="567"/>
      <w:textAlignment w:val="baseline"/>
    </w:pPr>
    <w:rPr>
      <w:rFonts w:eastAsia="標楷體"/>
      <w:kern w:val="0"/>
      <w:sz w:val="28"/>
      <w:szCs w:val="20"/>
    </w:rPr>
  </w:style>
  <w:style w:type="paragraph" w:customStyle="1" w:styleId="--10">
    <w:name w:val="技--(1)"/>
    <w:basedOn w:val="a"/>
    <w:rsid w:val="00AF4AB8"/>
    <w:pPr>
      <w:adjustRightInd w:val="0"/>
      <w:spacing w:before="40" w:after="40" w:line="440" w:lineRule="atLeast"/>
      <w:ind w:left="1984" w:hanging="708"/>
      <w:textAlignment w:val="baseline"/>
    </w:pPr>
    <w:rPr>
      <w:rFonts w:eastAsia="標楷體"/>
      <w:kern w:val="0"/>
      <w:sz w:val="28"/>
      <w:szCs w:val="20"/>
    </w:rPr>
  </w:style>
  <w:style w:type="paragraph" w:customStyle="1" w:styleId="--2">
    <w:name w:val="技--標題"/>
    <w:basedOn w:val="a"/>
    <w:rsid w:val="00AF4AB8"/>
    <w:pPr>
      <w:shd w:val="pct12" w:color="auto" w:fill="FFFFFF"/>
      <w:adjustRightInd w:val="0"/>
      <w:spacing w:before="120" w:after="120" w:line="400" w:lineRule="atLeast"/>
      <w:textAlignment w:val="baseline"/>
    </w:pPr>
    <w:rPr>
      <w:rFonts w:eastAsia="華康古印體"/>
      <w:b/>
      <w:kern w:val="0"/>
      <w:sz w:val="32"/>
      <w:szCs w:val="20"/>
    </w:rPr>
  </w:style>
  <w:style w:type="paragraph" w:customStyle="1" w:styleId="2-20">
    <w:name w:val="內文2-2"/>
    <w:basedOn w:val="2-1"/>
    <w:rsid w:val="00AF4AB8"/>
    <w:pPr>
      <w:widowControl w:val="0"/>
      <w:tabs>
        <w:tab w:val="clear" w:pos="540"/>
      </w:tabs>
      <w:topLinePunct w:val="0"/>
      <w:autoSpaceDE/>
      <w:spacing w:after="0" w:afterAutospacing="0" w:line="380" w:lineRule="exact"/>
      <w:ind w:left="0" w:right="62" w:firstLineChars="214" w:firstLine="621"/>
      <w:textDirection w:val="lrTb"/>
      <w:textAlignment w:val="auto"/>
    </w:pPr>
    <w:rPr>
      <w:bCs/>
      <w:spacing w:val="15"/>
      <w:sz w:val="26"/>
    </w:rPr>
  </w:style>
  <w:style w:type="paragraph" w:customStyle="1" w:styleId="2-3">
    <w:name w:val="內文2-3"/>
    <w:basedOn w:val="a"/>
    <w:rsid w:val="00AF4AB8"/>
    <w:pPr>
      <w:adjustRightInd w:val="0"/>
      <w:snapToGrid w:val="0"/>
      <w:spacing w:line="380" w:lineRule="exact"/>
      <w:ind w:right="62" w:firstLineChars="214" w:firstLine="621"/>
    </w:pPr>
    <w:rPr>
      <w:rFonts w:ascii="標楷體" w:eastAsia="標楷體" w:hAnsi="標楷體"/>
      <w:bCs/>
      <w:spacing w:val="15"/>
      <w:sz w:val="26"/>
      <w:szCs w:val="20"/>
    </w:rPr>
  </w:style>
  <w:style w:type="paragraph" w:customStyle="1" w:styleId="aff8">
    <w:name w:val="款文"/>
    <w:basedOn w:val="a"/>
    <w:rsid w:val="00AF4AB8"/>
    <w:pPr>
      <w:adjustRightInd w:val="0"/>
      <w:spacing w:line="400" w:lineRule="atLeast"/>
      <w:ind w:left="1440" w:hanging="600"/>
      <w:textDirection w:val="lrTbV"/>
      <w:textAlignment w:val="baseline"/>
    </w:pPr>
    <w:rPr>
      <w:rFonts w:ascii="標楷體" w:eastAsia="標楷體"/>
      <w:kern w:val="0"/>
      <w:sz w:val="30"/>
      <w:szCs w:val="20"/>
    </w:rPr>
  </w:style>
  <w:style w:type="paragraph" w:customStyle="1" w:styleId="4-2">
    <w:name w:val="內文4-2"/>
    <w:basedOn w:val="4-1"/>
    <w:rsid w:val="00AF4AB8"/>
    <w:pPr>
      <w:tabs>
        <w:tab w:val="clear" w:pos="180"/>
        <w:tab w:val="clear" w:pos="8040"/>
      </w:tabs>
      <w:spacing w:beforeLines="25" w:after="0" w:line="360" w:lineRule="exact"/>
      <w:ind w:leftChars="400" w:left="1480" w:right="136" w:hangingChars="200" w:hanging="520"/>
      <w:textDirection w:val="lrTbV"/>
      <w:textAlignment w:val="baseline"/>
    </w:pPr>
    <w:rPr>
      <w:kern w:val="0"/>
      <w:sz w:val="26"/>
    </w:rPr>
  </w:style>
  <w:style w:type="paragraph" w:customStyle="1" w:styleId="4-3">
    <w:name w:val="內文4-3"/>
    <w:basedOn w:val="4-2"/>
    <w:rsid w:val="00AF4AB8"/>
    <w:pPr>
      <w:ind w:left="960" w:firstLineChars="0" w:firstLine="0"/>
    </w:pPr>
  </w:style>
  <w:style w:type="paragraph" w:customStyle="1" w:styleId="aff9">
    <w:name w:val="附件標題"/>
    <w:basedOn w:val="a"/>
    <w:rsid w:val="00AF4AB8"/>
    <w:pPr>
      <w:spacing w:line="440" w:lineRule="exact"/>
      <w:jc w:val="center"/>
    </w:pPr>
    <w:rPr>
      <w:rFonts w:ascii="標楷體" w:eastAsia="標楷體" w:hAnsi="標楷體"/>
      <w:sz w:val="32"/>
      <w:szCs w:val="32"/>
    </w:rPr>
  </w:style>
  <w:style w:type="paragraph" w:styleId="27">
    <w:name w:val="toc 2"/>
    <w:basedOn w:val="a"/>
    <w:next w:val="a"/>
    <w:autoRedefine/>
    <w:uiPriority w:val="39"/>
    <w:qFormat/>
    <w:rsid w:val="00597202"/>
    <w:pPr>
      <w:tabs>
        <w:tab w:val="left" w:pos="960"/>
        <w:tab w:val="right" w:leader="dot" w:pos="9781"/>
      </w:tabs>
      <w:ind w:leftChars="177" w:left="426" w:hanging="1"/>
    </w:pPr>
    <w:rPr>
      <w:rFonts w:asciiTheme="minorHAnsi" w:hAnsiTheme="minorHAnsi"/>
      <w:smallCaps/>
      <w:sz w:val="20"/>
      <w:szCs w:val="20"/>
    </w:rPr>
  </w:style>
  <w:style w:type="paragraph" w:styleId="affa">
    <w:name w:val="annotation text"/>
    <w:basedOn w:val="a"/>
    <w:link w:val="affb"/>
    <w:semiHidden/>
    <w:rsid w:val="00AF4AB8"/>
    <w:pPr>
      <w:autoSpaceDE w:val="0"/>
      <w:autoSpaceDN w:val="0"/>
      <w:adjustRightInd w:val="0"/>
      <w:spacing w:line="240" w:lineRule="atLeast"/>
    </w:pPr>
    <w:rPr>
      <w:rFonts w:ascii="細明體" w:eastAsia="細明體"/>
      <w:kern w:val="0"/>
      <w:szCs w:val="20"/>
    </w:rPr>
  </w:style>
  <w:style w:type="character" w:customStyle="1" w:styleId="affb">
    <w:name w:val="註解文字 字元"/>
    <w:basedOn w:val="a1"/>
    <w:link w:val="affa"/>
    <w:semiHidden/>
    <w:rsid w:val="00E4215D"/>
    <w:rPr>
      <w:szCs w:val="24"/>
    </w:rPr>
  </w:style>
  <w:style w:type="paragraph" w:customStyle="1" w:styleId="1">
    <w:name w:val="樣式1"/>
    <w:basedOn w:val="10"/>
    <w:uiPriority w:val="99"/>
    <w:rsid w:val="00AF4AB8"/>
    <w:pPr>
      <w:numPr>
        <w:numId w:val="5"/>
      </w:numPr>
      <w:adjustRightInd/>
      <w:spacing w:before="0" w:after="0" w:line="240" w:lineRule="exact"/>
      <w:jc w:val="left"/>
      <w:textAlignment w:val="auto"/>
    </w:pPr>
    <w:rPr>
      <w:rFonts w:eastAsia="標楷體"/>
      <w:b/>
      <w:kern w:val="2"/>
      <w:sz w:val="28"/>
      <w:szCs w:val="24"/>
    </w:rPr>
  </w:style>
  <w:style w:type="paragraph" w:customStyle="1" w:styleId="28">
    <w:name w:val="樣式2"/>
    <w:basedOn w:val="affa"/>
    <w:uiPriority w:val="99"/>
    <w:rsid w:val="00AF4AB8"/>
    <w:pPr>
      <w:autoSpaceDE/>
      <w:autoSpaceDN/>
      <w:jc w:val="both"/>
    </w:pPr>
    <w:rPr>
      <w:rFonts w:ascii="標楷體" w:eastAsia="標楷體" w:hAnsi="標楷體"/>
    </w:rPr>
  </w:style>
  <w:style w:type="paragraph" w:customStyle="1" w:styleId="3">
    <w:name w:val="樣式3"/>
    <w:basedOn w:val="affa"/>
    <w:uiPriority w:val="99"/>
    <w:rsid w:val="00AF4AB8"/>
    <w:pPr>
      <w:numPr>
        <w:ilvl w:val="1"/>
        <w:numId w:val="6"/>
      </w:numPr>
      <w:autoSpaceDE/>
      <w:autoSpaceDN/>
      <w:jc w:val="both"/>
    </w:pPr>
    <w:rPr>
      <w:rFonts w:ascii="標楷體" w:eastAsia="標楷體" w:hAnsi="標楷體"/>
      <w:sz w:val="28"/>
      <w:szCs w:val="28"/>
    </w:rPr>
  </w:style>
  <w:style w:type="character" w:styleId="affc">
    <w:name w:val="Emphasis"/>
    <w:basedOn w:val="a1"/>
    <w:uiPriority w:val="20"/>
    <w:qFormat/>
    <w:rsid w:val="00E1234B"/>
    <w:rPr>
      <w:rFonts w:cs="Times New Roman"/>
      <w:color w:val="CC0033"/>
    </w:rPr>
  </w:style>
  <w:style w:type="paragraph" w:customStyle="1" w:styleId="affd">
    <w:name w:val="內文無縮排"/>
    <w:basedOn w:val="a"/>
    <w:uiPriority w:val="99"/>
    <w:rsid w:val="0011118C"/>
    <w:pPr>
      <w:adjustRightInd w:val="0"/>
      <w:snapToGrid w:val="0"/>
      <w:ind w:left="1418"/>
      <w:jc w:val="both"/>
    </w:pPr>
    <w:rPr>
      <w:rFonts w:eastAsia="標楷體"/>
      <w:szCs w:val="28"/>
    </w:rPr>
  </w:style>
  <w:style w:type="paragraph" w:customStyle="1" w:styleId="affe">
    <w:name w:val="圖目錄"/>
    <w:next w:val="a"/>
    <w:uiPriority w:val="99"/>
    <w:rsid w:val="0011118C"/>
    <w:pPr>
      <w:tabs>
        <w:tab w:val="left" w:pos="4500"/>
      </w:tabs>
      <w:jc w:val="center"/>
    </w:pPr>
    <w:rPr>
      <w:rFonts w:ascii="標楷體" w:eastAsia="標楷體"/>
      <w:noProof/>
      <w:kern w:val="0"/>
      <w:sz w:val="28"/>
      <w:szCs w:val="20"/>
    </w:rPr>
  </w:style>
  <w:style w:type="paragraph" w:styleId="afff">
    <w:name w:val="List Paragraph"/>
    <w:aliases w:val="大黑點清單,標題一,4 Párrafo de lista,Figuras,Dot pt,List Paragraph Char Char Char,Indicator Text,Numbered Para 1,DH1,List Paragraph,Recommendation,12 20,卑南壹,List Paragraph1,標題 (4),(二),列點,彩色清單 - 輔色 11,1.1.1.1清單段落"/>
    <w:basedOn w:val="a"/>
    <w:link w:val="afff0"/>
    <w:uiPriority w:val="34"/>
    <w:qFormat/>
    <w:rsid w:val="004D07C1"/>
    <w:pPr>
      <w:ind w:leftChars="200" w:left="480"/>
    </w:pPr>
  </w:style>
  <w:style w:type="paragraph" w:styleId="afff1">
    <w:name w:val="Balloon Text"/>
    <w:basedOn w:val="a"/>
    <w:link w:val="afff2"/>
    <w:semiHidden/>
    <w:unhideWhenUsed/>
    <w:rsid w:val="00623832"/>
    <w:rPr>
      <w:rFonts w:asciiTheme="majorHAnsi" w:eastAsiaTheme="majorEastAsia" w:hAnsiTheme="majorHAnsi" w:cstheme="majorBidi"/>
      <w:sz w:val="18"/>
      <w:szCs w:val="18"/>
    </w:rPr>
  </w:style>
  <w:style w:type="character" w:customStyle="1" w:styleId="afff2">
    <w:name w:val="註解方塊文字 字元"/>
    <w:basedOn w:val="a1"/>
    <w:link w:val="afff1"/>
    <w:semiHidden/>
    <w:rsid w:val="00623832"/>
    <w:rPr>
      <w:rFonts w:asciiTheme="majorHAnsi" w:eastAsiaTheme="majorEastAsia" w:hAnsiTheme="majorHAnsi" w:cstheme="majorBidi"/>
      <w:sz w:val="18"/>
      <w:szCs w:val="18"/>
    </w:rPr>
  </w:style>
  <w:style w:type="paragraph" w:styleId="afff3">
    <w:name w:val="TOC Heading"/>
    <w:basedOn w:val="10"/>
    <w:next w:val="a"/>
    <w:uiPriority w:val="39"/>
    <w:unhideWhenUsed/>
    <w:qFormat/>
    <w:rsid w:val="00C62939"/>
    <w:pPr>
      <w:keepLines/>
      <w:adjustRightInd/>
      <w:spacing w:before="480" w:after="0" w:line="276" w:lineRule="auto"/>
      <w:ind w:left="0" w:firstLine="0"/>
      <w:jc w:val="left"/>
      <w:textAlignment w:val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  <w:kern w:val="0"/>
      <w:sz w:val="28"/>
      <w:szCs w:val="28"/>
    </w:rPr>
  </w:style>
  <w:style w:type="paragraph" w:styleId="36">
    <w:name w:val="toc 3"/>
    <w:basedOn w:val="a"/>
    <w:next w:val="a"/>
    <w:autoRedefine/>
    <w:uiPriority w:val="39"/>
    <w:unhideWhenUsed/>
    <w:qFormat/>
    <w:rsid w:val="00C62939"/>
    <w:pPr>
      <w:ind w:left="480"/>
    </w:pPr>
    <w:rPr>
      <w:rFonts w:asciiTheme="minorHAnsi" w:hAnsiTheme="minorHAnsi"/>
      <w:i/>
      <w:iCs/>
      <w:sz w:val="20"/>
      <w:szCs w:val="20"/>
    </w:rPr>
  </w:style>
  <w:style w:type="paragraph" w:styleId="41">
    <w:name w:val="toc 4"/>
    <w:basedOn w:val="a"/>
    <w:next w:val="a"/>
    <w:autoRedefine/>
    <w:uiPriority w:val="39"/>
    <w:unhideWhenUsed/>
    <w:rsid w:val="00C62939"/>
    <w:pPr>
      <w:ind w:left="720"/>
    </w:pPr>
    <w:rPr>
      <w:rFonts w:asciiTheme="minorHAnsi" w:hAnsiTheme="minorHAnsi"/>
      <w:sz w:val="18"/>
      <w:szCs w:val="18"/>
    </w:rPr>
  </w:style>
  <w:style w:type="paragraph" w:styleId="51">
    <w:name w:val="toc 5"/>
    <w:basedOn w:val="a"/>
    <w:next w:val="a"/>
    <w:autoRedefine/>
    <w:uiPriority w:val="39"/>
    <w:unhideWhenUsed/>
    <w:rsid w:val="00C62939"/>
    <w:pPr>
      <w:ind w:left="960"/>
    </w:pPr>
    <w:rPr>
      <w:rFonts w:asciiTheme="minorHAnsi" w:hAnsiTheme="minorHAnsi"/>
      <w:sz w:val="18"/>
      <w:szCs w:val="18"/>
    </w:rPr>
  </w:style>
  <w:style w:type="paragraph" w:styleId="6">
    <w:name w:val="toc 6"/>
    <w:basedOn w:val="a"/>
    <w:next w:val="a"/>
    <w:autoRedefine/>
    <w:uiPriority w:val="39"/>
    <w:unhideWhenUsed/>
    <w:rsid w:val="00C62939"/>
    <w:pPr>
      <w:ind w:left="1200"/>
    </w:pPr>
    <w:rPr>
      <w:rFonts w:asciiTheme="minorHAnsi" w:hAnsiTheme="minorHAnsi"/>
      <w:sz w:val="18"/>
      <w:szCs w:val="18"/>
    </w:rPr>
  </w:style>
  <w:style w:type="paragraph" w:styleId="7">
    <w:name w:val="toc 7"/>
    <w:basedOn w:val="a"/>
    <w:next w:val="a"/>
    <w:autoRedefine/>
    <w:uiPriority w:val="39"/>
    <w:unhideWhenUsed/>
    <w:rsid w:val="00C62939"/>
    <w:pPr>
      <w:ind w:left="1440"/>
    </w:pPr>
    <w:rPr>
      <w:rFonts w:asciiTheme="minorHAnsi" w:hAnsiTheme="minorHAnsi"/>
      <w:sz w:val="18"/>
      <w:szCs w:val="18"/>
    </w:rPr>
  </w:style>
  <w:style w:type="paragraph" w:styleId="8">
    <w:name w:val="toc 8"/>
    <w:basedOn w:val="a"/>
    <w:next w:val="a"/>
    <w:autoRedefine/>
    <w:uiPriority w:val="39"/>
    <w:unhideWhenUsed/>
    <w:rsid w:val="00C62939"/>
    <w:pPr>
      <w:ind w:left="1680"/>
    </w:pPr>
    <w:rPr>
      <w:rFonts w:asciiTheme="minorHAnsi" w:hAnsiTheme="minorHAnsi"/>
      <w:sz w:val="18"/>
      <w:szCs w:val="18"/>
    </w:rPr>
  </w:style>
  <w:style w:type="paragraph" w:styleId="9">
    <w:name w:val="toc 9"/>
    <w:basedOn w:val="a"/>
    <w:next w:val="a"/>
    <w:autoRedefine/>
    <w:uiPriority w:val="39"/>
    <w:unhideWhenUsed/>
    <w:rsid w:val="00C62939"/>
    <w:pPr>
      <w:ind w:left="1920"/>
    </w:pPr>
    <w:rPr>
      <w:rFonts w:asciiTheme="minorHAnsi" w:hAnsiTheme="minorHAnsi"/>
      <w:sz w:val="18"/>
      <w:szCs w:val="18"/>
    </w:rPr>
  </w:style>
  <w:style w:type="paragraph" w:styleId="afff4">
    <w:name w:val="endnote text"/>
    <w:basedOn w:val="a"/>
    <w:link w:val="afff5"/>
    <w:semiHidden/>
    <w:unhideWhenUsed/>
    <w:rsid w:val="00721443"/>
    <w:pPr>
      <w:snapToGrid w:val="0"/>
    </w:pPr>
  </w:style>
  <w:style w:type="character" w:customStyle="1" w:styleId="afff5">
    <w:name w:val="章節附註文字 字元"/>
    <w:basedOn w:val="a1"/>
    <w:link w:val="afff4"/>
    <w:semiHidden/>
    <w:rsid w:val="00721443"/>
    <w:rPr>
      <w:szCs w:val="24"/>
    </w:rPr>
  </w:style>
  <w:style w:type="character" w:styleId="afff6">
    <w:name w:val="endnote reference"/>
    <w:basedOn w:val="a1"/>
    <w:semiHidden/>
    <w:unhideWhenUsed/>
    <w:rsid w:val="00721443"/>
    <w:rPr>
      <w:vertAlign w:val="superscript"/>
    </w:rPr>
  </w:style>
  <w:style w:type="paragraph" w:customStyle="1" w:styleId="afff7">
    <w:name w:val="內文"/>
    <w:basedOn w:val="a"/>
    <w:rsid w:val="00C44A67"/>
    <w:pPr>
      <w:snapToGrid w:val="0"/>
      <w:spacing w:line="500" w:lineRule="exact"/>
      <w:ind w:leftChars="274" w:left="1005" w:hangingChars="102" w:hanging="347"/>
      <w:jc w:val="both"/>
    </w:pPr>
    <w:rPr>
      <w:rFonts w:ascii="標楷體" w:eastAsia="標楷體"/>
      <w:spacing w:val="10"/>
      <w:sz w:val="32"/>
    </w:rPr>
  </w:style>
  <w:style w:type="character" w:styleId="afff8">
    <w:name w:val="annotation reference"/>
    <w:basedOn w:val="a1"/>
    <w:semiHidden/>
    <w:unhideWhenUsed/>
    <w:rsid w:val="00C405DD"/>
    <w:rPr>
      <w:sz w:val="18"/>
      <w:szCs w:val="18"/>
    </w:rPr>
  </w:style>
  <w:style w:type="paragraph" w:styleId="afff9">
    <w:name w:val="annotation subject"/>
    <w:basedOn w:val="affa"/>
    <w:next w:val="affa"/>
    <w:link w:val="afffa"/>
    <w:semiHidden/>
    <w:unhideWhenUsed/>
    <w:rsid w:val="00C405DD"/>
    <w:pPr>
      <w:autoSpaceDE/>
      <w:autoSpaceDN/>
      <w:adjustRightInd/>
      <w:spacing w:line="240" w:lineRule="auto"/>
    </w:pPr>
    <w:rPr>
      <w:rFonts w:ascii="Times New Roman" w:eastAsia="新細明體"/>
      <w:b/>
      <w:bCs/>
      <w:kern w:val="2"/>
      <w:szCs w:val="24"/>
    </w:rPr>
  </w:style>
  <w:style w:type="character" w:customStyle="1" w:styleId="afffa">
    <w:name w:val="註解主旨 字元"/>
    <w:basedOn w:val="affb"/>
    <w:link w:val="afff9"/>
    <w:semiHidden/>
    <w:rsid w:val="00C405DD"/>
    <w:rPr>
      <w:b/>
      <w:bCs/>
      <w:szCs w:val="24"/>
    </w:rPr>
  </w:style>
  <w:style w:type="paragraph" w:styleId="afffb">
    <w:name w:val="caption"/>
    <w:basedOn w:val="a"/>
    <w:next w:val="a"/>
    <w:unhideWhenUsed/>
    <w:qFormat/>
    <w:locked/>
    <w:rsid w:val="005E5E2F"/>
    <w:rPr>
      <w:sz w:val="20"/>
      <w:szCs w:val="20"/>
    </w:rPr>
  </w:style>
  <w:style w:type="paragraph" w:styleId="afffc">
    <w:name w:val="Revision"/>
    <w:hidden/>
    <w:uiPriority w:val="99"/>
    <w:semiHidden/>
    <w:rsid w:val="00F576EA"/>
    <w:rPr>
      <w:szCs w:val="24"/>
    </w:rPr>
  </w:style>
  <w:style w:type="character" w:customStyle="1" w:styleId="afffd">
    <w:name w:val="文件引導模式 字元"/>
    <w:basedOn w:val="a1"/>
    <w:link w:val="afffe"/>
    <w:semiHidden/>
    <w:rsid w:val="00B82506"/>
    <w:rPr>
      <w:rFonts w:ascii="Arial" w:hAnsi="Arial"/>
      <w:szCs w:val="20"/>
      <w:shd w:val="clear" w:color="auto" w:fill="000080"/>
    </w:rPr>
  </w:style>
  <w:style w:type="paragraph" w:styleId="afffe">
    <w:name w:val="Document Map"/>
    <w:basedOn w:val="a"/>
    <w:link w:val="afffd"/>
    <w:semiHidden/>
    <w:rsid w:val="00B82506"/>
    <w:pPr>
      <w:widowControl w:val="0"/>
      <w:shd w:val="clear" w:color="auto" w:fill="000080"/>
    </w:pPr>
    <w:rPr>
      <w:rFonts w:ascii="Arial" w:hAnsi="Arial"/>
      <w:szCs w:val="20"/>
    </w:rPr>
  </w:style>
  <w:style w:type="paragraph" w:customStyle="1" w:styleId="-">
    <w:name w:val="條-(一)"/>
    <w:basedOn w:val="a"/>
    <w:rsid w:val="00B82506"/>
    <w:pPr>
      <w:widowControl w:val="0"/>
      <w:snapToGrid w:val="0"/>
      <w:spacing w:line="300" w:lineRule="auto"/>
      <w:ind w:leftChars="200" w:left="960" w:hangingChars="200" w:hanging="480"/>
      <w:jc w:val="both"/>
      <w:textDirection w:val="lrTbV"/>
    </w:pPr>
    <w:rPr>
      <w:rFonts w:ascii="標楷體" w:eastAsia="標楷體"/>
      <w:color w:val="000000"/>
    </w:rPr>
  </w:style>
  <w:style w:type="character" w:customStyle="1" w:styleId="ft">
    <w:name w:val="ft"/>
    <w:basedOn w:val="a1"/>
    <w:rsid w:val="00B82506"/>
  </w:style>
  <w:style w:type="paragraph" w:styleId="affff">
    <w:name w:val="List"/>
    <w:basedOn w:val="a"/>
    <w:rsid w:val="00B82506"/>
    <w:pPr>
      <w:widowControl w:val="0"/>
      <w:ind w:leftChars="200" w:left="100" w:hangingChars="200" w:hanging="200"/>
    </w:pPr>
    <w:rPr>
      <w:szCs w:val="20"/>
    </w:rPr>
  </w:style>
  <w:style w:type="paragraph" w:styleId="affff0">
    <w:name w:val="Salutation"/>
    <w:basedOn w:val="a"/>
    <w:next w:val="a"/>
    <w:link w:val="affff1"/>
    <w:rsid w:val="00B82506"/>
    <w:pPr>
      <w:widowControl w:val="0"/>
    </w:pPr>
    <w:rPr>
      <w:rFonts w:eastAsia="標楷體"/>
      <w:noProof/>
      <w:color w:val="FF0000"/>
      <w:szCs w:val="20"/>
    </w:rPr>
  </w:style>
  <w:style w:type="character" w:customStyle="1" w:styleId="affff1">
    <w:name w:val="問候 字元"/>
    <w:basedOn w:val="a1"/>
    <w:link w:val="affff0"/>
    <w:rsid w:val="00B82506"/>
    <w:rPr>
      <w:rFonts w:eastAsia="標楷體"/>
      <w:noProof/>
      <w:color w:val="FF0000"/>
      <w:szCs w:val="20"/>
    </w:rPr>
  </w:style>
  <w:style w:type="paragraph" w:styleId="affff2">
    <w:name w:val="Closing"/>
    <w:basedOn w:val="a"/>
    <w:link w:val="affff3"/>
    <w:rsid w:val="00B82506"/>
    <w:pPr>
      <w:widowControl w:val="0"/>
      <w:ind w:leftChars="1800" w:left="100"/>
    </w:pPr>
    <w:rPr>
      <w:rFonts w:eastAsia="標楷體"/>
      <w:noProof/>
      <w:color w:val="FF0000"/>
      <w:szCs w:val="20"/>
    </w:rPr>
  </w:style>
  <w:style w:type="character" w:customStyle="1" w:styleId="affff3">
    <w:name w:val="結語 字元"/>
    <w:basedOn w:val="a1"/>
    <w:link w:val="affff2"/>
    <w:rsid w:val="00B82506"/>
    <w:rPr>
      <w:rFonts w:eastAsia="標楷體"/>
      <w:noProof/>
      <w:color w:val="FF0000"/>
      <w:szCs w:val="20"/>
    </w:rPr>
  </w:style>
  <w:style w:type="table" w:customStyle="1" w:styleId="19">
    <w:name w:val="表格格線1"/>
    <w:basedOn w:val="a2"/>
    <w:next w:val="afb"/>
    <w:rsid w:val="00740E6A"/>
    <w:pPr>
      <w:widowControl w:val="0"/>
    </w:pPr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00-">
    <w:name w:val="00-壹"/>
    <w:basedOn w:val="0"/>
    <w:link w:val="00-0"/>
    <w:qFormat/>
    <w:rsid w:val="00277F04"/>
    <w:pPr>
      <w:tabs>
        <w:tab w:val="left" w:pos="567"/>
      </w:tabs>
    </w:pPr>
    <w:rPr>
      <w:rFonts w:ascii="Arial" w:eastAsia="標楷體" w:hAnsi="Arial" w:cs="Arial"/>
      <w:b/>
      <w:sz w:val="32"/>
    </w:rPr>
  </w:style>
  <w:style w:type="paragraph" w:customStyle="1" w:styleId="0">
    <w:name w:val="0_章"/>
    <w:basedOn w:val="a"/>
    <w:rsid w:val="00277F04"/>
    <w:pPr>
      <w:widowControl w:val="0"/>
      <w:numPr>
        <w:numId w:val="65"/>
      </w:numPr>
    </w:pPr>
    <w:rPr>
      <w:rFonts w:asciiTheme="minorHAnsi" w:eastAsiaTheme="minorEastAsia" w:hAnsiTheme="minorHAnsi" w:cstheme="minorBidi"/>
      <w:szCs w:val="22"/>
    </w:rPr>
  </w:style>
  <w:style w:type="character" w:customStyle="1" w:styleId="00-0">
    <w:name w:val="00-壹 字元"/>
    <w:basedOn w:val="a1"/>
    <w:link w:val="00-"/>
    <w:rsid w:val="00277F04"/>
    <w:rPr>
      <w:rFonts w:ascii="Arial" w:eastAsia="標楷體" w:hAnsi="Arial" w:cs="Arial"/>
      <w:b/>
      <w:sz w:val="32"/>
    </w:rPr>
  </w:style>
  <w:style w:type="character" w:customStyle="1" w:styleId="afff0">
    <w:name w:val="清單段落 字元"/>
    <w:aliases w:val="大黑點清單 字元,標題一 字元,4 Párrafo de lista 字元,Figuras 字元,Dot pt 字元,List Paragraph Char Char Char 字元,Indicator Text 字元,Numbered Para 1 字元,DH1 字元,List Paragraph 字元,Recommendation 字元,12 20 字元,卑南壹 字元,List Paragraph1 字元,標題 (4) 字元,(二) 字元,列點 字元,彩色清單 - 輔色 11 字元"/>
    <w:basedOn w:val="a1"/>
    <w:link w:val="afff"/>
    <w:uiPriority w:val="34"/>
    <w:qFormat/>
    <w:rsid w:val="00277F04"/>
    <w:rPr>
      <w:szCs w:val="24"/>
    </w:rPr>
  </w:style>
  <w:style w:type="paragraph" w:customStyle="1" w:styleId="04-">
    <w:name w:val="04-藍字說明"/>
    <w:basedOn w:val="a"/>
    <w:link w:val="04-0"/>
    <w:qFormat/>
    <w:rsid w:val="003B54D1"/>
    <w:pPr>
      <w:ind w:left="993"/>
    </w:pPr>
    <w:rPr>
      <w:rFonts w:ascii="Arial" w:eastAsia="標楷體" w:hAnsi="Arial" w:cs="Arial"/>
      <w:color w:val="1D9EFF"/>
      <w:szCs w:val="22"/>
    </w:rPr>
  </w:style>
  <w:style w:type="character" w:customStyle="1" w:styleId="04-0">
    <w:name w:val="04-藍字說明 字元"/>
    <w:basedOn w:val="a1"/>
    <w:link w:val="04-"/>
    <w:rsid w:val="003B54D1"/>
    <w:rPr>
      <w:rFonts w:ascii="Arial" w:eastAsia="標楷體" w:hAnsi="Arial" w:cs="Arial"/>
      <w:color w:val="1D9EFF"/>
    </w:rPr>
  </w:style>
  <w:style w:type="table" w:customStyle="1" w:styleId="TableNormal">
    <w:name w:val="Table Normal"/>
    <w:uiPriority w:val="2"/>
    <w:semiHidden/>
    <w:unhideWhenUsed/>
    <w:qFormat/>
    <w:rsid w:val="00FB3F10"/>
    <w:pPr>
      <w:widowControl w:val="0"/>
      <w:autoSpaceDE w:val="0"/>
      <w:autoSpaceDN w:val="0"/>
    </w:pPr>
    <w:rPr>
      <w:rFonts w:asciiTheme="minorHAnsi" w:eastAsiaTheme="minorEastAsia" w:hAnsiTheme="minorHAnsi" w:cstheme="minorBidi"/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FB3F10"/>
    <w:pPr>
      <w:widowControl w:val="0"/>
      <w:autoSpaceDE w:val="0"/>
      <w:autoSpaceDN w:val="0"/>
      <w:spacing w:before="2"/>
      <w:ind w:left="368"/>
      <w:jc w:val="both"/>
    </w:pPr>
    <w:rPr>
      <w:rFonts w:ascii="標楷體" w:eastAsia="標楷體" w:hAnsi="標楷體" w:cs="標楷體"/>
      <w:kern w:val="0"/>
      <w:sz w:val="22"/>
      <w:szCs w:val="22"/>
      <w:lang w:val="zh-TW" w:bidi="zh-TW"/>
    </w:rPr>
  </w:style>
  <w:style w:type="character" w:styleId="affff4">
    <w:name w:val="Unresolved Mention"/>
    <w:basedOn w:val="a1"/>
    <w:uiPriority w:val="99"/>
    <w:semiHidden/>
    <w:unhideWhenUsed/>
    <w:rsid w:val="008E02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17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250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54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131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603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6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166119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94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8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7511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31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2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4851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75122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9333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0857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6380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7520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8629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471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4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26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5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0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5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1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73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3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0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2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8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35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87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72F218-2EFC-4AF9-96C3-BDA550E30D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5</Words>
  <Characters>830</Characters>
  <Application>Microsoft Office Word</Application>
  <DocSecurity>0</DocSecurity>
  <Lines>6</Lines>
  <Paragraphs>1</Paragraphs>
  <ScaleCrop>false</ScaleCrop>
  <Company>Net School</Company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陳薇如</dc:creator>
  <cp:keywords/>
  <dc:description/>
  <cp:lastModifiedBy>Eric Yang</cp:lastModifiedBy>
  <cp:revision>3</cp:revision>
  <cp:lastPrinted>2024-07-29T10:52:00Z</cp:lastPrinted>
  <dcterms:created xsi:type="dcterms:W3CDTF">2024-10-15T09:37:00Z</dcterms:created>
  <dcterms:modified xsi:type="dcterms:W3CDTF">2024-10-15T10:21:00Z</dcterms:modified>
</cp:coreProperties>
</file>